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E963D48"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4208D9">
        <w:rPr>
          <w:rFonts w:ascii="Arial" w:eastAsia="Arial" w:hAnsi="Arial" w:cs="Arial"/>
          <w:sz w:val="28"/>
          <w:szCs w:val="28"/>
        </w:rPr>
        <w:t>1</w:t>
      </w:r>
      <w:r w:rsidR="003D5AB3">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714719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3D5AB3">
        <w:rPr>
          <w:rFonts w:ascii="Arial" w:eastAsia="Arial" w:hAnsi="Arial" w:cs="Arial"/>
          <w:sz w:val="24"/>
          <w:szCs w:val="24"/>
        </w:rPr>
        <w:t>5</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3D5AB3">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6995DC25" w:rsidR="0057779B" w:rsidRPr="003D5AB3" w:rsidRDefault="00EB19CC" w:rsidP="00D04565">
      <w:pPr>
        <w:widowControl/>
        <w:spacing w:after="0" w:line="240" w:lineRule="auto"/>
        <w:contextualSpacing/>
        <w:jc w:val="both"/>
        <w:rPr>
          <w:rFonts w:ascii="Arial" w:eastAsia="Arial" w:hAnsi="Arial" w:cs="Arial"/>
          <w:b/>
          <w:sz w:val="24"/>
          <w:szCs w:val="24"/>
        </w:rPr>
      </w:pPr>
      <w:r w:rsidRPr="003D5AB3">
        <w:rPr>
          <w:rFonts w:ascii="Arial" w:eastAsia="Arial" w:hAnsi="Arial" w:cs="Arial"/>
          <w:sz w:val="24"/>
          <w:szCs w:val="24"/>
        </w:rPr>
        <w:t>As</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00BB38E9" w:rsidRPr="003D5AB3">
        <w:rPr>
          <w:rFonts w:ascii="Arial" w:eastAsia="Arial" w:hAnsi="Arial" w:cs="Arial"/>
          <w:b/>
          <w:sz w:val="24"/>
          <w:szCs w:val="24"/>
        </w:rPr>
        <w:t>04</w:t>
      </w:r>
      <w:r w:rsidR="00467318" w:rsidRPr="003D5AB3">
        <w:rPr>
          <w:rFonts w:ascii="Arial" w:eastAsia="Arial" w:hAnsi="Arial" w:cs="Arial"/>
          <w:b/>
          <w:sz w:val="24"/>
          <w:szCs w:val="24"/>
        </w:rPr>
        <w:t xml:space="preserve"> January 2021</w:t>
      </w:r>
      <w:r w:rsidR="00C55046" w:rsidRPr="003D5AB3">
        <w:rPr>
          <w:rFonts w:ascii="Arial" w:eastAsia="Arial" w:hAnsi="Arial" w:cs="Arial"/>
          <w:b/>
          <w:sz w:val="24"/>
          <w:szCs w:val="24"/>
        </w:rPr>
        <w:t>,</w:t>
      </w:r>
      <w:r w:rsidR="00D16141" w:rsidRPr="003D5AB3">
        <w:rPr>
          <w:rFonts w:ascii="Arial" w:eastAsia="Arial" w:hAnsi="Arial" w:cs="Arial"/>
          <w:b/>
          <w:sz w:val="24"/>
          <w:szCs w:val="24"/>
        </w:rPr>
        <w:t xml:space="preserve"> </w:t>
      </w:r>
      <w:r w:rsidR="00C55046" w:rsidRPr="003D5AB3">
        <w:rPr>
          <w:rFonts w:ascii="Arial" w:eastAsia="Arial" w:hAnsi="Arial" w:cs="Arial"/>
          <w:b/>
          <w:sz w:val="24"/>
          <w:szCs w:val="24"/>
        </w:rPr>
        <w:t>4PM</w:t>
      </w:r>
      <w:r w:rsidRPr="003D5AB3">
        <w:rPr>
          <w:rFonts w:ascii="Arial" w:eastAsia="Arial" w:hAnsi="Arial" w:cs="Arial"/>
          <w:sz w:val="24"/>
          <w:szCs w:val="24"/>
        </w:rPr>
        <w:t>,</w:t>
      </w:r>
      <w:r w:rsidR="00D16141" w:rsidRPr="003D5AB3">
        <w:rPr>
          <w:rFonts w:ascii="Arial" w:eastAsia="Arial" w:hAnsi="Arial" w:cs="Arial"/>
          <w:sz w:val="24"/>
          <w:szCs w:val="24"/>
        </w:rPr>
        <w:t xml:space="preserve"> </w:t>
      </w:r>
      <w:r w:rsidRPr="003D5AB3">
        <w:rPr>
          <w:rFonts w:ascii="Arial" w:eastAsia="Arial" w:hAnsi="Arial" w:cs="Arial"/>
          <w:sz w:val="24"/>
          <w:szCs w:val="24"/>
        </w:rPr>
        <w:t>the</w:t>
      </w:r>
      <w:r w:rsidR="00D16141" w:rsidRPr="003D5AB3">
        <w:rPr>
          <w:rFonts w:ascii="Arial" w:eastAsia="Arial" w:hAnsi="Arial" w:cs="Arial"/>
          <w:sz w:val="24"/>
          <w:szCs w:val="24"/>
        </w:rPr>
        <w:t xml:space="preserve"> </w:t>
      </w:r>
      <w:r w:rsidRPr="003D5AB3">
        <w:rPr>
          <w:rFonts w:ascii="Arial" w:eastAsia="Arial" w:hAnsi="Arial" w:cs="Arial"/>
          <w:sz w:val="24"/>
          <w:szCs w:val="24"/>
        </w:rPr>
        <w:t>Department</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Pr="003D5AB3">
        <w:rPr>
          <w:rFonts w:ascii="Arial" w:eastAsia="Arial" w:hAnsi="Arial" w:cs="Arial"/>
          <w:sz w:val="24"/>
          <w:szCs w:val="24"/>
        </w:rPr>
        <w:t>Health</w:t>
      </w:r>
      <w:r w:rsidR="00D16141" w:rsidRPr="003D5AB3">
        <w:rPr>
          <w:rFonts w:ascii="Arial" w:eastAsia="Arial" w:hAnsi="Arial" w:cs="Arial"/>
          <w:sz w:val="24"/>
          <w:szCs w:val="24"/>
        </w:rPr>
        <w:t xml:space="preserve"> </w:t>
      </w:r>
      <w:r w:rsidRPr="003D5AB3">
        <w:rPr>
          <w:rFonts w:ascii="Arial" w:eastAsia="Arial" w:hAnsi="Arial" w:cs="Arial"/>
          <w:sz w:val="24"/>
          <w:szCs w:val="24"/>
        </w:rPr>
        <w:t>(DOH)</w:t>
      </w:r>
      <w:r w:rsidR="00D16141" w:rsidRPr="003D5AB3">
        <w:rPr>
          <w:rFonts w:ascii="Arial" w:eastAsia="Arial" w:hAnsi="Arial" w:cs="Arial"/>
          <w:sz w:val="24"/>
          <w:szCs w:val="24"/>
        </w:rPr>
        <w:t xml:space="preserve"> </w:t>
      </w:r>
      <w:r w:rsidRPr="003D5AB3">
        <w:rPr>
          <w:rFonts w:ascii="Arial" w:eastAsia="Arial" w:hAnsi="Arial" w:cs="Arial"/>
          <w:sz w:val="24"/>
          <w:szCs w:val="24"/>
        </w:rPr>
        <w:t>has</w:t>
      </w:r>
      <w:r w:rsidR="00D16141" w:rsidRPr="003D5AB3">
        <w:rPr>
          <w:rFonts w:ascii="Arial" w:eastAsia="Arial" w:hAnsi="Arial" w:cs="Arial"/>
          <w:sz w:val="24"/>
          <w:szCs w:val="24"/>
        </w:rPr>
        <w:t xml:space="preserve"> </w:t>
      </w:r>
      <w:r w:rsidRPr="003D5AB3">
        <w:rPr>
          <w:rFonts w:ascii="Arial" w:eastAsia="Arial" w:hAnsi="Arial" w:cs="Arial"/>
          <w:sz w:val="24"/>
          <w:szCs w:val="24"/>
        </w:rPr>
        <w:t>recorded</w:t>
      </w:r>
      <w:r w:rsidR="00D16141" w:rsidRPr="003D5AB3">
        <w:rPr>
          <w:rFonts w:ascii="Arial" w:eastAsia="Arial" w:hAnsi="Arial" w:cs="Arial"/>
          <w:sz w:val="24"/>
          <w:szCs w:val="24"/>
        </w:rPr>
        <w:t xml:space="preserve"> </w:t>
      </w:r>
      <w:r w:rsidRPr="003D5AB3">
        <w:rPr>
          <w:rFonts w:ascii="Arial" w:eastAsia="Arial" w:hAnsi="Arial" w:cs="Arial"/>
          <w:sz w:val="24"/>
          <w:szCs w:val="24"/>
        </w:rPr>
        <w:t>a</w:t>
      </w:r>
      <w:r w:rsidR="00D16141" w:rsidRPr="003D5AB3">
        <w:rPr>
          <w:rFonts w:ascii="Arial" w:eastAsia="Arial" w:hAnsi="Arial" w:cs="Arial"/>
          <w:sz w:val="24"/>
          <w:szCs w:val="24"/>
        </w:rPr>
        <w:t xml:space="preserve"> </w:t>
      </w:r>
      <w:r w:rsidRPr="003D5AB3">
        <w:rPr>
          <w:rFonts w:ascii="Arial" w:eastAsia="Arial" w:hAnsi="Arial" w:cs="Arial"/>
          <w:sz w:val="24"/>
          <w:szCs w:val="24"/>
        </w:rPr>
        <w:t>total</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00BB38E9" w:rsidRPr="003D5AB3">
        <w:rPr>
          <w:rFonts w:ascii="Arial" w:eastAsia="Arial" w:hAnsi="Arial" w:cs="Arial"/>
          <w:b/>
          <w:sz w:val="24"/>
          <w:szCs w:val="24"/>
        </w:rPr>
        <w:t>478,761</w:t>
      </w:r>
      <w:r w:rsidR="00467318" w:rsidRPr="003D5AB3">
        <w:rPr>
          <w:rFonts w:ascii="Arial" w:eastAsia="Arial" w:hAnsi="Arial" w:cs="Arial"/>
          <w:b/>
          <w:sz w:val="24"/>
          <w:szCs w:val="24"/>
        </w:rPr>
        <w:t xml:space="preserve"> </w:t>
      </w:r>
      <w:r w:rsidR="00FD6C15" w:rsidRPr="003D5AB3">
        <w:rPr>
          <w:rFonts w:ascii="Arial" w:eastAsia="Arial" w:hAnsi="Arial" w:cs="Arial"/>
          <w:b/>
          <w:sz w:val="24"/>
          <w:szCs w:val="24"/>
        </w:rPr>
        <w:t>co</w:t>
      </w:r>
      <w:r w:rsidRPr="003D5AB3">
        <w:rPr>
          <w:rFonts w:ascii="Arial" w:eastAsia="Arial" w:hAnsi="Arial" w:cs="Arial"/>
          <w:b/>
          <w:sz w:val="24"/>
          <w:szCs w:val="24"/>
        </w:rPr>
        <w:t>nfirmed</w:t>
      </w:r>
      <w:r w:rsidR="00D16141" w:rsidRPr="003D5AB3">
        <w:rPr>
          <w:rFonts w:ascii="Arial" w:eastAsia="Arial" w:hAnsi="Arial" w:cs="Arial"/>
          <w:b/>
          <w:sz w:val="24"/>
          <w:szCs w:val="24"/>
        </w:rPr>
        <w:t xml:space="preserve"> </w:t>
      </w:r>
      <w:r w:rsidRPr="003D5AB3">
        <w:rPr>
          <w:rFonts w:ascii="Arial" w:eastAsia="Arial" w:hAnsi="Arial" w:cs="Arial"/>
          <w:b/>
          <w:sz w:val="24"/>
          <w:szCs w:val="24"/>
        </w:rPr>
        <w:t>cases</w:t>
      </w:r>
      <w:r w:rsidRPr="003D5AB3">
        <w:rPr>
          <w:rFonts w:ascii="Arial" w:eastAsia="Arial" w:hAnsi="Arial" w:cs="Arial"/>
          <w:sz w:val="24"/>
          <w:szCs w:val="24"/>
        </w:rPr>
        <w:t>;</w:t>
      </w:r>
      <w:r w:rsidR="00D16141" w:rsidRPr="003D5AB3">
        <w:rPr>
          <w:rFonts w:ascii="Arial" w:eastAsia="Arial" w:hAnsi="Arial" w:cs="Arial"/>
          <w:sz w:val="24"/>
          <w:szCs w:val="24"/>
        </w:rPr>
        <w:t xml:space="preserve"> </w:t>
      </w:r>
      <w:r w:rsidRPr="003D5AB3">
        <w:rPr>
          <w:rFonts w:ascii="Arial" w:eastAsia="Arial" w:hAnsi="Arial" w:cs="Arial"/>
          <w:sz w:val="24"/>
          <w:szCs w:val="24"/>
        </w:rPr>
        <w:t>of</w:t>
      </w:r>
      <w:r w:rsidR="00D16141" w:rsidRPr="003D5AB3">
        <w:rPr>
          <w:rFonts w:ascii="Arial" w:eastAsia="Arial" w:hAnsi="Arial" w:cs="Arial"/>
          <w:sz w:val="24"/>
          <w:szCs w:val="24"/>
        </w:rPr>
        <w:t xml:space="preserve"> </w:t>
      </w:r>
      <w:r w:rsidRPr="003D5AB3">
        <w:rPr>
          <w:rFonts w:ascii="Arial" w:eastAsia="Arial" w:hAnsi="Arial" w:cs="Arial"/>
          <w:sz w:val="24"/>
          <w:szCs w:val="24"/>
        </w:rPr>
        <w:t>which,</w:t>
      </w:r>
      <w:r w:rsidR="00D16141" w:rsidRPr="003D5AB3">
        <w:rPr>
          <w:rFonts w:ascii="Arial" w:eastAsia="Arial" w:hAnsi="Arial" w:cs="Arial"/>
          <w:sz w:val="24"/>
          <w:szCs w:val="24"/>
        </w:rPr>
        <w:t xml:space="preserve"> </w:t>
      </w:r>
      <w:r w:rsidR="00BB38E9" w:rsidRPr="003D5AB3">
        <w:rPr>
          <w:rFonts w:ascii="Arial" w:eastAsia="Arial" w:hAnsi="Arial" w:cs="Arial"/>
          <w:b/>
          <w:sz w:val="24"/>
          <w:szCs w:val="24"/>
        </w:rPr>
        <w:t>21,219</w:t>
      </w:r>
      <w:r w:rsidR="00467318" w:rsidRPr="003D5AB3">
        <w:rPr>
          <w:rFonts w:ascii="Arial" w:eastAsia="Arial" w:hAnsi="Arial" w:cs="Arial"/>
          <w:b/>
          <w:sz w:val="24"/>
          <w:szCs w:val="24"/>
        </w:rPr>
        <w:t xml:space="preserve"> </w:t>
      </w:r>
      <w:r w:rsidRPr="003D5AB3">
        <w:rPr>
          <w:rFonts w:ascii="Arial" w:eastAsia="Arial" w:hAnsi="Arial" w:cs="Arial"/>
          <w:sz w:val="24"/>
          <w:szCs w:val="24"/>
        </w:rPr>
        <w:t>are</w:t>
      </w:r>
      <w:r w:rsidR="00D16141" w:rsidRPr="003D5AB3">
        <w:rPr>
          <w:rFonts w:ascii="Arial" w:eastAsia="Arial" w:hAnsi="Arial" w:cs="Arial"/>
          <w:sz w:val="24"/>
          <w:szCs w:val="24"/>
        </w:rPr>
        <w:t xml:space="preserve"> </w:t>
      </w:r>
      <w:r w:rsidRPr="003D5AB3">
        <w:rPr>
          <w:rFonts w:ascii="Arial" w:eastAsia="Arial" w:hAnsi="Arial" w:cs="Arial"/>
          <w:b/>
          <w:sz w:val="24"/>
          <w:szCs w:val="24"/>
        </w:rPr>
        <w:t>active</w:t>
      </w:r>
      <w:r w:rsidRPr="003D5AB3">
        <w:rPr>
          <w:rFonts w:ascii="Arial" w:eastAsia="Arial" w:hAnsi="Arial" w:cs="Arial"/>
          <w:sz w:val="24"/>
          <w:szCs w:val="24"/>
        </w:rPr>
        <w:t>,</w:t>
      </w:r>
      <w:r w:rsidR="00D16141" w:rsidRPr="003D5AB3">
        <w:rPr>
          <w:rFonts w:ascii="Arial" w:eastAsia="Arial" w:hAnsi="Arial" w:cs="Arial"/>
          <w:sz w:val="24"/>
          <w:szCs w:val="24"/>
        </w:rPr>
        <w:t xml:space="preserve"> </w:t>
      </w:r>
      <w:r w:rsidR="00BB38E9" w:rsidRPr="003D5AB3">
        <w:rPr>
          <w:rFonts w:ascii="Arial" w:eastAsia="Arial" w:hAnsi="Arial" w:cs="Arial"/>
          <w:b/>
          <w:sz w:val="24"/>
          <w:szCs w:val="24"/>
        </w:rPr>
        <w:t>448,279</w:t>
      </w:r>
      <w:r w:rsidR="00467318" w:rsidRPr="003D5AB3">
        <w:rPr>
          <w:rFonts w:ascii="Arial" w:eastAsia="Arial" w:hAnsi="Arial" w:cs="Arial"/>
          <w:b/>
          <w:sz w:val="24"/>
          <w:szCs w:val="24"/>
        </w:rPr>
        <w:t xml:space="preserve"> </w:t>
      </w:r>
      <w:r w:rsidRPr="003D5AB3">
        <w:rPr>
          <w:rFonts w:ascii="Arial" w:eastAsia="Arial" w:hAnsi="Arial" w:cs="Arial"/>
          <w:sz w:val="24"/>
          <w:szCs w:val="24"/>
        </w:rPr>
        <w:t>have</w:t>
      </w:r>
      <w:r w:rsidR="00D16141" w:rsidRPr="003D5AB3">
        <w:rPr>
          <w:rFonts w:ascii="Arial" w:eastAsia="Arial" w:hAnsi="Arial" w:cs="Arial"/>
          <w:sz w:val="24"/>
          <w:szCs w:val="24"/>
        </w:rPr>
        <w:t xml:space="preserve"> </w:t>
      </w:r>
      <w:r w:rsidRPr="003D5AB3">
        <w:rPr>
          <w:rFonts w:ascii="Arial" w:eastAsia="Arial" w:hAnsi="Arial" w:cs="Arial"/>
          <w:b/>
          <w:sz w:val="24"/>
          <w:szCs w:val="24"/>
        </w:rPr>
        <w:t>recovered</w:t>
      </w:r>
      <w:r w:rsidR="00D16141" w:rsidRPr="003D5AB3">
        <w:rPr>
          <w:rFonts w:ascii="Arial" w:eastAsia="Arial" w:hAnsi="Arial" w:cs="Arial"/>
          <w:sz w:val="24"/>
          <w:szCs w:val="24"/>
        </w:rPr>
        <w:t xml:space="preserve"> </w:t>
      </w:r>
      <w:r w:rsidRPr="003D5AB3">
        <w:rPr>
          <w:rFonts w:ascii="Arial" w:eastAsia="Arial" w:hAnsi="Arial" w:cs="Arial"/>
          <w:sz w:val="24"/>
          <w:szCs w:val="24"/>
        </w:rPr>
        <w:t>and</w:t>
      </w:r>
      <w:r w:rsidR="00D16141" w:rsidRPr="003D5AB3">
        <w:rPr>
          <w:rFonts w:ascii="Arial" w:eastAsia="Arial" w:hAnsi="Arial" w:cs="Arial"/>
          <w:sz w:val="24"/>
          <w:szCs w:val="24"/>
        </w:rPr>
        <w:t xml:space="preserve"> </w:t>
      </w:r>
      <w:r w:rsidR="00BB38E9" w:rsidRPr="003D5AB3">
        <w:rPr>
          <w:rFonts w:ascii="Arial" w:eastAsia="Arial" w:hAnsi="Arial" w:cs="Arial"/>
          <w:b/>
          <w:sz w:val="24"/>
          <w:szCs w:val="24"/>
        </w:rPr>
        <w:t>9,263</w:t>
      </w:r>
      <w:r w:rsidR="00467318" w:rsidRPr="003D5AB3">
        <w:rPr>
          <w:rFonts w:ascii="Arial" w:eastAsia="Arial" w:hAnsi="Arial" w:cs="Arial"/>
          <w:b/>
          <w:sz w:val="24"/>
          <w:szCs w:val="24"/>
        </w:rPr>
        <w:t xml:space="preserve"> </w:t>
      </w:r>
      <w:r w:rsidR="00D74F68" w:rsidRPr="003D5AB3">
        <w:rPr>
          <w:rFonts w:ascii="Arial" w:eastAsia="Arial" w:hAnsi="Arial" w:cs="Arial"/>
          <w:b/>
          <w:sz w:val="24"/>
          <w:szCs w:val="24"/>
        </w:rPr>
        <w:t>death</w:t>
      </w:r>
      <w:r w:rsidR="0057779B" w:rsidRPr="003D5AB3">
        <w:rPr>
          <w:rFonts w:ascii="Arial" w:eastAsia="Arial" w:hAnsi="Arial" w:cs="Arial"/>
          <w:b/>
          <w:sz w:val="24"/>
          <w:szCs w:val="24"/>
        </w:rPr>
        <w:t>s</w:t>
      </w:r>
      <w:r w:rsidR="0057779B" w:rsidRPr="003D5AB3">
        <w:rPr>
          <w:rFonts w:ascii="Arial" w:eastAsia="Arial" w:hAnsi="Arial" w:cs="Arial"/>
          <w:sz w:val="24"/>
          <w:szCs w:val="24"/>
        </w:rPr>
        <w:t>.</w:t>
      </w:r>
    </w:p>
    <w:p w14:paraId="22E235F4" w14:textId="1739987C"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5133BB">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6ACFAB8"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426B1A">
        <w:rPr>
          <w:rFonts w:ascii="Arial" w:eastAsia="Arial" w:hAnsi="Arial" w:cs="Arial"/>
          <w:b/>
          <w:sz w:val="24"/>
          <w:szCs w:val="24"/>
        </w:rPr>
        <w:t>₱</w:t>
      </w:r>
      <w:r w:rsidR="00A50556" w:rsidRPr="00426B1A">
        <w:rPr>
          <w:rFonts w:ascii="Arial" w:eastAsia="Arial" w:hAnsi="Arial" w:cs="Arial"/>
          <w:b/>
          <w:bCs/>
          <w:sz w:val="24"/>
          <w:szCs w:val="24"/>
        </w:rPr>
        <w:t xml:space="preserve">1,883,660,214.23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426B1A">
        <w:rPr>
          <w:rFonts w:ascii="Arial" w:eastAsia="Arial" w:hAnsi="Arial" w:cs="Arial"/>
          <w:b/>
          <w:sz w:val="24"/>
          <w:szCs w:val="24"/>
        </w:rPr>
        <w:t>₱</w:t>
      </w:r>
      <w:r w:rsidR="00A50556" w:rsidRPr="00426B1A">
        <w:rPr>
          <w:rFonts w:ascii="Arial" w:eastAsia="Arial" w:hAnsi="Arial" w:cs="Arial"/>
          <w:b/>
          <w:sz w:val="24"/>
          <w:szCs w:val="24"/>
        </w:rPr>
        <w:t xml:space="preserve">1,371,674,845.74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b/>
          <w:sz w:val="24"/>
          <w:szCs w:val="24"/>
        </w:rPr>
        <w:t>DSWD</w:t>
      </w:r>
      <w:r w:rsidRPr="00426B1A">
        <w:rPr>
          <w:rFonts w:ascii="Arial" w:eastAsia="Arial" w:hAnsi="Arial" w:cs="Arial"/>
          <w:sz w:val="24"/>
          <w:szCs w:val="24"/>
        </w:rPr>
        <w:t>,</w:t>
      </w:r>
      <w:r w:rsidR="00D16141" w:rsidRPr="00426B1A">
        <w:rPr>
          <w:rFonts w:ascii="Arial" w:eastAsia="Arial" w:hAnsi="Arial" w:cs="Arial"/>
          <w:b/>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50556" w:rsidRPr="00A50556" w14:paraId="062401F8" w14:textId="77777777" w:rsidTr="00A50556">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AA684F" w14:textId="77777777" w:rsidR="00A50556" w:rsidRPr="00A50556" w:rsidRDefault="00A50556" w:rsidP="00A50556">
            <w:pPr>
              <w:widowControl/>
              <w:spacing w:after="0" w:line="240" w:lineRule="auto"/>
              <w:ind w:right="57"/>
              <w:contextualSpacing/>
              <w:jc w:val="center"/>
              <w:rPr>
                <w:rFonts w:ascii="Arial Narrow" w:eastAsia="Times New Roman" w:hAnsi="Arial Narrow"/>
                <w:b/>
                <w:bCs/>
                <w:color w:val="000000"/>
                <w:sz w:val="20"/>
                <w:szCs w:val="20"/>
              </w:rPr>
            </w:pPr>
            <w:r w:rsidRPr="00A50556">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70601D" w14:textId="791CA4C0"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COST OF ASSISTANCE</w:t>
            </w:r>
          </w:p>
        </w:tc>
      </w:tr>
      <w:tr w:rsidR="00A50556" w:rsidRPr="00A50556" w14:paraId="65D70960" w14:textId="77777777" w:rsidTr="00A50556">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1998DF" w14:textId="77777777" w:rsidR="00A50556" w:rsidRPr="00A50556" w:rsidRDefault="00A50556" w:rsidP="00A50556">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0A5CB5" w14:textId="42C87302"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936059" w14:textId="1D2CB5F6"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0E412F2" w14:textId="4D776F90"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B794DE" w14:textId="61F57A1C"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GRAND TOTAL</w:t>
            </w:r>
          </w:p>
        </w:tc>
      </w:tr>
      <w:tr w:rsidR="00A50556" w:rsidRPr="00A50556" w14:paraId="64B8A0CD" w14:textId="77777777" w:rsidTr="00A50556">
        <w:trPr>
          <w:trHeight w:val="20"/>
        </w:trPr>
        <w:tc>
          <w:tcPr>
            <w:tcW w:w="1078"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665281B6" w14:textId="77777777" w:rsidR="00A50556" w:rsidRPr="00A50556" w:rsidRDefault="00A50556" w:rsidP="00A50556">
            <w:pPr>
              <w:spacing w:after="0" w:line="240" w:lineRule="auto"/>
              <w:ind w:right="57"/>
              <w:contextualSpacing/>
              <w:jc w:val="center"/>
              <w:rPr>
                <w:rFonts w:ascii="Arial Narrow" w:hAnsi="Arial Narrow"/>
                <w:b/>
                <w:bCs/>
                <w:color w:val="000000"/>
                <w:sz w:val="20"/>
                <w:szCs w:val="20"/>
              </w:rPr>
            </w:pPr>
            <w:r w:rsidRPr="00A50556">
              <w:rPr>
                <w:rFonts w:ascii="Arial Narrow" w:hAnsi="Arial Narrow"/>
                <w:b/>
                <w:bCs/>
                <w:color w:val="000000"/>
                <w:sz w:val="20"/>
                <w:szCs w:val="20"/>
              </w:rPr>
              <w:t>GRAND TOTAL</w:t>
            </w:r>
          </w:p>
        </w:tc>
        <w:tc>
          <w:tcPr>
            <w:tcW w:w="100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6471FBA" w14:textId="60CC349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371,674,845.74 </w:t>
            </w:r>
          </w:p>
        </w:tc>
        <w:tc>
          <w:tcPr>
            <w:tcW w:w="95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198D8AA" w14:textId="56EF97E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80,134,958.53 </w:t>
            </w:r>
          </w:p>
        </w:tc>
        <w:tc>
          <w:tcPr>
            <w:tcW w:w="958"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BCF782" w14:textId="62887EA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1,850,409.96 </w:t>
            </w:r>
          </w:p>
        </w:tc>
        <w:tc>
          <w:tcPr>
            <w:tcW w:w="100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F6FF28B" w14:textId="1810AD0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883,660,214.23 </w:t>
            </w:r>
          </w:p>
        </w:tc>
      </w:tr>
      <w:tr w:rsidR="00A50556" w:rsidRPr="00A50556" w14:paraId="7E769A18" w14:textId="77777777" w:rsidTr="00A50556">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9FDBE4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CR</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367A640B" w14:textId="3A91443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8,494,640.35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05CCC32" w14:textId="7F69944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5,410,000.0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312579B" w14:textId="4B6A5A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01B7AD0E" w14:textId="792FA1D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83,904,640.35 </w:t>
            </w:r>
          </w:p>
        </w:tc>
      </w:tr>
      <w:tr w:rsidR="00A50556" w:rsidRPr="00A50556" w14:paraId="1339A1F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028A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792A8AB" w14:textId="660A17DE"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405D80B0" w14:textId="78468D89"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E1EAE3C" w14:textId="5C53856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0F2CE1" w14:textId="675C55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133,133.19 </w:t>
            </w:r>
          </w:p>
        </w:tc>
      </w:tr>
      <w:tr w:rsidR="00A50556" w:rsidRPr="00A50556" w14:paraId="136A45B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07154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C77C57" w14:textId="72ECDF6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4EF9D6A5" w14:textId="2EA2294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AC44E4" w14:textId="599992F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DBCD93" w14:textId="0446A2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1,453,679.36 </w:t>
            </w:r>
          </w:p>
        </w:tc>
      </w:tr>
      <w:tr w:rsidR="00A50556" w:rsidRPr="00A50556" w14:paraId="0BD4DE2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131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BD9D784" w14:textId="23EC0832"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0F2D9755" w14:textId="09CC5C1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34A14" w14:textId="2556C79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0DD5ED" w14:textId="4D94F6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32,450.00 </w:t>
            </w:r>
          </w:p>
        </w:tc>
      </w:tr>
      <w:tr w:rsidR="00A50556" w:rsidRPr="00A50556" w14:paraId="414F82F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C78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9823B7" w14:textId="6964008B"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459F1AD8" w14:textId="25BD433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59FF9" w14:textId="145C52D5"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566BC38" w14:textId="556048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09,778.00 </w:t>
            </w:r>
          </w:p>
        </w:tc>
      </w:tr>
      <w:tr w:rsidR="00A50556" w:rsidRPr="00A50556" w14:paraId="4380A80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610B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F60945" w14:textId="1BDF6DC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1CCE930E" w14:textId="169ECDE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C44A5" w14:textId="0497B96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124F7F" w14:textId="0BCFCA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4,762,529.10 </w:t>
            </w:r>
          </w:p>
        </w:tc>
      </w:tr>
      <w:tr w:rsidR="00A50556" w:rsidRPr="00A50556" w14:paraId="414B9EC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BA2B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2C0743" w14:textId="3AF9B11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F71E0" w14:textId="349FD7B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084BB" w14:textId="5BB408C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0D0B20E" w14:textId="6A86A8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017,500.00 </w:t>
            </w:r>
          </w:p>
        </w:tc>
      </w:tr>
      <w:tr w:rsidR="00A50556" w:rsidRPr="00A50556" w14:paraId="63DDAF4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17DE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C11338" w14:textId="1B59F603"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750B494C" w14:textId="27D82E2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7CF69" w14:textId="0B121ED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ACD113" w14:textId="618DA1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0,031,798.00 </w:t>
            </w:r>
          </w:p>
        </w:tc>
      </w:tr>
      <w:tr w:rsidR="00A50556" w:rsidRPr="00A50556" w14:paraId="5805CBA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9912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77DE6B" w14:textId="2840EE0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A9CA449" w14:textId="71EBF87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6575045" w14:textId="6000470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AF5968" w14:textId="7E7F7C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83,960.00 </w:t>
            </w:r>
          </w:p>
        </w:tc>
      </w:tr>
      <w:tr w:rsidR="00A50556" w:rsidRPr="00A50556" w14:paraId="4AD8054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630D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041250" w14:textId="2A26E8B9"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F27A8" w14:textId="3AB98A25"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CE13266" w14:textId="7A6BEA9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65736A4" w14:textId="3B2E89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39,000.00 </w:t>
            </w:r>
          </w:p>
        </w:tc>
      </w:tr>
      <w:tr w:rsidR="00A50556" w:rsidRPr="00A50556" w14:paraId="4A2768E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F24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632A97D9" w14:textId="432D19C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5C0F" w14:textId="09401F7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8B1CC" w14:textId="29B216A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B9ACD0" w14:textId="3311B7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574,300.00 </w:t>
            </w:r>
          </w:p>
        </w:tc>
      </w:tr>
      <w:tr w:rsidR="00A50556" w:rsidRPr="00A50556" w14:paraId="081D329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F028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49EF7F" w14:textId="3286F1D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6B75C84E" w14:textId="095B6E0F"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0924B34" w14:textId="134FE0C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75BCEE7" w14:textId="47B033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982,480.00 </w:t>
            </w:r>
          </w:p>
        </w:tc>
      </w:tr>
      <w:tr w:rsidR="00A50556" w:rsidRPr="00A50556" w14:paraId="3D3AC83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296C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24ADE2" w14:textId="184D6DA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52F96C8" w14:textId="09A88403"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B87522" w14:textId="5E6D271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728A91" w14:textId="2CD013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59,984.00 </w:t>
            </w:r>
          </w:p>
        </w:tc>
      </w:tr>
      <w:tr w:rsidR="00A50556" w:rsidRPr="00A50556" w14:paraId="548F3F9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1F19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12ECB6" w14:textId="00C8A81F"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100FDC09" w14:textId="59FB073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B78F78C" w14:textId="01375F4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ABD8B20" w14:textId="0982B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782,540.00 </w:t>
            </w:r>
          </w:p>
        </w:tc>
      </w:tr>
      <w:tr w:rsidR="00A50556" w:rsidRPr="00A50556" w14:paraId="54FF42B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74C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F81A599" w14:textId="46D2E176"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0BBABD38" w14:textId="00FDC931"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9D0A2" w14:textId="380DE96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C58EAD" w14:textId="3E64F6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10,763.60 </w:t>
            </w:r>
          </w:p>
        </w:tc>
      </w:tr>
      <w:tr w:rsidR="00A50556" w:rsidRPr="00A50556" w14:paraId="06619FD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AE2A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A0BB01" w14:textId="15882E4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C32D4AE" w14:textId="7C19A71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5DD58" w14:textId="7816366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2D95369" w14:textId="4FC238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680,385.80 </w:t>
            </w:r>
          </w:p>
        </w:tc>
      </w:tr>
      <w:tr w:rsidR="00A50556" w:rsidRPr="00A50556" w14:paraId="2D4F40C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3DB3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1D1344" w14:textId="44C1858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26,483,299.30 </w:t>
            </w:r>
          </w:p>
        </w:tc>
        <w:tc>
          <w:tcPr>
            <w:tcW w:w="958" w:type="pct"/>
            <w:tcBorders>
              <w:top w:val="nil"/>
              <w:left w:val="nil"/>
              <w:bottom w:val="single" w:sz="4" w:space="0" w:color="000000"/>
              <w:right w:val="single" w:sz="4" w:space="0" w:color="000000"/>
            </w:tcBorders>
            <w:shd w:val="clear" w:color="auto" w:fill="auto"/>
            <w:noWrap/>
            <w:vAlign w:val="bottom"/>
            <w:hideMark/>
          </w:tcPr>
          <w:p w14:paraId="6278EDA5" w14:textId="7953A204"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41B9E4" w14:textId="755572F8"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854FB1" w14:textId="48F76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85,333,299.30 </w:t>
            </w:r>
          </w:p>
        </w:tc>
      </w:tr>
      <w:tr w:rsidR="00A50556" w:rsidRPr="00A50556" w14:paraId="462A44D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74AE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6A0F8E" w14:textId="2C1E1D65"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4EE386CA" w14:textId="28A370AA"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6C2CF" w14:textId="7448E32C"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C475B" w14:textId="586E14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02,260.00 </w:t>
            </w:r>
          </w:p>
        </w:tc>
      </w:tr>
      <w:tr w:rsidR="00A50556" w:rsidRPr="00A50556" w14:paraId="4C8A276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F398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6ED8F2" w14:textId="31A5DF1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57AC7" w14:textId="3C526281"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40D57" w14:textId="3336ED0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40B5C6" w14:textId="72A963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7,114,800.00 </w:t>
            </w:r>
          </w:p>
        </w:tc>
      </w:tr>
      <w:tr w:rsidR="00A50556" w:rsidRPr="00A50556" w14:paraId="52CF212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155B6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D613E5D" w14:textId="7D8BCF5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3,809,3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06A240A4" w14:textId="0E43EBB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9698AA" w14:textId="4B83014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6B775E" w14:textId="1C37259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8,465,426.02 </w:t>
            </w:r>
          </w:p>
        </w:tc>
      </w:tr>
      <w:tr w:rsidR="00A50556" w:rsidRPr="00A50556" w14:paraId="1167172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86E8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4E6D7" w14:textId="3CCB175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48B020" w14:textId="691693A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99BCA7" w14:textId="7445764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E72443" w14:textId="685CAFC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915,583.38 </w:t>
            </w:r>
          </w:p>
        </w:tc>
      </w:tr>
      <w:tr w:rsidR="00A50556" w:rsidRPr="00A50556" w14:paraId="1E8F04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EF8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233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271B683E" w14:textId="61792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17AE1B9" w14:textId="3C832F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324FD2" w14:textId="351CC8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D0E6C" w14:textId="36E73B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3,092.45 </w:t>
            </w:r>
          </w:p>
        </w:tc>
      </w:tr>
      <w:tr w:rsidR="00A50556" w:rsidRPr="00A50556" w14:paraId="1D7375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3B3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9F6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3AE1765" w14:textId="02A6EA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C45908" w14:textId="615086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984B7D" w14:textId="3F0EF5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4F477" w14:textId="6F372F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524603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501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618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356517C4" w14:textId="2F7D3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24D95C5" w14:textId="3E3AFD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7758B1" w14:textId="71444C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26BFF" w14:textId="2A27CD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295.58 </w:t>
            </w:r>
          </w:p>
        </w:tc>
      </w:tr>
      <w:tr w:rsidR="00A50556" w:rsidRPr="00A50556" w14:paraId="05141F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34A6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A60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05A9938" w14:textId="026CBD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7EB4AE64" w14:textId="655DA4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93233E" w14:textId="34A910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BF789" w14:textId="4E075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6,299.20 </w:t>
            </w:r>
          </w:p>
        </w:tc>
      </w:tr>
      <w:tr w:rsidR="00A50556" w:rsidRPr="00A50556" w14:paraId="30BD51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8D8A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C62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B9D73A5" w14:textId="413A3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26A522B" w14:textId="5F5496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DEEB33" w14:textId="5A9CAC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1EA7B" w14:textId="74FE4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14E9C2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9C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DCE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6124244" w14:textId="7160A2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584EFF1" w14:textId="15CE97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59DBB" w14:textId="663FD1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0FD15" w14:textId="3BA457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56E17C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996B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75E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26DFF58" w14:textId="2B1CDF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E9AFF4" w14:textId="38F001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60100D70" w14:textId="5BB79B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06DCF" w14:textId="5579C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8,551.20 </w:t>
            </w:r>
          </w:p>
        </w:tc>
      </w:tr>
      <w:tr w:rsidR="00A50556" w:rsidRPr="00A50556" w14:paraId="512493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5023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1EE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4BFF9EF2" w14:textId="5FA849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8819A3C" w14:textId="3935AF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F06ADFE" w14:textId="4E7BA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939C" w14:textId="1B169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092.45 </w:t>
            </w:r>
          </w:p>
        </w:tc>
      </w:tr>
      <w:tr w:rsidR="00A50556" w:rsidRPr="00A50556" w14:paraId="001B04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FE8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9129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571BE46E" w14:textId="284B33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17472C" w14:textId="39367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23C72" w14:textId="013EC0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5DCF9" w14:textId="755463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0DDA85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B92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311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2A04867" w14:textId="3E0D7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A06669D" w14:textId="3EF6C9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9B9504" w14:textId="239BA7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07738" w14:textId="1369CA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247.70 </w:t>
            </w:r>
          </w:p>
        </w:tc>
      </w:tr>
      <w:tr w:rsidR="00A50556" w:rsidRPr="00A50556" w14:paraId="1BA7867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0DD5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A7EA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48CDF58A" w14:textId="6C6BCE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0518B26" w14:textId="320840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3E660" w14:textId="5B1EC7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9EC34" w14:textId="41CE6B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304.70 </w:t>
            </w:r>
          </w:p>
        </w:tc>
      </w:tr>
      <w:tr w:rsidR="00A50556" w:rsidRPr="00A50556" w14:paraId="57F603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F768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1E7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EA98757" w14:textId="3327B6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18B9D68C" w14:textId="5FC41B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686658" w14:textId="7CC356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AFB43" w14:textId="3A4574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6,280.50 </w:t>
            </w:r>
          </w:p>
        </w:tc>
      </w:tr>
      <w:tr w:rsidR="00A50556" w:rsidRPr="00A50556" w14:paraId="3A62DCE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379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80D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216801C" w14:textId="0F3E26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43D704A" w14:textId="7DA269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409909E" w14:textId="1D057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DBDAF" w14:textId="56C69E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29,385.70 </w:t>
            </w:r>
          </w:p>
        </w:tc>
      </w:tr>
      <w:tr w:rsidR="00A50556" w:rsidRPr="00A50556" w14:paraId="06D920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288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D22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6521B8F" w14:textId="0C3DFB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6F83595" w14:textId="425000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2C7FE7" w14:textId="71B339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3949C" w14:textId="0E4572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1,333.20 </w:t>
            </w:r>
          </w:p>
        </w:tc>
      </w:tr>
      <w:tr w:rsidR="00A50556" w:rsidRPr="00A50556" w14:paraId="1BC32D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A5E2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B20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C74B8D3" w14:textId="1EA2FE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34E34447" w14:textId="53A74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BF3887" w14:textId="10E901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8599F" w14:textId="3AEF5C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1,187.20 </w:t>
            </w:r>
          </w:p>
        </w:tc>
      </w:tr>
      <w:tr w:rsidR="00A50556" w:rsidRPr="00A50556" w14:paraId="357CDC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967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447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0F25544" w14:textId="65BF3E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BBDDF7A" w14:textId="6508D8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3339FD" w14:textId="295150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483B0" w14:textId="229FA4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0CB7C3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57F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F54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28AF752" w14:textId="01FB9B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3EE719" w14:textId="0B9427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34698B" w14:textId="68C9D7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1F3EE" w14:textId="12DB9A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289DA6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9E7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D4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08A7676D" w14:textId="16CEF8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9377F64" w14:textId="548694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1EDB0D" w14:textId="23C44B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62C49" w14:textId="19F42D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476312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CCB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511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AE1A3AD" w14:textId="371E9F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D51166A" w14:textId="205D69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D5AFEE" w14:textId="6DB34E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B2BFC" w14:textId="7BF591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159500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ADB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667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F7CF9B4" w14:textId="548D6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884320D" w14:textId="3591B9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80F764" w14:textId="08A02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F628F" w14:textId="2F4348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13.20 </w:t>
            </w:r>
          </w:p>
        </w:tc>
      </w:tr>
      <w:tr w:rsidR="00A50556" w:rsidRPr="00A50556" w14:paraId="14D568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9FEA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ACB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7616D849" w14:textId="30DAEC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5745E02" w14:textId="7F2C81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475C73" w14:textId="03BDBB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28CEF" w14:textId="2308B6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453.20 </w:t>
            </w:r>
          </w:p>
        </w:tc>
      </w:tr>
      <w:tr w:rsidR="00A50556" w:rsidRPr="00A50556" w14:paraId="2AFDC4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86D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A82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7D5BB68" w14:textId="3F033D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D83734D" w14:textId="4CC8A5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EB27BD" w14:textId="2A0318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0648A" w14:textId="5A754C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578.20 </w:t>
            </w:r>
          </w:p>
        </w:tc>
      </w:tr>
      <w:tr w:rsidR="00A50556" w:rsidRPr="00A50556" w14:paraId="2508B3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1993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FDE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CCEF09A" w14:textId="1B985E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9F147BF" w14:textId="4B34DE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5A3158" w14:textId="690BCB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3D756" w14:textId="1B0F2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9.70 </w:t>
            </w:r>
          </w:p>
        </w:tc>
      </w:tr>
      <w:tr w:rsidR="00A50556" w:rsidRPr="00A50556" w14:paraId="17A53BC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CEDA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165570F" w14:textId="3A37CC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680,6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7C9DA47" w14:textId="2F32516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7AB22" w14:textId="7F29A74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7FD3349" w14:textId="31291B0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680,625.83 </w:t>
            </w:r>
          </w:p>
        </w:tc>
      </w:tr>
      <w:tr w:rsidR="00A50556" w:rsidRPr="00A50556" w14:paraId="46FE73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32D5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F39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1CF17801" w14:textId="2D8A51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6957489" w14:textId="2B11F4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4921F" w14:textId="35CAE9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68DE5" w14:textId="67AF1B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574.25 </w:t>
            </w:r>
          </w:p>
        </w:tc>
      </w:tr>
      <w:tr w:rsidR="00A50556" w:rsidRPr="00A50556" w14:paraId="5B0AD9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EDD4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46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1C98A8B" w14:textId="12DB6D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BD4B417" w14:textId="439493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D95AD" w14:textId="2D8161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3C4A0" w14:textId="6C2247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860.50 </w:t>
            </w:r>
          </w:p>
        </w:tc>
      </w:tr>
      <w:tr w:rsidR="00A50556" w:rsidRPr="00A50556" w14:paraId="6A9D29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D13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FA32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2E28CB2" w14:textId="7A5535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83C62BA" w14:textId="278C7C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46B9D" w14:textId="7AE8D8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12B0C" w14:textId="437073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4919A0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1162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B79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952C4B" w14:textId="562825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51D0EBD2" w14:textId="3C6BEA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3C86E" w14:textId="1046AE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D0870" w14:textId="4574F6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285.00 </w:t>
            </w:r>
          </w:p>
        </w:tc>
      </w:tr>
      <w:tr w:rsidR="00A50556" w:rsidRPr="00A50556" w14:paraId="3FB997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9E84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1D5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CB4749D" w14:textId="1385B4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01EA5440" w14:textId="50E6F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ECAFB" w14:textId="1368D6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DCDB5" w14:textId="031C51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620.82 </w:t>
            </w:r>
          </w:p>
        </w:tc>
      </w:tr>
      <w:tr w:rsidR="00A50556" w:rsidRPr="00A50556" w14:paraId="5FBDA5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1638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496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985DFE9" w14:textId="700467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5FEBB75F" w14:textId="0B8A79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6AD85" w14:textId="476AFE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CABD" w14:textId="32DFC4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r>
      <w:tr w:rsidR="00A50556" w:rsidRPr="00A50556" w14:paraId="42526A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5EE5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555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785828E" w14:textId="17A967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EE42DA" w14:textId="09CCE5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760B1" w14:textId="5827D0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52252" w14:textId="48E547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31.42 </w:t>
            </w:r>
          </w:p>
        </w:tc>
      </w:tr>
      <w:tr w:rsidR="00A50556" w:rsidRPr="00A50556" w14:paraId="755EE6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1DCA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AEB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556D5361" w14:textId="7F0DC6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5E24814F" w14:textId="28A8A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1A212" w14:textId="3E5B29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3555F" w14:textId="523803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950.25 </w:t>
            </w:r>
          </w:p>
        </w:tc>
      </w:tr>
      <w:tr w:rsidR="00A50556" w:rsidRPr="00A50556" w14:paraId="052C2B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4A6D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1E5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7982B1DE" w14:textId="0572C0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5EE78D4" w14:textId="37FC18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E1523" w14:textId="40DEA3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DBB6D" w14:textId="023226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893.25 </w:t>
            </w:r>
          </w:p>
        </w:tc>
      </w:tr>
      <w:tr w:rsidR="00A50556" w:rsidRPr="00A50556" w14:paraId="495457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B6AB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980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67C5FBE" w14:textId="2A2D2E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C71DE53" w14:textId="32CF36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B2258" w14:textId="40A772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15E1E" w14:textId="121D9C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015.75 </w:t>
            </w:r>
          </w:p>
        </w:tc>
      </w:tr>
      <w:tr w:rsidR="00A50556" w:rsidRPr="00A50556" w14:paraId="5196D8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54DB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317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34F23A6" w14:textId="4949D3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6E1782C0" w14:textId="32CD3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EBB9" w14:textId="2C17E2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2E84D" w14:textId="6DA541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07.25 </w:t>
            </w:r>
          </w:p>
        </w:tc>
      </w:tr>
      <w:tr w:rsidR="00A50556" w:rsidRPr="00A50556" w14:paraId="7A1E6C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AE8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89B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EF16087" w14:textId="582C37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4D10E047" w14:textId="10B81A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8D757" w14:textId="0F332D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9EC64" w14:textId="4C96E1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065.92 </w:t>
            </w:r>
          </w:p>
        </w:tc>
      </w:tr>
      <w:tr w:rsidR="00A50556" w:rsidRPr="00A50556" w14:paraId="6FB27C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BCEB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6C2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39227EB" w14:textId="026DF8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9121FF6" w14:textId="5F4552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1060B" w14:textId="034A4E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1C07E" w14:textId="7D05DB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3,161.78 </w:t>
            </w:r>
          </w:p>
        </w:tc>
      </w:tr>
      <w:tr w:rsidR="00A50556" w:rsidRPr="00A50556" w14:paraId="7483B1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406A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D3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4E0B8F08" w14:textId="544D6E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2C7AF39C" w14:textId="6AF741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06903" w14:textId="19A8A0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95A8D" w14:textId="05DD5A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8,724.48 </w:t>
            </w:r>
          </w:p>
        </w:tc>
      </w:tr>
      <w:tr w:rsidR="00A50556" w:rsidRPr="00A50556" w14:paraId="3EC944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CA8D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6A6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2BD78D3" w14:textId="693A6A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9D0F54B" w14:textId="449576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F1264" w14:textId="15F7D2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15F7F" w14:textId="452E55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r>
      <w:tr w:rsidR="00A50556" w:rsidRPr="00A50556" w14:paraId="6D0B73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4149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7E2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1AD8C7C" w14:textId="4D6FC8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9F336A8" w14:textId="16B94A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49B0E" w14:textId="7E88E0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D419F" w14:textId="5A7191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436.00 </w:t>
            </w:r>
          </w:p>
        </w:tc>
      </w:tr>
      <w:tr w:rsidR="00A50556" w:rsidRPr="00A50556" w14:paraId="3A5335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2A18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C2C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A09D270" w14:textId="2EF0F6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45DAE7F5" w14:textId="73ACC9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1709A" w14:textId="4E35BB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9B28B" w14:textId="7207A6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99.25 </w:t>
            </w:r>
          </w:p>
        </w:tc>
      </w:tr>
      <w:tr w:rsidR="00A50556" w:rsidRPr="00A50556" w14:paraId="6D977A0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6686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020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0930803" w14:textId="44ED27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3A7092C" w14:textId="4ED47A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7ABA9" w14:textId="352AC0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14D18" w14:textId="44B831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42.03 </w:t>
            </w:r>
          </w:p>
        </w:tc>
      </w:tr>
      <w:tr w:rsidR="00A50556" w:rsidRPr="00A50556" w14:paraId="1F44C23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0E5A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768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D926466" w14:textId="442E6D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14226F8E" w14:textId="196F0E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E4D8A" w14:textId="63795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16E65" w14:textId="497B69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5.34 </w:t>
            </w:r>
          </w:p>
        </w:tc>
      </w:tr>
      <w:tr w:rsidR="00A50556" w:rsidRPr="00A50556" w14:paraId="1EF15B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B107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496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6D22579" w14:textId="277449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06F466BB" w14:textId="6FFDEC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5CA41" w14:textId="61199C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D13E8" w14:textId="6FCD2E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48.40 </w:t>
            </w:r>
          </w:p>
        </w:tc>
      </w:tr>
      <w:tr w:rsidR="00A50556" w:rsidRPr="00A50556" w14:paraId="400A65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3105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752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6829BA9" w14:textId="0AB10A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2B9A575F" w14:textId="28D67D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69B19" w14:textId="132166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8E1C8" w14:textId="65E3FA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281.75 </w:t>
            </w:r>
          </w:p>
        </w:tc>
      </w:tr>
      <w:tr w:rsidR="00A50556" w:rsidRPr="00A50556" w14:paraId="33DE24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1F62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72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2249E1D" w14:textId="505B99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1D28C2A" w14:textId="3B17B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7E1A0" w14:textId="0CEF7D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7A413" w14:textId="349640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3C9615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33E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CEC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0DB9085" w14:textId="68F141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24412B0" w14:textId="338599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DB1A5" w14:textId="346630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4DA43" w14:textId="255533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381.56 </w:t>
            </w:r>
          </w:p>
        </w:tc>
      </w:tr>
      <w:tr w:rsidR="00A50556" w:rsidRPr="00A50556" w14:paraId="3FA089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6B56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A9D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BF718E1" w14:textId="2F2B71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82314C" w14:textId="57188C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A2E57" w14:textId="60F0FB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091A7" w14:textId="2FBD68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268AFA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92CC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B5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E36F465" w14:textId="6168D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D4A8D45" w14:textId="0981F2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A9450" w14:textId="770EF5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8B1D4" w14:textId="1B1D2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4D30C5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49C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998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7FF2533" w14:textId="36E1F4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5242FA3B" w14:textId="565C7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68811" w14:textId="1BCD3A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EDDD3" w14:textId="73F7C7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288.89 </w:t>
            </w:r>
          </w:p>
        </w:tc>
      </w:tr>
      <w:tr w:rsidR="00A50556" w:rsidRPr="00A50556" w14:paraId="3F5276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848A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950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18083F3B" w14:textId="6A15DD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F6E72B5" w14:textId="6C66E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34D0B" w14:textId="247537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F56D2" w14:textId="69EC7A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166.03 </w:t>
            </w:r>
          </w:p>
        </w:tc>
      </w:tr>
      <w:tr w:rsidR="00A50556" w:rsidRPr="00A50556" w14:paraId="2170CA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AA08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D8B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72261DE2" w14:textId="4FB074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3B555399" w14:textId="604C14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4EF05" w14:textId="1347F3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75DF" w14:textId="68859C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54.28 </w:t>
            </w:r>
          </w:p>
        </w:tc>
      </w:tr>
      <w:tr w:rsidR="00A50556" w:rsidRPr="00A50556" w14:paraId="1CEA1A9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0C554"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F23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3C4E1651" w14:textId="0EF6A6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1ABAF1E7" w14:textId="1B6195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EE18B" w14:textId="2D5241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F54EE" w14:textId="4D524B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9,451.75 </w:t>
            </w:r>
          </w:p>
        </w:tc>
      </w:tr>
      <w:tr w:rsidR="00A50556" w:rsidRPr="00A50556" w14:paraId="78236F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AA41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5D7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556EFE94" w14:textId="2E96F0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E295699" w14:textId="6A35BE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BF576" w14:textId="5AA7F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48D74" w14:textId="2E4D04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9,640.00 </w:t>
            </w:r>
          </w:p>
        </w:tc>
      </w:tr>
      <w:tr w:rsidR="00A50556" w:rsidRPr="00A50556" w14:paraId="6E426A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FB8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FE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42D7ECB" w14:textId="701173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5065EFC9" w14:textId="206570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CDB24" w14:textId="3B94B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FEE37" w14:textId="2C7648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9,873.90 </w:t>
            </w:r>
          </w:p>
        </w:tc>
      </w:tr>
      <w:tr w:rsidR="00A50556" w:rsidRPr="00A50556" w14:paraId="28A6E79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AC00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2A4B484" w14:textId="2C9415D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ADF0BD" w14:textId="152D701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F952C2" w14:textId="721AB3B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8BCFD" w14:textId="4AE5AB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879,741.28 </w:t>
            </w:r>
          </w:p>
        </w:tc>
      </w:tr>
      <w:tr w:rsidR="00A50556" w:rsidRPr="00A50556" w14:paraId="34B469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4FB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2F5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39369DAB" w14:textId="430A0E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F4B7CAA" w14:textId="66F8C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A73E8" w14:textId="3415F0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D3F5B" w14:textId="58D3D4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830.57 </w:t>
            </w:r>
          </w:p>
        </w:tc>
      </w:tr>
      <w:tr w:rsidR="00A50556" w:rsidRPr="00A50556" w14:paraId="2FDC1A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15C5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F87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0DB5409" w14:textId="2599A2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69339DDB" w14:textId="6B514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CA6C" w14:textId="15D8D9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198B5" w14:textId="69E750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4.03 </w:t>
            </w:r>
          </w:p>
        </w:tc>
      </w:tr>
      <w:tr w:rsidR="00A50556" w:rsidRPr="00A50556" w14:paraId="3BB0CE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D8D3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EF6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61E1B5ED" w14:textId="316C9C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2B0D339E" w14:textId="09ED6E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20B2B" w14:textId="6B6114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33122" w14:textId="26290F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77.16 </w:t>
            </w:r>
          </w:p>
        </w:tc>
      </w:tr>
      <w:tr w:rsidR="00A50556" w:rsidRPr="00A50556" w14:paraId="2B3EC0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527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9FB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0E4D3851" w14:textId="16F830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37635DF" w14:textId="17DA8B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D7990" w14:textId="568A83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D6314" w14:textId="219F06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142.50 </w:t>
            </w:r>
          </w:p>
        </w:tc>
      </w:tr>
      <w:tr w:rsidR="00A50556" w:rsidRPr="00A50556" w14:paraId="63502C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C79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F53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1061B2A" w14:textId="14AE89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24D215B" w14:textId="3698EB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566B8" w14:textId="7CB620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25F55" w14:textId="034464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5F5990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193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0FF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6603CEE2" w14:textId="298AEB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3B24A851" w14:textId="44318D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9FAB4" w14:textId="4393C2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3859B" w14:textId="33289C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617.14 </w:t>
            </w:r>
          </w:p>
        </w:tc>
      </w:tr>
      <w:tr w:rsidR="00A50556" w:rsidRPr="00A50556" w14:paraId="460FA7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0495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A58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2C75EB27" w14:textId="6EBFE6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42CAF61C" w14:textId="1F4705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059D3" w14:textId="5018B0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2E2B2" w14:textId="54B558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737.75 </w:t>
            </w:r>
          </w:p>
        </w:tc>
      </w:tr>
      <w:tr w:rsidR="00A50556" w:rsidRPr="00A50556" w14:paraId="275FB3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CB99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92C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A027A66" w14:textId="612BBC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1C1E5FEB" w14:textId="3EF86E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26B13" w14:textId="05C12D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8E29449" w14:textId="16067D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400.00 </w:t>
            </w:r>
          </w:p>
        </w:tc>
      </w:tr>
      <w:tr w:rsidR="00A50556" w:rsidRPr="00A50556" w14:paraId="08E542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E515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32B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20D575C" w14:textId="2FB539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14DD4CBA" w14:textId="1A5567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5290E" w14:textId="57BE5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4BB60" w14:textId="523DDE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56,798.14 </w:t>
            </w:r>
          </w:p>
        </w:tc>
      </w:tr>
      <w:tr w:rsidR="00A50556" w:rsidRPr="00A50556" w14:paraId="2F9B1B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376B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D1D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DBED47D" w14:textId="45BC2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CEAA443" w14:textId="319ABC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C8B0F" w14:textId="051E9A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FADCB" w14:textId="111B2D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6,320.00 </w:t>
            </w:r>
          </w:p>
        </w:tc>
      </w:tr>
      <w:tr w:rsidR="00A50556" w:rsidRPr="00A50556" w14:paraId="272B52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7798"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90EF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736DC17" w14:textId="0ABE76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EA62B87" w14:textId="66BE4D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0DDB1" w14:textId="577B0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5AEB0" w14:textId="7C7700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9,805.12 </w:t>
            </w:r>
          </w:p>
        </w:tc>
      </w:tr>
      <w:tr w:rsidR="00A50556" w:rsidRPr="00A50556" w14:paraId="694EF1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C8A0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8D8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79F2264" w14:textId="1B5787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5EF75268" w14:textId="6EB05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15831" w14:textId="0BDE84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125AC" w14:textId="1B5EE3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67.50 </w:t>
            </w:r>
          </w:p>
        </w:tc>
      </w:tr>
      <w:tr w:rsidR="00A50556" w:rsidRPr="00A50556" w14:paraId="43F0C1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4667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A91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B7BB308" w14:textId="00050B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639017CA" w14:textId="046124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9ED9114" w14:textId="56B804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66F0" w14:textId="7BCDFC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2,598.20 </w:t>
            </w:r>
          </w:p>
        </w:tc>
      </w:tr>
      <w:tr w:rsidR="00A50556" w:rsidRPr="00A50556" w14:paraId="7CB6778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3B49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29D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18BAE3D" w14:textId="68E0AF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46A836EC" w14:textId="1197F2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FD0A1" w14:textId="0331E2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3829D" w14:textId="2D9CB7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4,162.47 </w:t>
            </w:r>
          </w:p>
        </w:tc>
      </w:tr>
      <w:tr w:rsidR="00A50556" w:rsidRPr="00A50556" w14:paraId="72F457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921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4A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0AF2217" w14:textId="436C2D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59BB7D0F" w14:textId="21531B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984D7" w14:textId="1BC8DE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9E99F" w14:textId="02933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855.53 </w:t>
            </w:r>
          </w:p>
        </w:tc>
      </w:tr>
      <w:tr w:rsidR="00A50556" w:rsidRPr="00A50556" w14:paraId="7BD9A4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C873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BFC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8CC65A9" w14:textId="77BCB1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7464CD4C" w14:textId="7E5B17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4D2B2" w14:textId="10A429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3DAB1" w14:textId="1F44EE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8,486.50 </w:t>
            </w:r>
          </w:p>
        </w:tc>
      </w:tr>
      <w:tr w:rsidR="00A50556" w:rsidRPr="00A50556" w14:paraId="5DACD4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9C04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2B1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B1AB912" w14:textId="609331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6B3AAD98" w14:textId="0B4D5D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29A0D" w14:textId="5F450B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5B7CCC0C" w14:textId="7BA307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5,530.92 </w:t>
            </w:r>
          </w:p>
        </w:tc>
      </w:tr>
      <w:tr w:rsidR="00A50556" w:rsidRPr="00A50556" w14:paraId="09A9B0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8F041"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5D8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4EF40AE" w14:textId="1A075D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9912B7A" w14:textId="11BA1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DC01C" w14:textId="14507D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FD560" w14:textId="797EC8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713.75 </w:t>
            </w:r>
          </w:p>
        </w:tc>
      </w:tr>
      <w:tr w:rsidR="00A50556" w:rsidRPr="00A50556" w14:paraId="08D4DF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8A6A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98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48EEA529" w14:textId="6EB591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0643035E" w14:textId="15841F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4EF16" w14:textId="7DD119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4F2D7" w14:textId="54B508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8,611.25 </w:t>
            </w:r>
          </w:p>
        </w:tc>
      </w:tr>
      <w:tr w:rsidR="00A50556" w:rsidRPr="00A50556" w14:paraId="2E60FE5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15D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26F8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7F0DDA12" w14:textId="662797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173D5AE" w14:textId="76B563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3D958D6" w14:textId="7C179D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207C6" w14:textId="33CDE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392.75 </w:t>
            </w:r>
          </w:p>
        </w:tc>
      </w:tr>
      <w:tr w:rsidR="00A50556" w:rsidRPr="00A50556" w14:paraId="7D58F55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0A070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DBD6772" w14:textId="743B87B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76366590" w14:textId="36C76E7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1FE34DC2" w14:textId="03BA992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2ADC79" w14:textId="4BDDD66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989,475.53 </w:t>
            </w:r>
          </w:p>
        </w:tc>
      </w:tr>
      <w:tr w:rsidR="00A50556" w:rsidRPr="00A50556" w14:paraId="7E3EAB2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9975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106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301CB728" w14:textId="1D4BED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AB4FEC" w14:textId="663CE8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5FB22" w14:textId="2C316D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01E7F" w14:textId="5592D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3,050.00 </w:t>
            </w:r>
          </w:p>
        </w:tc>
      </w:tr>
      <w:tr w:rsidR="00A50556" w:rsidRPr="00A50556" w14:paraId="6FE658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E5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3E2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EEEB549" w14:textId="2AE168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56ADACA0" w14:textId="1E720B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460BF" w14:textId="0E8C97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06B70" w14:textId="740BFE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807.94 </w:t>
            </w:r>
          </w:p>
        </w:tc>
      </w:tr>
      <w:tr w:rsidR="00A50556" w:rsidRPr="00A50556" w14:paraId="4F44CA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6F0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26B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B2FEBCB" w14:textId="21637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187589D7" w14:textId="679B9F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5AE55" w14:textId="2718A9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DD9AE" w14:textId="071FFC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r>
      <w:tr w:rsidR="00A50556" w:rsidRPr="00A50556" w14:paraId="58930F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BB0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C2E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B0803C2" w14:textId="47E10F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D84D22A" w14:textId="777FD7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F60EF" w14:textId="2C86B4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69C32" w14:textId="31D66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20EB22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C98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87A4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33B71609" w14:textId="1132C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1D52BDE" w14:textId="021BF8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099E6" w14:textId="4A3E57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441CD383" w14:textId="0A4889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8,628.72 </w:t>
            </w:r>
          </w:p>
        </w:tc>
      </w:tr>
      <w:tr w:rsidR="00A50556" w:rsidRPr="00A50556" w14:paraId="7F47AC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8C6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CB0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6B092B" w14:textId="7C70A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E4B9016" w14:textId="525041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3712F" w14:textId="1CC506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A0611" w14:textId="58C475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392.00 </w:t>
            </w:r>
          </w:p>
        </w:tc>
      </w:tr>
      <w:tr w:rsidR="00A50556" w:rsidRPr="00A50556" w14:paraId="773E2D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0842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C0B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48002D0" w14:textId="0AB661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DF8C420" w14:textId="1C457A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8BBF1" w14:textId="4DAAF6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EEEDC" w14:textId="5B33DC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3,928.52 </w:t>
            </w:r>
          </w:p>
        </w:tc>
      </w:tr>
      <w:tr w:rsidR="00A50556" w:rsidRPr="00A50556" w14:paraId="51EFFE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0030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142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134572C8" w14:textId="3EDA83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A510BCA" w14:textId="468401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E39DF" w14:textId="772B69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F2A8" w14:textId="7FE6F8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43B5FA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58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A59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343C41" w14:textId="67A61B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4F844E2" w14:textId="10D0F9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75F93" w14:textId="1F297D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A838F" w14:textId="1A7C4B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157.12 </w:t>
            </w:r>
          </w:p>
        </w:tc>
      </w:tr>
      <w:tr w:rsidR="00A50556" w:rsidRPr="00A50556" w14:paraId="4BF556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9ED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695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B14BF8F" w14:textId="3097B1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5894C" w14:textId="61E6E6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0F2DE" w14:textId="79010E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4121E259" w14:textId="19B050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12,800.00 </w:t>
            </w:r>
          </w:p>
        </w:tc>
      </w:tr>
      <w:tr w:rsidR="00A50556" w:rsidRPr="00A50556" w14:paraId="47F44C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F5A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496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6DB50EE" w14:textId="1FBB84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6BC9580" w14:textId="432D5F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01D92" w14:textId="1303E6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3B7496" w14:textId="29A296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4,800.64 </w:t>
            </w:r>
          </w:p>
        </w:tc>
      </w:tr>
      <w:tr w:rsidR="00A50556" w:rsidRPr="00A50556" w14:paraId="1C42A0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4B25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A64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9556671" w14:textId="179DC6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D7DD" w14:textId="0A9A77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118D2" w14:textId="4230A0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1591FA79" w14:textId="6AD80A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4,840.00 </w:t>
            </w:r>
          </w:p>
        </w:tc>
      </w:tr>
      <w:tr w:rsidR="00A50556" w:rsidRPr="00A50556" w14:paraId="5B82D7B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B6AA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6BB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1F20686" w14:textId="086E78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0F21C" w14:textId="1892F0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4F531" w14:textId="5AC50B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41BF1B30" w14:textId="709038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16,520.00 </w:t>
            </w:r>
          </w:p>
        </w:tc>
      </w:tr>
      <w:tr w:rsidR="00A50556" w:rsidRPr="00A50556" w14:paraId="615576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B02D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9C1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164C86" w14:textId="5895E1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382A75E" w14:textId="54E742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B9032" w14:textId="434804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7C034" w14:textId="5B2BA1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6,945.64 </w:t>
            </w:r>
          </w:p>
        </w:tc>
      </w:tr>
      <w:tr w:rsidR="00A50556" w:rsidRPr="00A50556" w14:paraId="1CDB35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CD5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07D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416C9AB3" w14:textId="1507AC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E77A4B5" w14:textId="472F15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6B23B" w14:textId="4F186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072A6" w14:textId="482627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193.39 </w:t>
            </w:r>
          </w:p>
        </w:tc>
      </w:tr>
      <w:tr w:rsidR="00A50556" w:rsidRPr="00A50556" w14:paraId="3EF82C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9F2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73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83E77FA" w14:textId="795ECA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7F8D679E" w14:textId="70992F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D0245" w14:textId="0F5236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D043B" w14:textId="07F731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588.75 </w:t>
            </w:r>
          </w:p>
        </w:tc>
      </w:tr>
      <w:tr w:rsidR="00A50556" w:rsidRPr="00A50556" w14:paraId="008D54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8F3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60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4DC1908" w14:textId="7CF7D2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2AB8FB89" w14:textId="4B5532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67005" w14:textId="7AA531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41A9A" w14:textId="4A7798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696.12 </w:t>
            </w:r>
          </w:p>
        </w:tc>
      </w:tr>
      <w:tr w:rsidR="00A50556" w:rsidRPr="00A50556" w14:paraId="0DDD95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FA67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12C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C36C097" w14:textId="0ADAA7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B873080" w14:textId="14C80E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CA1ED" w14:textId="1C1CBA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CCBA7" w14:textId="7E4E2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744.00 </w:t>
            </w:r>
          </w:p>
        </w:tc>
      </w:tr>
      <w:tr w:rsidR="00A50556" w:rsidRPr="00A50556" w14:paraId="48F6B6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341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918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0C6DFD5D" w14:textId="0A2E7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729D9447" w14:textId="17A16D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E4A2D" w14:textId="40E273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066DB" w14:textId="6DC1FF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2,612.20 </w:t>
            </w:r>
          </w:p>
        </w:tc>
      </w:tr>
      <w:tr w:rsidR="00A50556" w:rsidRPr="00A50556" w14:paraId="130084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334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C4A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A4852B0" w14:textId="5A09F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398E594" w14:textId="358620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C4F14" w14:textId="5FAC27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2BD2F" w14:textId="64D3FE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48.75 </w:t>
            </w:r>
          </w:p>
        </w:tc>
      </w:tr>
      <w:tr w:rsidR="00A50556" w:rsidRPr="00A50556" w14:paraId="546DF8D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82B3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E18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82738D8" w14:textId="2935A0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3BC5C75" w14:textId="1FC05B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3D1DD" w14:textId="677791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6F18F" w14:textId="281E9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517.14 </w:t>
            </w:r>
          </w:p>
        </w:tc>
      </w:tr>
      <w:tr w:rsidR="00A50556" w:rsidRPr="00A50556" w14:paraId="7310DF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FBC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CB6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5770E513" w14:textId="07631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10F61A" w14:textId="045BDF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E0203" w14:textId="7904FD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FFA43" w14:textId="21D74A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472D3F5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DCC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33B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25ED568" w14:textId="3C4075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2DB63F" w14:textId="31F611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562F6" w14:textId="57C46C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22333" w14:textId="425E70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04266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377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0DD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6E06168" w14:textId="44F7A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9059685" w14:textId="790FDB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C2796" w14:textId="1EC85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772F7" w14:textId="5D5ACE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778.00 </w:t>
            </w:r>
          </w:p>
        </w:tc>
      </w:tr>
      <w:tr w:rsidR="00A50556" w:rsidRPr="00A50556" w14:paraId="692334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07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F4E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59A101A" w14:textId="670883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687357" w14:textId="28B7DB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D856F" w14:textId="19CD1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4A8F9" w14:textId="012731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E0FAB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DDB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0BB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4255CC3" w14:textId="4D4E72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8648113" w14:textId="16A26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8A6BE" w14:textId="06C320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1B5FE" w14:textId="4BCA66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42.39 </w:t>
            </w:r>
          </w:p>
        </w:tc>
      </w:tr>
      <w:tr w:rsidR="00A50556" w:rsidRPr="00A50556" w14:paraId="5CE537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5886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FCA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62DB1C62" w14:textId="4840D5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ADCB897" w14:textId="6AAC8F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23C4A" w14:textId="7C3F3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FCF00" w14:textId="27D07C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494.75 </w:t>
            </w:r>
          </w:p>
        </w:tc>
      </w:tr>
      <w:tr w:rsidR="00A50556" w:rsidRPr="00A50556" w14:paraId="38122A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83C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9A4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C75EA8C" w14:textId="2CE0A0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02B3EDDB" w14:textId="6AA28B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89ABD" w14:textId="34C535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516A3" w14:textId="717166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5,171.32 </w:t>
            </w:r>
          </w:p>
        </w:tc>
      </w:tr>
      <w:tr w:rsidR="00A50556" w:rsidRPr="00A50556" w14:paraId="748D61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F092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EEB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38DB4" w14:textId="2F0875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34006B0" w14:textId="11BEC7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D4EAC" w14:textId="0AC4BE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01A4A" w14:textId="46DB43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677.34 </w:t>
            </w:r>
          </w:p>
        </w:tc>
      </w:tr>
      <w:tr w:rsidR="00A50556" w:rsidRPr="00A50556" w14:paraId="07BBB0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BC68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D44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1AE7E85" w14:textId="361224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E38B0B2" w14:textId="49D73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F8A95" w14:textId="3A4902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461E0" w14:textId="0F4575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4933D2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C0A4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31F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6DE7BA8" w14:textId="07A5C5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03A932D" w14:textId="1CA406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D1991" w14:textId="429BEE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673A78A9" w14:textId="4C7D60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84,179.30 </w:t>
            </w:r>
          </w:p>
        </w:tc>
      </w:tr>
      <w:tr w:rsidR="00A50556" w:rsidRPr="00A50556" w14:paraId="13CE50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068C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166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2484AE0" w14:textId="7EC9A8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5A6D6D35" w14:textId="49FB0E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37195" w14:textId="010464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9271D" w14:textId="2E3538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868.77 </w:t>
            </w:r>
          </w:p>
        </w:tc>
      </w:tr>
      <w:tr w:rsidR="00A50556" w:rsidRPr="00A50556" w14:paraId="0E69115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1549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61C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D384A76" w14:textId="39EBC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38D4A44" w14:textId="58544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6CB6D" w14:textId="57BD8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6DB55" w14:textId="25E646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77.14 </w:t>
            </w:r>
          </w:p>
        </w:tc>
      </w:tr>
      <w:tr w:rsidR="00A50556" w:rsidRPr="00A50556" w14:paraId="153009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AF8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380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945811D" w14:textId="130B82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772D6B" w14:textId="313D8D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653B0" w14:textId="28C259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55D7A" w14:textId="5E93C0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000.00 </w:t>
            </w:r>
          </w:p>
        </w:tc>
      </w:tr>
      <w:tr w:rsidR="00A50556" w:rsidRPr="00A50556" w14:paraId="629389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F411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08E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98031DD" w14:textId="6351D6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6059194" w14:textId="75600D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E8745" w14:textId="498507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885E39" w14:textId="2B08ED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3,970.00 </w:t>
            </w:r>
          </w:p>
        </w:tc>
      </w:tr>
      <w:tr w:rsidR="00A50556" w:rsidRPr="00A50556" w14:paraId="41CD5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A2FD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98D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7B52E4F" w14:textId="3D36F1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CBE5574" w14:textId="38E2C6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12B4A" w14:textId="33AEB7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6A24E" w14:textId="44591D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7,140.00 </w:t>
            </w:r>
          </w:p>
        </w:tc>
      </w:tr>
      <w:tr w:rsidR="00A50556" w:rsidRPr="00A50556" w14:paraId="00FEDD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48F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F44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A33B73F" w14:textId="6F8F5A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D09B013" w14:textId="63F848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79F" w14:textId="0A3F94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39384" w14:textId="3A79C8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6,796.75 </w:t>
            </w:r>
          </w:p>
        </w:tc>
      </w:tr>
      <w:tr w:rsidR="00A50556" w:rsidRPr="00A50556" w14:paraId="1DEE2E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96F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712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1A3963C" w14:textId="2CBE66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BC7611A" w14:textId="288717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EC1A" w14:textId="4307B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26A20" w14:textId="7C9F37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32.50 </w:t>
            </w:r>
          </w:p>
        </w:tc>
      </w:tr>
      <w:tr w:rsidR="00A50556" w:rsidRPr="00A50556" w14:paraId="532755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6853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1ED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58F4ACCB" w14:textId="7D9D6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3D95DA03" w14:textId="15534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38D97F01" w14:textId="21A386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A2202" w14:textId="3D432A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7,084.67 </w:t>
            </w:r>
          </w:p>
        </w:tc>
      </w:tr>
      <w:tr w:rsidR="00A50556" w:rsidRPr="00A50556" w14:paraId="5C446B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CF67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788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34178240" w14:textId="343C46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04EC8DA5" w14:textId="7E9B3F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2B5DB" w14:textId="37C81F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3D074DE7" w14:textId="316E1F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91,635.50 </w:t>
            </w:r>
          </w:p>
        </w:tc>
      </w:tr>
      <w:tr w:rsidR="00A50556" w:rsidRPr="00A50556" w14:paraId="575FEC0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7B47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2FF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747B6D39" w14:textId="00636A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3E1A06C3" w14:textId="16391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245C7" w14:textId="53C68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B9C17" w14:textId="7B7435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1,833.75 </w:t>
            </w:r>
          </w:p>
        </w:tc>
      </w:tr>
      <w:tr w:rsidR="00A50556" w:rsidRPr="00A50556" w14:paraId="3D7B89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FBC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A53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57DF63BA" w14:textId="54022E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001C3BE" w14:textId="6CEE36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F1C73" w14:textId="2773D5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B34C1C" w14:textId="502448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4,668.14 </w:t>
            </w:r>
          </w:p>
        </w:tc>
      </w:tr>
      <w:tr w:rsidR="00A50556" w:rsidRPr="00A50556" w14:paraId="76E2E4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8A0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6D0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8C93A5A" w14:textId="596EAE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D0532D" w14:textId="79CE0C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3E64D" w14:textId="1A6FFC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6E2AE" w14:textId="17A66B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2E5A85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F6B4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CA32BC7" w14:textId="57A24DF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7AD358EA" w14:textId="5ED37B2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07113B" w14:textId="3A8AAB0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F2CC09A" w14:textId="240AF63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77,936.33 </w:t>
            </w:r>
          </w:p>
        </w:tc>
      </w:tr>
      <w:tr w:rsidR="00A50556" w:rsidRPr="00A50556" w14:paraId="1FB131A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6F32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15A32AD" w14:textId="609C24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6C9B8" w14:textId="65A382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85A4DD" w14:textId="45C27BF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126B75" w14:textId="6D35D7B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82,322.08 </w:t>
            </w:r>
          </w:p>
        </w:tc>
      </w:tr>
      <w:tr w:rsidR="00A50556" w:rsidRPr="00A50556" w14:paraId="22DB64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BD9A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6A5F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39EAC7F1" w14:textId="268577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F053B6B" w14:textId="5619A9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57408" w14:textId="082413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09A2" w14:textId="6FC4A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949.52 </w:t>
            </w:r>
          </w:p>
        </w:tc>
      </w:tr>
      <w:tr w:rsidR="00A50556" w:rsidRPr="00A50556" w14:paraId="35E602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EA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9DD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752CD04" w14:textId="2304DA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1E8FECAB" w14:textId="390AFC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72A46" w14:textId="64F97B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D8438" w14:textId="4C5BA0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59.04 </w:t>
            </w:r>
          </w:p>
        </w:tc>
      </w:tr>
      <w:tr w:rsidR="00A50556" w:rsidRPr="00A50556" w14:paraId="759D20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A99C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A24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07F4988F" w14:textId="029E74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D8D5E72" w14:textId="26470A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D139B" w14:textId="25BC8A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5F321" w14:textId="2FB0E8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1.00 </w:t>
            </w:r>
          </w:p>
        </w:tc>
      </w:tr>
      <w:tr w:rsidR="00A50556" w:rsidRPr="00A50556" w14:paraId="2E7457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D896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D4D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F5E5DFB" w14:textId="75D47A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02483BFB" w14:textId="2CFFD6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1BED6" w14:textId="7E18CD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2E97E" w14:textId="162068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2.52 </w:t>
            </w:r>
          </w:p>
        </w:tc>
      </w:tr>
      <w:tr w:rsidR="00A50556" w:rsidRPr="00A50556" w14:paraId="55B0755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5807F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36820C" w14:textId="17EFE03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27CEBE" w14:textId="37DEE2C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331454" w14:textId="1C92A69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9FDB64" w14:textId="17C3F1A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258,382.70 </w:t>
            </w:r>
          </w:p>
        </w:tc>
      </w:tr>
      <w:tr w:rsidR="00A50556" w:rsidRPr="00A50556" w14:paraId="0340C8D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2D8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5F2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EC3E347" w14:textId="1981CB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6BF2FB73" w14:textId="2CEDB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550E7" w14:textId="756680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81D9DEF" w14:textId="0E2C23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57,205.58 </w:t>
            </w:r>
          </w:p>
        </w:tc>
      </w:tr>
      <w:tr w:rsidR="00A50556" w:rsidRPr="00A50556" w14:paraId="187F70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CDD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32E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484E4F" w14:textId="2EF8B4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1F0F05C" w14:textId="4A368D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1D415" w14:textId="42CA2B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22197" w14:textId="000FD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r>
      <w:tr w:rsidR="00A50556" w:rsidRPr="00A50556" w14:paraId="57F591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06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168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22ACEE48" w14:textId="22E6F9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5F3E12BA" w14:textId="573FBF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149DA" w14:textId="50ECAC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B19B3" w14:textId="185774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0,279.32 </w:t>
            </w:r>
          </w:p>
        </w:tc>
      </w:tr>
      <w:tr w:rsidR="00A50556" w:rsidRPr="00A50556" w14:paraId="33F8425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B861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3F0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00A0F32C" w14:textId="4F745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399D91C9" w14:textId="33EAE4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EABB4" w14:textId="085C07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DFBF9" w14:textId="2C0157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26.36 </w:t>
            </w:r>
          </w:p>
        </w:tc>
      </w:tr>
      <w:tr w:rsidR="00A50556" w:rsidRPr="00A50556" w14:paraId="5A2142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6F1D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933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8367C0A" w14:textId="5E6D47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D415AD4" w14:textId="3610A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676FE" w14:textId="2768B9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D167" w14:textId="679473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r>
      <w:tr w:rsidR="00A50556" w:rsidRPr="00A50556" w14:paraId="502465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45F1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0A5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6802AB20" w14:textId="686784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496BEC40" w14:textId="48A916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3363B" w14:textId="702DD3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44D40" w14:textId="4946BC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180.24 </w:t>
            </w:r>
          </w:p>
        </w:tc>
      </w:tr>
      <w:tr w:rsidR="00A50556" w:rsidRPr="00A50556" w14:paraId="4C7D72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A4D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702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18D779E3" w14:textId="039DC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6BB256" w14:textId="088979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61E9" w14:textId="43D68E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A0B3A" w14:textId="7C685D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844.02 </w:t>
            </w:r>
          </w:p>
        </w:tc>
      </w:tr>
      <w:tr w:rsidR="00A50556" w:rsidRPr="00A50556" w14:paraId="1F7F05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90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CDD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AE5C6E8" w14:textId="74DA90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2C0C5EA4" w14:textId="0B1B04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16F" w14:textId="47786F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D6094" w14:textId="42CCBB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21.00 </w:t>
            </w:r>
          </w:p>
        </w:tc>
      </w:tr>
      <w:tr w:rsidR="00A50556" w:rsidRPr="00A50556" w14:paraId="55973F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A43C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6A1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B65E9EC" w14:textId="02D2B1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FCBE75C" w14:textId="6D6907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7B273" w14:textId="70189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5D3B3" w14:textId="3DCAFC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r>
      <w:tr w:rsidR="00A50556" w:rsidRPr="00A50556" w14:paraId="036340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B60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1C9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28C17C9" w14:textId="58EE9F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13794494" w14:textId="46068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8995D" w14:textId="17534E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05615" w14:textId="433FB8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09,095.00 </w:t>
            </w:r>
          </w:p>
        </w:tc>
      </w:tr>
      <w:tr w:rsidR="00A50556" w:rsidRPr="00A50556" w14:paraId="3A8EF2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FD0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05D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40440742" w14:textId="6CADFF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0CD743CD" w14:textId="0F4FB9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0B443" w14:textId="51D222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4F4C" w14:textId="00FADB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1,054.00 </w:t>
            </w:r>
          </w:p>
        </w:tc>
      </w:tr>
      <w:tr w:rsidR="00A50556" w:rsidRPr="00A50556" w14:paraId="65C158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A7A9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E57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229AA50" w14:textId="2C608B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137763DB" w14:textId="724F7A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E8327" w14:textId="78CADE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A61AA" w14:textId="701226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12,528.32 </w:t>
            </w:r>
          </w:p>
        </w:tc>
      </w:tr>
      <w:tr w:rsidR="00A50556" w:rsidRPr="00A50556" w14:paraId="1661B2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A6F7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34B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03E7FBB" w14:textId="72B221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8B70014" w14:textId="2C1176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ABC41" w14:textId="453A01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50446" w14:textId="7B905B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4.40 </w:t>
            </w:r>
          </w:p>
        </w:tc>
      </w:tr>
      <w:tr w:rsidR="00A50556" w:rsidRPr="00A50556" w14:paraId="1EBC88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FD2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BEF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2532783A" w14:textId="486950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1C3B07CA" w14:textId="2F2BDE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68522" w14:textId="293796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E3E65" w14:textId="3A4C77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0,648.86 </w:t>
            </w:r>
          </w:p>
        </w:tc>
      </w:tr>
      <w:tr w:rsidR="00A50556" w:rsidRPr="00A50556" w14:paraId="71103B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025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1C6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3DAC0916" w14:textId="7E24B6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56B6F" w14:textId="6AB16C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73E03" w14:textId="3F0AA0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2FE3C" w14:textId="4344E5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6,200.00 </w:t>
            </w:r>
          </w:p>
        </w:tc>
      </w:tr>
      <w:tr w:rsidR="00A50556" w:rsidRPr="00A50556" w14:paraId="3846C0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D4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2C95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54A2D87C" w14:textId="5C399E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0657EAA3" w14:textId="2930D5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11DAB" w14:textId="1628FF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C1AA2" w14:textId="703324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428.40 </w:t>
            </w:r>
          </w:p>
        </w:tc>
      </w:tr>
      <w:tr w:rsidR="00A50556" w:rsidRPr="00A50556" w14:paraId="341A968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A136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7C4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990463C" w14:textId="773557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EE318D3" w14:textId="082271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C5D39" w14:textId="7FA484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1363D" w14:textId="69CE1C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795.70 </w:t>
            </w:r>
          </w:p>
        </w:tc>
      </w:tr>
      <w:tr w:rsidR="00A50556" w:rsidRPr="00A50556" w14:paraId="6ECD89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A71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0D6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CF68CC" w14:textId="414535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7AF440C2" w14:textId="0BAD7C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54CD7" w14:textId="12DED1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1790B" w14:textId="4CAF0B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85.68 </w:t>
            </w:r>
          </w:p>
        </w:tc>
      </w:tr>
      <w:tr w:rsidR="00A50556" w:rsidRPr="00A50556" w14:paraId="23BA49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C3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B82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6A09CA0" w14:textId="487CE2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0AA59BFE" w14:textId="5CDD8A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081D" w14:textId="2071A3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9F3C9" w14:textId="3A61BC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r>
      <w:tr w:rsidR="00A50556" w:rsidRPr="00A50556" w14:paraId="4789D0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51C8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567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5FF340B" w14:textId="11981C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A7C470F" w14:textId="385628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F0C14" w14:textId="4D7A92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F1809" w14:textId="222DBB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r>
      <w:tr w:rsidR="00A50556" w:rsidRPr="00A50556" w14:paraId="513388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6B0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DCE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7661B93" w14:textId="76CF82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33C8B4D" w14:textId="103C73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8EBF3" w14:textId="557792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0C787" w14:textId="688073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146.22 </w:t>
            </w:r>
          </w:p>
        </w:tc>
      </w:tr>
      <w:tr w:rsidR="00A50556" w:rsidRPr="00A50556" w14:paraId="134159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AC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367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2566239E" w14:textId="42B6C6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5A712BE1" w14:textId="5FACC0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D3B84" w14:textId="40E5A2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11C8F" w14:textId="1F108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7.00 </w:t>
            </w:r>
          </w:p>
        </w:tc>
      </w:tr>
      <w:tr w:rsidR="00A50556" w:rsidRPr="00A50556" w14:paraId="7E3D8A5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48C1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F57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A48C65D" w14:textId="407148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44EE9D40" w14:textId="0A3814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37453" w14:textId="22AD2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3FFD" w14:textId="5C845C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470.88 </w:t>
            </w:r>
          </w:p>
        </w:tc>
      </w:tr>
      <w:tr w:rsidR="00A50556" w:rsidRPr="00A50556" w14:paraId="03A55C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1767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975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5EFA060" w14:textId="72EE74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4E8427D" w14:textId="4C3590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B976A" w14:textId="58FF6C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CADD4" w14:textId="7B4C7E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220.00 </w:t>
            </w:r>
          </w:p>
        </w:tc>
      </w:tr>
      <w:tr w:rsidR="00A50556" w:rsidRPr="00A50556" w14:paraId="5717DB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20DD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91F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DD96055" w14:textId="55315C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7518D93" w14:textId="303371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0FB13" w14:textId="7AE34F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CC3FE" w14:textId="5FB402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3.76 </w:t>
            </w:r>
          </w:p>
        </w:tc>
      </w:tr>
      <w:tr w:rsidR="00A50556" w:rsidRPr="00A50556" w14:paraId="00C34F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ADA7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BB3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148E0F54" w14:textId="6B55B4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28EEB833" w14:textId="282C39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D3638" w14:textId="39064D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5FD4E" w14:textId="1C8EB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5,558.53 </w:t>
            </w:r>
          </w:p>
        </w:tc>
      </w:tr>
      <w:tr w:rsidR="00A50556" w:rsidRPr="00A50556" w14:paraId="2AED6A6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0F47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EBA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7777DEA0" w14:textId="3EE7F2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4CA4A187" w14:textId="3315B1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58631" w14:textId="3EF486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9F0F3" w14:textId="2CC875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65.64 </w:t>
            </w:r>
          </w:p>
        </w:tc>
      </w:tr>
      <w:tr w:rsidR="00A50556" w:rsidRPr="00A50556" w14:paraId="6BEAFD3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6C5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F18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1F8135E7" w14:textId="1C13F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AFDAF18" w14:textId="5C4492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2ECD5" w14:textId="5F87E1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47B4D" w14:textId="4DEC30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16.88 </w:t>
            </w:r>
          </w:p>
        </w:tc>
      </w:tr>
      <w:tr w:rsidR="00A50556" w:rsidRPr="00A50556" w14:paraId="1630E4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1AC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2C1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129F02" w14:textId="7765C0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796AE405" w14:textId="1D23DD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A7AEC" w14:textId="52F600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60D0" w14:textId="37E16B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57,091.23 </w:t>
            </w:r>
          </w:p>
        </w:tc>
      </w:tr>
      <w:tr w:rsidR="00A50556" w:rsidRPr="00A50556" w14:paraId="01B8C73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813C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6CDB552A" w14:textId="19DB00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355F1BFA" w14:textId="2FC7F42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C11911" w14:textId="53B4A4E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EB7373" w14:textId="453D8A1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299,040.45 </w:t>
            </w:r>
          </w:p>
        </w:tc>
      </w:tr>
      <w:tr w:rsidR="00A50556" w:rsidRPr="00A50556" w14:paraId="3E8E1E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E500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21E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A1D77B2" w14:textId="571774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3785DA74" w14:textId="108DFB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A7879" w14:textId="489814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38C75C1" w14:textId="58B662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90,065.48 </w:t>
            </w:r>
          </w:p>
        </w:tc>
      </w:tr>
      <w:tr w:rsidR="00A50556" w:rsidRPr="00A50556" w14:paraId="3C7D0A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A55E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DDD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31EB15A" w14:textId="376B82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3B86AB54" w14:textId="639783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782FE" w14:textId="62694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91D11" w14:textId="5144C9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0,928.45 </w:t>
            </w:r>
          </w:p>
        </w:tc>
      </w:tr>
      <w:tr w:rsidR="00A50556" w:rsidRPr="00A50556" w14:paraId="094E71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36EE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325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37360B1" w14:textId="5AFE93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C511EA5" w14:textId="73F327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1908F" w14:textId="078E32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9816" w14:textId="68C7AC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6A6312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843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A03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085B1DE" w14:textId="24A8A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34057F1F" w14:textId="40F41C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A8A33" w14:textId="648577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49A60" w14:textId="42CB14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7,457.66 </w:t>
            </w:r>
          </w:p>
        </w:tc>
      </w:tr>
      <w:tr w:rsidR="00A50556" w:rsidRPr="00A50556" w14:paraId="23A91F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CC56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EBD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12DDBFEC" w14:textId="297747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60188B83" w14:textId="282B6C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D0512" w14:textId="3EF4D1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84D46" w14:textId="117E04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17,122.54 </w:t>
            </w:r>
          </w:p>
        </w:tc>
      </w:tr>
      <w:tr w:rsidR="00A50556" w:rsidRPr="00A50556" w14:paraId="366B57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28C8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67A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AE5B18E" w14:textId="10B3A6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8D972EC" w14:textId="6628D1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A9583" w14:textId="68F253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68AE5" w14:textId="277EDB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1,172.06 </w:t>
            </w:r>
          </w:p>
        </w:tc>
      </w:tr>
      <w:tr w:rsidR="00A50556" w:rsidRPr="00A50556" w14:paraId="3D63E91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7CAD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CEA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6456A28" w14:textId="777D14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600666BB" w14:textId="58A068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00AD8" w14:textId="0339B7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CE46C" w14:textId="3408A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9,412.66 </w:t>
            </w:r>
          </w:p>
        </w:tc>
      </w:tr>
      <w:tr w:rsidR="00A50556" w:rsidRPr="00A50556" w14:paraId="32A640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0DEE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356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832856A" w14:textId="335D41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05350B41" w14:textId="1D43B7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64A0" w14:textId="79FA4E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A27D1" w14:textId="3288FF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077.36 </w:t>
            </w:r>
          </w:p>
        </w:tc>
      </w:tr>
      <w:tr w:rsidR="00A50556" w:rsidRPr="00A50556" w14:paraId="1D4B83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B75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55B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DD1A19D" w14:textId="3FFFA6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E31D2DC" w14:textId="2F8422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31F0F" w14:textId="3A4ED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B53D3" w14:textId="1B4D06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902.96 </w:t>
            </w:r>
          </w:p>
        </w:tc>
      </w:tr>
      <w:tr w:rsidR="00A50556" w:rsidRPr="00A50556" w14:paraId="12647B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3E75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E72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7B6D5C7D" w14:textId="6AB302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D8214F5" w14:textId="2D49C3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AC40E" w14:textId="08B733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0511D" w14:textId="521CBB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2,292.66 </w:t>
            </w:r>
          </w:p>
        </w:tc>
      </w:tr>
      <w:tr w:rsidR="00A50556" w:rsidRPr="00A50556" w14:paraId="7E035B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3B62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F5C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E7FB655" w14:textId="5A38CE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482DD7B" w14:textId="35D73B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7823D" w14:textId="543149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C2DBC" w14:textId="7C0A32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821.06 </w:t>
            </w:r>
          </w:p>
        </w:tc>
      </w:tr>
      <w:tr w:rsidR="00A50556" w:rsidRPr="00A50556" w14:paraId="3E0302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5D9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367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5782C525" w14:textId="681F10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ED1FED2" w14:textId="3A72F1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9AB15" w14:textId="3A2302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53AF0" w14:textId="1FD1BD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7,448.42 </w:t>
            </w:r>
          </w:p>
        </w:tc>
      </w:tr>
      <w:tr w:rsidR="00A50556" w:rsidRPr="00A50556" w14:paraId="0CE183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3FB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960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5A0FAAA" w14:textId="2111B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BBD3B07" w14:textId="44471C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E4B57" w14:textId="22AD35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D339B" w14:textId="290DD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26.66 </w:t>
            </w:r>
          </w:p>
        </w:tc>
      </w:tr>
      <w:tr w:rsidR="00A50556" w:rsidRPr="00A50556" w14:paraId="773F97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D7B5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1B6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6DE9F344" w14:textId="0D6F02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3266A1E" w14:textId="0A89EE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1E8D3" w14:textId="579541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DBE05" w14:textId="2EA100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8,775.86 </w:t>
            </w:r>
          </w:p>
        </w:tc>
      </w:tr>
      <w:tr w:rsidR="00A50556" w:rsidRPr="00A50556" w14:paraId="5A35EE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C0F6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17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9056463" w14:textId="19E993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5EE911BD" w14:textId="2298A7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A6F88" w14:textId="7EDF75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56F26" w14:textId="1ED5F2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1,260.66 </w:t>
            </w:r>
          </w:p>
        </w:tc>
      </w:tr>
      <w:tr w:rsidR="00A50556" w:rsidRPr="00A50556" w14:paraId="1C529BC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16B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136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1B2BA700" w14:textId="60ABD1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74B27327" w14:textId="7E6C8E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89C4B" w14:textId="53C458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0F6A2" w14:textId="6E981C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562.54 </w:t>
            </w:r>
          </w:p>
        </w:tc>
      </w:tr>
      <w:tr w:rsidR="00A50556" w:rsidRPr="00A50556" w14:paraId="170F47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E6BC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A30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E508BBC" w14:textId="263A0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430D5F5F" w14:textId="173B00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0A290" w14:textId="58FF73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97375" w14:textId="45A531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305.66 </w:t>
            </w:r>
          </w:p>
        </w:tc>
      </w:tr>
      <w:tr w:rsidR="00A50556" w:rsidRPr="00A50556" w14:paraId="5098DA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9F3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29B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5F27B04" w14:textId="4EA5BB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2664C66" w14:textId="2C0047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DE04F" w14:textId="362A3B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32F43" w14:textId="4021AA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r>
      <w:tr w:rsidR="00A50556" w:rsidRPr="00A50556" w14:paraId="7F9184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26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ED1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B3542A6" w14:textId="065E7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54AC466" w14:textId="210E79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D850D" w14:textId="6B9643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61146" w14:textId="4D868E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5,337.88 </w:t>
            </w:r>
          </w:p>
        </w:tc>
      </w:tr>
      <w:tr w:rsidR="00A50556" w:rsidRPr="00A50556" w14:paraId="6587E8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93CD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0EE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0F0489E" w14:textId="3E5E43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5D1EA08D" w14:textId="3BCF12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2222D" w14:textId="20400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61A33" w14:textId="24E698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0,877.56 </w:t>
            </w:r>
          </w:p>
        </w:tc>
      </w:tr>
      <w:tr w:rsidR="00A50556" w:rsidRPr="00A50556" w14:paraId="1D8799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0E60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62C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04DE722" w14:textId="1757B2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67A8D2D9" w14:textId="69BBF1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DC452" w14:textId="5DDC61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1506F" w14:textId="0E4D1C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1,401.58 </w:t>
            </w:r>
          </w:p>
        </w:tc>
      </w:tr>
      <w:tr w:rsidR="00A50556" w:rsidRPr="00A50556" w14:paraId="45406EC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B81E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5466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DAB0A5" w14:textId="2E9292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8B79A2E" w14:textId="6C52A7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2DACF" w14:textId="53BBCB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11A08" w14:textId="174E87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339.30 </w:t>
            </w:r>
          </w:p>
        </w:tc>
      </w:tr>
      <w:tr w:rsidR="00A50556" w:rsidRPr="00A50556" w14:paraId="71CCA3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6F29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5F9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0633224" w14:textId="71F4A5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38877009" w14:textId="3DCDF2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1E4C2" w14:textId="01390B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1B7FF" w14:textId="56D32B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336E0F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76FA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45E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75ECFA2" w14:textId="7CC0E8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2B50339F" w14:textId="17CB20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93653" w14:textId="5D1C76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5E6A5" w14:textId="00EB3C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763.16 </w:t>
            </w:r>
          </w:p>
        </w:tc>
      </w:tr>
      <w:tr w:rsidR="00A50556" w:rsidRPr="00A50556" w14:paraId="0E45D2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CC74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58F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6AEEC26C" w14:textId="6D7B3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4A58ED6" w14:textId="03B501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58D45" w14:textId="6CCC25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96EA0" w14:textId="248A60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3,329.86 </w:t>
            </w:r>
          </w:p>
        </w:tc>
      </w:tr>
      <w:tr w:rsidR="00A50556" w:rsidRPr="00A50556" w14:paraId="32B6AC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50B2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949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3151D5A" w14:textId="1A465B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C13D7E4" w14:textId="3F0F14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E29A2" w14:textId="16E62E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00398" w14:textId="7CC93E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7B4DAA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1C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9DA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34B9CE0" w14:textId="2DFCFE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6CDE47E" w14:textId="7AC076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36236" w14:textId="061AE7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B7113" w14:textId="68DE3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6,748.38 </w:t>
            </w:r>
          </w:p>
        </w:tc>
      </w:tr>
      <w:tr w:rsidR="00A50556" w:rsidRPr="00A50556" w14:paraId="71EFDA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B61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A58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0FBF973" w14:textId="6DDB9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D9D64B4" w14:textId="72B665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D2283" w14:textId="5B6B46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1BC42" w14:textId="3C01A3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2,804.54 </w:t>
            </w:r>
          </w:p>
        </w:tc>
      </w:tr>
      <w:tr w:rsidR="00A50556" w:rsidRPr="00A50556" w14:paraId="3711B5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E5A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51E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7A5AF79" w14:textId="5CC0E4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A49A054" w14:textId="5BC950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89B85" w14:textId="62EAB3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31176" w14:textId="0CA648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22.76 </w:t>
            </w:r>
          </w:p>
        </w:tc>
      </w:tr>
      <w:tr w:rsidR="00A50556" w:rsidRPr="00A50556" w14:paraId="0969DB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AD39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41F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FB5E4F" w14:textId="391585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35DE827" w14:textId="0BCD5B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FBF6A" w14:textId="1A9178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F1588" w14:textId="750B04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968.70 </w:t>
            </w:r>
          </w:p>
        </w:tc>
      </w:tr>
      <w:tr w:rsidR="00A50556" w:rsidRPr="00A50556" w14:paraId="54D7FB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7AF1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455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80B8005" w14:textId="01D7E8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C3B19A7" w14:textId="20ACE9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413B4" w14:textId="0A9EA7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4B9C8" w14:textId="354E0B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2B3CF7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6D8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A15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6B909CD" w14:textId="584581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63B9DFED" w14:textId="5C944E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07ADC" w14:textId="0346D6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63C1E" w14:textId="5C008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873.66 </w:t>
            </w:r>
          </w:p>
        </w:tc>
      </w:tr>
      <w:tr w:rsidR="00A50556" w:rsidRPr="00A50556" w14:paraId="4ECE86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067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718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ECC60D2" w14:textId="305F9D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11AB3521" w14:textId="3EE028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1E87C" w14:textId="5A4552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0D169" w14:textId="180030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875.66 </w:t>
            </w:r>
          </w:p>
        </w:tc>
      </w:tr>
      <w:tr w:rsidR="00A50556" w:rsidRPr="00A50556" w14:paraId="621DC28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809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877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3F513DA" w14:textId="56B398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C075568" w14:textId="12857E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44E01" w14:textId="59C46B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19F6" w14:textId="3F7E6E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9,068.54 </w:t>
            </w:r>
          </w:p>
        </w:tc>
      </w:tr>
      <w:tr w:rsidR="00A50556" w:rsidRPr="00A50556" w14:paraId="2C9323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1D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48E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F55A17C" w14:textId="1AEC1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320F94C" w14:textId="3C2072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8BDFD" w14:textId="564C1A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D639C" w14:textId="4DF9F6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8,351.66 </w:t>
            </w:r>
          </w:p>
        </w:tc>
      </w:tr>
      <w:tr w:rsidR="00A50556" w:rsidRPr="00A50556" w14:paraId="2A18A5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A38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822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0C4B46E" w14:textId="0EA647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054AC02C" w14:textId="6E56D6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B1427" w14:textId="3F3393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0F089" w14:textId="729055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6,509.52 </w:t>
            </w:r>
          </w:p>
        </w:tc>
      </w:tr>
      <w:tr w:rsidR="00A50556" w:rsidRPr="00A50556" w14:paraId="576BB2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EFC6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6BA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87A8A65" w14:textId="24DCFF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01C18B1" w14:textId="3557A3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BE32A" w14:textId="09D53C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6AA30" w14:textId="3975D6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760.66 </w:t>
            </w:r>
          </w:p>
        </w:tc>
      </w:tr>
      <w:tr w:rsidR="00A50556" w:rsidRPr="00A50556" w14:paraId="4C037B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83C1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721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3CF21E69" w14:textId="39B197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2F857D69" w14:textId="721638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E1C3" w14:textId="51A62A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9CDA8" w14:textId="2EF61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5,480.04 </w:t>
            </w:r>
          </w:p>
        </w:tc>
      </w:tr>
      <w:tr w:rsidR="00A50556" w:rsidRPr="00A50556" w14:paraId="3A0DAB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0E77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03DBC487" w14:textId="6D06913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10F26CB" w14:textId="086B735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4FF29D" w14:textId="79D010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1B6C11" w14:textId="3076E13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092,714.26 </w:t>
            </w:r>
          </w:p>
        </w:tc>
      </w:tr>
      <w:tr w:rsidR="00A50556" w:rsidRPr="00A50556" w14:paraId="1C9C3B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2F45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37B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0511400B" w14:textId="7A5569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01D28E16" w14:textId="7FB175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19C4A" w14:textId="4233A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3F58280" w14:textId="57D7A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054,846.90 </w:t>
            </w:r>
          </w:p>
        </w:tc>
      </w:tr>
      <w:tr w:rsidR="00A50556" w:rsidRPr="00A50556" w14:paraId="7AD279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585B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B7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3B84AF0C" w14:textId="37AD65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6C3C2484" w14:textId="544366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1CEE4" w14:textId="7654F1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AF33F" w14:textId="30F1C5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36.10 </w:t>
            </w:r>
          </w:p>
        </w:tc>
      </w:tr>
      <w:tr w:rsidR="00A50556" w:rsidRPr="00A50556" w14:paraId="134F19E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728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0DB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2927247" w14:textId="4C54E2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2736FC64" w14:textId="7CA3B9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D3FB4" w14:textId="690B79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198C8" w14:textId="6E77A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3,107.48 </w:t>
            </w:r>
          </w:p>
        </w:tc>
      </w:tr>
      <w:tr w:rsidR="00A50556" w:rsidRPr="00A50556" w14:paraId="4BDB2CA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2A1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0A2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7479BBE" w14:textId="3CA70A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12E979A" w14:textId="7F5BF4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A9EAC" w14:textId="67567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62160" w14:textId="15690E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1,723.78 </w:t>
            </w:r>
          </w:p>
        </w:tc>
      </w:tr>
      <w:tr w:rsidR="00A50556" w:rsidRPr="00A50556" w14:paraId="37A873F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DC9A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D3DFF94" w14:textId="78E130A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E82D0E4" w14:textId="7327184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94AC0B" w14:textId="7E68DC9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990D85" w14:textId="05B60B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45,476.84 </w:t>
            </w:r>
          </w:p>
        </w:tc>
      </w:tr>
      <w:tr w:rsidR="00A50556" w:rsidRPr="00A50556" w14:paraId="4BD73B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5C3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BB0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0DFDDB2" w14:textId="1538E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4748C769" w14:textId="3CC64B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6E780" w14:textId="520D8E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BC09F7" w14:textId="387BFE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19,253.56 </w:t>
            </w:r>
          </w:p>
        </w:tc>
      </w:tr>
      <w:tr w:rsidR="00A50556" w:rsidRPr="00A50556" w14:paraId="18664D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7C22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091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77CC0B29" w14:textId="19EF68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69D50E4A" w14:textId="20EF5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22A64" w14:textId="4136BA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0FB52" w14:textId="6F05D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823.00 </w:t>
            </w:r>
          </w:p>
        </w:tc>
      </w:tr>
      <w:tr w:rsidR="00A50556" w:rsidRPr="00A50556" w14:paraId="49ABB1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805B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0AE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735E71BD" w14:textId="7F770F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093E49FD" w14:textId="3BD506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918CC" w14:textId="0D5063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1231" w14:textId="13CBC7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17.00 </w:t>
            </w:r>
          </w:p>
        </w:tc>
      </w:tr>
      <w:tr w:rsidR="00A50556" w:rsidRPr="00A50556" w14:paraId="36524A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925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387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F5A0AA3" w14:textId="33E70A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0C56C04C" w14:textId="0D5C3D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BD61C" w14:textId="21B731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1DA59" w14:textId="5DBE6C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097.28 </w:t>
            </w:r>
          </w:p>
        </w:tc>
      </w:tr>
      <w:tr w:rsidR="00A50556" w:rsidRPr="00A50556" w14:paraId="1E65F1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66C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452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4979F17" w14:textId="7F6BAF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37BEFB31" w14:textId="4EE610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7455E" w14:textId="35DF37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CF452" w14:textId="2CAA9F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486.00 </w:t>
            </w:r>
          </w:p>
        </w:tc>
      </w:tr>
      <w:tr w:rsidR="00A50556" w:rsidRPr="00A50556" w14:paraId="683C700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EC351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BBCD625" w14:textId="729C23F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267024C8" w14:textId="7C2B501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73FD03E" w14:textId="135E268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24AE38" w14:textId="19DC084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3,198,117.11 </w:t>
            </w:r>
          </w:p>
        </w:tc>
      </w:tr>
      <w:tr w:rsidR="00A50556" w:rsidRPr="00A50556" w14:paraId="5DAEE8B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3E7D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3802B8CA" w14:textId="727D042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7FD84" w14:textId="7C6A246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458C84" w14:textId="17124E0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2C7C71" w14:textId="06E310A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03,670.00 </w:t>
            </w:r>
          </w:p>
        </w:tc>
      </w:tr>
      <w:tr w:rsidR="00A50556" w:rsidRPr="00A50556" w14:paraId="263400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3BE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5A4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52D489C9" w14:textId="15A17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EB6C99F" w14:textId="291E1A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1BE4B" w14:textId="4ADBEB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DFB72" w14:textId="41F585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750.00 </w:t>
            </w:r>
          </w:p>
        </w:tc>
      </w:tr>
      <w:tr w:rsidR="00A50556" w:rsidRPr="00A50556" w14:paraId="1B8534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CE8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651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4F42AFB" w14:textId="5D7BC2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621B188" w14:textId="581AF7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479C9" w14:textId="2CF98C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0E385" w14:textId="161C9C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265.00 </w:t>
            </w:r>
          </w:p>
        </w:tc>
      </w:tr>
      <w:tr w:rsidR="00A50556" w:rsidRPr="00A50556" w14:paraId="489A1B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9A5B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684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F75EA64" w14:textId="4B6F91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9ADA897" w14:textId="24F05E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96D6A" w14:textId="37368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75D11" w14:textId="10F417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r>
      <w:tr w:rsidR="00A50556" w:rsidRPr="00A50556" w14:paraId="634BFE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4DF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EB3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34E725D" w14:textId="1018D5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3863FC4" w14:textId="5CEA6B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8FDD8" w14:textId="164315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F37CA" w14:textId="2AD57C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r>
      <w:tr w:rsidR="00A50556" w:rsidRPr="00A50556" w14:paraId="07308A5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21E1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996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321ABE5" w14:textId="1F4869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CC3712" w14:textId="71A89F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9A74D" w14:textId="73730B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3EEE4" w14:textId="511AD3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r>
      <w:tr w:rsidR="00A50556" w:rsidRPr="00A50556" w14:paraId="7452DE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788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68F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2A33B378" w14:textId="5D0757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1C78D52B" w14:textId="5FA071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68C8A" w14:textId="34F21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A73A2" w14:textId="41AFB5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667.50 </w:t>
            </w:r>
          </w:p>
        </w:tc>
      </w:tr>
      <w:tr w:rsidR="00A50556" w:rsidRPr="00A50556" w14:paraId="22F947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F538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431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D8EAFD7" w14:textId="664A3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5FCD1C0" w14:textId="70A73F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9C53" w14:textId="43FFFC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4F35E" w14:textId="7F95AA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r>
      <w:tr w:rsidR="00A50556" w:rsidRPr="00A50556" w14:paraId="25525E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7BD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F82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C1CE327" w14:textId="3627A4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B43136E" w14:textId="625143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D28A6" w14:textId="3FC2E0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D18F0" w14:textId="4A2651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237.50 </w:t>
            </w:r>
          </w:p>
        </w:tc>
      </w:tr>
      <w:tr w:rsidR="00A50556" w:rsidRPr="00A50556" w14:paraId="0BDBCB8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64D0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F71ECC" w14:textId="3917F14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75657CF4" w14:textId="60A18E0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779ECA" w14:textId="64DE0C5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1398DA" w14:textId="2599B8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152,798.69 </w:t>
            </w:r>
          </w:p>
        </w:tc>
      </w:tr>
      <w:tr w:rsidR="00A50556" w:rsidRPr="00A50556" w14:paraId="2E9DD4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9AF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872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A6BE8" w14:textId="07B10D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4AAA043" w14:textId="75CD88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30348" w14:textId="745A6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1ABF0" w14:textId="004EB4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04.00 </w:t>
            </w:r>
          </w:p>
        </w:tc>
      </w:tr>
      <w:tr w:rsidR="00A50556" w:rsidRPr="00A50556" w14:paraId="166FF0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67E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F21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084178CB" w14:textId="788BEE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52C3AEC1" w14:textId="654B9A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405FE" w14:textId="5BAE8B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6BFFB" w14:textId="5FC28E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4,566.00 </w:t>
            </w:r>
          </w:p>
        </w:tc>
      </w:tr>
      <w:tr w:rsidR="00A50556" w:rsidRPr="00A50556" w14:paraId="4C1702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5C29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7C8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C88D53F" w14:textId="05A475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2869C7FA" w14:textId="17B4E6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97F7C" w14:textId="25690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CA4B2" w14:textId="4C2B3A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919.20 </w:t>
            </w:r>
          </w:p>
        </w:tc>
      </w:tr>
      <w:tr w:rsidR="00A50556" w:rsidRPr="00A50556" w14:paraId="7B29B5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4416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DE3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3175880C" w14:textId="468512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F1006A" w14:textId="37E181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9A3FF" w14:textId="5458AD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53E0A" w14:textId="072DEE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0,768.00 </w:t>
            </w:r>
          </w:p>
        </w:tc>
      </w:tr>
      <w:tr w:rsidR="00A50556" w:rsidRPr="00A50556" w14:paraId="3CFEC9F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C9F7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D8E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3EE371B" w14:textId="5F1B81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4C4C72C" w14:textId="379A91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9BDF2" w14:textId="637A8B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DA63" w14:textId="681991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471.25 </w:t>
            </w:r>
          </w:p>
        </w:tc>
      </w:tr>
      <w:tr w:rsidR="00A50556" w:rsidRPr="00A50556" w14:paraId="7CB393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756A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37B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7016C71" w14:textId="2B9444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6CA9FEF8" w14:textId="39694A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75AB7" w14:textId="068776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0A9A" w14:textId="775933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579.98 </w:t>
            </w:r>
          </w:p>
        </w:tc>
      </w:tr>
      <w:tr w:rsidR="00A50556" w:rsidRPr="00A50556" w14:paraId="7C4E69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DFC9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F96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32172D8D" w14:textId="44936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3B3FFB" w14:textId="182AF5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25E26" w14:textId="0B4094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282BE" w14:textId="559E7B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r>
      <w:tr w:rsidR="00A50556" w:rsidRPr="00A50556" w14:paraId="34CA5D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4FFD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8F5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44F8D097" w14:textId="2AF5A4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6FD83" w14:textId="66EBE2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83719" w14:textId="21FAD6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8FE0" w14:textId="552795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500.00 </w:t>
            </w:r>
          </w:p>
        </w:tc>
      </w:tr>
      <w:tr w:rsidR="00A50556" w:rsidRPr="00A50556" w14:paraId="527072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D971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994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EC99872" w14:textId="65DB7D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6EA198A" w14:textId="4B6886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2B1F4" w14:textId="353B39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1A9EB" w14:textId="37F947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4,590.00 </w:t>
            </w:r>
          </w:p>
        </w:tc>
      </w:tr>
      <w:tr w:rsidR="00A50556" w:rsidRPr="00A50556" w14:paraId="15D377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F8D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A34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D855154" w14:textId="723D6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E8DD7CF" w14:textId="12478A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D074D" w14:textId="43A0DF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DEC69" w14:textId="0F7338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1,025.76 </w:t>
            </w:r>
          </w:p>
        </w:tc>
      </w:tr>
      <w:tr w:rsidR="00A50556" w:rsidRPr="00A50556" w14:paraId="078BEA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761D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11E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85BDEA3" w14:textId="1BDB73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778CEB5" w14:textId="173AB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ED824" w14:textId="021B98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67D25" w14:textId="403D7C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556.50 </w:t>
            </w:r>
          </w:p>
        </w:tc>
      </w:tr>
      <w:tr w:rsidR="00A50556" w:rsidRPr="00A50556" w14:paraId="4708280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9CC2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9A6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7C4D954" w14:textId="7D00F4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5D24ECD" w14:textId="60CCE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5B56F" w14:textId="113D64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E4E8B" w14:textId="5A01EB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318.00 </w:t>
            </w:r>
          </w:p>
        </w:tc>
      </w:tr>
      <w:tr w:rsidR="00A50556" w:rsidRPr="00A50556" w14:paraId="79114AF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6B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B6D3638" w14:textId="7444E9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27C60BB0" w14:textId="11BF01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B36D3" w14:textId="6AC20A1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0333F53" w14:textId="06044CD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86,704.17 </w:t>
            </w:r>
          </w:p>
        </w:tc>
      </w:tr>
      <w:tr w:rsidR="00A50556" w:rsidRPr="00A50556" w14:paraId="4E34748B" w14:textId="77777777" w:rsidTr="00A50556">
        <w:trPr>
          <w:trHeight w:val="20"/>
        </w:trPr>
        <w:tc>
          <w:tcPr>
            <w:tcW w:w="79" w:type="pct"/>
            <w:tcBorders>
              <w:top w:val="nil"/>
              <w:left w:val="nil"/>
              <w:bottom w:val="single" w:sz="4" w:space="0" w:color="000000"/>
              <w:right w:val="nil"/>
            </w:tcBorders>
            <w:shd w:val="clear" w:color="auto" w:fill="auto"/>
            <w:noWrap/>
            <w:vAlign w:val="bottom"/>
            <w:hideMark/>
          </w:tcPr>
          <w:p w14:paraId="2775AA4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812BA8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18A276E" w14:textId="127B16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779C2" w14:textId="4E7EFF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D64D" w14:textId="41D824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78251B" w14:textId="756CFA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4,000.00 </w:t>
            </w:r>
          </w:p>
        </w:tc>
      </w:tr>
      <w:tr w:rsidR="00A50556" w:rsidRPr="00A50556" w14:paraId="5167075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7DC6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2D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17A79DC0" w14:textId="4E6AB1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45B8274" w14:textId="46043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85C5B" w14:textId="17C321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BDC15" w14:textId="3BD957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r>
      <w:tr w:rsidR="00A50556" w:rsidRPr="00A50556" w14:paraId="0DF8A7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17C3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7C5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2388A6A" w14:textId="7854BA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0E22D8E2" w14:textId="0AD604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705D4" w14:textId="5049B4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78AE7" w14:textId="70EF7D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249.68 </w:t>
            </w:r>
          </w:p>
        </w:tc>
      </w:tr>
      <w:tr w:rsidR="00A50556" w:rsidRPr="00A50556" w14:paraId="1D0BF2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0615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39C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5E771B4" w14:textId="097FE8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01AFFA" w14:textId="08D4F9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8DC65" w14:textId="710E00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C89C" w14:textId="2EDA4E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6,535.58 </w:t>
            </w:r>
          </w:p>
        </w:tc>
      </w:tr>
      <w:tr w:rsidR="00A50556" w:rsidRPr="00A50556" w14:paraId="6073541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652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D8F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37A57AB0" w14:textId="1D6F97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2608482" w14:textId="48F314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85AFA" w14:textId="3B0BBC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6E3F0" w14:textId="03479D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185.84 </w:t>
            </w:r>
          </w:p>
        </w:tc>
      </w:tr>
      <w:tr w:rsidR="00A50556" w:rsidRPr="00A50556" w14:paraId="2DFAFF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DD16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06DDC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D768C63" w14:textId="69A8D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17F45FD3" w14:textId="550232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CDB6D" w14:textId="7FC68D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99CC" w14:textId="6BC5E1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868.08 </w:t>
            </w:r>
          </w:p>
        </w:tc>
      </w:tr>
      <w:tr w:rsidR="00A50556" w:rsidRPr="00A50556" w14:paraId="38D0B6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C7E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540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5BD74B2" w14:textId="0AAE4D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032B599" w14:textId="63C516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D5566" w14:textId="427291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1E0F9" w14:textId="6F4D21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5,144.53 </w:t>
            </w:r>
          </w:p>
        </w:tc>
      </w:tr>
      <w:tr w:rsidR="00A50556" w:rsidRPr="00A50556" w14:paraId="368B21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7EB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738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745295B3" w14:textId="7543D8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1F45F19C" w14:textId="53C66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2B1A1" w14:textId="5EF072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56406" w14:textId="0BA3F9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8,666.92 </w:t>
            </w:r>
          </w:p>
        </w:tc>
      </w:tr>
      <w:tr w:rsidR="00A50556" w:rsidRPr="00A50556" w14:paraId="6B2B4C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6FDF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93D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2E88C9A" w14:textId="47D4F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6C6F0" w14:textId="1949E9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ABA9B" w14:textId="2D46B1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A8D8" w14:textId="2D029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6,200.00 </w:t>
            </w:r>
          </w:p>
        </w:tc>
      </w:tr>
      <w:tr w:rsidR="00A50556" w:rsidRPr="00A50556" w14:paraId="1215BD5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EF2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71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142B66F4" w14:textId="1FBA14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60196093" w14:textId="72BBE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AE19C" w14:textId="64607D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E0153" w14:textId="2712E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856.08 </w:t>
            </w:r>
          </w:p>
        </w:tc>
      </w:tr>
      <w:tr w:rsidR="00A50556" w:rsidRPr="00A50556" w14:paraId="7E2607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CC9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A53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B85B4E0" w14:textId="7CFB9D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0378DA4F" w14:textId="193543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BAF96" w14:textId="379C81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BF1BF" w14:textId="173D1D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5,072.81 </w:t>
            </w:r>
          </w:p>
        </w:tc>
      </w:tr>
      <w:tr w:rsidR="00A50556" w:rsidRPr="00A50556" w14:paraId="23AD5F3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D6E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B4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6F44E63" w14:textId="55F0CB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356FDED8" w14:textId="6BB908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4C4C2" w14:textId="120AD2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D1A78" w14:textId="4568A8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298.85 </w:t>
            </w:r>
          </w:p>
        </w:tc>
      </w:tr>
      <w:tr w:rsidR="00A50556" w:rsidRPr="00A50556" w14:paraId="311B6B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9760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0B5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125AA90C" w14:textId="36B1F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3B13F94B" w14:textId="20D362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F741D" w14:textId="42656E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6230C" w14:textId="0B677D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4,636.82 </w:t>
            </w:r>
          </w:p>
        </w:tc>
      </w:tr>
      <w:tr w:rsidR="00A50556" w:rsidRPr="00A50556" w14:paraId="1BE9F37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9E73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830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5479534" w14:textId="3A211C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1633B52C" w14:textId="74DC83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A252F" w14:textId="15B3E6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171DC" w14:textId="212410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1,013.18 </w:t>
            </w:r>
          </w:p>
        </w:tc>
      </w:tr>
      <w:tr w:rsidR="00A50556" w:rsidRPr="00A50556" w14:paraId="619A7E1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D0CE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474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530CCF69" w14:textId="775E8F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2D7DE2AF" w14:textId="41680F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E30DC" w14:textId="093F63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5473C" w14:textId="181661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9,442.04 </w:t>
            </w:r>
          </w:p>
        </w:tc>
      </w:tr>
      <w:tr w:rsidR="00A50556" w:rsidRPr="00A50556" w14:paraId="62A1C0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357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3BB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421DDE8" w14:textId="3EEC05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24AFEA6" w14:textId="14DB6D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7F967" w14:textId="3BFD9D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7A8C2" w14:textId="31A21B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642.42 </w:t>
            </w:r>
          </w:p>
        </w:tc>
      </w:tr>
      <w:tr w:rsidR="00A50556" w:rsidRPr="00A50556" w14:paraId="599E535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F2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F98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7E1BDC2" w14:textId="011084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4A396DD4" w14:textId="53E6CF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73A41" w14:textId="1DE663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29A18" w14:textId="648B7D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54,859.78 </w:t>
            </w:r>
          </w:p>
        </w:tc>
      </w:tr>
      <w:tr w:rsidR="00A50556" w:rsidRPr="00A50556" w14:paraId="41A79B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F71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CF1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421DBC1" w14:textId="3F5276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1F87193" w14:textId="01CC7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9F4FC" w14:textId="5D1CAF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8468E" w14:textId="4C804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518.74 </w:t>
            </w:r>
          </w:p>
        </w:tc>
      </w:tr>
      <w:tr w:rsidR="00A50556" w:rsidRPr="00A50556" w14:paraId="21C2C5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D850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78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63A91FB" w14:textId="5765BA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3FFF3A34" w14:textId="2B1C1A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8A5A5" w14:textId="189C2F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79317" w14:textId="621765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025.46 </w:t>
            </w:r>
          </w:p>
        </w:tc>
      </w:tr>
      <w:tr w:rsidR="00A50556" w:rsidRPr="00A50556" w14:paraId="6B5A39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71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9CA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ECB4759" w14:textId="565206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177CFD7F" w14:textId="3580D9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5B4A6" w14:textId="64CAD6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01108" w14:textId="5B528F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3,445.58 </w:t>
            </w:r>
          </w:p>
        </w:tc>
      </w:tr>
      <w:tr w:rsidR="00A50556" w:rsidRPr="00A50556" w14:paraId="6AA5EB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6260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EE6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78805425" w14:textId="5D405C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E290048" w14:textId="2AB57B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CB947" w14:textId="5B8AF0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C9AA8" w14:textId="63EE67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821.56 </w:t>
            </w:r>
          </w:p>
        </w:tc>
      </w:tr>
      <w:tr w:rsidR="00A50556" w:rsidRPr="00A50556" w14:paraId="1AD240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80B0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D07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6F141CE0" w14:textId="3BE8F9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1A4AAEB" w14:textId="7DFD06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DE8CA" w14:textId="39FE1B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86B1E" w14:textId="10CB25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24,469.92 </w:t>
            </w:r>
          </w:p>
        </w:tc>
      </w:tr>
      <w:tr w:rsidR="00A50556" w:rsidRPr="00A50556" w14:paraId="50B8488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72F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712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D14426B" w14:textId="057A7F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D44F7E9" w14:textId="1A8B11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774FF" w14:textId="0273C9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01BD3" w14:textId="087602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154,321.68 </w:t>
            </w:r>
          </w:p>
        </w:tc>
      </w:tr>
      <w:tr w:rsidR="00A50556" w:rsidRPr="00A50556" w14:paraId="5EF961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3BCA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87F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4A773E6" w14:textId="509D1C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71625BC" w14:textId="7BC6F8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25557" w14:textId="7142DA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0E5B7" w14:textId="67E14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437.06 </w:t>
            </w:r>
          </w:p>
        </w:tc>
      </w:tr>
      <w:tr w:rsidR="00A50556" w:rsidRPr="00A50556" w14:paraId="7996BB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7BB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1A5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10065CF" w14:textId="591594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74E6C5F" w14:textId="124D4C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05EDC" w14:textId="3B8F64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422C6" w14:textId="7CCA0F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630.78 </w:t>
            </w:r>
          </w:p>
        </w:tc>
      </w:tr>
      <w:tr w:rsidR="00A50556" w:rsidRPr="00A50556" w14:paraId="3217961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E591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3CCB43A" w14:textId="587EC58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AEBFC" w14:textId="6D84D43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C175D" w14:textId="774C9C6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090527" w14:textId="6395937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204,622.79 </w:t>
            </w:r>
          </w:p>
        </w:tc>
      </w:tr>
      <w:tr w:rsidR="00A50556" w:rsidRPr="00A50556" w14:paraId="6C45DAD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DE6B4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26A45D91" w14:textId="324E7C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AA63E59" w14:textId="077355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2986D" w14:textId="237090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E5B00" w14:textId="785083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44,723.87 </w:t>
            </w:r>
          </w:p>
        </w:tc>
      </w:tr>
      <w:tr w:rsidR="00A50556" w:rsidRPr="00A50556" w14:paraId="1CF9926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8C9F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8BF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25EC09C1" w14:textId="345588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B3EFF1C" w14:textId="30B263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DD8BE" w14:textId="1F232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0EFB9" w14:textId="7FE0BF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860.00 </w:t>
            </w:r>
          </w:p>
        </w:tc>
      </w:tr>
      <w:tr w:rsidR="00A50556" w:rsidRPr="00A50556" w14:paraId="3237E3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25F8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847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79697BC2" w14:textId="651A2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EBDCD24" w14:textId="2E27D6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3CE19" w14:textId="2C6601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65DC4" w14:textId="15A179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650.00 </w:t>
            </w:r>
          </w:p>
        </w:tc>
      </w:tr>
      <w:tr w:rsidR="00A50556" w:rsidRPr="00A50556" w14:paraId="149681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D273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607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8529DE" w14:textId="46F8A3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3FA41BEA" w14:textId="3C4C9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BA00" w14:textId="0B3609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4B3E" w14:textId="78465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838.92 </w:t>
            </w:r>
          </w:p>
        </w:tc>
      </w:tr>
      <w:tr w:rsidR="00A50556" w:rsidRPr="00A50556" w14:paraId="29505C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105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306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670E4CA" w14:textId="0D5D6F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405DE9F" w14:textId="5292F3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A26F1" w14:textId="06DCB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D9B3" w14:textId="71CF94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3,207.50 </w:t>
            </w:r>
          </w:p>
        </w:tc>
      </w:tr>
      <w:tr w:rsidR="00A50556" w:rsidRPr="00A50556" w14:paraId="2021AD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A348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D08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163C70B" w14:textId="1A8D75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6BD7A166" w14:textId="52DC23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7ACEF" w14:textId="3C6238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21AFA" w14:textId="5D1348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2,406.25 </w:t>
            </w:r>
          </w:p>
        </w:tc>
      </w:tr>
      <w:tr w:rsidR="00A50556" w:rsidRPr="00A50556" w14:paraId="6C5ECD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DE36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9ED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57107ED" w14:textId="757369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2C49D30F" w14:textId="55EC9E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2B6A0" w14:textId="73AA06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4D93C" w14:textId="57D571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2,131.25 </w:t>
            </w:r>
          </w:p>
        </w:tc>
      </w:tr>
      <w:tr w:rsidR="00A50556" w:rsidRPr="00A50556" w14:paraId="0DAAE3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62E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48A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D557A73" w14:textId="02925E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3478571" w14:textId="509362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6F6AC" w14:textId="33EC36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20E48" w14:textId="729488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3,457.50 </w:t>
            </w:r>
          </w:p>
        </w:tc>
      </w:tr>
      <w:tr w:rsidR="00A50556" w:rsidRPr="00A50556" w14:paraId="11025F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163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682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2CC893D" w14:textId="67B75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9AD58" w14:textId="41CA16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BEE0C" w14:textId="4B1561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1D8D" w14:textId="70BCD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500.00 </w:t>
            </w:r>
          </w:p>
        </w:tc>
      </w:tr>
      <w:tr w:rsidR="00A50556" w:rsidRPr="00A50556" w14:paraId="02C529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4C9F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444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29AFDFB" w14:textId="1B2138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0F0E388A" w14:textId="185777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BBC03" w14:textId="30625C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87A36" w14:textId="4C5540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3,575.00 </w:t>
            </w:r>
          </w:p>
        </w:tc>
      </w:tr>
      <w:tr w:rsidR="00A50556" w:rsidRPr="00A50556" w14:paraId="73D3FF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8BE9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3B5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08814B8" w14:textId="1C8E30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F8FA1FF" w14:textId="03119B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69498" w14:textId="098A75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F66B5" w14:textId="319E08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062.50 </w:t>
            </w:r>
          </w:p>
        </w:tc>
      </w:tr>
      <w:tr w:rsidR="00A50556" w:rsidRPr="00A50556" w14:paraId="2946FD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5123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9D1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3743AEF" w14:textId="7A2B00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D05B1BA" w14:textId="2249E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FEA50" w14:textId="732A7C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CCC4F" w14:textId="70DF0F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780.00 </w:t>
            </w:r>
          </w:p>
        </w:tc>
      </w:tr>
      <w:tr w:rsidR="00A50556" w:rsidRPr="00A50556" w14:paraId="4BE6A7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0E7C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80D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1B5D214" w14:textId="1BA20C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7491EFB" w14:textId="21FFE8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67B98" w14:textId="1DA2A5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04C2A" w14:textId="20DAA4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760.00 </w:t>
            </w:r>
          </w:p>
        </w:tc>
      </w:tr>
      <w:tr w:rsidR="00A50556" w:rsidRPr="00A50556" w14:paraId="075218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1F95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39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4AFF4C2" w14:textId="7332B9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D4D7FC2" w14:textId="217202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B01AD" w14:textId="72CD8F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3FA2" w14:textId="151E0E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r>
      <w:tr w:rsidR="00A50556" w:rsidRPr="00A50556" w14:paraId="67D5601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DCB4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C49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D30E18" w14:textId="73FD52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5D09AEB" w14:textId="351315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3E7F0" w14:textId="54ED58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5AF5D" w14:textId="7EFC82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r>
      <w:tr w:rsidR="00A50556" w:rsidRPr="00A50556" w14:paraId="1B0ACA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371D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36D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D4B7420" w14:textId="4281F0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2B2E03E" w14:textId="68EF97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184AA" w14:textId="4CB02F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B34F0" w14:textId="700475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r>
      <w:tr w:rsidR="00A50556" w:rsidRPr="00A50556" w14:paraId="4BF7C9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5BA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627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2D6D6BA" w14:textId="672C96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885F2" w14:textId="0AF768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76FCD" w14:textId="634D0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8F1FA" w14:textId="39DF8C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0,825.00 </w:t>
            </w:r>
          </w:p>
        </w:tc>
      </w:tr>
      <w:tr w:rsidR="00A50556" w:rsidRPr="00A50556" w14:paraId="19EF57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8903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128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EC8E272" w14:textId="5A093E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BA40B33" w14:textId="5FF044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E90ED" w14:textId="748DFF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A8F11" w14:textId="515367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862.50 </w:t>
            </w:r>
          </w:p>
        </w:tc>
      </w:tr>
      <w:tr w:rsidR="00A50556" w:rsidRPr="00A50556" w14:paraId="2885B3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EE3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50D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13D439D" w14:textId="48B61D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78EBC" w14:textId="067382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BC50D" w14:textId="5C2EAE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335DA" w14:textId="16066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r>
      <w:tr w:rsidR="00A50556" w:rsidRPr="00A50556" w14:paraId="01B2AB5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518E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883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4ABFB2" w14:textId="210D62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0A8CEFB" w14:textId="5BF81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93951" w14:textId="3AF808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B2DE" w14:textId="20BC4F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2,887.50 </w:t>
            </w:r>
          </w:p>
        </w:tc>
      </w:tr>
      <w:tr w:rsidR="00A50556" w:rsidRPr="00A50556" w14:paraId="5109B5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4076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C58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235E062C" w14:textId="712AE1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91F7D81" w14:textId="02CB40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EAE8D" w14:textId="1FA6ED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B5E9E" w14:textId="0E1A16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100.00 </w:t>
            </w:r>
          </w:p>
        </w:tc>
      </w:tr>
      <w:tr w:rsidR="00A50556" w:rsidRPr="00A50556" w14:paraId="696C690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53FD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E96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E909D64" w14:textId="280BCD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BF2D" w14:textId="7DBB4D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CDD83" w14:textId="31368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AE552" w14:textId="65AE3A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530.00 </w:t>
            </w:r>
          </w:p>
        </w:tc>
      </w:tr>
      <w:tr w:rsidR="00A50556" w:rsidRPr="00A50556" w14:paraId="4EB960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552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D5E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530E1F9" w14:textId="401474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F59E160" w14:textId="424DAA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80A7F" w14:textId="69EBE8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79630" w14:textId="4ED281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8,241.25 </w:t>
            </w:r>
          </w:p>
        </w:tc>
      </w:tr>
      <w:tr w:rsidR="00A50556" w:rsidRPr="00A50556" w14:paraId="4F57D5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7419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C40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369D1277" w14:textId="6B371B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2DA3DB7" w14:textId="7B0DE9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E7131" w14:textId="6926F6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94B3B" w14:textId="59BBF7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598.75 </w:t>
            </w:r>
          </w:p>
        </w:tc>
      </w:tr>
      <w:tr w:rsidR="00A50556" w:rsidRPr="00A50556" w14:paraId="2B7057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74D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C36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4EE1C494" w14:textId="0B2172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463F4B1D" w14:textId="3539A0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18037" w14:textId="635869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067F0" w14:textId="320701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0,225.00 </w:t>
            </w:r>
          </w:p>
        </w:tc>
      </w:tr>
      <w:tr w:rsidR="00A50556" w:rsidRPr="00A50556" w14:paraId="15B996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D7A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611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9BC2A5A" w14:textId="346B25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2B1B933" w14:textId="5DA988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AD90F" w14:textId="64BCD7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5CDEB" w14:textId="51E5B6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962.50 </w:t>
            </w:r>
          </w:p>
        </w:tc>
      </w:tr>
      <w:tr w:rsidR="00A50556" w:rsidRPr="00A50556" w14:paraId="6FCA48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963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B5B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42E02FB5" w14:textId="3DCD2C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92FFEE" w14:textId="00CE72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12ABE" w14:textId="418D95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1C0B2" w14:textId="35B760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000.00 </w:t>
            </w:r>
          </w:p>
        </w:tc>
      </w:tr>
      <w:tr w:rsidR="00A50556" w:rsidRPr="00A50556" w14:paraId="74156D4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491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678C12AF" w14:textId="3ECF5BF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B5A8BB" w14:textId="09715D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16C9A6" w14:textId="5D718EE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42DC97" w14:textId="4C6BD9D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078,343.98 </w:t>
            </w:r>
          </w:p>
        </w:tc>
      </w:tr>
      <w:tr w:rsidR="00A50556" w:rsidRPr="00A50556" w14:paraId="778A7BE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0E80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4875FF29" w14:textId="5F5D09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1CA9EBC" w14:textId="34FDE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88025" w14:textId="48DFE7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8CA01" w14:textId="4E048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7,340.00 </w:t>
            </w:r>
          </w:p>
        </w:tc>
      </w:tr>
      <w:tr w:rsidR="00A50556" w:rsidRPr="00A50556" w14:paraId="2504FA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02A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FEC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B81C0A" w14:textId="7FC8B2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7618609B" w14:textId="07E795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F0442" w14:textId="50EBE0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2BD3" w14:textId="425FD1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4,521.12 </w:t>
            </w:r>
          </w:p>
        </w:tc>
      </w:tr>
      <w:tr w:rsidR="00A50556" w:rsidRPr="00A50556" w14:paraId="2C46A1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BDFB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26C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5E7C3CE" w14:textId="1527C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74FA6FB" w14:textId="722787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5A94D" w14:textId="395510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CB8B3" w14:textId="653503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88.08 </w:t>
            </w:r>
          </w:p>
        </w:tc>
      </w:tr>
      <w:tr w:rsidR="00A50556" w:rsidRPr="00A50556" w14:paraId="7ABF90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D9B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84C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E6B102E" w14:textId="475756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C586CAF" w14:textId="2C31F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E435A" w14:textId="1A4D4F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9C01" w14:textId="261E1B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 </w:t>
            </w:r>
          </w:p>
        </w:tc>
      </w:tr>
      <w:tr w:rsidR="00A50556" w:rsidRPr="00A50556" w14:paraId="3A3EF5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F28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F63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20A6CA28" w14:textId="48E08B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9A62DC8" w14:textId="573E6F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735E9" w14:textId="2A232F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C06D5" w14:textId="1845CE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439.60 </w:t>
            </w:r>
          </w:p>
        </w:tc>
      </w:tr>
      <w:tr w:rsidR="00A50556" w:rsidRPr="00A50556" w14:paraId="22EEFF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8D9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3DA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1E38D194" w14:textId="765D7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4CCCD1F" w14:textId="4509E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5D423" w14:textId="13A2A8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80D31" w14:textId="61A5FA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4,549.68 </w:t>
            </w:r>
          </w:p>
        </w:tc>
      </w:tr>
      <w:tr w:rsidR="00A50556" w:rsidRPr="00A50556" w14:paraId="324B45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702D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9560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1AAB3E0" w14:textId="46885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1CC368DA" w14:textId="685F11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A29D2" w14:textId="09EE15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320BA" w14:textId="53E073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9,185.44 </w:t>
            </w:r>
          </w:p>
        </w:tc>
      </w:tr>
      <w:tr w:rsidR="00A50556" w:rsidRPr="00A50556" w14:paraId="2BCCE2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F85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06A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9270C4F" w14:textId="629ED9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A101588" w14:textId="65C99F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6CC49" w14:textId="4FBFB1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7EA1C" w14:textId="1B88CD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r>
      <w:tr w:rsidR="00A50556" w:rsidRPr="00A50556" w14:paraId="7E65B4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F05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845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F007469" w14:textId="4643F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F7E993D" w14:textId="11F06C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9A2BB" w14:textId="44D43C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4DD96" w14:textId="5BC318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43.12 </w:t>
            </w:r>
          </w:p>
        </w:tc>
      </w:tr>
      <w:tr w:rsidR="00A50556" w:rsidRPr="00A50556" w14:paraId="707CA0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54F1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74D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273A598" w14:textId="2B92ED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9A4B0A2" w14:textId="644FB9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8E65C" w14:textId="63092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A110A" w14:textId="22E9E7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6,052.30 </w:t>
            </w:r>
          </w:p>
        </w:tc>
      </w:tr>
      <w:tr w:rsidR="00A50556" w:rsidRPr="00A50556" w14:paraId="428F44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AD47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6D2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2719AAC" w14:textId="6770B4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B47AC05" w14:textId="2CA130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F3F77" w14:textId="36CDA0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2979D" w14:textId="54A06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5.46 </w:t>
            </w:r>
          </w:p>
        </w:tc>
      </w:tr>
      <w:tr w:rsidR="00A50556" w:rsidRPr="00A50556" w14:paraId="21543EC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922E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D54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410EB2" w14:textId="1A2BCE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BDDBEC0" w14:textId="36EFAD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B776F" w14:textId="24E7A4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B331" w14:textId="6397E8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90.14 </w:t>
            </w:r>
          </w:p>
        </w:tc>
      </w:tr>
      <w:tr w:rsidR="00A50556" w:rsidRPr="00A50556" w14:paraId="3AF172F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972A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004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6B0276E" w14:textId="1FDD71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1EE58500" w14:textId="7498E6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C02E6" w14:textId="485BCA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830B5" w14:textId="396BFD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108.00 </w:t>
            </w:r>
          </w:p>
        </w:tc>
      </w:tr>
      <w:tr w:rsidR="00A50556" w:rsidRPr="00A50556" w14:paraId="7D477E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40D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F61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5BEE34EA" w14:textId="2971C6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C70D4FD" w14:textId="54DF3F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7E1E6" w14:textId="17444D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2154A" w14:textId="310751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3.26 </w:t>
            </w:r>
          </w:p>
        </w:tc>
      </w:tr>
      <w:tr w:rsidR="00A50556" w:rsidRPr="00A50556" w14:paraId="3566D2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E58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8A8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D9C280C" w14:textId="11477B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5AB92B0D" w14:textId="6E5F25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571A2" w14:textId="3C89E2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51A83" w14:textId="71B588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726.14 </w:t>
            </w:r>
          </w:p>
        </w:tc>
      </w:tr>
      <w:tr w:rsidR="00A50556" w:rsidRPr="00A50556" w14:paraId="2AD9E0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635D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C342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708974BC" w14:textId="16FDD6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645055D1" w14:textId="5665F8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2723" w14:textId="1A6F4D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5F5B" w14:textId="4CAC70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5,519.88 </w:t>
            </w:r>
          </w:p>
        </w:tc>
      </w:tr>
      <w:tr w:rsidR="00A50556" w:rsidRPr="00A50556" w14:paraId="471831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3A28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F8C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5B955EE" w14:textId="6EF433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72226C7E" w14:textId="6456A2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9003B" w14:textId="0C7E59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A4FC" w14:textId="585789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3,087.60 </w:t>
            </w:r>
          </w:p>
        </w:tc>
      </w:tr>
      <w:tr w:rsidR="00A50556" w:rsidRPr="00A50556" w14:paraId="4426EE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894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000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5883A54" w14:textId="2411DD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06329E28" w14:textId="4BA132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A1EE6" w14:textId="767F4F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04A80" w14:textId="0FD632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550.98 </w:t>
            </w:r>
          </w:p>
        </w:tc>
      </w:tr>
      <w:tr w:rsidR="00A50556" w:rsidRPr="00A50556" w14:paraId="518A03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4164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1C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DD1B23F" w14:textId="5D648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70B00EA6" w14:textId="7382A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EE892" w14:textId="471EED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D0306" w14:textId="0F21F8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4,283.02 </w:t>
            </w:r>
          </w:p>
        </w:tc>
      </w:tr>
      <w:tr w:rsidR="00A50556" w:rsidRPr="00A50556" w14:paraId="162A37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7C05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9B2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98DDE21" w14:textId="45882C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28F611E" w14:textId="4737B3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DA088" w14:textId="506AD5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432B7" w14:textId="7E850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628.90 </w:t>
            </w:r>
          </w:p>
        </w:tc>
      </w:tr>
      <w:tr w:rsidR="00A50556" w:rsidRPr="00A50556" w14:paraId="45395F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0ED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C9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161B3FC5" w14:textId="3AAD73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2E6A1C0B" w14:textId="7F6B33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2A3AB" w14:textId="4E9292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B083" w14:textId="30CAD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0.78 </w:t>
            </w:r>
          </w:p>
        </w:tc>
      </w:tr>
      <w:tr w:rsidR="00A50556" w:rsidRPr="00A50556" w14:paraId="224F3C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DA0A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9FF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0AFB552" w14:textId="7BCCA1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2FCBDF4F" w14:textId="5D7653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2AF58" w14:textId="74DEC5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D8E0D" w14:textId="4CB49A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2,881.12 </w:t>
            </w:r>
          </w:p>
        </w:tc>
      </w:tr>
      <w:tr w:rsidR="00A50556" w:rsidRPr="00A50556" w14:paraId="66EC7E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B01F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64B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7162E100" w14:textId="4701D4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795EA812" w14:textId="7B65E0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AA1C" w14:textId="4E692F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4B97B" w14:textId="3A6663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21.56 </w:t>
            </w:r>
          </w:p>
        </w:tc>
      </w:tr>
      <w:tr w:rsidR="00A50556" w:rsidRPr="00A50556" w14:paraId="3140EBB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B22E3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3A2C219" w14:textId="7CC9FEE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5FD310A" w14:textId="181134C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4F456C" w14:textId="5BC2AF7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26EC38" w14:textId="75B7FE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477,816.23 </w:t>
            </w:r>
          </w:p>
        </w:tc>
      </w:tr>
      <w:tr w:rsidR="00A50556" w:rsidRPr="00A50556" w14:paraId="6ABA90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FE7B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8D9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7C1B5F61" w14:textId="0EC4A4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12719EE" w14:textId="0AB6C1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A8586" w14:textId="5C4561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112C9" w14:textId="074A45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3,599.40 </w:t>
            </w:r>
          </w:p>
        </w:tc>
      </w:tr>
      <w:tr w:rsidR="00A50556" w:rsidRPr="00A50556" w14:paraId="0B1DAA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AC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B58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8716DFE" w14:textId="4B17C0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2956823" w14:textId="3E6288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8EFC4" w14:textId="5A7D6D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2FF01" w14:textId="6CA70B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2,498.75 </w:t>
            </w:r>
          </w:p>
        </w:tc>
      </w:tr>
      <w:tr w:rsidR="00A50556" w:rsidRPr="00A50556" w14:paraId="1B6D6E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6278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78C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5BD72E79" w14:textId="701187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91EB577" w14:textId="3372B6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48A71" w14:textId="5DB1F4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006B0" w14:textId="0E29A4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2,890.00 </w:t>
            </w:r>
          </w:p>
        </w:tc>
      </w:tr>
      <w:tr w:rsidR="00A50556" w:rsidRPr="00A50556" w14:paraId="02F2E4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5C35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32D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5E3CECBC" w14:textId="409DEC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6252D05F" w14:textId="7A7EDD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0B1D1" w14:textId="74BD80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26896" w14:textId="35DC34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4,019.75 </w:t>
            </w:r>
          </w:p>
        </w:tc>
      </w:tr>
      <w:tr w:rsidR="00A50556" w:rsidRPr="00A50556" w14:paraId="1A8536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0BA6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B17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EF33032" w14:textId="17AB4A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728CB485" w14:textId="5FF6A6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641AA" w14:textId="0C0C90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1C73C" w14:textId="09844D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4,655.00 </w:t>
            </w:r>
          </w:p>
        </w:tc>
      </w:tr>
      <w:tr w:rsidR="00A50556" w:rsidRPr="00A50556" w14:paraId="4BDB7C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E168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246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B53BAB4" w14:textId="1150A8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362E6AC6" w14:textId="5AF29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31089" w14:textId="337261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E331C" w14:textId="74516D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9,010.00 </w:t>
            </w:r>
          </w:p>
        </w:tc>
      </w:tr>
      <w:tr w:rsidR="00A50556" w:rsidRPr="00A50556" w14:paraId="3CA18B7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DF22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57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8416670" w14:textId="30BC8A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003AC8E" w14:textId="0C263C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FA393" w14:textId="20A423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2E5A9" w14:textId="32092B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362.30 </w:t>
            </w:r>
          </w:p>
        </w:tc>
      </w:tr>
      <w:tr w:rsidR="00A50556" w:rsidRPr="00A50556" w14:paraId="6D522A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276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28B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8BA9722" w14:textId="4D39E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944D4C2" w14:textId="3385E3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F56A" w14:textId="394A4D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D9C4E" w14:textId="2F3C8F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467.80 </w:t>
            </w:r>
          </w:p>
        </w:tc>
      </w:tr>
      <w:tr w:rsidR="00A50556" w:rsidRPr="00A50556" w14:paraId="7BFB14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382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44C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FE7B1A1" w14:textId="0DF3B6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56965AA8" w14:textId="5ACA70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0D1D2" w14:textId="2A2FC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E499E" w14:textId="670AAB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732.50 </w:t>
            </w:r>
          </w:p>
        </w:tc>
      </w:tr>
      <w:tr w:rsidR="00A50556" w:rsidRPr="00A50556" w14:paraId="36013E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0637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51B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4404C72B" w14:textId="04D650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659A35A" w14:textId="0FF4AF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C684C" w14:textId="2BF6CE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9F2B8" w14:textId="1FABF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7,291.40 </w:t>
            </w:r>
          </w:p>
        </w:tc>
      </w:tr>
      <w:tr w:rsidR="00A50556" w:rsidRPr="00A50556" w14:paraId="07C3D07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252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3DC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A11B455" w14:textId="71B29D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14401DDD" w14:textId="0DCC3C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659DC" w14:textId="2B931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23E11" w14:textId="5FFE4E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765.88 </w:t>
            </w:r>
          </w:p>
        </w:tc>
      </w:tr>
      <w:tr w:rsidR="00A50556" w:rsidRPr="00A50556" w14:paraId="38F009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056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B98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06FCAD24" w14:textId="09FF0A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268AE20C" w14:textId="0AC6F0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EA107" w14:textId="6FBD6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46C01" w14:textId="3FDE60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5,548.00 </w:t>
            </w:r>
          </w:p>
        </w:tc>
      </w:tr>
      <w:tr w:rsidR="00A50556" w:rsidRPr="00A50556" w14:paraId="6C6000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5803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5CF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65E6B5A" w14:textId="37E917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F49463F" w14:textId="7B4CD5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89DC0" w14:textId="4134EA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8B7CD" w14:textId="4427D4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50.00 </w:t>
            </w:r>
          </w:p>
        </w:tc>
      </w:tr>
      <w:tr w:rsidR="00A50556" w:rsidRPr="00A50556" w14:paraId="438BD63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75E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717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9857AE1" w14:textId="1F2C6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10C7FACF" w14:textId="1C2690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D8E6B" w14:textId="7A9C4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D9A0D" w14:textId="0AECF2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8,437.25 </w:t>
            </w:r>
          </w:p>
        </w:tc>
      </w:tr>
      <w:tr w:rsidR="00A50556" w:rsidRPr="00A50556" w14:paraId="038EB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6C31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831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7AB747D" w14:textId="019C41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47A0AADD" w14:textId="24D69B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7B6C0" w14:textId="53AB92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AD51D" w14:textId="1D2826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953.00 </w:t>
            </w:r>
          </w:p>
        </w:tc>
      </w:tr>
      <w:tr w:rsidR="00A50556" w:rsidRPr="00A50556" w14:paraId="1FDAFC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A50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990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214BBBEF" w14:textId="4282A4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717595FE" w14:textId="00A27B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81527" w14:textId="75FECB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057F4" w14:textId="509E1C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8,501.00 </w:t>
            </w:r>
          </w:p>
        </w:tc>
      </w:tr>
      <w:tr w:rsidR="00A50556" w:rsidRPr="00A50556" w14:paraId="495A37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380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B180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ED567AF" w14:textId="4759C7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3BF785C2" w14:textId="6624C7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32D82" w14:textId="4A488B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59963" w14:textId="62060B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534.20 </w:t>
            </w:r>
          </w:p>
        </w:tc>
      </w:tr>
      <w:tr w:rsidR="00A50556" w:rsidRPr="00A50556" w14:paraId="7B38450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19B67"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371F8" w14:textId="4A64EE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80FBB" w14:textId="539D41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407492" w14:textId="78B0905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C4AD47" w14:textId="5F51379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4,161.25 </w:t>
            </w:r>
          </w:p>
        </w:tc>
      </w:tr>
      <w:tr w:rsidR="00A50556" w:rsidRPr="00A50556" w14:paraId="7C4DCC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CD4E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0F7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3A70BCFC" w14:textId="3F9044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120EED23" w14:textId="7FC7E3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C062B" w14:textId="5144D7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59124" w14:textId="39C282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6,365.00 </w:t>
            </w:r>
          </w:p>
        </w:tc>
      </w:tr>
      <w:tr w:rsidR="00A50556" w:rsidRPr="00A50556" w14:paraId="347FA2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1BD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1CB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B67AA82" w14:textId="44B904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13050F93" w14:textId="771D19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345C8" w14:textId="2C0D29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8D927" w14:textId="694C7A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234.00 </w:t>
            </w:r>
          </w:p>
        </w:tc>
      </w:tr>
      <w:tr w:rsidR="00A50556" w:rsidRPr="00A50556" w14:paraId="0AF46F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FD9A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EA9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1DCA0976" w14:textId="662760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6AD9C490" w14:textId="4A4192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6BA34" w14:textId="6BB72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23A53" w14:textId="3F572E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273.00 </w:t>
            </w:r>
          </w:p>
        </w:tc>
      </w:tr>
      <w:tr w:rsidR="00A50556" w:rsidRPr="00A50556" w14:paraId="2479D7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26F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02E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1ED6FDB" w14:textId="08211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6CE9200A" w14:textId="132D36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F1220" w14:textId="6B7CF0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71E15" w14:textId="5B4F35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527.60 </w:t>
            </w:r>
          </w:p>
        </w:tc>
      </w:tr>
      <w:tr w:rsidR="00A50556" w:rsidRPr="00A50556" w14:paraId="57ADA5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CB5A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271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C7C23F" w14:textId="6FE32A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6E73A7E0" w14:textId="06A907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3708" w14:textId="092118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81516" w14:textId="32A4A7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0,692.00 </w:t>
            </w:r>
          </w:p>
        </w:tc>
      </w:tr>
      <w:tr w:rsidR="00A50556" w:rsidRPr="00A50556" w14:paraId="766F93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145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F5E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5E063A50" w14:textId="14E587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2FF7EA2D" w14:textId="56778C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F9564" w14:textId="072156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2FD63" w14:textId="71F01F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195.00 </w:t>
            </w:r>
          </w:p>
        </w:tc>
      </w:tr>
      <w:tr w:rsidR="00A50556" w:rsidRPr="00A50556" w14:paraId="5FF5FF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CB19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4A8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8A8396F" w14:textId="30E68B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8B00D0C" w14:textId="358BF5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16844" w14:textId="642935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9C98D" w14:textId="2CCE7D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24.00 </w:t>
            </w:r>
          </w:p>
        </w:tc>
      </w:tr>
      <w:tr w:rsidR="00A50556" w:rsidRPr="00A50556" w14:paraId="630EAC4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ED8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657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2BA2AE7" w14:textId="21B96B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5B0C96EA" w14:textId="23DD47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680CA" w14:textId="616552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8539" w14:textId="65271A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750.65 </w:t>
            </w:r>
          </w:p>
        </w:tc>
      </w:tr>
      <w:tr w:rsidR="00A50556" w:rsidRPr="00A50556" w14:paraId="0F736FC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31D9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3DC2295B" w14:textId="0565B5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CB94E31" w14:textId="3084893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4BF9883D" w14:textId="7F76F21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EC6F37" w14:textId="5639C13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6,886,635.84 </w:t>
            </w:r>
          </w:p>
        </w:tc>
      </w:tr>
      <w:tr w:rsidR="00A50556" w:rsidRPr="00A50556" w14:paraId="0756A0F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3836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825C28A" w14:textId="4D44128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BA50F16" w14:textId="783168F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40887F" w14:textId="46A652E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C1513F" w14:textId="6013A13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1,328,121.25 </w:t>
            </w:r>
          </w:p>
        </w:tc>
      </w:tr>
      <w:tr w:rsidR="00A50556" w:rsidRPr="00A50556" w14:paraId="5B92CA5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69538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60B76126" w14:textId="08F6BF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616E497" w14:textId="3FE30C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635F" w14:textId="7651E5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8D30B7" w14:textId="67CDEE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0,955,288.35 </w:t>
            </w:r>
          </w:p>
        </w:tc>
      </w:tr>
      <w:tr w:rsidR="00A50556" w:rsidRPr="00A50556" w14:paraId="2DC22A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8B71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446DC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9355520" w14:textId="6040EF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E0F6591" w14:textId="2871CB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86DAD" w14:textId="0F2013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46561" w14:textId="71713C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r>
      <w:tr w:rsidR="00A50556" w:rsidRPr="00A50556" w14:paraId="17E7FA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00DC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4C697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3E762D6E" w14:textId="7520F5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56B9A7E8" w14:textId="17904F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4C0B" w14:textId="446E84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116E4" w14:textId="057A45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856,840.50 </w:t>
            </w:r>
          </w:p>
        </w:tc>
      </w:tr>
      <w:tr w:rsidR="00A50556" w:rsidRPr="00A50556" w14:paraId="6DFC978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3191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749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3079C0D" w14:textId="71B021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05FAA24D" w14:textId="1D30FC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115F2" w14:textId="53B51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EB0A" w14:textId="151952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675.00 </w:t>
            </w:r>
          </w:p>
        </w:tc>
      </w:tr>
      <w:tr w:rsidR="00A50556" w:rsidRPr="00A50556" w14:paraId="763A5F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D048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3B9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8D2447C" w14:textId="4CDA84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59A41E8" w14:textId="681B60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F3AAB" w14:textId="23B33B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AA6B7" w14:textId="7216A0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855,830.00 </w:t>
            </w:r>
          </w:p>
        </w:tc>
      </w:tr>
      <w:tr w:rsidR="00A50556" w:rsidRPr="00A50556" w14:paraId="2BB9BF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CB9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7FF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22A301" w14:textId="2B3892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7D45120" w14:textId="06A84B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7392AE5" w14:textId="0F9E26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F46BE" w14:textId="7BEFE9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474,227.00 </w:t>
            </w:r>
          </w:p>
        </w:tc>
      </w:tr>
      <w:tr w:rsidR="00A50556" w:rsidRPr="00A50556" w14:paraId="537CC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B20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C85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CDCA4AB" w14:textId="3FE870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7A63838" w14:textId="23AF47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79F2C" w14:textId="2220ED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4B39" w14:textId="460982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5,095.00 </w:t>
            </w:r>
          </w:p>
        </w:tc>
      </w:tr>
      <w:tr w:rsidR="00A50556" w:rsidRPr="00A50556" w14:paraId="428133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03A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77C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62CE9BC" w14:textId="6719DA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40FB40D" w14:textId="6E9CFA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97B3FFF" w14:textId="7552B1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2FB59" w14:textId="77E949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9,367.00 </w:t>
            </w:r>
          </w:p>
        </w:tc>
      </w:tr>
      <w:tr w:rsidR="00A50556" w:rsidRPr="00A50556" w14:paraId="27CCCC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E38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E32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03B811F" w14:textId="24C0EC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D545FE" w14:textId="1AB01D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B2945" w14:textId="6BF852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B099F" w14:textId="6A453D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r>
      <w:tr w:rsidR="00A50556" w:rsidRPr="00A50556" w14:paraId="6C8064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131F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687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BB79097" w14:textId="2ACF3C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5C32C034" w14:textId="42E96C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47272" w14:textId="174AB4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33F1" w14:textId="040C76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13,175.00 </w:t>
            </w:r>
          </w:p>
        </w:tc>
      </w:tr>
      <w:tr w:rsidR="00A50556" w:rsidRPr="00A50556" w14:paraId="53E0F9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3A0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BBC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89D3DE0" w14:textId="1635E5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535B94AA" w14:textId="61DAC2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B6312E0" w14:textId="463F5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80267" w14:textId="14568D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22,992.50 </w:t>
            </w:r>
          </w:p>
        </w:tc>
      </w:tr>
      <w:tr w:rsidR="00A50556" w:rsidRPr="00A50556" w14:paraId="096FE4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25CA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0A8B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728D02D1" w14:textId="19CD13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6B213B3" w14:textId="454D1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A729A" w14:textId="6B2D4F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B36BD" w14:textId="136EC4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14,750.00 </w:t>
            </w:r>
          </w:p>
        </w:tc>
      </w:tr>
      <w:tr w:rsidR="00A50556" w:rsidRPr="00A50556" w14:paraId="7F07B4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674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FD1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565D712" w14:textId="329675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6EF89458" w14:textId="5EAEF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5FE6C2" w14:textId="60D758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84CE" w14:textId="2D195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48,437.00 </w:t>
            </w:r>
          </w:p>
        </w:tc>
      </w:tr>
      <w:tr w:rsidR="00A50556" w:rsidRPr="00A50556" w14:paraId="038CF7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74C2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1C3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CEB695C" w14:textId="337BF9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E35AEC9" w14:textId="36D0F3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F2FFB" w14:textId="2948AC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09DA7" w14:textId="2A1DF4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4A5FD16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1B8F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0B2D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09D247" w14:textId="032E35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58D49E0C" w14:textId="2F948F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C00B4C" w14:textId="53B94D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53C1" w14:textId="6C59CD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919,188.00 </w:t>
            </w:r>
          </w:p>
        </w:tc>
      </w:tr>
      <w:tr w:rsidR="00A50556" w:rsidRPr="00A50556" w14:paraId="356555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04D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984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A9431C0" w14:textId="7319C4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245561C" w14:textId="58FC29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55554" w14:textId="770D1B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7333B" w14:textId="2D90AB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0BABDB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654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BF8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2EF724A8" w14:textId="0829C0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A4609DC" w14:textId="53F961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52C0A" w14:textId="2637A2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63C9" w14:textId="22C00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40,450.00 </w:t>
            </w:r>
          </w:p>
        </w:tc>
      </w:tr>
      <w:tr w:rsidR="00A50556" w:rsidRPr="00A50556" w14:paraId="780F5A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0FEF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345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8F574F5" w14:textId="4DDEAD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7B94DD27" w14:textId="539F93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50EA4" w14:textId="78C338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6B98" w14:textId="48E5E1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193,249.00 </w:t>
            </w:r>
          </w:p>
        </w:tc>
      </w:tr>
      <w:tr w:rsidR="00A50556" w:rsidRPr="00A50556" w14:paraId="41EC27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631A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BC4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1D25FE96" w14:textId="586DF6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55A48E7E" w14:textId="3DCA4D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B54FC" w14:textId="67F076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81FE3" w14:textId="5FB49C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03,375.00 </w:t>
            </w:r>
          </w:p>
        </w:tc>
      </w:tr>
      <w:tr w:rsidR="00A50556" w:rsidRPr="00A50556" w14:paraId="6F6C57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994C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DF6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9A59225" w14:textId="4ABCBB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FE45788" w14:textId="26D454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7D4" w14:textId="5FBA72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EF510" w14:textId="2FA2ED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4,389.00 </w:t>
            </w:r>
          </w:p>
        </w:tc>
      </w:tr>
      <w:tr w:rsidR="00A50556" w:rsidRPr="00A50556" w14:paraId="57ED964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E708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F01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2B48350F" w14:textId="3AB7F0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C283979" w14:textId="06283F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19332" w14:textId="5F073A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8E6DD" w14:textId="50D4B8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50505F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C2F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1D4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35D8605" w14:textId="345D71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5EB6686" w14:textId="3456B6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91480" w14:textId="5A5419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4229B" w14:textId="3B7109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5D6731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5531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1305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2190A32" w14:textId="7694DE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5A8F2A9" w14:textId="4A695C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D7216B5" w14:textId="7C9C4C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0B60" w14:textId="007F1B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7,426.40 </w:t>
            </w:r>
          </w:p>
        </w:tc>
      </w:tr>
      <w:tr w:rsidR="00A50556" w:rsidRPr="00A50556" w14:paraId="0A3395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5E5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C87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507B334" w14:textId="6431B7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7372CC05" w14:textId="0257BE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9DEDE" w14:textId="4FDF3A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7B8A7" w14:textId="3A984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55,342.50 </w:t>
            </w:r>
          </w:p>
        </w:tc>
      </w:tr>
      <w:tr w:rsidR="00A50556" w:rsidRPr="00A50556" w14:paraId="58C7A9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BC1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33A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845179A" w14:textId="43A08E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2DA71D41" w14:textId="0A405B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A03D4" w14:textId="16F7DF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1C538" w14:textId="326CB8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75.00 </w:t>
            </w:r>
          </w:p>
        </w:tc>
      </w:tr>
      <w:tr w:rsidR="00A50556" w:rsidRPr="00A50556" w14:paraId="55C9A6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D06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61A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32A15A36" w14:textId="5E031D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30E9870" w14:textId="5023DC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B0431" w14:textId="766A44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76E2" w14:textId="22982B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68,750.00 </w:t>
            </w:r>
          </w:p>
        </w:tc>
      </w:tr>
      <w:tr w:rsidR="00A50556" w:rsidRPr="00A50556" w14:paraId="39280E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692D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D19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4E8F8F56" w14:textId="1FA19D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747AA836" w14:textId="23BDD2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414E2" w14:textId="6E8FD9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1DFEA" w14:textId="28FAD9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3,225.00 </w:t>
            </w:r>
          </w:p>
        </w:tc>
      </w:tr>
      <w:tr w:rsidR="00A50556" w:rsidRPr="00A50556" w14:paraId="2BDED6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496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143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CE65172" w14:textId="31C217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2ACF701C" w14:textId="6C6D28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CB903" w14:textId="219F01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295EF" w14:textId="1F0437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616,953.00 </w:t>
            </w:r>
          </w:p>
        </w:tc>
      </w:tr>
      <w:tr w:rsidR="00A50556" w:rsidRPr="00A50556" w14:paraId="1666BA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177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A2F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DE063ED" w14:textId="143E18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24667D1A" w14:textId="5EE11F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ADA079F" w14:textId="133853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0293" w14:textId="4075A6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74,390.00 </w:t>
            </w:r>
          </w:p>
        </w:tc>
      </w:tr>
      <w:tr w:rsidR="00A50556" w:rsidRPr="00A50556" w14:paraId="2D0D00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B749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5C4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3B5CE974" w14:textId="4FDFF1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7674E3F9" w14:textId="3A7436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AC9AE" w14:textId="29EDA2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80CBA" w14:textId="7AECB3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510,828.00 </w:t>
            </w:r>
          </w:p>
        </w:tc>
      </w:tr>
      <w:tr w:rsidR="00A50556" w:rsidRPr="00A50556" w14:paraId="01F933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653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C0FE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63BF5E0" w14:textId="34D5A0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2554791B" w14:textId="06B3AA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6B569" w14:textId="691CF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A4440" w14:textId="7640D1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58,082.00 </w:t>
            </w:r>
          </w:p>
        </w:tc>
      </w:tr>
      <w:tr w:rsidR="00A50556" w:rsidRPr="00A50556" w14:paraId="2A05F5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B7C1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37B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7827B30" w14:textId="1012CC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53BCADFD" w14:textId="1DF1FD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86B9CAE" w14:textId="3A1EBF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6638E" w14:textId="2F79BC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856,833.00 </w:t>
            </w:r>
          </w:p>
        </w:tc>
      </w:tr>
      <w:tr w:rsidR="00A50556" w:rsidRPr="00A50556" w14:paraId="182011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0FB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FB0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232CFD9" w14:textId="52338C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625C96D7" w14:textId="17AF67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39C3C" w14:textId="632DFC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D7361" w14:textId="232E51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3,463.00 </w:t>
            </w:r>
          </w:p>
        </w:tc>
      </w:tr>
      <w:tr w:rsidR="00A50556" w:rsidRPr="00A50556" w14:paraId="15D84B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D7C9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129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82CCCB3" w14:textId="383CBA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9B5D036" w14:textId="458DE2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171A5" w14:textId="583C3B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1B277" w14:textId="78D1F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7,750.00 </w:t>
            </w:r>
          </w:p>
        </w:tc>
      </w:tr>
      <w:tr w:rsidR="00A50556" w:rsidRPr="00A50556" w14:paraId="386527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3EFF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9F9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65BE544" w14:textId="20027C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E773373" w14:textId="16D518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A322" w14:textId="664CAD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83FD2" w14:textId="14279B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0 </w:t>
            </w:r>
          </w:p>
        </w:tc>
      </w:tr>
      <w:tr w:rsidR="00A50556" w:rsidRPr="00A50556" w14:paraId="532FAC4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5FC5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CDEECB" w14:textId="6DE0852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C4EB823" w14:textId="6D70A32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B011C" w14:textId="6F4334E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668CAE" w14:textId="235E5AB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1,515,703.95 </w:t>
            </w:r>
          </w:p>
        </w:tc>
      </w:tr>
      <w:tr w:rsidR="00A50556" w:rsidRPr="00A50556" w14:paraId="4F78FF3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F0FB0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45DC2B11" w14:textId="42FC04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A6D02FE" w14:textId="686C17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33189F9E" w14:textId="5B6AC7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B045F7" w14:textId="26C80F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875,604.20 </w:t>
            </w:r>
          </w:p>
        </w:tc>
      </w:tr>
      <w:tr w:rsidR="00A50556" w:rsidRPr="00A50556" w14:paraId="7CFFE9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34BF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DE77B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46F818B" w14:textId="556736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4C975C2" w14:textId="3DC758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75929" w14:textId="49A8B6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450E3" w14:textId="7BC6D1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9,341.00 </w:t>
            </w:r>
          </w:p>
        </w:tc>
      </w:tr>
      <w:tr w:rsidR="00A50556" w:rsidRPr="00A50556" w14:paraId="2EDE23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C5F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DD6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9103709" w14:textId="1432FB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1C10F6" w14:textId="600D89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38C27" w14:textId="2213F7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48564" w14:textId="708DE5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67D9D2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BF50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38A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00E4CE5" w14:textId="687525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6FA8D69D" w14:textId="49F73E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3E34C1" w14:textId="3A7513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AA35B" w14:textId="395B86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34,477.00 </w:t>
            </w:r>
          </w:p>
        </w:tc>
      </w:tr>
      <w:tr w:rsidR="00A50556" w:rsidRPr="00A50556" w14:paraId="587A88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4BB1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99B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4C10326E" w14:textId="4C94FD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6B7C21" w14:textId="34ADC0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5D37B" w14:textId="3D68A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EF931" w14:textId="6F18D8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2,000.00 </w:t>
            </w:r>
          </w:p>
        </w:tc>
      </w:tr>
      <w:tr w:rsidR="00A50556" w:rsidRPr="00A50556" w14:paraId="498F1A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9E6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F03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B14BC6" w14:textId="40B1B5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4B2DC" w14:textId="0773F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F3E8A27" w14:textId="21E231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6A0AE" w14:textId="6045AD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350.00 </w:t>
            </w:r>
          </w:p>
        </w:tc>
      </w:tr>
      <w:tr w:rsidR="00A50556" w:rsidRPr="00A50556" w14:paraId="27AE86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B25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734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399A5476" w14:textId="52A58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70A6FC25" w14:textId="0A50A2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51240A02" w14:textId="41AD08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0BE39" w14:textId="5CA6C2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60,292.00 </w:t>
            </w:r>
          </w:p>
        </w:tc>
      </w:tr>
      <w:tr w:rsidR="00A50556" w:rsidRPr="00A50556" w14:paraId="65BBB6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EFEC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232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2364B4F" w14:textId="66D76D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77F3CDF8" w14:textId="1003D6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18CBE" w14:textId="41D1A0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14A4A" w14:textId="6AB1DD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36,860.75 </w:t>
            </w:r>
          </w:p>
        </w:tc>
      </w:tr>
      <w:tr w:rsidR="00A50556" w:rsidRPr="00A50556" w14:paraId="3F2AEE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9E56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78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52A6554" w14:textId="6EA1C0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E0B1B" w14:textId="35232B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CB823" w14:textId="5BD16F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112CC" w14:textId="32133A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371EEEB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F4A6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60B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6724C55" w14:textId="7468D6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74094" w14:textId="2B5EE6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7A55697" w14:textId="209F6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7BD1E" w14:textId="797F46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8,275.00 </w:t>
            </w:r>
          </w:p>
        </w:tc>
      </w:tr>
      <w:tr w:rsidR="00A50556" w:rsidRPr="00A50556" w14:paraId="1AF7127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862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B63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83358CA" w14:textId="7F49BA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54E21546" w14:textId="4870EA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056FABF" w14:textId="0B10F1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E1C79" w14:textId="007FBC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1,240.00 </w:t>
            </w:r>
          </w:p>
        </w:tc>
      </w:tr>
      <w:tr w:rsidR="00A50556" w:rsidRPr="00A50556" w14:paraId="269AFF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62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6C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1683CD" w14:textId="713BD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CB4303" w14:textId="68AF23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0CD6A761" w14:textId="09C33F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FED30" w14:textId="06608B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9,860.00 </w:t>
            </w:r>
          </w:p>
        </w:tc>
      </w:tr>
      <w:tr w:rsidR="00A50556" w:rsidRPr="00A50556" w14:paraId="517A6D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0C89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B98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3C98860A" w14:textId="3610CA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425AF198" w14:textId="4C0299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32465" w14:textId="691FFA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7F7CE" w14:textId="32A358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7,860.00 </w:t>
            </w:r>
          </w:p>
        </w:tc>
      </w:tr>
      <w:tr w:rsidR="00A50556" w:rsidRPr="00A50556" w14:paraId="3457B0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16FB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86B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6FAE5F7" w14:textId="5F30C0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4E3C9" w14:textId="4F945C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3728E" w14:textId="65F485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97F1" w14:textId="627932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19A86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751F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F42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B221CB7" w14:textId="6A87BE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46906" w14:textId="4373E7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022E1580" w14:textId="7722B5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B8EF7" w14:textId="145E96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4,510.00 </w:t>
            </w:r>
          </w:p>
        </w:tc>
      </w:tr>
      <w:tr w:rsidR="00A50556" w:rsidRPr="00A50556" w14:paraId="2837FA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93AA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CB3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A946A59" w14:textId="462882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C0AD9A" w14:textId="1658D8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0BB8C" w14:textId="576E8C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B217" w14:textId="0C618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r>
      <w:tr w:rsidR="00A50556" w:rsidRPr="00A50556" w14:paraId="45AFED9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2271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346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4652651F" w14:textId="385531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1FE2AB4" w14:textId="6D3D30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9306D" w14:textId="1150B8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3BB29" w14:textId="74A1F8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9,840.00 </w:t>
            </w:r>
          </w:p>
        </w:tc>
      </w:tr>
      <w:tr w:rsidR="00A50556" w:rsidRPr="00A50556" w14:paraId="3F9C57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A573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12D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5FB31FDD" w14:textId="696027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DA5A71" w14:textId="138AD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C963D" w14:textId="383FD1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C7F4C" w14:textId="7DB98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400.00 </w:t>
            </w:r>
          </w:p>
        </w:tc>
      </w:tr>
      <w:tr w:rsidR="00A50556" w:rsidRPr="00A50556" w14:paraId="561C3F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81C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70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DAE8EEF" w14:textId="3DE242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1CAE40E4" w14:textId="42480C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3FC2B0A" w14:textId="32D25A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C1205" w14:textId="369011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3,574.00 </w:t>
            </w:r>
          </w:p>
        </w:tc>
      </w:tr>
      <w:tr w:rsidR="00A50556" w:rsidRPr="00A50556" w14:paraId="680739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E05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973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EF1B950" w14:textId="237C17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6A5EF81E" w14:textId="212F05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586190BB" w14:textId="38FA3F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A3D1C" w14:textId="3B482E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7,731.00 </w:t>
            </w:r>
          </w:p>
        </w:tc>
      </w:tr>
      <w:tr w:rsidR="00A50556" w:rsidRPr="00A50556" w14:paraId="086436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8DDD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49E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63B92E" w14:textId="216F5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2C3DC65" w14:textId="435065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B01DB" w14:textId="4A32AC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0F70" w14:textId="550D4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9,318.00 </w:t>
            </w:r>
          </w:p>
        </w:tc>
      </w:tr>
      <w:tr w:rsidR="00A50556" w:rsidRPr="00A50556" w14:paraId="0EDE37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54B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88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71AE48A7" w14:textId="2CE0E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62634B7" w14:textId="56F6F8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128AC" w14:textId="5E1ED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2204F" w14:textId="4E57BE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008.00 </w:t>
            </w:r>
          </w:p>
        </w:tc>
      </w:tr>
      <w:tr w:rsidR="00A50556" w:rsidRPr="00A50556" w14:paraId="3A53F3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A3AB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57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2369B0D" w14:textId="603DD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726B9" w14:textId="5188FF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35C581B7" w14:textId="0A814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E22A4" w14:textId="572356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0,605.00 </w:t>
            </w:r>
          </w:p>
        </w:tc>
      </w:tr>
      <w:tr w:rsidR="00A50556" w:rsidRPr="00A50556" w14:paraId="0D7FD3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6195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60A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F3FA36" w14:textId="69FC71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68D2D5F7" w14:textId="3BD162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7B67483B" w14:textId="766DE3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B0807" w14:textId="2F7E8A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1,558.00 </w:t>
            </w:r>
          </w:p>
        </w:tc>
      </w:tr>
      <w:tr w:rsidR="00A50556" w:rsidRPr="00A50556" w14:paraId="48FD946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0CE7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5E1262" w14:textId="313C5AB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42162" w14:textId="45D542B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14FBF" w14:textId="7ABAECC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4D0D22" w14:textId="4C357F5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5,076,971.05 </w:t>
            </w:r>
          </w:p>
        </w:tc>
      </w:tr>
      <w:tr w:rsidR="00A50556" w:rsidRPr="00A50556" w14:paraId="429A844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3386C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2AC680DF" w14:textId="56965E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AB92A" w14:textId="48D876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9AE450A" w14:textId="57D71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9B8719" w14:textId="400CB5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136,200.50 </w:t>
            </w:r>
          </w:p>
        </w:tc>
      </w:tr>
      <w:tr w:rsidR="00A50556" w:rsidRPr="00A50556" w14:paraId="15F706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25C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5EF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EFA99A5" w14:textId="2E6F3B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E510CD" w14:textId="710EDB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27BB7" w14:textId="32E27C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0DCE6" w14:textId="287D52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64FCE4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5DB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1F4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74E5259" w14:textId="2E7A6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A166B" w14:textId="6E356E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AF65D" w14:textId="2498DE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A326B" w14:textId="6E9A3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7,600.00 </w:t>
            </w:r>
          </w:p>
        </w:tc>
      </w:tr>
      <w:tr w:rsidR="00A50556" w:rsidRPr="00A50556" w14:paraId="1DCA43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59C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21E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0AC92D76" w14:textId="40BD30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62E1C6BB" w14:textId="59384C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1DCFD" w14:textId="3B3A62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77C5A" w14:textId="0F4383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2,710.00 </w:t>
            </w:r>
          </w:p>
        </w:tc>
      </w:tr>
      <w:tr w:rsidR="00A50556" w:rsidRPr="00A50556" w14:paraId="280F11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E89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2BF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451FEB77" w14:textId="52E9FD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74991FAD" w14:textId="079294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11BD2" w14:textId="54BDF3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51762" w14:textId="7D0C78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1,660.00 </w:t>
            </w:r>
          </w:p>
        </w:tc>
      </w:tr>
      <w:tr w:rsidR="00A50556" w:rsidRPr="00A50556" w14:paraId="44F4C0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E26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AEE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43B43AC" w14:textId="63447A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409FE2B8" w14:textId="4B85F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50C98063" w14:textId="3A3DEA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441C" w14:textId="48F8B9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65,100.00 </w:t>
            </w:r>
          </w:p>
        </w:tc>
      </w:tr>
      <w:tr w:rsidR="00A50556" w:rsidRPr="00A50556" w14:paraId="4EC3BF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843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A501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5F3A34F3" w14:textId="5B196F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570E323B" w14:textId="2D4D2F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9E71C" w14:textId="317F69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409AB" w14:textId="353727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8,184.00 </w:t>
            </w:r>
          </w:p>
        </w:tc>
      </w:tr>
      <w:tr w:rsidR="00A50556" w:rsidRPr="00A50556" w14:paraId="716A28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8B40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E69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5454A807" w14:textId="3C1842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BEEA7C" w14:textId="44213D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67E00" w14:textId="6DAB75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C8F80" w14:textId="6C5836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3DA8AF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29B8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50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EDDC7A7" w14:textId="0B64E5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14355" w14:textId="3202A0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5BC102D9" w14:textId="3F7098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7190C" w14:textId="68E855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8,224.78 </w:t>
            </w:r>
          </w:p>
        </w:tc>
      </w:tr>
      <w:tr w:rsidR="00A50556" w:rsidRPr="00A50556" w14:paraId="017EE5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1F9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8A7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940DBF8" w14:textId="483C81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36AC6" w14:textId="5E3402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3F1D0" w14:textId="08E943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0A822" w14:textId="71877F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46AB23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D5EE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ED4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BD39A9E" w14:textId="59BBAD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F508D" w14:textId="36B8C2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4522110E" w14:textId="3F677A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2C23" w14:textId="25BE3B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5,597.00 </w:t>
            </w:r>
          </w:p>
        </w:tc>
      </w:tr>
      <w:tr w:rsidR="00A50556" w:rsidRPr="00A50556" w14:paraId="30AF21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032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614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2D4DB56" w14:textId="2FFAD5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AEF292B" w14:textId="328162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140B0F92" w14:textId="6E2B87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10951" w14:textId="5DE8D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8,936.00 </w:t>
            </w:r>
          </w:p>
        </w:tc>
      </w:tr>
      <w:tr w:rsidR="00A50556" w:rsidRPr="00A50556" w14:paraId="554DB9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5D4E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506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6225BE51" w14:textId="0359AA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32009" w14:textId="422B90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0E7B6" w14:textId="228816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62747" w14:textId="3D1278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385EB0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D62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847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539D533" w14:textId="4AFF25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4D076" w14:textId="374C8C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DE48E" w14:textId="5BF7A4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6036F" w14:textId="0C4F19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25BEF2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6120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DC4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0FADD9B1" w14:textId="268719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5166C" w14:textId="1D721D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B9ECC6" w14:textId="64B3BC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D42F9" w14:textId="6D9777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7,500.00 </w:t>
            </w:r>
          </w:p>
        </w:tc>
      </w:tr>
      <w:tr w:rsidR="00A50556" w:rsidRPr="00A50556" w14:paraId="1C2706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D3FC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56F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37AB96F" w14:textId="35898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8B2F6" w14:textId="534A2D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666D3" w14:textId="1366F0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3963A" w14:textId="3CEF54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r>
      <w:tr w:rsidR="00A50556" w:rsidRPr="00A50556" w14:paraId="024ED8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BE8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B80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5CEC942" w14:textId="30AA03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590BB960" w14:textId="541D81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36DE5" w14:textId="1A585F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BB1C0" w14:textId="2D8EBB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690.00 </w:t>
            </w:r>
          </w:p>
        </w:tc>
      </w:tr>
      <w:tr w:rsidR="00A50556" w:rsidRPr="00A50556" w14:paraId="47170D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671D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9DE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AA16233" w14:textId="691625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410389" w14:textId="4FD29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183C6" w14:textId="3101E3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91712" w14:textId="160EB2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6BAE5BF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25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1A3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6D4F245" w14:textId="703479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25F06E7" w14:textId="762DF3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88A7C" w14:textId="19F937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843A" w14:textId="62A7A4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r>
      <w:tr w:rsidR="00A50556" w:rsidRPr="00A50556" w14:paraId="2B61B7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BFE9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275C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8DCBFA9" w14:textId="6F84FC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B19FF8" w14:textId="4750E8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5452C44F" w14:textId="44E8AD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1F507" w14:textId="7F44CE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9,452.00 </w:t>
            </w:r>
          </w:p>
        </w:tc>
      </w:tr>
      <w:tr w:rsidR="00A50556" w:rsidRPr="00A50556" w14:paraId="101F6A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DF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6E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378C7E8B" w14:textId="36965C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F602E" w14:textId="09F1BD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4B799BB4" w14:textId="3BE9AC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71DD0" w14:textId="61271D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655.77 </w:t>
            </w:r>
          </w:p>
        </w:tc>
      </w:tr>
      <w:tr w:rsidR="00A50556" w:rsidRPr="00A50556" w14:paraId="72E866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94A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982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F0B5B18" w14:textId="47AC8F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51B28E25" w14:textId="0F73D4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4125C" w14:textId="42BA35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12300" w14:textId="792041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182.00 </w:t>
            </w:r>
          </w:p>
        </w:tc>
      </w:tr>
      <w:tr w:rsidR="00A50556" w:rsidRPr="00A50556" w14:paraId="12ABD3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9E27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18A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D8CF5D7" w14:textId="04D894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23C04200" w14:textId="596728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B0CE72" w14:textId="75922A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CBA17" w14:textId="4F0B23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28,020.00 </w:t>
            </w:r>
          </w:p>
        </w:tc>
      </w:tr>
      <w:tr w:rsidR="00A50556" w:rsidRPr="00A50556" w14:paraId="6A818A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FC83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02F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00125C9" w14:textId="42F28E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7135D45" w14:textId="3B857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E0451" w14:textId="1A5566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898FB" w14:textId="043C18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6,210.00 </w:t>
            </w:r>
          </w:p>
        </w:tc>
      </w:tr>
      <w:tr w:rsidR="00A50556" w:rsidRPr="00A50556" w14:paraId="13B7EA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AC93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51E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27CD49" w14:textId="3CA052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B192C" w14:textId="41611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4019AE7" w14:textId="688FC5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07BBD" w14:textId="306748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70,988.83 </w:t>
            </w:r>
          </w:p>
        </w:tc>
      </w:tr>
      <w:tr w:rsidR="00A50556" w:rsidRPr="00A50556" w14:paraId="21B546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D15F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00D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9E19CA4" w14:textId="7DBDC7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F430F26" w14:textId="599E5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7AA92142" w14:textId="671285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DD5F1" w14:textId="468CC2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66,135.88 </w:t>
            </w:r>
          </w:p>
        </w:tc>
      </w:tr>
      <w:tr w:rsidR="00A50556" w:rsidRPr="00A50556" w14:paraId="2DC339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C244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7FC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270C61B" w14:textId="5A67F5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2B6CD7FF" w14:textId="6B8804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9A7117B" w14:textId="0711D4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645DE" w14:textId="187933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1,346.00 </w:t>
            </w:r>
          </w:p>
        </w:tc>
      </w:tr>
      <w:tr w:rsidR="00A50556" w:rsidRPr="00A50556" w14:paraId="0BEBAA1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5AEA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8F6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55C1C69" w14:textId="156F4A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BAF190" w14:textId="6491CB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2003F" w14:textId="629665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0500B" w14:textId="1B771E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300.00 </w:t>
            </w:r>
          </w:p>
        </w:tc>
      </w:tr>
      <w:tr w:rsidR="00A50556" w:rsidRPr="00A50556" w14:paraId="5CB546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E9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83F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1DDE1D3" w14:textId="2A42C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282D296E" w14:textId="4B1542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79B2944" w14:textId="557CD8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AFA68" w14:textId="50848F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33,822.29 </w:t>
            </w:r>
          </w:p>
        </w:tc>
      </w:tr>
      <w:tr w:rsidR="00A50556" w:rsidRPr="00A50556" w14:paraId="6E79DB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B3A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2EE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1E1CC8AF" w14:textId="2249D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14BB21F" w14:textId="71C90D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D3337" w14:textId="6A67AE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2AAA9" w14:textId="76F1B9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190.00 </w:t>
            </w:r>
          </w:p>
        </w:tc>
      </w:tr>
      <w:tr w:rsidR="00A50556" w:rsidRPr="00A50556" w14:paraId="76A88D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7A47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DE5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C864250" w14:textId="0EC6E3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5AAEAAE" w14:textId="150DE9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9D31A" w14:textId="606E95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467A3" w14:textId="557A3A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256.00 </w:t>
            </w:r>
          </w:p>
        </w:tc>
      </w:tr>
      <w:tr w:rsidR="00A50556" w:rsidRPr="00A50556" w14:paraId="4AB8186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7333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B54E6C1" w14:textId="19EFEC4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533CF" w14:textId="099E4E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160CB" w14:textId="18DFC80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2B285C" w14:textId="3A3EF68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580,242.00 </w:t>
            </w:r>
          </w:p>
        </w:tc>
      </w:tr>
      <w:tr w:rsidR="00A50556" w:rsidRPr="00A50556" w14:paraId="520F571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8C1B9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10BBF09" w14:textId="2DE3BA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AC78D0" w14:textId="6C1777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3946A" w14:textId="0D43E7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816512" w14:textId="303A2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4,000.00 </w:t>
            </w:r>
          </w:p>
        </w:tc>
      </w:tr>
      <w:tr w:rsidR="00A50556" w:rsidRPr="00A50556" w14:paraId="0E17A6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C77B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8FB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32C7FD3" w14:textId="7D645C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30A1F0" w14:textId="1E859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3752" w14:textId="526EDA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43B67" w14:textId="3C4838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r>
      <w:tr w:rsidR="00A50556" w:rsidRPr="00A50556" w14:paraId="544B3E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E2C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154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10A3750A" w14:textId="1BB72A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CDBF7F" w14:textId="62C86E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85430" w14:textId="5111F9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2823E" w14:textId="761101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000.00 </w:t>
            </w:r>
          </w:p>
        </w:tc>
      </w:tr>
      <w:tr w:rsidR="00A50556" w:rsidRPr="00A50556" w14:paraId="3F15974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B7D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FFC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A1E7676" w14:textId="79AE71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34404" w14:textId="09DB9A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51B4F" w14:textId="2CD758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54E9C" w14:textId="207F2B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610368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8831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9C1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B61E1AE" w14:textId="61CF93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BA4F5" w14:textId="693FEF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40F31" w14:textId="5AE1D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78984" w14:textId="57DF33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r>
      <w:tr w:rsidR="00A50556" w:rsidRPr="00A50556" w14:paraId="37F6DDA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34A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DF5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1047249" w14:textId="5452FD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123B9" w14:textId="0C087B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46744" w14:textId="09568F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A8D99" w14:textId="44026C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r>
      <w:tr w:rsidR="00A50556" w:rsidRPr="00A50556" w14:paraId="1FEB1D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3CE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7B0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5073FA0" w14:textId="2ECD1A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0BFA9" w14:textId="4C6145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6467" w14:textId="49DCCF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98B21" w14:textId="3086DE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50A9FF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A6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B0C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D67A849" w14:textId="75321A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AFC3BF" w14:textId="68A96E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DF55E4F" w14:textId="136B33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FFA81" w14:textId="4BA1F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4,315.00 </w:t>
            </w:r>
          </w:p>
        </w:tc>
      </w:tr>
      <w:tr w:rsidR="00A50556" w:rsidRPr="00A50556" w14:paraId="175DAD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74C9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307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6D41CAF" w14:textId="119B94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5D3539" w14:textId="192624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FA8C5" w14:textId="7EF67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A57F9" w14:textId="77536D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624AAC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6500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9F6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18044BE" w14:textId="746AC5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D9F961" w14:textId="423EBB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0B53C" w14:textId="654CE9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5A513" w14:textId="4D4F46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000.00 </w:t>
            </w:r>
          </w:p>
        </w:tc>
      </w:tr>
      <w:tr w:rsidR="00A50556" w:rsidRPr="00A50556" w14:paraId="06C772D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731E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2D9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187170D" w14:textId="3E064A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68C11D5" w14:textId="6EFC13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4F67E" w14:textId="46EF75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1041D" w14:textId="0C5E5B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028.00 </w:t>
            </w:r>
          </w:p>
        </w:tc>
      </w:tr>
      <w:tr w:rsidR="00A50556" w:rsidRPr="00A50556" w14:paraId="5A87B8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CDB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E79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3616EFF9" w14:textId="627A1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0F535" w14:textId="156299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BAC40" w14:textId="4A8DE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BDD5B" w14:textId="23E874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513D16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1D1E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E0A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367473FD" w14:textId="4E2953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27506" w14:textId="10EB83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01EEE" w14:textId="7EBB37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4954" w14:textId="76BE94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4,000.00 </w:t>
            </w:r>
          </w:p>
        </w:tc>
      </w:tr>
      <w:tr w:rsidR="00A50556" w:rsidRPr="00A50556" w14:paraId="78479F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6DC7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39D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3F1CE834" w14:textId="071065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4EB74" w14:textId="1D6850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9B5CD" w14:textId="5844EF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0728F" w14:textId="7DCC9B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8,000.00 </w:t>
            </w:r>
          </w:p>
        </w:tc>
      </w:tr>
      <w:tr w:rsidR="00A50556" w:rsidRPr="00A50556" w14:paraId="4F6A58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A831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400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1C7213B3" w14:textId="60285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A85B4" w14:textId="09E1D6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835C4" w14:textId="40F182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35ED8" w14:textId="1082EF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00.00 </w:t>
            </w:r>
          </w:p>
        </w:tc>
      </w:tr>
      <w:tr w:rsidR="00A50556" w:rsidRPr="00A50556" w14:paraId="24E35E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6583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27C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63FBBB" w14:textId="7467B7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23BD2627" w14:textId="416255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6D6B54" w14:textId="414463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4218" w14:textId="7D6D9E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76,115.00 </w:t>
            </w:r>
          </w:p>
        </w:tc>
      </w:tr>
      <w:tr w:rsidR="00A50556" w:rsidRPr="00A50556" w14:paraId="343492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1D3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26C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3D8CCAF" w14:textId="430F21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30FDD0" w14:textId="76AC74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5DCCC" w14:textId="0A2DEF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4357A" w14:textId="0C9DB2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6C22BD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2BC1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76D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D1CB720" w14:textId="4AACE0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AA3C6B" w14:textId="01D4D1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C76A9" w14:textId="109603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12E86" w14:textId="77BB50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70EF25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D29A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376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01116678" w14:textId="6AF8F7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94CD8F" w14:textId="4CF3B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E90C3" w14:textId="761B6E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45574" w14:textId="6263A9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r>
      <w:tr w:rsidR="00A50556" w:rsidRPr="00A50556" w14:paraId="389A66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7EB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B02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416C1A" w14:textId="43AD3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2DCCCD5" w14:textId="2F0D52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AC161" w14:textId="7815AE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960FC" w14:textId="32DB1D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0,952.00 </w:t>
            </w:r>
          </w:p>
        </w:tc>
      </w:tr>
      <w:tr w:rsidR="00A50556" w:rsidRPr="00A50556" w14:paraId="1530AA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F37F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257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520C8E5" w14:textId="793296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7C159" w14:textId="26748C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1B514A1A" w14:textId="6B4BD8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487F6" w14:textId="69A2FE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2,488.00 </w:t>
            </w:r>
          </w:p>
        </w:tc>
      </w:tr>
      <w:tr w:rsidR="00A50556" w:rsidRPr="00A50556" w14:paraId="0D9FB3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45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E85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3D3FF93" w14:textId="0F97ED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008B49" w14:textId="3198E5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C440A" w14:textId="155E89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B0946" w14:textId="13466F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r>
      <w:tr w:rsidR="00A50556" w:rsidRPr="00A50556" w14:paraId="485761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4C0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47B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426E0D1" w14:textId="51FE98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BA757" w14:textId="62BC6B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F804A" w14:textId="07E473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93587" w14:textId="551313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r>
      <w:tr w:rsidR="00A50556" w:rsidRPr="00A50556" w14:paraId="299D17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2F48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AEF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61C23AA" w14:textId="6832D8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0E271" w14:textId="5F26B7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BA692" w14:textId="08AD6A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21E9B" w14:textId="652D58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r>
      <w:tr w:rsidR="00A50556" w:rsidRPr="00A50556" w14:paraId="37E3DC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630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254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53FFD6C" w14:textId="7B328E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E9EBA1" w14:textId="3A637D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15FB3" w14:textId="67F859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11233" w14:textId="47220A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000.00 </w:t>
            </w:r>
          </w:p>
        </w:tc>
      </w:tr>
      <w:tr w:rsidR="00A50556" w:rsidRPr="00A50556" w14:paraId="0467B7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03B7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8A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8418ED1" w14:textId="6C6849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10CE93" w14:textId="760802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1D7C3" w14:textId="357F3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F1F11" w14:textId="413C28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791C44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837D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1F8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2958ECC" w14:textId="510BED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41056" w14:textId="2D3597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3801F" w14:textId="2468E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6E6AD" w14:textId="576130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3,000.00 </w:t>
            </w:r>
          </w:p>
        </w:tc>
      </w:tr>
      <w:tr w:rsidR="00A50556" w:rsidRPr="00A50556" w14:paraId="2162C4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431E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C65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0AEA681" w14:textId="33CDE0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366E78" w14:textId="69ADB0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8AFA3" w14:textId="1F9E6E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6C2F9" w14:textId="64CD5B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0,000.00 </w:t>
            </w:r>
          </w:p>
        </w:tc>
      </w:tr>
      <w:tr w:rsidR="00A50556" w:rsidRPr="00A50556" w14:paraId="2F48BD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CB1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9AF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7221AC41" w14:textId="0FE405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A3D31" w14:textId="758AFD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A32C8" w14:textId="4E6EB5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ADC0D" w14:textId="36765A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0A2509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674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0BA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5857449B" w14:textId="5F622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FD018" w14:textId="001949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EDDC4" w14:textId="07F0E7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E991F" w14:textId="4FECB3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2BCB4F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72CD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FDC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6320455" w14:textId="53E9EC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CEC5F" w14:textId="49003F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4DAE6" w14:textId="668677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E49A0" w14:textId="00B6B8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1,000.00 </w:t>
            </w:r>
          </w:p>
        </w:tc>
      </w:tr>
      <w:tr w:rsidR="00A50556" w:rsidRPr="00A50556" w14:paraId="0C91F5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569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DF64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21B13E0" w14:textId="1B3A6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65BC4" w14:textId="038BA5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B5934" w14:textId="789112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9E20E" w14:textId="6D9DD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1,600.00 </w:t>
            </w:r>
          </w:p>
        </w:tc>
      </w:tr>
      <w:tr w:rsidR="00A50556" w:rsidRPr="00A50556" w14:paraId="1C8A43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2FA3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734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A2994C3" w14:textId="782183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83CE4C4" w14:textId="483EE3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10A92" w14:textId="08A608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54F0" w14:textId="220E2A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7,716.00 </w:t>
            </w:r>
          </w:p>
        </w:tc>
      </w:tr>
      <w:tr w:rsidR="00A50556" w:rsidRPr="00A50556" w14:paraId="00F1DE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DBE1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39E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BD47C6D" w14:textId="7B51B8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B6390A" w14:textId="3AA280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70D80" w14:textId="227D3B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DAB50" w14:textId="0B83B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500.00 </w:t>
            </w:r>
          </w:p>
        </w:tc>
      </w:tr>
      <w:tr w:rsidR="00A50556" w:rsidRPr="00A50556" w14:paraId="0B179A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9F95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EDE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5581DCB4" w14:textId="2B6C8A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1FCCC44" w14:textId="090DFB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5433E" w14:textId="1CE76A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162C9" w14:textId="36D005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9,528.00 </w:t>
            </w:r>
          </w:p>
        </w:tc>
      </w:tr>
      <w:tr w:rsidR="00A50556" w:rsidRPr="00A50556" w14:paraId="12BE64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D65C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589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4987F98" w14:textId="74431F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63BCCA" w14:textId="6164D3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E71AA" w14:textId="074295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B7041" w14:textId="13ED14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000.00 </w:t>
            </w:r>
          </w:p>
        </w:tc>
      </w:tr>
      <w:tr w:rsidR="00A50556" w:rsidRPr="00A50556" w14:paraId="7C33D8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CD3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00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111F89F" w14:textId="53DD17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7BAE4B" w14:textId="405C9B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A7ED7" w14:textId="4560F1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0C0DF" w14:textId="3A35C1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9,000.00 </w:t>
            </w:r>
          </w:p>
        </w:tc>
      </w:tr>
      <w:tr w:rsidR="00A50556" w:rsidRPr="00A50556" w14:paraId="3CF6AD8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25D8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1CC04F3" w14:textId="1377502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E6BB8F" w14:textId="5320D4D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0B662A0" w14:textId="406C423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24965" w14:textId="16A806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9,385,597.59 </w:t>
            </w:r>
          </w:p>
        </w:tc>
      </w:tr>
      <w:tr w:rsidR="00A50556" w:rsidRPr="00A50556" w14:paraId="5AE508D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6B6FB4"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5AA9228F" w14:textId="6037E9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F9D72" w14:textId="1C8BFF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767DB8D" w14:textId="2F3575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65EB8D1" w14:textId="0BAB50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946,654.80 </w:t>
            </w:r>
          </w:p>
        </w:tc>
      </w:tr>
      <w:tr w:rsidR="00A50556" w:rsidRPr="00A50556" w14:paraId="3112A6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1BF1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C56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268BC38" w14:textId="6C2389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70972CD" w14:textId="5AEDE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62719" w14:textId="5FAD65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6B109" w14:textId="098330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7,910.00 </w:t>
            </w:r>
          </w:p>
        </w:tc>
      </w:tr>
      <w:tr w:rsidR="00A50556" w:rsidRPr="00A50556" w14:paraId="42EE67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D60E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A3B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32F7092A" w14:textId="0B0658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4A276A79" w14:textId="235202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652C721B" w14:textId="64ED75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260F4" w14:textId="049871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91,886.00 </w:t>
            </w:r>
          </w:p>
        </w:tc>
      </w:tr>
      <w:tr w:rsidR="00A50556" w:rsidRPr="00A50556" w14:paraId="4D7107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631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3B8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508BDF59" w14:textId="45E0CF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21044947" w14:textId="4C92E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BEA81" w14:textId="32367B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03C2A" w14:textId="63481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34,443.00 </w:t>
            </w:r>
          </w:p>
        </w:tc>
      </w:tr>
      <w:tr w:rsidR="00A50556" w:rsidRPr="00A50556" w14:paraId="61523C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0F78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59E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37DB9F00" w14:textId="70EE26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7F6F8888" w14:textId="24DB37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5B8D2" w14:textId="5E09A7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05463" w14:textId="0F47B6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448.00 </w:t>
            </w:r>
          </w:p>
        </w:tc>
      </w:tr>
      <w:tr w:rsidR="00A50556" w:rsidRPr="00A50556" w14:paraId="4809CD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327F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F2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5BD0C6F4" w14:textId="0FC13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36D7027" w14:textId="1D0E2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48748F7D" w14:textId="246F57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18A0C" w14:textId="1E800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20,441.00 </w:t>
            </w:r>
          </w:p>
        </w:tc>
      </w:tr>
      <w:tr w:rsidR="00A50556" w:rsidRPr="00A50556" w14:paraId="099CFF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9B4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E69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02A7BCE" w14:textId="5403C6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38DC5E03" w14:textId="6526FB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790F5A33" w14:textId="69A148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450CF" w14:textId="342983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2,196.50 </w:t>
            </w:r>
          </w:p>
        </w:tc>
      </w:tr>
      <w:tr w:rsidR="00A50556" w:rsidRPr="00A50556" w14:paraId="6002FA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F075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945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101E438" w14:textId="0D8CA5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CEE84" w14:textId="5A6D6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5F77244E" w14:textId="0E2101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8AE48" w14:textId="44CA33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0,490.00 </w:t>
            </w:r>
          </w:p>
        </w:tc>
      </w:tr>
      <w:tr w:rsidR="00A50556" w:rsidRPr="00A50556" w14:paraId="015DD54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E5C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CB5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A2CD6AA" w14:textId="7BEB07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7533F1C0" w14:textId="5A4888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E4337" w14:textId="439CA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5878B" w14:textId="446356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39,844.00 </w:t>
            </w:r>
          </w:p>
        </w:tc>
      </w:tr>
      <w:tr w:rsidR="00A50556" w:rsidRPr="00A50556" w14:paraId="6CC042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C19A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1D8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2DDFF16A" w14:textId="7C1F09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033D40BC" w14:textId="6F07C6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E91BE0" w14:textId="7D500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F4755" w14:textId="536823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1,961.00 </w:t>
            </w:r>
          </w:p>
        </w:tc>
      </w:tr>
      <w:tr w:rsidR="00A50556" w:rsidRPr="00A50556" w14:paraId="27A5EB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1B83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52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79D93E4B" w14:textId="605DE7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1E37AAB9" w14:textId="7F1956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589D4F33" w14:textId="2BD42B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491F" w14:textId="7AD471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207,839.00 </w:t>
            </w:r>
          </w:p>
        </w:tc>
      </w:tr>
      <w:tr w:rsidR="00A50556" w:rsidRPr="00A50556" w14:paraId="0CFBAE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4D50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CF2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C781E6A" w14:textId="192D2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67338A5E" w14:textId="4110D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3F502B63" w14:textId="4F791F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D5CBF" w14:textId="12DD16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34,761.29 </w:t>
            </w:r>
          </w:p>
        </w:tc>
      </w:tr>
      <w:tr w:rsidR="00A50556" w:rsidRPr="00A50556" w14:paraId="628E40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072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D06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FCC3DA9" w14:textId="5BF6BF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79664C91" w14:textId="780424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43E26" w14:textId="5E2678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1322A" w14:textId="29D2F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9,722.00 </w:t>
            </w:r>
          </w:p>
        </w:tc>
      </w:tr>
      <w:tr w:rsidR="00A50556" w:rsidRPr="00A50556" w14:paraId="3A94A9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CBC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A73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B3A378C" w14:textId="28B85D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1371E428" w14:textId="7C8848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4A9465" w14:textId="647E78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BB392" w14:textId="31609A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8,301.00 </w:t>
            </w:r>
          </w:p>
        </w:tc>
      </w:tr>
      <w:tr w:rsidR="00A50556" w:rsidRPr="00A50556" w14:paraId="7A2326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5909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80B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57D1AAF7" w14:textId="65CD66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98BBF8" w14:textId="32C945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FE4B1" w14:textId="7A5118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56512" w14:textId="6C0239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1,700.00 </w:t>
            </w:r>
          </w:p>
        </w:tc>
      </w:tr>
      <w:tr w:rsidR="00A50556" w:rsidRPr="00A50556" w14:paraId="62D535C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812BB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377F4DC" w14:textId="60192DC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6BF977C8" w14:textId="587BD96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C752805" w14:textId="578F478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58D251B" w14:textId="601857A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992,850.08 </w:t>
            </w:r>
          </w:p>
        </w:tc>
      </w:tr>
      <w:tr w:rsidR="00A50556" w:rsidRPr="00A50556" w14:paraId="64B7DAA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C08C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688D36" w14:textId="30CD84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AFE13D3" w14:textId="51F38E8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4B833D" w14:textId="28A4441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F658C1" w14:textId="701C331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215,103.70 </w:t>
            </w:r>
          </w:p>
        </w:tc>
      </w:tr>
      <w:tr w:rsidR="00A50556" w:rsidRPr="00A50556" w14:paraId="5731B56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C082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228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7E41FA07" w14:textId="32A77A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4421EC28" w14:textId="22575E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DA00F" w14:textId="49DA6B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23E02" w14:textId="20D4D8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50.00 </w:t>
            </w:r>
          </w:p>
        </w:tc>
      </w:tr>
      <w:tr w:rsidR="00A50556" w:rsidRPr="00A50556" w14:paraId="6FFDC9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9391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FE6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5A6DA5B" w14:textId="77F37F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D13CD9E" w14:textId="4C99BA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40A35" w14:textId="045310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844A1" w14:textId="517C32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3,050.00 </w:t>
            </w:r>
          </w:p>
        </w:tc>
      </w:tr>
      <w:tr w:rsidR="00A50556" w:rsidRPr="00A50556" w14:paraId="78B780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D8FE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6AF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52236FC3" w14:textId="33277E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34835CEA" w14:textId="2ADBAE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04504" w14:textId="4D45C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47348" w14:textId="7681CB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87.50 </w:t>
            </w:r>
          </w:p>
        </w:tc>
      </w:tr>
      <w:tr w:rsidR="00A50556" w:rsidRPr="00A50556" w14:paraId="3A5F7E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0E5A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72A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3878CDEE" w14:textId="4324DC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0D80E8C6" w14:textId="0C0370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EA815" w14:textId="16519C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2F14B" w14:textId="230AB7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4,300.00 </w:t>
            </w:r>
          </w:p>
        </w:tc>
      </w:tr>
      <w:tr w:rsidR="00A50556" w:rsidRPr="00A50556" w14:paraId="52BE02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6927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D64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405AA73" w14:textId="1C8FCE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8A2CA" w14:textId="3C76F3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A1540" w14:textId="6C94A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DE102" w14:textId="3257B5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r>
      <w:tr w:rsidR="00A50556" w:rsidRPr="00A50556" w14:paraId="32CB57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BCD9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C39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477B3AC" w14:textId="4379E0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2F34B8C8" w14:textId="4D9DB5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1AEB2" w14:textId="276894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79492" w14:textId="062AE8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5,916.20 </w:t>
            </w:r>
          </w:p>
        </w:tc>
      </w:tr>
      <w:tr w:rsidR="00A50556" w:rsidRPr="00A50556" w14:paraId="27983E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E7537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78B60B" w14:textId="48A516E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7ECB357" w14:textId="1B6D31C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A8E773" w14:textId="3732080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C3EE42" w14:textId="733FD67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45,298.30 </w:t>
            </w:r>
          </w:p>
        </w:tc>
      </w:tr>
      <w:tr w:rsidR="00A50556" w:rsidRPr="00A50556" w14:paraId="40415B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C57C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0CC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5B0AE2D" w14:textId="454930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6D77A" w14:textId="26759A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4912" w14:textId="4564AD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12B28" w14:textId="188DF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5,500.00 </w:t>
            </w:r>
          </w:p>
        </w:tc>
      </w:tr>
      <w:tr w:rsidR="00A50556" w:rsidRPr="00A50556" w14:paraId="5BCE54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196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520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45D2ECD3" w14:textId="646DD4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47D42F9F" w14:textId="22582B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3BFDA" w14:textId="484512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3E6EA" w14:textId="603FA8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5,320.00 </w:t>
            </w:r>
          </w:p>
        </w:tc>
      </w:tr>
      <w:tr w:rsidR="00A50556" w:rsidRPr="00A50556" w14:paraId="0946D33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B2C9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A18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0763BE84" w14:textId="5EC5C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189075BE" w14:textId="19AA07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1BECE" w14:textId="012032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1DB4C" w14:textId="7A2D6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775.00 </w:t>
            </w:r>
          </w:p>
        </w:tc>
      </w:tr>
      <w:tr w:rsidR="00A50556" w:rsidRPr="00A50556" w14:paraId="07C662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0DDC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A34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3E6442B" w14:textId="273015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13D214BE" w14:textId="13595E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27ECF" w14:textId="2719A2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7B779" w14:textId="5F4817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6,650.00 </w:t>
            </w:r>
          </w:p>
        </w:tc>
      </w:tr>
      <w:tr w:rsidR="00A50556" w:rsidRPr="00A50556" w14:paraId="23587E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024B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CC0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98456D7" w14:textId="7FA79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04399E" w14:textId="000087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32F1F" w14:textId="68776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B877" w14:textId="29C8C0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 </w:t>
            </w:r>
          </w:p>
        </w:tc>
      </w:tr>
      <w:tr w:rsidR="00A50556" w:rsidRPr="00A50556" w14:paraId="408B46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C1D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837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812190D" w14:textId="3D8E99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7F68A" w14:textId="1BC988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9FED8" w14:textId="52A6B6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A832" w14:textId="05AAC1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1,200.00 </w:t>
            </w:r>
          </w:p>
        </w:tc>
      </w:tr>
      <w:tr w:rsidR="00A50556" w:rsidRPr="00A50556" w14:paraId="746EFE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204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460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A2E1DDE" w14:textId="6A0325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63CAF95" w14:textId="19CC5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8AA1E" w14:textId="6BE005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30337" w14:textId="5E07BB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131.30 </w:t>
            </w:r>
          </w:p>
        </w:tc>
      </w:tr>
      <w:tr w:rsidR="00A50556" w:rsidRPr="00A50556" w14:paraId="267B04A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7329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D17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2E950C78" w14:textId="7F70F2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270C2359" w14:textId="04E2A3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D950" w14:textId="025BE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18C96" w14:textId="3492EE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87,876.50 </w:t>
            </w:r>
          </w:p>
        </w:tc>
      </w:tr>
      <w:tr w:rsidR="00A50556" w:rsidRPr="00A50556" w14:paraId="5CC291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E29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C1A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9BEF0D" w14:textId="7EE884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02E7EF8" w14:textId="557D68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9C13F" w14:textId="57529F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73680" w14:textId="7112C5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643.70 </w:t>
            </w:r>
          </w:p>
        </w:tc>
      </w:tr>
      <w:tr w:rsidR="00A50556" w:rsidRPr="00A50556" w14:paraId="0FCD16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A4C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235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204168F" w14:textId="21A1AF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71E20CEA" w14:textId="658B4C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66A38" w14:textId="1A11B4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59E77" w14:textId="3C873B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2,201.80 </w:t>
            </w:r>
          </w:p>
        </w:tc>
      </w:tr>
      <w:tr w:rsidR="00A50556" w:rsidRPr="00A50556" w14:paraId="159FE4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601F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DB6B945" w14:textId="7905C08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5EE8A05" w14:textId="5BFC716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31C8B2" w14:textId="27715B8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ED1734" w14:textId="18ED28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46,497.25 </w:t>
            </w:r>
          </w:p>
        </w:tc>
      </w:tr>
      <w:tr w:rsidR="00A50556" w:rsidRPr="00A50556" w14:paraId="426FB0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7A92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17D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9E78942" w14:textId="65B93A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97687" w14:textId="06DE2A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4F2CE" w14:textId="0F921B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3B9E8" w14:textId="72CDB3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46950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039D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6AF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ED48552" w14:textId="503006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A0BA029" w14:textId="16080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C2B05" w14:textId="40BE37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B4EC2" w14:textId="7D529A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152.75 </w:t>
            </w:r>
          </w:p>
        </w:tc>
      </w:tr>
      <w:tr w:rsidR="00A50556" w:rsidRPr="00A50556" w14:paraId="6F4B4E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9D6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DD6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6609F61C" w14:textId="7658C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73390AD" w14:textId="70064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20409" w14:textId="6436E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16FCF" w14:textId="1C6642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r>
      <w:tr w:rsidR="00A50556" w:rsidRPr="00A50556" w14:paraId="709866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738F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10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82F6D1F" w14:textId="30658D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9E9CC" w14:textId="7B5540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AFF0A" w14:textId="73A368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70ADC" w14:textId="279EC9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3BC28A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C87E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5D8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76C18333" w14:textId="51EFE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324F3" w14:textId="771FF1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D6DFF" w14:textId="17A0A4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1A2E1" w14:textId="11D6E2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000.00 </w:t>
            </w:r>
          </w:p>
        </w:tc>
      </w:tr>
      <w:tr w:rsidR="00A50556" w:rsidRPr="00A50556" w14:paraId="438C9C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3494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F49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B85B8D4" w14:textId="0B2C9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07342" w14:textId="5E96C3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28770" w14:textId="112DAD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2B312" w14:textId="574B15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510FB3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F12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046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1E38C39" w14:textId="351449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1871611" w14:textId="1407DF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635DD" w14:textId="424EE5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5CC" w14:textId="51358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6.50 </w:t>
            </w:r>
          </w:p>
        </w:tc>
      </w:tr>
      <w:tr w:rsidR="00A50556" w:rsidRPr="00A50556" w14:paraId="3E7B69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C4F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784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722C49F" w14:textId="513294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4BDDE9D8" w14:textId="6B1F14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0D465" w14:textId="4D4B3E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0E0C2" w14:textId="3E4E22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98,925.00 </w:t>
            </w:r>
          </w:p>
        </w:tc>
      </w:tr>
      <w:tr w:rsidR="00A50556" w:rsidRPr="00A50556" w14:paraId="6F73C0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AFE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568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844950F" w14:textId="2551D5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A1722FC" w14:textId="72DC86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602C6" w14:textId="341AD3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4EFB" w14:textId="40BC26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806.50 </w:t>
            </w:r>
          </w:p>
        </w:tc>
      </w:tr>
      <w:tr w:rsidR="00A50556" w:rsidRPr="00A50556" w14:paraId="55F92F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EC71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8CF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84EC996" w14:textId="018AE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983AE9" w14:textId="22092A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8D80E" w14:textId="0B97E0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58201" w14:textId="048D83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2F475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0E04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8F8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5E8912D6" w14:textId="15B4F5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47D99" w14:textId="79960C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338F8" w14:textId="7709BC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D2229" w14:textId="5AEAE3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4408FF3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150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1FF2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A962D98" w14:textId="5FA4F2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0036C" w14:textId="6B33E9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032F4" w14:textId="68ECD2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FA9FB" w14:textId="2B0571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6D6F2D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4A72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D04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391E0E9" w14:textId="7EBFBA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6E1139" w14:textId="7689D3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7BBF4" w14:textId="57D952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27068" w14:textId="2099E6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848C3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C2F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9F1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D7427E6" w14:textId="2231D1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B8324" w14:textId="6EBD99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2B4BA" w14:textId="3BC0C3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C0356" w14:textId="280AA4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189279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D375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D0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2E8CC03" w14:textId="609CD6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757C6" w14:textId="6CA4AA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F01BF" w14:textId="6B0427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2ECC7" w14:textId="2C458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2F85F82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8138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F107C4" w14:textId="42CC48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28C3C41E" w14:textId="0512CA7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478B89" w14:textId="6F9E011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C10267" w14:textId="0B7F0F4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074,851.83 </w:t>
            </w:r>
          </w:p>
        </w:tc>
      </w:tr>
      <w:tr w:rsidR="00A50556" w:rsidRPr="00A50556" w14:paraId="68DFD7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E5F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D9D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559E7DE1" w14:textId="3BB288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3C5002F8" w14:textId="5A2630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EC2F3" w14:textId="7E2693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9E2D5" w14:textId="680725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8,087.15 </w:t>
            </w:r>
          </w:p>
        </w:tc>
      </w:tr>
      <w:tr w:rsidR="00A50556" w:rsidRPr="00A50556" w14:paraId="67ABA2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FA6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0E5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0332D227" w14:textId="777A15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4CEAD" w14:textId="5BD754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9A423" w14:textId="34F889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C9C6" w14:textId="174AFB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600.00 </w:t>
            </w:r>
          </w:p>
        </w:tc>
      </w:tr>
      <w:tr w:rsidR="00A50556" w:rsidRPr="00A50556" w14:paraId="58FD2F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22F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DB9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0006A8A" w14:textId="14DDCB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3E9FA" w14:textId="6056F2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3FE59" w14:textId="5CEBE6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19711" w14:textId="78FA8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9,500.00 </w:t>
            </w:r>
          </w:p>
        </w:tc>
      </w:tr>
      <w:tr w:rsidR="00A50556" w:rsidRPr="00A50556" w14:paraId="151A60E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227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547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1CAB7004" w14:textId="1B71EF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7F51667" w14:textId="76026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95C2A" w14:textId="6056F5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17CB8" w14:textId="26375B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3,950.00 </w:t>
            </w:r>
          </w:p>
        </w:tc>
      </w:tr>
      <w:tr w:rsidR="00A50556" w:rsidRPr="00A50556" w14:paraId="2C70F4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56C3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661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4B7FEBF" w14:textId="578644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B48E99" w14:textId="19A16E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F59AD" w14:textId="4B4D9C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0105F" w14:textId="14319C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r>
      <w:tr w:rsidR="00A50556" w:rsidRPr="00A50556" w14:paraId="5EEE3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2C4A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ED7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9A61A8F" w14:textId="2AB900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455B05A" w14:textId="6C9575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B1C59" w14:textId="66B72A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B7040" w14:textId="4A8119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723.73 </w:t>
            </w:r>
          </w:p>
        </w:tc>
      </w:tr>
      <w:tr w:rsidR="00A50556" w:rsidRPr="00A50556" w14:paraId="6DD44D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7421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05E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8E1B983" w14:textId="5BDAFC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6A4AA" w14:textId="6EF568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7F1F1" w14:textId="19420D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9587B" w14:textId="55BDEF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r>
      <w:tr w:rsidR="00A50556" w:rsidRPr="00A50556" w14:paraId="437FA4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EF7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75A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F381FB" w14:textId="3B569A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E384D" w14:textId="287171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2ABB3" w14:textId="1BAF72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1E80A" w14:textId="50785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900.00 </w:t>
            </w:r>
          </w:p>
        </w:tc>
      </w:tr>
      <w:tr w:rsidR="00A50556" w:rsidRPr="00A50556" w14:paraId="02B0DE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E0B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B73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E5E63AF" w14:textId="389E46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2FE6C" w14:textId="0C03BB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76ADF" w14:textId="60A7B6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BCDBE" w14:textId="4CE525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3,000.00 </w:t>
            </w:r>
          </w:p>
        </w:tc>
      </w:tr>
      <w:tr w:rsidR="00A50556" w:rsidRPr="00A50556" w14:paraId="2C599F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6ADF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D40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F10D9A0" w14:textId="1B6B2E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3479A884" w14:textId="7E069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29E2E" w14:textId="7C5DBC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B1677" w14:textId="22CD7D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090.95 </w:t>
            </w:r>
          </w:p>
        </w:tc>
      </w:tr>
      <w:tr w:rsidR="00A50556" w:rsidRPr="00A50556" w14:paraId="2D8EB28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D952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8F343C" w14:textId="0F4AB1C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D3B770" w14:textId="123A61C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313520" w14:textId="4AACE1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D00CFB" w14:textId="36BE0CE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811,099.00 </w:t>
            </w:r>
          </w:p>
        </w:tc>
      </w:tr>
      <w:tr w:rsidR="00A50556" w:rsidRPr="00A50556" w14:paraId="507C78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2D6F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8DE26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D6612B7" w14:textId="708C67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7FE8E273" w14:textId="3ECBE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44C3E" w14:textId="70CDD4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DA0BE" w14:textId="2B08B8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2,579.00 </w:t>
            </w:r>
          </w:p>
        </w:tc>
      </w:tr>
      <w:tr w:rsidR="00A50556" w:rsidRPr="00A50556" w14:paraId="6A5168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B10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5356FD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E10BFE9" w14:textId="522528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F0C96" w14:textId="58D98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2A025" w14:textId="487B8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69A7D" w14:textId="65FACF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500.00 </w:t>
            </w:r>
          </w:p>
        </w:tc>
      </w:tr>
      <w:tr w:rsidR="00A50556" w:rsidRPr="00A50556" w14:paraId="4E22B95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E2934"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01F93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65DCC4F" w14:textId="06AD63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1773DDED" w14:textId="5DC6C6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57DCD" w14:textId="3DE70A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7FDDB" w14:textId="7CC363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825.00 </w:t>
            </w:r>
          </w:p>
        </w:tc>
      </w:tr>
      <w:tr w:rsidR="00A50556" w:rsidRPr="00A50556" w14:paraId="04C1D6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FEF9"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3E4B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2D2458E" w14:textId="1F12A4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340E2" w14:textId="33C050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D184F" w14:textId="3D6E90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725A" w14:textId="07743B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300.00 </w:t>
            </w:r>
          </w:p>
        </w:tc>
      </w:tr>
      <w:tr w:rsidR="00A50556" w:rsidRPr="00A50556" w14:paraId="1DFE8A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CB2E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820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02162B3" w14:textId="5F45B7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BD45181" w14:textId="0FC66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7B1F4" w14:textId="71AAD9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2D3A8" w14:textId="5A80C8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9,250.00 </w:t>
            </w:r>
          </w:p>
        </w:tc>
      </w:tr>
      <w:tr w:rsidR="00A50556" w:rsidRPr="00A50556" w14:paraId="555421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FD23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4D01F2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F473A10" w14:textId="62ADA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B4212" w14:textId="4EBA7A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2603E" w14:textId="08EBB7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2EABE" w14:textId="7E8471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800.00 </w:t>
            </w:r>
          </w:p>
        </w:tc>
      </w:tr>
      <w:tr w:rsidR="00A50556" w:rsidRPr="00A50556" w14:paraId="70B8FC3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D2C4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3B8D4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64AC916D" w14:textId="250DF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53E919" w14:textId="4972AD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25080" w14:textId="0128ED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73855" w14:textId="73C36B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7,100.00 </w:t>
            </w:r>
          </w:p>
        </w:tc>
      </w:tr>
      <w:tr w:rsidR="00A50556" w:rsidRPr="00A50556" w14:paraId="5698A6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0433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C1047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379FC96F" w14:textId="4B1B6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F7D1F" w14:textId="28FDE0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FC0E9" w14:textId="3AE64D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8A2C2" w14:textId="523F8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1,100.00 </w:t>
            </w:r>
          </w:p>
        </w:tc>
      </w:tr>
      <w:tr w:rsidR="00A50556" w:rsidRPr="00A50556" w14:paraId="693509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A19E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501AD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2C768D36" w14:textId="0ACB26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B14195F" w14:textId="7B19DF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E39AA" w14:textId="57F0D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6F4AA" w14:textId="540178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050.00 </w:t>
            </w:r>
          </w:p>
        </w:tc>
      </w:tr>
      <w:tr w:rsidR="00A50556" w:rsidRPr="00A50556" w14:paraId="4AF27E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03B16"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3A798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F981A75" w14:textId="1E6115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BC18A" w14:textId="61CBA0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C8619" w14:textId="6709B6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16B69" w14:textId="57A2E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4,600.00 </w:t>
            </w:r>
          </w:p>
        </w:tc>
      </w:tr>
      <w:tr w:rsidR="00A50556" w:rsidRPr="00A50556" w14:paraId="33C9BF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EA8A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964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1A2A7E7B" w14:textId="6FDC74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B42E3A9" w14:textId="077123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4C655" w14:textId="59AE01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948C7" w14:textId="75EA63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750.00 </w:t>
            </w:r>
          </w:p>
        </w:tc>
      </w:tr>
      <w:tr w:rsidR="00A50556" w:rsidRPr="00A50556" w14:paraId="550C7B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6BF3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D8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47E14BA" w14:textId="3F1238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E0520" w14:textId="68966B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897F" w14:textId="4B157C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A40D" w14:textId="265EE2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0,000.00 </w:t>
            </w:r>
          </w:p>
        </w:tc>
      </w:tr>
      <w:tr w:rsidR="00A50556" w:rsidRPr="00A50556" w14:paraId="06E075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C178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E76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1322D14D" w14:textId="45BF5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9C4414D" w14:textId="59040E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A0801" w14:textId="14FDE8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1F0D1" w14:textId="0BB984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8,905.00 </w:t>
            </w:r>
          </w:p>
        </w:tc>
      </w:tr>
      <w:tr w:rsidR="00A50556" w:rsidRPr="00A50556" w14:paraId="6679BF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FD3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36B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7F08CAA" w14:textId="644B75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10B42" w14:textId="3E9AB0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9B0FA" w14:textId="3CF8F1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74408" w14:textId="240972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000.00 </w:t>
            </w:r>
          </w:p>
        </w:tc>
      </w:tr>
      <w:tr w:rsidR="00A50556" w:rsidRPr="00A50556" w14:paraId="6DAE6B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AB3A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AA0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499F347" w14:textId="10349D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6B041" w14:textId="02E4EC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46FB2" w14:textId="054324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E07CF" w14:textId="6634CD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9,200.00 </w:t>
            </w:r>
          </w:p>
        </w:tc>
      </w:tr>
      <w:tr w:rsidR="00A50556" w:rsidRPr="00A50556" w14:paraId="26661B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6107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24A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43A0241" w14:textId="398EE2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207568FC" w14:textId="2E5691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943AB" w14:textId="695F3B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D2D5" w14:textId="48E9B7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75.00 </w:t>
            </w:r>
          </w:p>
        </w:tc>
      </w:tr>
      <w:tr w:rsidR="00A50556" w:rsidRPr="00A50556" w14:paraId="554B30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593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055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74BE9C3" w14:textId="265B23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26539969" w14:textId="2F0CF9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11421" w14:textId="6EC5DD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E1EAA" w14:textId="0F85EA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4,765.00 </w:t>
            </w:r>
          </w:p>
        </w:tc>
      </w:tr>
      <w:tr w:rsidR="00A50556" w:rsidRPr="00A50556" w14:paraId="633E64B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83448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06E99CC8" w14:textId="2650A90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B306A0A" w14:textId="2D6CAB6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B60E31E" w14:textId="2434555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EF5B56F" w14:textId="40C287F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2,321,173.45 </w:t>
            </w:r>
          </w:p>
        </w:tc>
      </w:tr>
      <w:tr w:rsidR="00A50556" w:rsidRPr="00A50556" w14:paraId="5736563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B01B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A6DDAFE" w14:textId="2BEAC97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771287" w14:textId="52053D7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0E66C4" w14:textId="18043C9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58916A3" w14:textId="574CD91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563,415.80 </w:t>
            </w:r>
          </w:p>
        </w:tc>
      </w:tr>
      <w:tr w:rsidR="00A50556" w:rsidRPr="00A50556" w14:paraId="2AB8D8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63E2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AD3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75FD434E" w14:textId="0687EF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00BF8A1" w14:textId="5C9D27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E048B" w14:textId="631AD2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109FB" w14:textId="074DE2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86,728.00 </w:t>
            </w:r>
          </w:p>
        </w:tc>
      </w:tr>
      <w:tr w:rsidR="00A50556" w:rsidRPr="00A50556" w14:paraId="0A58D0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791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645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38B085FC" w14:textId="6C68E3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6710F62D" w14:textId="24967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11031" w14:textId="08A557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6D43B" w14:textId="08F1E5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9,865.16 </w:t>
            </w:r>
          </w:p>
        </w:tc>
      </w:tr>
      <w:tr w:rsidR="00A50556" w:rsidRPr="00A50556" w14:paraId="718133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840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E88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3C07CFFA" w14:textId="24C64F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12C28888" w14:textId="2DEF04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C93A9" w14:textId="750D35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99476" w14:textId="6BDF22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8,781.72 </w:t>
            </w:r>
          </w:p>
        </w:tc>
      </w:tr>
      <w:tr w:rsidR="00A50556" w:rsidRPr="00A50556" w14:paraId="20C64F8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179A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4F1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5EDCFDCA" w14:textId="05B4A1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5F010945" w14:textId="1D69A8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45CD8291" w14:textId="4E8D8D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6E118" w14:textId="78D5CF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7,712.56 </w:t>
            </w:r>
          </w:p>
        </w:tc>
      </w:tr>
      <w:tr w:rsidR="00A50556" w:rsidRPr="00A50556" w14:paraId="17EFD2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6BB8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5D6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2E77BE9" w14:textId="1CCB10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55894627" w14:textId="72D4B1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551BF7" w14:textId="7B8F81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E8561" w14:textId="57D00B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186.24 </w:t>
            </w:r>
          </w:p>
        </w:tc>
      </w:tr>
      <w:tr w:rsidR="00A50556" w:rsidRPr="00A50556" w14:paraId="76FDDB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580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9B0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BC5BCD" w14:textId="3C9B57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21A904F" w14:textId="7BCAC4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C917" w14:textId="676D5B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55F82" w14:textId="6E7F1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22.58 </w:t>
            </w:r>
          </w:p>
        </w:tc>
      </w:tr>
      <w:tr w:rsidR="00A50556" w:rsidRPr="00A50556" w14:paraId="01D91A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CB08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B4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32E741D" w14:textId="3E60B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829739A" w14:textId="1A3503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4801C" w14:textId="60EC62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38F9C" w14:textId="67543F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0,297.28 </w:t>
            </w:r>
          </w:p>
        </w:tc>
      </w:tr>
      <w:tr w:rsidR="00A50556" w:rsidRPr="00A50556" w14:paraId="1A8978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C8CF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959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F874ADA" w14:textId="5FE8E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344F9215" w14:textId="013F4C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3FBAE" w14:textId="35A260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B2A11" w14:textId="392781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9,450.00 </w:t>
            </w:r>
          </w:p>
        </w:tc>
      </w:tr>
      <w:tr w:rsidR="00A50556" w:rsidRPr="00A50556" w14:paraId="2D2296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B45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159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FD562B8" w14:textId="575F06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8390749" w14:textId="0050D3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93836" w14:textId="3D7D51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E4E67" w14:textId="1239A9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033.52 </w:t>
            </w:r>
          </w:p>
        </w:tc>
      </w:tr>
      <w:tr w:rsidR="00A50556" w:rsidRPr="00A50556" w14:paraId="37E1ED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9E7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3C0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463E093" w14:textId="120B8F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6AB2226" w14:textId="39AB71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9CEDE" w14:textId="10B1AB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1E3EE" w14:textId="3F5011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8,021.36 </w:t>
            </w:r>
          </w:p>
        </w:tc>
      </w:tr>
      <w:tr w:rsidR="00A50556" w:rsidRPr="00A50556" w14:paraId="510275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762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6D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E214746" w14:textId="1104B2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DB83646" w14:textId="1559FD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70035" w14:textId="304355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FD6DC" w14:textId="597E48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221.40 </w:t>
            </w:r>
          </w:p>
        </w:tc>
      </w:tr>
      <w:tr w:rsidR="00A50556" w:rsidRPr="00A50556" w14:paraId="727D16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2AB8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C22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723DA39" w14:textId="4661DD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3577A289" w14:textId="325198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335EA" w14:textId="464BAD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82B2D" w14:textId="64DB77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6,025.44 </w:t>
            </w:r>
          </w:p>
        </w:tc>
      </w:tr>
      <w:tr w:rsidR="00A50556" w:rsidRPr="00A50556" w14:paraId="69AA5B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76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3CD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AECD78A" w14:textId="6D2D58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3B158EBE" w14:textId="09C779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1DF0C" w14:textId="75346D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6A8E6" w14:textId="48EE2B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7,565.64 </w:t>
            </w:r>
          </w:p>
        </w:tc>
      </w:tr>
      <w:tr w:rsidR="00A50556" w:rsidRPr="00A50556" w14:paraId="0CE59E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D655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620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4CD498DC" w14:textId="2203F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12F90199" w14:textId="2B85A1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EFD9B" w14:textId="54EB82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417E6" w14:textId="14803E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26.68 </w:t>
            </w:r>
          </w:p>
        </w:tc>
      </w:tr>
      <w:tr w:rsidR="00A50556" w:rsidRPr="00A50556" w14:paraId="773DE9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708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B5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C8C9B73" w14:textId="2128DF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693486C8" w14:textId="2B2F89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3982D" w14:textId="27A7D9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1B0F1" w14:textId="23E70A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743.04 </w:t>
            </w:r>
          </w:p>
        </w:tc>
      </w:tr>
      <w:tr w:rsidR="00A50556" w:rsidRPr="00A50556" w14:paraId="65C4E0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1F62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D27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3723C504" w14:textId="780723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249F574" w14:textId="122E35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A5C87" w14:textId="0B8B3B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6469" w14:textId="4F636D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630.00 </w:t>
            </w:r>
          </w:p>
        </w:tc>
      </w:tr>
      <w:tr w:rsidR="00A50556" w:rsidRPr="00A50556" w14:paraId="5A2FB7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569D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B42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574C4FD" w14:textId="4A612B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2BB5EDDC" w14:textId="2F8D95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2E37D" w14:textId="55C47F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E390F" w14:textId="369626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689.80 </w:t>
            </w:r>
          </w:p>
        </w:tc>
      </w:tr>
      <w:tr w:rsidR="00A50556" w:rsidRPr="00A50556" w14:paraId="79A7C8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5A59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F3B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D3D75E3" w14:textId="69C5AA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09E04D8D" w14:textId="16D246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BC3A8" w14:textId="6A34AD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DEF07" w14:textId="7D62CD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515.38 </w:t>
            </w:r>
          </w:p>
        </w:tc>
      </w:tr>
      <w:tr w:rsidR="00A50556" w:rsidRPr="00A50556" w14:paraId="04E28FD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31CE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669878A" w14:textId="17EE292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29819200" w14:textId="1657C5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CACDCF" w14:textId="32249BA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4666CE" w14:textId="05005A9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973,365.87 </w:t>
            </w:r>
          </w:p>
        </w:tc>
      </w:tr>
      <w:tr w:rsidR="00A50556" w:rsidRPr="00A50556" w14:paraId="180B16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48B3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C87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09ECFEB7" w14:textId="2494C5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63F47970" w14:textId="1D0E18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3980D" w14:textId="5DCE2E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A4D06D0" w14:textId="4E5EAC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6,496.42 </w:t>
            </w:r>
          </w:p>
        </w:tc>
      </w:tr>
      <w:tr w:rsidR="00A50556" w:rsidRPr="00A50556" w14:paraId="65DACF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BDAA7"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038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6E4357B" w14:textId="1DF283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6BE48553" w14:textId="287CE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BB298" w14:textId="41243C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4B5B" w14:textId="08472E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8,583.16 </w:t>
            </w:r>
          </w:p>
        </w:tc>
      </w:tr>
      <w:tr w:rsidR="00A50556" w:rsidRPr="00A50556" w14:paraId="1AF8380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B363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BAB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036FC6C" w14:textId="0D2B7D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187E8185" w14:textId="737384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B8D54" w14:textId="6FC286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9AA54" w14:textId="630ACC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1,553.00 </w:t>
            </w:r>
          </w:p>
        </w:tc>
      </w:tr>
      <w:tr w:rsidR="00A50556" w:rsidRPr="00A50556" w14:paraId="310379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B14E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DB5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04061ECB" w14:textId="02581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79D7F808" w14:textId="7199F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34423" w14:textId="3BF14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9EF06" w14:textId="240AD0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8,933.64 </w:t>
            </w:r>
          </w:p>
        </w:tc>
      </w:tr>
      <w:tr w:rsidR="00A50556" w:rsidRPr="00A50556" w14:paraId="0998A5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623F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DB1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2B10BEA5" w14:textId="61310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3C6E8CAC" w14:textId="6913CC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176CF6" w14:textId="46D9EE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C0856" w14:textId="2DE68C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430.00 </w:t>
            </w:r>
          </w:p>
        </w:tc>
      </w:tr>
      <w:tr w:rsidR="00A50556" w:rsidRPr="00A50556" w14:paraId="684540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3278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026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6739BE3A" w14:textId="4380A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43940F" w14:textId="39E190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3C6E3" w14:textId="339B9C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1B83A" w14:textId="340764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2,500.00 </w:t>
            </w:r>
          </w:p>
        </w:tc>
      </w:tr>
      <w:tr w:rsidR="00A50556" w:rsidRPr="00A50556" w14:paraId="1AF7DE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EB16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932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39E057D" w14:textId="734050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045565E" w14:textId="4CF6CF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F1256" w14:textId="120500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F644F" w14:textId="51B33D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5,229.29 </w:t>
            </w:r>
          </w:p>
        </w:tc>
      </w:tr>
      <w:tr w:rsidR="00A50556" w:rsidRPr="00A50556" w14:paraId="7A97CE6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8F5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9919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466F420E" w14:textId="34C289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3545E62F" w14:textId="07849A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C7469" w14:textId="29B2D0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ACA17" w14:textId="21026A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106.72 </w:t>
            </w:r>
          </w:p>
        </w:tc>
      </w:tr>
      <w:tr w:rsidR="00A50556" w:rsidRPr="00A50556" w14:paraId="29F25D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68E4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DF9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EE8B388" w14:textId="3CD692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03C1E47" w14:textId="53DF46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27AA2" w14:textId="03DE04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787D2" w14:textId="336092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430.00 </w:t>
            </w:r>
          </w:p>
        </w:tc>
      </w:tr>
      <w:tr w:rsidR="00A50556" w:rsidRPr="00A50556" w14:paraId="316D0D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CCBE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684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2A7B676" w14:textId="2EF66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70FA9DA" w14:textId="3B30DD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3F9FF" w14:textId="5DF94B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A7165" w14:textId="3D9B97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90.94 </w:t>
            </w:r>
          </w:p>
        </w:tc>
      </w:tr>
      <w:tr w:rsidR="00A50556" w:rsidRPr="00A50556" w14:paraId="16C0C7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190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330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6D3DE668" w14:textId="206F78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7ABD1405" w14:textId="64F7AE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607EA" w14:textId="7D26BD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A7ED6" w14:textId="711DEB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660.02 </w:t>
            </w:r>
          </w:p>
        </w:tc>
      </w:tr>
      <w:tr w:rsidR="00A50556" w:rsidRPr="00A50556" w14:paraId="015D91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4EC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3A9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69DC824" w14:textId="49DD44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E13C7AB" w14:textId="3FAFEC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FECFA" w14:textId="145471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DE0E" w14:textId="40695F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7,902.68 </w:t>
            </w:r>
          </w:p>
        </w:tc>
      </w:tr>
      <w:tr w:rsidR="00A50556" w:rsidRPr="00A50556" w14:paraId="3A008B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3FA9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0A4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D4E67B1" w14:textId="4F360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23ECE5BE" w14:textId="5274E2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667D7" w14:textId="39B8A5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A7754" w14:textId="3D8A21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0,050.00 </w:t>
            </w:r>
          </w:p>
        </w:tc>
      </w:tr>
      <w:tr w:rsidR="00A50556" w:rsidRPr="00A50556" w14:paraId="24B651E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C4B1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093D1F" w14:textId="330CE5E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A9597" w14:textId="5C775A4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BC9BF0F" w14:textId="53D5D24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B3905F" w14:textId="562B4EE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08,342.33 </w:t>
            </w:r>
          </w:p>
        </w:tc>
      </w:tr>
      <w:tr w:rsidR="00A50556" w:rsidRPr="00A50556" w14:paraId="2A60DF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09F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A6F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D800402" w14:textId="70FD72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32673E7" w14:textId="7CFA2A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94115" w14:textId="525477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0828625" w14:textId="7F1D6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50,692.18 </w:t>
            </w:r>
          </w:p>
        </w:tc>
      </w:tr>
      <w:tr w:rsidR="00A50556" w:rsidRPr="00A50556" w14:paraId="5A12E8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BBA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AB9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6D68DCD0" w14:textId="431567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6AEC1C42" w14:textId="1AA16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50430" w14:textId="5BB332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E9B25" w14:textId="261F0E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2,623.68 </w:t>
            </w:r>
          </w:p>
        </w:tc>
      </w:tr>
      <w:tr w:rsidR="00A50556" w:rsidRPr="00A50556" w14:paraId="3CCE11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BA5E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805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27B7807" w14:textId="65747E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25B84E81" w14:textId="77AB2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A879EA" w14:textId="3546C6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9D1B0" w14:textId="1C12F6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5,068.94 </w:t>
            </w:r>
          </w:p>
        </w:tc>
      </w:tr>
      <w:tr w:rsidR="00A50556" w:rsidRPr="00A50556" w14:paraId="344AFC1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55E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3EC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9A55D1E" w14:textId="5D53B3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67F22794" w14:textId="20DCFF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5573E" w14:textId="549903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0D6BE" w14:textId="38F352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730.00 </w:t>
            </w:r>
          </w:p>
        </w:tc>
      </w:tr>
      <w:tr w:rsidR="00A50556" w:rsidRPr="00A50556" w14:paraId="69D6A6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683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A5F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1656FC0" w14:textId="7AC2E2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1B7CF4EA" w14:textId="4C5624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C7885" w14:textId="4A2246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530A" w14:textId="111BA1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617.76 </w:t>
            </w:r>
          </w:p>
        </w:tc>
      </w:tr>
      <w:tr w:rsidR="00A50556" w:rsidRPr="00A50556" w14:paraId="7F5E55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B31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668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125E17D3" w14:textId="3F48A6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EC4AD5A" w14:textId="3350B3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C46" w14:textId="47F403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41674" w14:textId="45ED60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1,620.22 </w:t>
            </w:r>
          </w:p>
        </w:tc>
      </w:tr>
      <w:tr w:rsidR="00A50556" w:rsidRPr="00A50556" w14:paraId="6751AE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73D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821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75F4AB2" w14:textId="2B3436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DC150F9" w14:textId="6E5D14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C5724" w14:textId="563A6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7F57D" w14:textId="4657E7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7,459.07 </w:t>
            </w:r>
          </w:p>
        </w:tc>
      </w:tr>
      <w:tr w:rsidR="00A50556" w:rsidRPr="00A50556" w14:paraId="0BEFEF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E5D4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E1F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BD301F" w14:textId="089165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8EC158B" w14:textId="38E367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327C6" w14:textId="06459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9AC32" w14:textId="0F6529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20.72 </w:t>
            </w:r>
          </w:p>
        </w:tc>
      </w:tr>
      <w:tr w:rsidR="00A50556" w:rsidRPr="00A50556" w14:paraId="1FC826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58D4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A5AF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07FFAE9" w14:textId="06E7BC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8C9A64B" w14:textId="1D84D9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D696E" w14:textId="720F1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28729" w14:textId="22E7CB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8,472.76 </w:t>
            </w:r>
          </w:p>
        </w:tc>
      </w:tr>
      <w:tr w:rsidR="00A50556" w:rsidRPr="00A50556" w14:paraId="6AE8A0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590D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5A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009444D7" w14:textId="47DB31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5321A08E" w14:textId="52EF86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9471F" w14:textId="0B5590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A45E9" w14:textId="1C992D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82.96 </w:t>
            </w:r>
          </w:p>
        </w:tc>
      </w:tr>
      <w:tr w:rsidR="00A50556" w:rsidRPr="00A50556" w14:paraId="7E9F1E0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CC36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17E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7819B349" w14:textId="3246E0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D000151" w14:textId="20BE20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F3566" w14:textId="3A4491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7402" w14:textId="39339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4,596.44 </w:t>
            </w:r>
          </w:p>
        </w:tc>
      </w:tr>
      <w:tr w:rsidR="00A50556" w:rsidRPr="00A50556" w14:paraId="42BD6E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0FB2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072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5BFBDFFD" w14:textId="7DA689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68CCCD0A" w14:textId="09B8E0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2FA90" w14:textId="76793D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31872" w14:textId="647477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2,126.16 </w:t>
            </w:r>
          </w:p>
        </w:tc>
      </w:tr>
      <w:tr w:rsidR="00A50556" w:rsidRPr="00A50556" w14:paraId="41F0C6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07C7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2E8E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DDD7E1E" w14:textId="268805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653C3870" w14:textId="4AD7B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DFE1F" w14:textId="7BB436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AD883" w14:textId="50515B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312.68 </w:t>
            </w:r>
          </w:p>
        </w:tc>
      </w:tr>
      <w:tr w:rsidR="00A50556" w:rsidRPr="00A50556" w14:paraId="0A7B914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0A1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289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576937E" w14:textId="36F907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10536D7" w14:textId="76CC26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5CFDE" w14:textId="324DE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4317D" w14:textId="2305D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569.16 </w:t>
            </w:r>
          </w:p>
        </w:tc>
      </w:tr>
      <w:tr w:rsidR="00A50556" w:rsidRPr="00A50556" w14:paraId="46E9FB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31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C94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6F935013" w14:textId="729CC2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0173E8E2" w14:textId="4828D9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9E2DE" w14:textId="2C0730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14467" w14:textId="5622AA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22.48 </w:t>
            </w:r>
          </w:p>
        </w:tc>
      </w:tr>
      <w:tr w:rsidR="00A50556" w:rsidRPr="00A50556" w14:paraId="173ED6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4C0D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717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EF6A72" w14:textId="271155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32D3524F" w14:textId="003CB5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971B2" w14:textId="5B4177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BA111" w14:textId="1BC7AF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490.06 </w:t>
            </w:r>
          </w:p>
        </w:tc>
      </w:tr>
      <w:tr w:rsidR="00A50556" w:rsidRPr="00A50556" w14:paraId="6356A6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78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B99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0C8E7CE" w14:textId="77933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36718D7F" w14:textId="7A1A29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E1BCD" w14:textId="245E38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D6488" w14:textId="1FB6B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430.04 </w:t>
            </w:r>
          </w:p>
        </w:tc>
      </w:tr>
      <w:tr w:rsidR="00A50556" w:rsidRPr="00A50556" w14:paraId="2092B11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1CE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FA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4B3287C4" w14:textId="064283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6C8F593F" w14:textId="2DFF51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FA711" w14:textId="7AED14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927A5" w14:textId="7DF69A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8,458.20 </w:t>
            </w:r>
          </w:p>
        </w:tc>
      </w:tr>
      <w:tr w:rsidR="00A50556" w:rsidRPr="00A50556" w14:paraId="12A505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FC7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84D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6161E066" w14:textId="7C515A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02EA9375" w14:textId="3CB709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7A047" w14:textId="22D123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CCD84" w14:textId="05C9F3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242.92 </w:t>
            </w:r>
          </w:p>
        </w:tc>
      </w:tr>
      <w:tr w:rsidR="00A50556" w:rsidRPr="00A50556" w14:paraId="3A3A3C7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293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C77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34C74132" w14:textId="2E118C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5B1CFAD9" w14:textId="156537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02EF4" w14:textId="244923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5EB22" w14:textId="64FED3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9,508.88 </w:t>
            </w:r>
          </w:p>
        </w:tc>
      </w:tr>
      <w:tr w:rsidR="00A50556" w:rsidRPr="00A50556" w14:paraId="6179B3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D714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05DE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D004DD2" w14:textId="3070CB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3FB673BD" w14:textId="1A295C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2FCA4" w14:textId="036803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2F766" w14:textId="706367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2,807.88 </w:t>
            </w:r>
          </w:p>
        </w:tc>
      </w:tr>
      <w:tr w:rsidR="00A50556" w:rsidRPr="00A50556" w14:paraId="5CE2AC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635D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3D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4254517" w14:textId="14989B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14D86298" w14:textId="3CDB3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B0F86" w14:textId="7111AB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F6B42" w14:textId="7D4D47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0,558.80 </w:t>
            </w:r>
          </w:p>
        </w:tc>
      </w:tr>
      <w:tr w:rsidR="00A50556" w:rsidRPr="00A50556" w14:paraId="748701B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4151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9C5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17CCD66" w14:textId="25FF61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0BE0A2CA" w14:textId="5C723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1E5F7" w14:textId="0DCD49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0129D" w14:textId="2F1200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9,371.53 </w:t>
            </w:r>
          </w:p>
        </w:tc>
      </w:tr>
      <w:tr w:rsidR="00A50556" w:rsidRPr="00A50556" w14:paraId="1B7D01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A1D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E7F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DD3FC5" w14:textId="37753E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2AE410F4" w14:textId="74F53C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B36D0" w14:textId="29187C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278B1" w14:textId="01DBC0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2,045.18 </w:t>
            </w:r>
          </w:p>
        </w:tc>
      </w:tr>
      <w:tr w:rsidR="00A50556" w:rsidRPr="00A50556" w14:paraId="54A9C77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B1E1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D51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09A9E75" w14:textId="77DE33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26BDE6B1" w14:textId="5A2D3B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7D543" w14:textId="03E85D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D57B1" w14:textId="05CE61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91,480.00 </w:t>
            </w:r>
          </w:p>
        </w:tc>
      </w:tr>
      <w:tr w:rsidR="00A50556" w:rsidRPr="00A50556" w14:paraId="4621CE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4FEF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6E7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4AF1766" w14:textId="0AE9E2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1C21567C" w14:textId="4D677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F8FE3" w14:textId="2E8122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FE42F" w14:textId="2DC0F1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506.28 </w:t>
            </w:r>
          </w:p>
        </w:tc>
      </w:tr>
      <w:tr w:rsidR="00A50556" w:rsidRPr="00A50556" w14:paraId="0013A5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B5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FF4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D456624" w14:textId="595303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6A6C7F1E" w14:textId="01BEDB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58E78" w14:textId="696244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772FF" w14:textId="52BFDA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547.69 </w:t>
            </w:r>
          </w:p>
        </w:tc>
      </w:tr>
      <w:tr w:rsidR="00A50556" w:rsidRPr="00A50556" w14:paraId="071BA5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A1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C91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1FF81D23" w14:textId="78EBE7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0C8284EF" w14:textId="34AAED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287AA" w14:textId="331925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B3922" w14:textId="49AD72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780.54 </w:t>
            </w:r>
          </w:p>
        </w:tc>
      </w:tr>
      <w:tr w:rsidR="00A50556" w:rsidRPr="00A50556" w14:paraId="49CF5B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8F6A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F7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75A7741B" w14:textId="2FBF57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341E376E" w14:textId="56A877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1481D" w14:textId="4FB9D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82926" w14:textId="1A0FEF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7,703.44 </w:t>
            </w:r>
          </w:p>
        </w:tc>
      </w:tr>
      <w:tr w:rsidR="00A50556" w:rsidRPr="00A50556" w14:paraId="7BF2D9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6A01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82A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4929FDA4" w14:textId="71C743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6AF46A59" w14:textId="135A71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0B625" w14:textId="7ADF18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86CCD" w14:textId="72C92B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3,816.76 </w:t>
            </w:r>
          </w:p>
        </w:tc>
      </w:tr>
      <w:tr w:rsidR="00A50556" w:rsidRPr="00A50556" w14:paraId="792B0C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3B1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20F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10FF1A7" w14:textId="4E3AF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4BB6609E" w14:textId="08196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57C25" w14:textId="73F43E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85CC1" w14:textId="477053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81,126.78 </w:t>
            </w:r>
          </w:p>
        </w:tc>
      </w:tr>
      <w:tr w:rsidR="00A50556" w:rsidRPr="00A50556" w14:paraId="797F11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2505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1DA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4391F3F" w14:textId="68DB2A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6E70822F" w14:textId="354CBE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F3E28" w14:textId="6C5A43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072C1" w14:textId="404B06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7,057.28 </w:t>
            </w:r>
          </w:p>
        </w:tc>
      </w:tr>
      <w:tr w:rsidR="00A50556" w:rsidRPr="00A50556" w14:paraId="62BDA1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F2A9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EC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A707791" w14:textId="1C08A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07A7D8A9" w14:textId="305CFC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F7CD9" w14:textId="3F5CBD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5662D" w14:textId="3ADE9C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18.94 </w:t>
            </w:r>
          </w:p>
        </w:tc>
      </w:tr>
      <w:tr w:rsidR="00A50556" w:rsidRPr="00A50556" w14:paraId="67D9D2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9787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FE4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B491EFA" w14:textId="291852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F3657DA" w14:textId="7A949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529EE" w14:textId="7B407D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639F3" w14:textId="3DDA2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077.76 </w:t>
            </w:r>
          </w:p>
        </w:tc>
      </w:tr>
      <w:tr w:rsidR="00A50556" w:rsidRPr="00A50556" w14:paraId="6909A5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8A86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271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3AAA905B" w14:textId="51329A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3C70D06B" w14:textId="0E744F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87F26" w14:textId="010263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2AC53" w14:textId="75DB28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1,152.72 </w:t>
            </w:r>
          </w:p>
        </w:tc>
      </w:tr>
      <w:tr w:rsidR="00A50556" w:rsidRPr="00A50556" w14:paraId="7E62FE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3AAD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D6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0D9F31F8" w14:textId="6A3388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2F4CB5A9" w14:textId="00FD07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1E192" w14:textId="516F4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77B52" w14:textId="6551A7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584.32 </w:t>
            </w:r>
          </w:p>
        </w:tc>
      </w:tr>
      <w:tr w:rsidR="00A50556" w:rsidRPr="00A50556" w14:paraId="1FC38E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8D08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3C4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32C2473C" w14:textId="1B6A81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2339BE4" w14:textId="0C8A7D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06486" w14:textId="78257B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4D5BB2" w14:textId="4029AE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7,361.12 </w:t>
            </w:r>
          </w:p>
        </w:tc>
      </w:tr>
      <w:tr w:rsidR="00A50556" w:rsidRPr="00A50556" w14:paraId="6BF563A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42D3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AB61E38" w14:textId="1AB8A2E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7B21C77" w14:textId="0E3BFE1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ADE11" w14:textId="3E555B8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260E0A" w14:textId="48C0AD3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332,426.38 </w:t>
            </w:r>
          </w:p>
        </w:tc>
      </w:tr>
      <w:tr w:rsidR="00A50556" w:rsidRPr="00A50556" w14:paraId="3C4BEF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C1B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70D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4B070ED" w14:textId="07B0B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FE9132E" w14:textId="73B5F1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1B8CE" w14:textId="557ADC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A2A9" w14:textId="273178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77,956.38 </w:t>
            </w:r>
          </w:p>
        </w:tc>
      </w:tr>
      <w:tr w:rsidR="00A50556" w:rsidRPr="00A50556" w14:paraId="4F1D257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F237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073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BFCBBB6" w14:textId="0ECF0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9B9F3FB" w14:textId="41386E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CD3B" w14:textId="6ACB7A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B4398" w14:textId="6C3039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490.00 </w:t>
            </w:r>
          </w:p>
        </w:tc>
      </w:tr>
      <w:tr w:rsidR="00A50556" w:rsidRPr="00A50556" w14:paraId="608D3F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31AD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8ED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8D310A8" w14:textId="5D69BC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432FDC3" w14:textId="3F1589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DD791" w14:textId="23B574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39237" w14:textId="7CBBAC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7,980.00 </w:t>
            </w:r>
          </w:p>
        </w:tc>
      </w:tr>
      <w:tr w:rsidR="00A50556" w:rsidRPr="00A50556" w14:paraId="26F6324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E144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1C49E6" w14:textId="0D2AFF5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04BC430" w14:textId="13592F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B231CA" w14:textId="3734E4A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2CEFBF" w14:textId="76C82B5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70,241.32 </w:t>
            </w:r>
          </w:p>
        </w:tc>
      </w:tr>
      <w:tr w:rsidR="00A50556" w:rsidRPr="00A50556" w14:paraId="017A9C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48B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81A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1B33A294" w14:textId="45ABF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6F0CA61" w14:textId="296D86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0B111" w14:textId="035F42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5E479" w14:textId="775684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6,151.00 </w:t>
            </w:r>
          </w:p>
        </w:tc>
      </w:tr>
      <w:tr w:rsidR="00A50556" w:rsidRPr="00A50556" w14:paraId="05A090E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FEEB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60A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259AC2A" w14:textId="38339A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252EC18B" w14:textId="199BB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B5C2" w14:textId="0E917B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09929" w14:textId="52C0CD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4,226.50 </w:t>
            </w:r>
          </w:p>
        </w:tc>
      </w:tr>
      <w:tr w:rsidR="00A50556" w:rsidRPr="00A50556" w14:paraId="168D4F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329E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A9F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7C5B16A3" w14:textId="4A3BFD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807708" w14:textId="662147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345A5" w14:textId="393AD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3BFAD" w14:textId="4502B2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6,500.00 </w:t>
            </w:r>
          </w:p>
        </w:tc>
      </w:tr>
      <w:tr w:rsidR="00A50556" w:rsidRPr="00A50556" w14:paraId="52FD77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F14B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B0C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BDEBD57" w14:textId="3636A6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1B1285DA" w14:textId="39C564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5CE78" w14:textId="121A3B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E9600" w14:textId="5CBC67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3,192.50 </w:t>
            </w:r>
          </w:p>
        </w:tc>
      </w:tr>
      <w:tr w:rsidR="00A50556" w:rsidRPr="00A50556" w14:paraId="7A9B62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0CD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0B2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2D751C9" w14:textId="1E06F1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9696F85" w14:textId="37420A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849E9" w14:textId="57A7BF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84E94" w14:textId="30C868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20.00 </w:t>
            </w:r>
          </w:p>
        </w:tc>
      </w:tr>
      <w:tr w:rsidR="00A50556" w:rsidRPr="00A50556" w14:paraId="031752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EEBC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8D8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714545E4" w14:textId="4BFFEE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09973C55" w14:textId="759BA5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25024" w14:textId="38E044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91E97" w14:textId="008F4E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634.00 </w:t>
            </w:r>
          </w:p>
        </w:tc>
      </w:tr>
      <w:tr w:rsidR="00A50556" w:rsidRPr="00A50556" w14:paraId="69F1F8E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336E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E4B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413FBF8E" w14:textId="6C52FB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5A47E35" w14:textId="1DF93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A8601" w14:textId="3E39A0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3AA88" w14:textId="556A8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792.50 </w:t>
            </w:r>
          </w:p>
        </w:tc>
      </w:tr>
      <w:tr w:rsidR="00A50556" w:rsidRPr="00A50556" w14:paraId="616765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6731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D8E8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5633A12" w14:textId="045B30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AB7B3BC" w14:textId="02636C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6FC0D" w14:textId="22B5C0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066E0" w14:textId="08B18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5,535.00 </w:t>
            </w:r>
          </w:p>
        </w:tc>
      </w:tr>
      <w:tr w:rsidR="00A50556" w:rsidRPr="00A50556" w14:paraId="320B6A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5670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F4D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22EF3BBE" w14:textId="2208E8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4ED39D72" w14:textId="7DBA39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C0BD0" w14:textId="2AEEC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DE588" w14:textId="571115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89.82 </w:t>
            </w:r>
          </w:p>
        </w:tc>
      </w:tr>
      <w:tr w:rsidR="00A50556" w:rsidRPr="00A50556" w14:paraId="4298069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CA1C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8D7B612" w14:textId="2253C6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670BBC4" w14:textId="25A73A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DFFEE7" w14:textId="56E1B4F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42E6AC" w14:textId="2EBACC8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73,381.75 </w:t>
            </w:r>
          </w:p>
        </w:tc>
      </w:tr>
      <w:tr w:rsidR="00A50556" w:rsidRPr="00A50556" w14:paraId="367C2C7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D427C5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AA9F8FD" w14:textId="447C4A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5C1EFC1" w14:textId="1FC5F4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7A3E4" w14:textId="77FB66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F7476E" w14:textId="021222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64,288.77 </w:t>
            </w:r>
          </w:p>
        </w:tc>
      </w:tr>
      <w:tr w:rsidR="00A50556" w:rsidRPr="00A50556" w14:paraId="05F2FB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960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00D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F85120" w14:textId="529B51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24D1EE7" w14:textId="74EC5C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75B82" w14:textId="047066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E7106" w14:textId="60077D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2,882.44 </w:t>
            </w:r>
          </w:p>
        </w:tc>
      </w:tr>
      <w:tr w:rsidR="00A50556" w:rsidRPr="00A50556" w14:paraId="58AB164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63A6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A8A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64ECC4E" w14:textId="19C7E3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8009BC2" w14:textId="399663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44FFF" w14:textId="06C1ED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DC067" w14:textId="119F42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1,057.64 </w:t>
            </w:r>
          </w:p>
        </w:tc>
      </w:tr>
      <w:tr w:rsidR="00A50556" w:rsidRPr="00A50556" w14:paraId="1F7AD6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3242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E84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28047D2C" w14:textId="2B3C07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4F42CDC9" w14:textId="139F73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D78D4" w14:textId="1C8EA3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12A91" w14:textId="4BEE71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5,213.48 </w:t>
            </w:r>
          </w:p>
        </w:tc>
      </w:tr>
      <w:tr w:rsidR="00A50556" w:rsidRPr="00A50556" w14:paraId="7573258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177C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C04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6AA3BF9" w14:textId="517BDA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2BCBB52C" w14:textId="79E701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21A2C" w14:textId="06FF25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2E4E0" w14:textId="0E0C42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672.72 </w:t>
            </w:r>
          </w:p>
        </w:tc>
      </w:tr>
      <w:tr w:rsidR="00A50556" w:rsidRPr="00A50556" w14:paraId="1C1252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FF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DE9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DE8D9FE" w14:textId="401422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18FFE5EE" w14:textId="3D33EE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48A4B" w14:textId="405E91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A26E1" w14:textId="598E3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8,594.62 </w:t>
            </w:r>
          </w:p>
        </w:tc>
      </w:tr>
      <w:tr w:rsidR="00A50556" w:rsidRPr="00A50556" w14:paraId="09EB1A7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419B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B67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28854FF" w14:textId="5A7D54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6331741B" w14:textId="428C22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7B4015DC" w14:textId="073D24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381E5" w14:textId="63B4E8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8,112.24 </w:t>
            </w:r>
          </w:p>
        </w:tc>
      </w:tr>
      <w:tr w:rsidR="00A50556" w:rsidRPr="00A50556" w14:paraId="1EC279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30CC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D84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FF7B5A3" w14:textId="207142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6D000A00" w14:textId="06FA32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C8F65" w14:textId="745CA4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F705" w14:textId="1460BB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0,626.00 </w:t>
            </w:r>
          </w:p>
        </w:tc>
      </w:tr>
      <w:tr w:rsidR="00A50556" w:rsidRPr="00A50556" w14:paraId="54FC6D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E63E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3D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B4D896A" w14:textId="5EA044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389D58F6" w14:textId="24FDBB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AAAB7" w14:textId="2813A5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3DDB0" w14:textId="48E250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2,096.88 </w:t>
            </w:r>
          </w:p>
        </w:tc>
      </w:tr>
      <w:tr w:rsidR="00A50556" w:rsidRPr="00A50556" w14:paraId="006424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0437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931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26D966C3" w14:textId="27755D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7D480B05" w14:textId="0FDD5B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4FDBCA42" w14:textId="5D834D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B212A" w14:textId="17DAC2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9,532.92 </w:t>
            </w:r>
          </w:p>
        </w:tc>
      </w:tr>
      <w:tr w:rsidR="00A50556" w:rsidRPr="00A50556" w14:paraId="52E11E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0470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0C6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3905925B" w14:textId="3D884F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25CC810E" w14:textId="1618D5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FC151" w14:textId="3174B4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801FE" w14:textId="1999D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0,690.00 </w:t>
            </w:r>
          </w:p>
        </w:tc>
      </w:tr>
      <w:tr w:rsidR="00A50556" w:rsidRPr="00A50556" w14:paraId="1280B2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35B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15D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9288A8" w14:textId="7EE424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7B918845" w14:textId="43C678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5A6D8" w14:textId="2E388D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E75F9" w14:textId="133770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952.08 </w:t>
            </w:r>
          </w:p>
        </w:tc>
      </w:tr>
      <w:tr w:rsidR="00A50556" w:rsidRPr="00A50556" w14:paraId="66D933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F27B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446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81257E7" w14:textId="1606EE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32C3165B" w14:textId="26AFBA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67F2" w14:textId="66732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95BF3" w14:textId="32E168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7,236.32 </w:t>
            </w:r>
          </w:p>
        </w:tc>
      </w:tr>
      <w:tr w:rsidR="00A50556" w:rsidRPr="00A50556" w14:paraId="75692B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B1A4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C92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A0572C2" w14:textId="7B8C68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2E104DB3" w14:textId="09EB23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1A1F8" w14:textId="5C183C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F8E0D" w14:textId="1510FB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2,425.64 </w:t>
            </w:r>
          </w:p>
        </w:tc>
      </w:tr>
      <w:tr w:rsidR="00A50556" w:rsidRPr="00A50556" w14:paraId="3859D53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C49E6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7FD62D5" w14:textId="6AA520C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4,57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0EC54C90" w14:textId="40FF54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216F938" w14:textId="39876B4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63A912" w14:textId="4856B59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5,182,685.63 </w:t>
            </w:r>
          </w:p>
        </w:tc>
      </w:tr>
      <w:tr w:rsidR="00A50556" w:rsidRPr="00A50556" w14:paraId="2F5CFCD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5188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09B2826" w14:textId="1D65B5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B5FEE41" w14:textId="4F8994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A441327" w14:textId="0A30578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9F6E72" w14:textId="05833C3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219,447.82 </w:t>
            </w:r>
          </w:p>
        </w:tc>
      </w:tr>
      <w:tr w:rsidR="00A50556" w:rsidRPr="00A50556" w14:paraId="434151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D37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E95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421F0186" w14:textId="4D5F44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A4167" w14:textId="613683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BF072" w14:textId="08A7EC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43210" w14:textId="514129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62EF93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E6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242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0D82363" w14:textId="5726B2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D239B2" w14:textId="0EDC49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C4C5C" w14:textId="05A441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A586F" w14:textId="31CB32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r>
      <w:tr w:rsidR="00A50556" w:rsidRPr="00A50556" w14:paraId="4C3A1EB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F8A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85D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B34F79" w14:textId="147E39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AFCB22B" w14:textId="6A9CF7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BF3F6" w14:textId="41FF1D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B0420" w14:textId="427912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1,080.00 </w:t>
            </w:r>
          </w:p>
        </w:tc>
      </w:tr>
      <w:tr w:rsidR="00A50556" w:rsidRPr="00A50556" w14:paraId="546E05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8F2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C3A8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D6E0B03" w14:textId="7971D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1A92DE3" w14:textId="54B946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2520EFD" w14:textId="3BA2CB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60296" w14:textId="607D94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447.20 </w:t>
            </w:r>
          </w:p>
        </w:tc>
      </w:tr>
      <w:tr w:rsidR="00A50556" w:rsidRPr="00A50556" w14:paraId="2E07EE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6B3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F3A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231D48D" w14:textId="7FD0B8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CB3FBC3" w14:textId="29315C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E602C" w14:textId="56FF34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C6D40" w14:textId="2C2CCF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1,656.70 </w:t>
            </w:r>
          </w:p>
        </w:tc>
      </w:tr>
      <w:tr w:rsidR="00A50556" w:rsidRPr="00A50556" w14:paraId="25EB68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4D6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1C0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7AF3A38" w14:textId="2FF1A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385933F0" w14:textId="727895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A3D80" w14:textId="555546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643FF" w14:textId="00ED05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7,414.10 </w:t>
            </w:r>
          </w:p>
        </w:tc>
      </w:tr>
      <w:tr w:rsidR="00A50556" w:rsidRPr="00A50556" w14:paraId="3AABB7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483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72C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88E129C" w14:textId="327796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C9A41" w14:textId="047117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67033" w14:textId="482FB0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B4464" w14:textId="4F479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227026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6F6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CAF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3D7451ED" w14:textId="1153BC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77C086" w14:textId="168D9A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19CD6" w14:textId="387DB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A9483" w14:textId="3D1E65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0,500.00 </w:t>
            </w:r>
          </w:p>
        </w:tc>
      </w:tr>
      <w:tr w:rsidR="00A50556" w:rsidRPr="00A50556" w14:paraId="0B0603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29C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C1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48D48437" w14:textId="059707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FEC9" w14:textId="67CB10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B1F77" w14:textId="4C923B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2E5C8" w14:textId="5F2D61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77,000.00 </w:t>
            </w:r>
          </w:p>
        </w:tc>
      </w:tr>
      <w:tr w:rsidR="00A50556" w:rsidRPr="00A50556" w14:paraId="223511F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E10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CA4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26734E2" w14:textId="675046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47684" w14:textId="6CA747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36ED2" w14:textId="1F7D9F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F4DB6" w14:textId="4EA5EB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2,100.00 </w:t>
            </w:r>
          </w:p>
        </w:tc>
      </w:tr>
      <w:tr w:rsidR="00A50556" w:rsidRPr="00A50556" w14:paraId="7DCD02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FEC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88E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7EBFD87" w14:textId="6FFAB5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6A0467" w14:textId="7B798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7AD85" w14:textId="161316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B9CF" w14:textId="2367E9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800.00 </w:t>
            </w:r>
          </w:p>
        </w:tc>
      </w:tr>
      <w:tr w:rsidR="00A50556" w:rsidRPr="00A50556" w14:paraId="21FC30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BB3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AB4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01F18080" w14:textId="6E7FFB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28DB570A" w14:textId="06431D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6D861" w14:textId="2CD125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7BF20" w14:textId="2FE96E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38,275.40 </w:t>
            </w:r>
          </w:p>
        </w:tc>
      </w:tr>
      <w:tr w:rsidR="00A50556" w:rsidRPr="00A50556" w14:paraId="20C0D1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15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4D3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D6B8672" w14:textId="4196F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11189D8" w14:textId="63A6E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219C8" w14:textId="319096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3E04E" w14:textId="6A850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400.00 </w:t>
            </w:r>
          </w:p>
        </w:tc>
      </w:tr>
      <w:tr w:rsidR="00A50556" w:rsidRPr="00A50556" w14:paraId="3A2636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5D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AE5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5B7A2F6" w14:textId="6FC84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70F3728F" w14:textId="21411F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EC4D2" w14:textId="14E127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18349" w14:textId="13DDAA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9,340.00 </w:t>
            </w:r>
          </w:p>
        </w:tc>
      </w:tr>
      <w:tr w:rsidR="00A50556" w:rsidRPr="00A50556" w14:paraId="752ADB0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881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DBA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89A1E9F" w14:textId="62CE14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B956F1C" w14:textId="02262E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46B99" w14:textId="342C46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0B208" w14:textId="73CEFB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5,897.42 </w:t>
            </w:r>
          </w:p>
        </w:tc>
      </w:tr>
      <w:tr w:rsidR="00A50556" w:rsidRPr="00A50556" w14:paraId="1C63F0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0D0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A3F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E826736" w14:textId="03B982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7BBE5C27" w14:textId="23C820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246B1" w14:textId="0392DD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EDE54" w14:textId="553E2E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7,537.00 </w:t>
            </w:r>
          </w:p>
        </w:tc>
      </w:tr>
      <w:tr w:rsidR="00A50556" w:rsidRPr="00A50556" w14:paraId="056E19C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A538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A030E1A" w14:textId="66FE5B7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0CDCA" w14:textId="40988E8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3B020" w14:textId="4BF56D1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288B20" w14:textId="7A34769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767,653.71 </w:t>
            </w:r>
          </w:p>
        </w:tc>
      </w:tr>
      <w:tr w:rsidR="00A50556" w:rsidRPr="00A50556" w14:paraId="3339FA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EAD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EE2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8451D14" w14:textId="1B151D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1E7966D4" w14:textId="662559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A8F56" w14:textId="3381E5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922F" w14:textId="48C1E5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8,984.96 </w:t>
            </w:r>
          </w:p>
        </w:tc>
      </w:tr>
      <w:tr w:rsidR="00A50556" w:rsidRPr="00A50556" w14:paraId="473710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B43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C13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0B85D69E" w14:textId="18C09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28871CC7" w14:textId="398A54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7CCAB" w14:textId="40D8B4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395CF" w14:textId="61E12A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88,099.20 </w:t>
            </w:r>
          </w:p>
        </w:tc>
      </w:tr>
      <w:tr w:rsidR="00A50556" w:rsidRPr="00A50556" w14:paraId="69C2B86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915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0B9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E3607CB" w14:textId="6A21DE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9D5EBEE" w14:textId="41A533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90CF6" w14:textId="0059A8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30AD1" w14:textId="02B393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3,820.45 </w:t>
            </w:r>
          </w:p>
        </w:tc>
      </w:tr>
      <w:tr w:rsidR="00A50556" w:rsidRPr="00A50556" w14:paraId="59F9E7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6E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9EC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45316A4" w14:textId="146FF6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298638C" w14:textId="51B4B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FE71F" w14:textId="044137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27471" w14:textId="28F882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2,395.00 </w:t>
            </w:r>
          </w:p>
        </w:tc>
      </w:tr>
      <w:tr w:rsidR="00A50556" w:rsidRPr="00A50556" w14:paraId="53F34E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A22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EDA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51B17CD8" w14:textId="7F481D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0F582A" w14:textId="58A47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61A19" w14:textId="62C47E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41EED" w14:textId="68B699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r>
      <w:tr w:rsidR="00A50556" w:rsidRPr="00A50556" w14:paraId="05CC6ED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5CC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3578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2756CCE5" w14:textId="01FF07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47FF2982" w14:textId="22E1F6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84289" w14:textId="596A3F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D413C" w14:textId="418BCF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6,525.00 </w:t>
            </w:r>
          </w:p>
        </w:tc>
      </w:tr>
      <w:tr w:rsidR="00A50556" w:rsidRPr="00A50556" w14:paraId="2109DC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60C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79E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6AFBB2B" w14:textId="295F0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EAC555C" w14:textId="198BF8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38443" w14:textId="4DACA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5D003" w14:textId="6A393B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040.00 </w:t>
            </w:r>
          </w:p>
        </w:tc>
      </w:tr>
      <w:tr w:rsidR="00A50556" w:rsidRPr="00A50556" w14:paraId="742751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C28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3E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5C589B08" w14:textId="6CE6E3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4E4062F0" w14:textId="274DDE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073A5" w14:textId="5DF95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14E57" w14:textId="0B5CD4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429.00 </w:t>
            </w:r>
          </w:p>
        </w:tc>
      </w:tr>
      <w:tr w:rsidR="00A50556" w:rsidRPr="00A50556" w14:paraId="0A2EDCA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D2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C3F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0AD1C99" w14:textId="2E3668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E795" w14:textId="3DE4EF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71C58" w14:textId="4D19F4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0DF2" w14:textId="4223DC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10,400.00 </w:t>
            </w:r>
          </w:p>
        </w:tc>
      </w:tr>
      <w:tr w:rsidR="00A50556" w:rsidRPr="00A50556" w14:paraId="1AB007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491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154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327DF564" w14:textId="4099B9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BBF7E" w14:textId="1D82C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E072A" w14:textId="4662B6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58731" w14:textId="47D592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r>
      <w:tr w:rsidR="00A50556" w:rsidRPr="00A50556" w14:paraId="051B20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77B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C8E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F131019" w14:textId="54C82B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95D5478" w14:textId="0A4B44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E3AB6" w14:textId="0A2714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F3E04" w14:textId="754D23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4,250.00 </w:t>
            </w:r>
          </w:p>
        </w:tc>
      </w:tr>
      <w:tr w:rsidR="00A50556" w:rsidRPr="00A50556" w14:paraId="193FDBD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83F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0ED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3AF3872B" w14:textId="06C10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2B9544B4" w14:textId="097D46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97D31" w14:textId="34531A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48570" w14:textId="460ABE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3,808.10 </w:t>
            </w:r>
          </w:p>
        </w:tc>
      </w:tr>
      <w:tr w:rsidR="00A50556" w:rsidRPr="00A50556" w14:paraId="637C5C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1FC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3B7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4C0752A" w14:textId="473531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5B9850" w14:textId="53BBD4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EF68D" w14:textId="233EA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54F9F" w14:textId="7AB41E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4,350.00 </w:t>
            </w:r>
          </w:p>
        </w:tc>
      </w:tr>
      <w:tr w:rsidR="00A50556" w:rsidRPr="00A50556" w14:paraId="67D42C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02C3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CFF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1CD7445" w14:textId="28C047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61F23A9B" w14:textId="3BB659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F2759" w14:textId="041932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54F68" w14:textId="006260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3,487.00 </w:t>
            </w:r>
          </w:p>
        </w:tc>
      </w:tr>
      <w:tr w:rsidR="00A50556" w:rsidRPr="00A50556" w14:paraId="11F94C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DAD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933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5C8E5CB0" w14:textId="48C7E7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6A46D" w14:textId="3D753F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ED74B" w14:textId="502C45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62F17" w14:textId="7BE2A8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5,800.00 </w:t>
            </w:r>
          </w:p>
        </w:tc>
      </w:tr>
      <w:tr w:rsidR="00A50556" w:rsidRPr="00A50556" w14:paraId="0CC7CC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592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2DD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89865E7" w14:textId="49B4B5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798A071C" w14:textId="4F5989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FC637" w14:textId="01AF64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40E5D" w14:textId="40D582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190.00 </w:t>
            </w:r>
          </w:p>
        </w:tc>
      </w:tr>
      <w:tr w:rsidR="00A50556" w:rsidRPr="00A50556" w14:paraId="137BF27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250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F1F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37747536" w14:textId="39FBDF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9C15BC2" w14:textId="366028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9CB5C" w14:textId="3FF96B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B76DD" w14:textId="457813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8,075.00 </w:t>
            </w:r>
          </w:p>
        </w:tc>
      </w:tr>
      <w:tr w:rsidR="00A50556" w:rsidRPr="00A50556" w14:paraId="748EEEB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0EA7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4500868A" w14:textId="0360B90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3640C3" w14:textId="77FBD4A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F5081" w14:textId="3B3EB6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A052A1" w14:textId="0620084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413,210.50 </w:t>
            </w:r>
          </w:p>
        </w:tc>
      </w:tr>
      <w:tr w:rsidR="00A50556" w:rsidRPr="00A50556" w14:paraId="4E5F89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993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BB4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0974DC5" w14:textId="2D9D49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678F4838" w14:textId="484FB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27B62" w14:textId="7F580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6625" w14:textId="495095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320.00 </w:t>
            </w:r>
          </w:p>
        </w:tc>
      </w:tr>
      <w:tr w:rsidR="00A50556" w:rsidRPr="00A50556" w14:paraId="6FEA99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A7B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E03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26BFC322" w14:textId="335117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25ADC61F" w14:textId="1A3CAB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653C7" w14:textId="032CC0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8BBD5" w14:textId="6003B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20.00 </w:t>
            </w:r>
          </w:p>
        </w:tc>
      </w:tr>
      <w:tr w:rsidR="00A50556" w:rsidRPr="00A50556" w14:paraId="132837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5C8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7C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96B7770" w14:textId="446591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1EF82" w14:textId="34E847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E36AD" w14:textId="2E0006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46CA1" w14:textId="438DA9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r>
      <w:tr w:rsidR="00A50556" w:rsidRPr="00A50556" w14:paraId="1B49BD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563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F5E8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1CE67F80" w14:textId="53E89C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62006" w14:textId="333F3C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76DCE" w14:textId="1EDAFA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C59B0" w14:textId="4975E0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r>
      <w:tr w:rsidR="00A50556" w:rsidRPr="00A50556" w14:paraId="13F1E6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EA9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961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710064F" w14:textId="47F0E8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1CCEE55C" w14:textId="77C066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1BA09" w14:textId="7953C1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ACD47" w14:textId="2549E3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0,447.75 </w:t>
            </w:r>
          </w:p>
        </w:tc>
      </w:tr>
      <w:tr w:rsidR="00A50556" w:rsidRPr="00A50556" w14:paraId="41EA3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E11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31B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66E931C7" w14:textId="36E6DE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1B277CBB" w14:textId="085A0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8D8D1" w14:textId="48E1E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29D53" w14:textId="161E3F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5,944.00 </w:t>
            </w:r>
          </w:p>
        </w:tc>
      </w:tr>
      <w:tr w:rsidR="00A50556" w:rsidRPr="00A50556" w14:paraId="0B9FF0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343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49C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7FA783FA" w14:textId="7C342B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87F0781" w14:textId="4A336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FB91B" w14:textId="29878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D0119" w14:textId="02FBB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68,223.75 </w:t>
            </w:r>
          </w:p>
        </w:tc>
      </w:tr>
      <w:tr w:rsidR="00A50556" w:rsidRPr="00A50556" w14:paraId="0E2C7DC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9FA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B9BB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48B0F965" w14:textId="0E337F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5C6996" w14:textId="12CD7E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B8DCA" w14:textId="1E9BE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B403F" w14:textId="4CE3D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0 </w:t>
            </w:r>
          </w:p>
        </w:tc>
      </w:tr>
      <w:tr w:rsidR="00A50556" w:rsidRPr="00A50556" w14:paraId="331B69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189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93B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E290E28" w14:textId="35493D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0DBCA" w14:textId="1A6D4A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CA442" w14:textId="370906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64394" w14:textId="637A73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8,000.00 </w:t>
            </w:r>
          </w:p>
        </w:tc>
      </w:tr>
      <w:tr w:rsidR="00A50556" w:rsidRPr="00A50556" w14:paraId="758303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E7F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96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6685938" w14:textId="1FFCC2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8745" w14:textId="20854C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384F" w14:textId="602D5B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20B29" w14:textId="2E60B4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0,000.00 </w:t>
            </w:r>
          </w:p>
        </w:tc>
      </w:tr>
      <w:tr w:rsidR="00A50556" w:rsidRPr="00A50556" w14:paraId="1683FE3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19D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02D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5DFA3F46" w14:textId="296DB5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645A5A7C" w14:textId="66AD02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E4320" w14:textId="1FDAE6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21B09" w14:textId="15D163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87,287.00 </w:t>
            </w:r>
          </w:p>
        </w:tc>
      </w:tr>
      <w:tr w:rsidR="00A50556" w:rsidRPr="00A50556" w14:paraId="3A3BDD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44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F5E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9FADB9A" w14:textId="431412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7C78C5F" w14:textId="53FED2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0E1CA" w14:textId="581EEB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2F4F4" w14:textId="544A46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3,298.75 </w:t>
            </w:r>
          </w:p>
        </w:tc>
      </w:tr>
      <w:tr w:rsidR="00A50556" w:rsidRPr="00A50556" w14:paraId="040842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7EA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8DD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846F835" w14:textId="480326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5ACC846" w14:textId="1ED05A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BCFB1" w14:textId="599483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B7DDD" w14:textId="6BECA4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1,160.00 </w:t>
            </w:r>
          </w:p>
        </w:tc>
      </w:tr>
      <w:tr w:rsidR="00A50556" w:rsidRPr="00A50556" w14:paraId="088DBF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B2F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E41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ABFE4B" w14:textId="1C5598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763E7" w14:textId="4A9D67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07AE5" w14:textId="537093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78533" w14:textId="10BA2E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0,000.00 </w:t>
            </w:r>
          </w:p>
        </w:tc>
      </w:tr>
      <w:tr w:rsidR="00A50556" w:rsidRPr="00A50556" w14:paraId="6494FE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7B6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712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3B4D73" w14:textId="28487D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71237" w14:textId="086C78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28EDD" w14:textId="2D51FB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F87AD" w14:textId="68552B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5,000.00 </w:t>
            </w:r>
          </w:p>
        </w:tc>
      </w:tr>
      <w:tr w:rsidR="00A50556" w:rsidRPr="00A50556" w14:paraId="1A68F3F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131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110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55EDDD17" w14:textId="60BA54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8EAE" w14:textId="1620B8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95C16" w14:textId="45EE21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E9EA5" w14:textId="1A67D6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2,500.00 </w:t>
            </w:r>
          </w:p>
        </w:tc>
      </w:tr>
      <w:tr w:rsidR="00A50556" w:rsidRPr="00A50556" w14:paraId="76DAB2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309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D0F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1BF5ECB1" w14:textId="561D09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61433" w14:textId="3B6C1C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075" w14:textId="2A4A7E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60BB" w14:textId="23DF51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00,000.00 </w:t>
            </w:r>
          </w:p>
        </w:tc>
      </w:tr>
      <w:tr w:rsidR="00A50556" w:rsidRPr="00A50556" w14:paraId="42DE69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A96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EBE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2BE85743" w14:textId="4A849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B686867" w14:textId="4B4D37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A00B3" w14:textId="6ED012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99F3B" w14:textId="674A54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32,209.25 </w:t>
            </w:r>
          </w:p>
        </w:tc>
      </w:tr>
      <w:tr w:rsidR="00A50556" w:rsidRPr="00A50556" w14:paraId="4E1EED9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FE51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0540708" w14:textId="48B5A95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EA4C8" w14:textId="6395421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24758E" w14:textId="1D163DE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BEADD1" w14:textId="103A684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82,143.55 </w:t>
            </w:r>
          </w:p>
        </w:tc>
      </w:tr>
      <w:tr w:rsidR="00A50556" w:rsidRPr="00A50556" w14:paraId="010854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E6C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22E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AF0A4C6" w14:textId="42F752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CEE19B2" w14:textId="3B33EE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C8C5F" w14:textId="10D6FE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1CFA9" w14:textId="770599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5,201.95 </w:t>
            </w:r>
          </w:p>
        </w:tc>
      </w:tr>
      <w:tr w:rsidR="00A50556" w:rsidRPr="00A50556" w14:paraId="4BAA19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4C4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639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847E7CA" w14:textId="0C5E27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799434DA" w14:textId="68DF68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C94CB" w14:textId="00CAD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5047D" w14:textId="10AFE2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7,640.00 </w:t>
            </w:r>
          </w:p>
        </w:tc>
      </w:tr>
      <w:tr w:rsidR="00A50556" w:rsidRPr="00A50556" w14:paraId="43DB22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2B1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60D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3801ADA" w14:textId="1A2CB5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6492D7B6" w14:textId="565C24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A5BFF" w14:textId="7A67D3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841A5" w14:textId="6EF325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9,079.10 </w:t>
            </w:r>
          </w:p>
        </w:tc>
      </w:tr>
      <w:tr w:rsidR="00A50556" w:rsidRPr="00A50556" w14:paraId="713EEA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D3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06F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5FC07C3" w14:textId="784FAC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60C2B5A7" w14:textId="19BE7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FC493" w14:textId="6066A0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50D5F" w14:textId="318EF2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052.50 </w:t>
            </w:r>
          </w:p>
        </w:tc>
      </w:tr>
      <w:tr w:rsidR="00A50556" w:rsidRPr="00A50556" w14:paraId="5BC399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192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C30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74AE4291" w14:textId="54E427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5C3CB63A" w14:textId="708A93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7AB29" w14:textId="349F87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E0070" w14:textId="4D8121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3,170.00 </w:t>
            </w:r>
          </w:p>
        </w:tc>
      </w:tr>
      <w:tr w:rsidR="00A50556" w:rsidRPr="00A50556" w14:paraId="6BB0D51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5F63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62430FF" w14:textId="3426C60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7,40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847FB" w14:textId="4E422C4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26E3B81" w14:textId="4DB0C40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ED9D1B" w14:textId="481C8D4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7,459,321.23 </w:t>
            </w:r>
          </w:p>
        </w:tc>
      </w:tr>
      <w:tr w:rsidR="00A50556" w:rsidRPr="00A50556" w14:paraId="088B0E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BF4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F6E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1419FA5" w14:textId="606819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D96573C" w14:textId="55B7C1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D478D" w14:textId="6AFE38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ED340" w14:textId="263673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73,220.00 </w:t>
            </w:r>
          </w:p>
        </w:tc>
      </w:tr>
      <w:tr w:rsidR="00A50556" w:rsidRPr="00A50556" w14:paraId="6A2DA4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0AC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ABD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E6882B3" w14:textId="297F96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0A6B115B" w14:textId="693C2D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57B24" w14:textId="60E9A6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1FEED" w14:textId="38A5AB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223.05 </w:t>
            </w:r>
          </w:p>
        </w:tc>
      </w:tr>
      <w:tr w:rsidR="00A50556" w:rsidRPr="00A50556" w14:paraId="028348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3BE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297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10F01165" w14:textId="7DA5F1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D7FF32" w14:textId="7596C2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60126" w14:textId="225A5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6DC6E" w14:textId="62B23D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1,500.00 </w:t>
            </w:r>
          </w:p>
        </w:tc>
      </w:tr>
      <w:tr w:rsidR="00A50556" w:rsidRPr="00A50556" w14:paraId="44A95F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89B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89D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5899641" w14:textId="3D1335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626D6" w14:textId="75319D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CB6E3" w14:textId="2EB689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0DF74" w14:textId="5ABD5C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0,000.00 </w:t>
            </w:r>
          </w:p>
        </w:tc>
      </w:tr>
      <w:tr w:rsidR="00A50556" w:rsidRPr="00A50556" w14:paraId="5393C0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CFC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47B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3821C751" w14:textId="7F032D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8323D" w14:textId="6A47E1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C1066" w14:textId="480B1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DE26A" w14:textId="794113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000.00 </w:t>
            </w:r>
          </w:p>
        </w:tc>
      </w:tr>
      <w:tr w:rsidR="00A50556" w:rsidRPr="00A50556" w14:paraId="0DB5A2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5CC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0F1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53CD7BB" w14:textId="4E01C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CC5E0" w14:textId="1020BB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FEAE7" w14:textId="69796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39986" w14:textId="6EAE32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10,000.00 </w:t>
            </w:r>
          </w:p>
        </w:tc>
      </w:tr>
      <w:tr w:rsidR="00A50556" w:rsidRPr="00A50556" w14:paraId="5A244E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3A1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F6C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AE8C8BC" w14:textId="51A3C4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F69CD4F" w14:textId="5A4D4B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61097" w14:textId="68FB2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72FDE" w14:textId="0DFBCC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13.92 </w:t>
            </w:r>
          </w:p>
        </w:tc>
      </w:tr>
      <w:tr w:rsidR="00A50556" w:rsidRPr="00A50556" w14:paraId="3C7FA1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987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A98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888B9EC" w14:textId="7BDF6E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0051434B" w14:textId="2D876B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F3C55" w14:textId="541681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A698A" w14:textId="34C822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81,633.55 </w:t>
            </w:r>
          </w:p>
        </w:tc>
      </w:tr>
      <w:tr w:rsidR="00A50556" w:rsidRPr="00A50556" w14:paraId="357C85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572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8D6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77EFA46C" w14:textId="767B3A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83C8D5" w14:textId="652368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C6820" w14:textId="08FECB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357CE" w14:textId="5152F6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25,000.00 </w:t>
            </w:r>
          </w:p>
        </w:tc>
      </w:tr>
      <w:tr w:rsidR="00A50556" w:rsidRPr="00A50556" w14:paraId="3C1638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1CF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4AC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C2ED61B" w14:textId="29B276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7BD87869" w14:textId="0DDF2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905399" w14:textId="518A77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3ED5F" w14:textId="31C0FC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8,240.00 </w:t>
            </w:r>
          </w:p>
        </w:tc>
      </w:tr>
      <w:tr w:rsidR="00A50556" w:rsidRPr="00A50556" w14:paraId="5E0645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AB1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CE0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30BA1B4" w14:textId="520DDE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47564C" w14:textId="522186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68EA2" w14:textId="0553F4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A9B57" w14:textId="020F8D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0,000.00 </w:t>
            </w:r>
          </w:p>
        </w:tc>
      </w:tr>
      <w:tr w:rsidR="00A50556" w:rsidRPr="00A50556" w14:paraId="3D671D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8B0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C49A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16780469" w14:textId="501E22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DFE39" w14:textId="04B79A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E8E85" w14:textId="0B4666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E7EE6" w14:textId="0E1C5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0,000.00 </w:t>
            </w:r>
          </w:p>
        </w:tc>
      </w:tr>
      <w:tr w:rsidR="00A50556" w:rsidRPr="00A50556" w14:paraId="2F56D8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AC4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41A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B075380" w14:textId="1D300B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B065B" w14:textId="002B3E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F9505" w14:textId="1AB2B1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4B0FE" w14:textId="6AFF6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800.00 </w:t>
            </w:r>
          </w:p>
        </w:tc>
      </w:tr>
      <w:tr w:rsidR="00A50556" w:rsidRPr="00A50556" w14:paraId="7E767B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83F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CB3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7351F180" w14:textId="7F1EA8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AAB1E3" w14:textId="06DE1F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72B02" w14:textId="6D57C2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A187" w14:textId="0F4433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00 </w:t>
            </w:r>
          </w:p>
        </w:tc>
      </w:tr>
      <w:tr w:rsidR="00A50556" w:rsidRPr="00A50556" w14:paraId="01B601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EC3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7AD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EE74896" w14:textId="3D405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39D8A23F" w14:textId="6DACD6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51930" w14:textId="0B8467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41928" w14:textId="59478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860.00 </w:t>
            </w:r>
          </w:p>
        </w:tc>
      </w:tr>
      <w:tr w:rsidR="00A50556" w:rsidRPr="00A50556" w14:paraId="373BB8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E04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F71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D5CE81" w14:textId="0725E5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D5FEF20" w14:textId="1B8ECA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5644F" w14:textId="4FA5A9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601B1" w14:textId="4EDB20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29,020.00 </w:t>
            </w:r>
          </w:p>
        </w:tc>
      </w:tr>
      <w:tr w:rsidR="00A50556" w:rsidRPr="00A50556" w14:paraId="5A97F2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A47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13A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68319157" w14:textId="27F881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50A19251" w14:textId="7E8B5D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713DA" w14:textId="517C1B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177A6" w14:textId="75731D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4,437.20 </w:t>
            </w:r>
          </w:p>
        </w:tc>
      </w:tr>
      <w:tr w:rsidR="00A50556" w:rsidRPr="00A50556" w14:paraId="60B770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E21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AEF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3937873E" w14:textId="5771BA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224C17D6" w14:textId="600444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B3D10" w14:textId="301E5B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28439" w14:textId="642F15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75,250.00 </w:t>
            </w:r>
          </w:p>
        </w:tc>
      </w:tr>
      <w:tr w:rsidR="00A50556" w:rsidRPr="00A50556" w14:paraId="4414D30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3A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409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2B9C87D4" w14:textId="37B9C3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3A92F" w14:textId="284C20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E2966" w14:textId="5BCB06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6DFCE" w14:textId="439139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0,000.00 </w:t>
            </w:r>
          </w:p>
        </w:tc>
      </w:tr>
      <w:tr w:rsidR="00A50556" w:rsidRPr="00A50556" w14:paraId="647F247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185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18E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C133749" w14:textId="598A55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3CAD02" w14:textId="4C7C2F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5F620" w14:textId="28113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FFFA4" w14:textId="4689D8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2,000.00 </w:t>
            </w:r>
          </w:p>
        </w:tc>
      </w:tr>
      <w:tr w:rsidR="00A50556" w:rsidRPr="00A50556" w14:paraId="41F769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807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34A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1911C1C" w14:textId="092677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019D2" w14:textId="68477F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B30E1" w14:textId="57C2FF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F0C4A" w14:textId="6D8DC6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1,000.00 </w:t>
            </w:r>
          </w:p>
        </w:tc>
      </w:tr>
      <w:tr w:rsidR="00A50556" w:rsidRPr="00A50556" w14:paraId="6B47FF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347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0B0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AF724B" w14:textId="559E01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5FC07AA4" w14:textId="57BDE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DC5C8" w14:textId="1FCC88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928D" w14:textId="250120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83,920.00 </w:t>
            </w:r>
          </w:p>
        </w:tc>
      </w:tr>
      <w:tr w:rsidR="00A50556" w:rsidRPr="00A50556" w14:paraId="6CCC6B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811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F8E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3149060E" w14:textId="5437FB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597A21F9" w14:textId="2BE1A5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633F6" w14:textId="181B6C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42A6C" w14:textId="70D69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61,239.44 </w:t>
            </w:r>
          </w:p>
        </w:tc>
      </w:tr>
      <w:tr w:rsidR="00A50556" w:rsidRPr="00A50556" w14:paraId="5EB33B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452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DE4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2540548" w14:textId="0DEB2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5C5B62F0" w14:textId="3631C2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F6B7A" w14:textId="2CCBBA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AFC70" w14:textId="6E4ABE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7,804.07 </w:t>
            </w:r>
          </w:p>
        </w:tc>
      </w:tr>
      <w:tr w:rsidR="00A50556" w:rsidRPr="00A50556" w14:paraId="674589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AB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8C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DC2BFED" w14:textId="73820C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9ACDB" w14:textId="510744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92B85" w14:textId="5918B5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75E9D" w14:textId="780EDF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r>
      <w:tr w:rsidR="00A50556" w:rsidRPr="00A50556" w14:paraId="2A07BE5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EB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5C8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DC0B670" w14:textId="79728A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23C971" w14:textId="5B6586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3DD54" w14:textId="2FA3C4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E9ADD" w14:textId="32B8DC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3,200.00 </w:t>
            </w:r>
          </w:p>
        </w:tc>
      </w:tr>
      <w:tr w:rsidR="00A50556" w:rsidRPr="00A50556" w14:paraId="3213C6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EEA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6F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986D7CF" w14:textId="79F2F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120354" w14:textId="07B05C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69345" w14:textId="7A1DD7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C8B2C" w14:textId="71A5CE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55,000.00 </w:t>
            </w:r>
          </w:p>
        </w:tc>
      </w:tr>
      <w:tr w:rsidR="00A50556" w:rsidRPr="00A50556" w14:paraId="6A2973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3C8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430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2FBA661" w14:textId="0A1ED0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2A88B1" w14:textId="570D37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AC3A6" w14:textId="29A0FA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06682" w14:textId="1F3098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7,075.00 </w:t>
            </w:r>
          </w:p>
        </w:tc>
      </w:tr>
      <w:tr w:rsidR="00A50556" w:rsidRPr="00A50556" w14:paraId="2DFF81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878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5B5F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D91FFF3" w14:textId="13B871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14CA7F" w14:textId="545910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92CF8" w14:textId="0B6A02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F2731" w14:textId="4C0786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0,000.00 </w:t>
            </w:r>
          </w:p>
        </w:tc>
      </w:tr>
      <w:tr w:rsidR="00A50556" w:rsidRPr="00A50556" w14:paraId="71D86C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391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287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B918F61" w14:textId="5804EE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1,745.00 </w:t>
            </w:r>
          </w:p>
        </w:tc>
        <w:tc>
          <w:tcPr>
            <w:tcW w:w="958" w:type="pct"/>
            <w:tcBorders>
              <w:top w:val="nil"/>
              <w:left w:val="nil"/>
              <w:bottom w:val="single" w:sz="4" w:space="0" w:color="000000"/>
              <w:right w:val="single" w:sz="4" w:space="0" w:color="000000"/>
            </w:tcBorders>
            <w:shd w:val="clear" w:color="auto" w:fill="auto"/>
            <w:noWrap/>
            <w:vAlign w:val="bottom"/>
            <w:hideMark/>
          </w:tcPr>
          <w:p w14:paraId="0A36339D" w14:textId="101810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6CA6D" w14:textId="61DFBA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0A0DF" w14:textId="43417B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1,745.00 </w:t>
            </w:r>
          </w:p>
        </w:tc>
      </w:tr>
      <w:tr w:rsidR="00A50556" w:rsidRPr="00A50556" w14:paraId="60A3E9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A3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81C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02F4905" w14:textId="334D7A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11A4F" w14:textId="0DC619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B2C34" w14:textId="6CE21E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BA91F" w14:textId="66A089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00.00 </w:t>
            </w:r>
          </w:p>
        </w:tc>
      </w:tr>
      <w:tr w:rsidR="00A50556" w:rsidRPr="00A50556" w14:paraId="36E02B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322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D8DF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9FBFDB1" w14:textId="4181AE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3405BA6" w14:textId="66B9CE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8BBCE" w14:textId="565D5D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9B922" w14:textId="7C780C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85,940.00 </w:t>
            </w:r>
          </w:p>
        </w:tc>
      </w:tr>
      <w:tr w:rsidR="00A50556" w:rsidRPr="00A50556" w14:paraId="635957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D4D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8A9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940D2E9" w14:textId="1BE22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8215E" w14:textId="564622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4DC21" w14:textId="10E8F4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DB4AD" w14:textId="0DF106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00.00 </w:t>
            </w:r>
          </w:p>
        </w:tc>
      </w:tr>
      <w:tr w:rsidR="00A50556" w:rsidRPr="00A50556" w14:paraId="7C70B44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006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64A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31A596F" w14:textId="428E60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599F1" w14:textId="32F607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F893F" w14:textId="3D7997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1066F" w14:textId="47DC42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1,200.00 </w:t>
            </w:r>
          </w:p>
        </w:tc>
      </w:tr>
      <w:tr w:rsidR="00A50556" w:rsidRPr="00A50556" w14:paraId="2B79F29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0ED7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663012B" w14:textId="0C44329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F3089AA" w14:textId="69A7312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1E1DB1" w14:textId="475BFE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65EE75" w14:textId="20FF2B6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340,908.82 </w:t>
            </w:r>
          </w:p>
        </w:tc>
      </w:tr>
      <w:tr w:rsidR="00A50556" w:rsidRPr="00A50556" w14:paraId="615CA6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B8C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2527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370DC4A" w14:textId="1C0A39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BFD814"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9D13EE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6B66C9E8" w14:textId="3887A0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00,000.00 </w:t>
            </w:r>
          </w:p>
        </w:tc>
      </w:tr>
      <w:tr w:rsidR="00A50556" w:rsidRPr="00A50556" w14:paraId="01682C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4A7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63D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8F16D5" w14:textId="485DB2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7F6BA5EB" w14:textId="1F9CFE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1F95" w14:textId="2F1499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D70AB" w14:textId="1FE0B1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596,959.72 </w:t>
            </w:r>
          </w:p>
        </w:tc>
      </w:tr>
      <w:tr w:rsidR="00A50556" w:rsidRPr="00A50556" w14:paraId="4F6BC4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7B0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8EF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FDFF31" w14:textId="4976E0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DB29" w14:textId="63EB6B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B7E01" w14:textId="0C77A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D9221" w14:textId="29E87B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560.00 </w:t>
            </w:r>
          </w:p>
        </w:tc>
      </w:tr>
      <w:tr w:rsidR="00A50556" w:rsidRPr="00A50556" w14:paraId="0331450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15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8FD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52E959C6" w14:textId="48C41A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D25DF0A" w14:textId="575638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A61DF" w14:textId="3A9A11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95652" w14:textId="2945F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60.00 </w:t>
            </w:r>
          </w:p>
        </w:tc>
      </w:tr>
      <w:tr w:rsidR="00A50556" w:rsidRPr="00A50556" w14:paraId="651C1C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120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B0F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D554B" w14:textId="53E2E6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5FDE37B" w14:textId="46ABF3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B93B" w14:textId="794F38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AD436" w14:textId="6B243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7,097.00 </w:t>
            </w:r>
          </w:p>
        </w:tc>
      </w:tr>
      <w:tr w:rsidR="00A50556" w:rsidRPr="00A50556" w14:paraId="0ECB3F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558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7C9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D9C21D1" w14:textId="0A0C6E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9C9F690" w14:textId="6496A5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CF87" w14:textId="64FFD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A2006" w14:textId="780C9A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1,120.00 </w:t>
            </w:r>
          </w:p>
        </w:tc>
      </w:tr>
      <w:tr w:rsidR="00A50556" w:rsidRPr="00A50556" w14:paraId="2D3D1D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2C9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887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F355BE6" w14:textId="645A12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4D136F01" w14:textId="779920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5B24" w14:textId="10A101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75DB" w14:textId="624D17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2,036.10 </w:t>
            </w:r>
          </w:p>
        </w:tc>
      </w:tr>
      <w:tr w:rsidR="00A50556" w:rsidRPr="00A50556" w14:paraId="292A7F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2B1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155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250E03A" w14:textId="6ED1B5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33B6F8B2" w14:textId="22613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FA686" w14:textId="4BA166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41EB3" w14:textId="71F52A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1,817.50 </w:t>
            </w:r>
          </w:p>
        </w:tc>
      </w:tr>
      <w:tr w:rsidR="00A50556" w:rsidRPr="00A50556" w14:paraId="6D3118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8A1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4A1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0584656C" w14:textId="2867A1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4333A372" w14:textId="67EF92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223A2" w14:textId="0E6D28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DC1CF" w14:textId="77E876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4,520.00 </w:t>
            </w:r>
          </w:p>
        </w:tc>
      </w:tr>
      <w:tr w:rsidR="00A50556" w:rsidRPr="00A50556" w14:paraId="2095E8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ECB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C3E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076D553" w14:textId="5D0359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2B914" w14:textId="59F76E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30BA2" w14:textId="761B63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217C0" w14:textId="7B5F8C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356FE4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C43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3EC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F173817" w14:textId="54E671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28CF93C9" w14:textId="4305E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56029" w14:textId="1C65AE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CC13" w14:textId="79C08C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70.00 </w:t>
            </w:r>
          </w:p>
        </w:tc>
      </w:tr>
      <w:tr w:rsidR="00A50556" w:rsidRPr="00A50556" w14:paraId="6C0495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13B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C72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38BC4F4E" w14:textId="2CA6C9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B3B2580" w14:textId="44CC33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A61E4" w14:textId="52AC1B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A18C1" w14:textId="5109D7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80.00 </w:t>
            </w:r>
          </w:p>
        </w:tc>
      </w:tr>
      <w:tr w:rsidR="00A50556" w:rsidRPr="00A50556" w14:paraId="35BD7E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482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C0D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D1740B4" w14:textId="080185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401A0B4A" w14:textId="29DE62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FDDD0" w14:textId="3538AD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D5CCA" w14:textId="5DD320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2,495.00 </w:t>
            </w:r>
          </w:p>
        </w:tc>
      </w:tr>
      <w:tr w:rsidR="00A50556" w:rsidRPr="00A50556" w14:paraId="47A7A4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91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162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290E48A3" w14:textId="586DA3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055C79" w14:textId="5FCBA9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95DD4" w14:textId="769D04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17FFB" w14:textId="5A0D93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000.00 </w:t>
            </w:r>
          </w:p>
        </w:tc>
      </w:tr>
      <w:tr w:rsidR="00A50556" w:rsidRPr="00A50556" w14:paraId="09FE55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4D7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E85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A54D467" w14:textId="7BAC58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3653E33" w14:textId="6B3A76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FE8A5" w14:textId="4B095D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CCBAC" w14:textId="0EF3B5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8,170.00 </w:t>
            </w:r>
          </w:p>
        </w:tc>
      </w:tr>
      <w:tr w:rsidR="00A50556" w:rsidRPr="00A50556" w14:paraId="460875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4D6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26A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777C54B8" w14:textId="4E58FA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CAFC25" w14:textId="75EA1F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80776" w14:textId="3D88DF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302A0" w14:textId="3070D5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0,000.00 </w:t>
            </w:r>
          </w:p>
        </w:tc>
      </w:tr>
      <w:tr w:rsidR="00A50556" w:rsidRPr="00A50556" w14:paraId="284B37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057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997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56856" w14:textId="28E2E3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12088E7" w14:textId="2BB062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0E1B4" w14:textId="1B7DF4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FA3C9" w14:textId="7CEB62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0,760.00 </w:t>
            </w:r>
          </w:p>
        </w:tc>
      </w:tr>
      <w:tr w:rsidR="00A50556" w:rsidRPr="00A50556" w14:paraId="57FF8A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4F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7E9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692C5F2C" w14:textId="52D748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4C0634" w14:textId="6E3415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F653" w14:textId="4D377F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4842C" w14:textId="08F774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3,000.00 </w:t>
            </w:r>
          </w:p>
        </w:tc>
      </w:tr>
      <w:tr w:rsidR="00A50556" w:rsidRPr="00A50556" w14:paraId="2334373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B41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F32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409684B0" w14:textId="6A8C1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696D217C" w14:textId="74D5B1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A922D" w14:textId="7BF778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6930E" w14:textId="52201E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4,450.00 </w:t>
            </w:r>
          </w:p>
        </w:tc>
      </w:tr>
      <w:tr w:rsidR="00A50556" w:rsidRPr="00A50556" w14:paraId="0F21F1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C6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C9D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FC61759" w14:textId="371371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5D7A9057" w14:textId="39C77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03FBC" w14:textId="77BEF3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9D8E1" w14:textId="306F2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40.00 </w:t>
            </w:r>
          </w:p>
        </w:tc>
      </w:tr>
      <w:tr w:rsidR="00A50556" w:rsidRPr="00A50556" w14:paraId="2CF8214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AE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B25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8522A33" w14:textId="1E8F79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329C7B6" w14:textId="18A415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F5B25" w14:textId="6AC3E5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885F6" w14:textId="116C4B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1,440.00 </w:t>
            </w:r>
          </w:p>
        </w:tc>
      </w:tr>
      <w:tr w:rsidR="00A50556" w:rsidRPr="00A50556" w14:paraId="65D47DF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29F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1B0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FAC091" w14:textId="2E7E7E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67BA2994" w14:textId="5027D9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A07BA" w14:textId="4B047A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7592B" w14:textId="37217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6,656.00 </w:t>
            </w:r>
          </w:p>
        </w:tc>
      </w:tr>
      <w:tr w:rsidR="00A50556" w:rsidRPr="00A50556" w14:paraId="12BB08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25C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161D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CD270A2" w14:textId="465591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4037CB4C" w14:textId="21C6B7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EF149" w14:textId="21F2E4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B4CB9" w14:textId="2E243A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68,549.50 </w:t>
            </w:r>
          </w:p>
        </w:tc>
      </w:tr>
      <w:tr w:rsidR="00A50556" w:rsidRPr="00A50556" w14:paraId="1849BD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53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553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F52E69" w14:textId="1121FD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D024876" w14:textId="696238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2BA4D" w14:textId="0DE5A3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1D0F2" w14:textId="307250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0,519.60 </w:t>
            </w:r>
          </w:p>
        </w:tc>
      </w:tr>
      <w:tr w:rsidR="00A50556" w:rsidRPr="00A50556" w14:paraId="5E6DB80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9B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D24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31397BF" w14:textId="187111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15101" w14:textId="445272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D6C4D" w14:textId="22009A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0B71D" w14:textId="5BFC5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000.00 </w:t>
            </w:r>
          </w:p>
        </w:tc>
      </w:tr>
      <w:tr w:rsidR="00A50556" w:rsidRPr="00A50556" w14:paraId="2421F1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93B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049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391B45" w14:textId="724E41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D7F078" w14:textId="77F26B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11398" w14:textId="019645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98C8D" w14:textId="582767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00.00 </w:t>
            </w:r>
          </w:p>
        </w:tc>
      </w:tr>
      <w:tr w:rsidR="00A50556" w:rsidRPr="00A50556" w14:paraId="480552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545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868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02ACE616" w14:textId="4B3980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E039D47" w14:textId="074D5F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58AFB" w14:textId="3CCE38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19606" w14:textId="280FCA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5,480.00 </w:t>
            </w:r>
          </w:p>
        </w:tc>
      </w:tr>
      <w:tr w:rsidR="00A50556" w:rsidRPr="00A50556" w14:paraId="6F84A9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895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D20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DFED39D" w14:textId="7CAF55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340933B5" w14:textId="7ACCFB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18264" w14:textId="1F8084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415CA" w14:textId="50BDE0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740.00 </w:t>
            </w:r>
          </w:p>
        </w:tc>
      </w:tr>
      <w:tr w:rsidR="00A50556" w:rsidRPr="00A50556" w14:paraId="166DF43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B03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FA3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E5E77A" w14:textId="316EB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E1ACC" w14:textId="73EF67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6D81A" w14:textId="568A2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D4F0A" w14:textId="4BB8C5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0.00 </w:t>
            </w:r>
          </w:p>
        </w:tc>
      </w:tr>
      <w:tr w:rsidR="00A50556" w:rsidRPr="00A50556" w14:paraId="171BEB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DF9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ABF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0AA9F891" w14:textId="5A3B2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5B1955D" w14:textId="68ADCB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BDD95" w14:textId="518FB1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0A44C" w14:textId="46F4EA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5,148.40 </w:t>
            </w:r>
          </w:p>
        </w:tc>
      </w:tr>
      <w:tr w:rsidR="00A50556" w:rsidRPr="00A50556" w14:paraId="02A9EA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74D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2D9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6E0316A" w14:textId="16C171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61D456FE" w14:textId="3ADEFF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A43EA" w14:textId="14DF57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C223A" w14:textId="6C6C81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240.00 </w:t>
            </w:r>
          </w:p>
        </w:tc>
      </w:tr>
      <w:tr w:rsidR="00A50556" w:rsidRPr="00A50556" w14:paraId="3290ABE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85E76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B0AD745" w14:textId="18FA8CF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9F17126" w14:textId="09E5CE0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E8E74AD" w14:textId="0607909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1F01B1" w14:textId="1E81335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0,037,666.09 </w:t>
            </w:r>
          </w:p>
        </w:tc>
      </w:tr>
      <w:tr w:rsidR="00A50556" w:rsidRPr="00A50556" w14:paraId="17FE6D7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FBD7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57F4A" w14:textId="4B0ADEF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4E0FEBF" w14:textId="0D1776D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999617" w14:textId="1F5BA28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1FCCBF" w14:textId="1C27FC9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5,947,206.47 </w:t>
            </w:r>
          </w:p>
        </w:tc>
      </w:tr>
      <w:tr w:rsidR="00A50556" w:rsidRPr="00A50556" w14:paraId="500628E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6B9486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D1BE578" w14:textId="1C44D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123F1A11" w14:textId="2D8EA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7C01E" w14:textId="77DC04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4F1EC62" w14:textId="42DD1E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8,939.12 </w:t>
            </w:r>
          </w:p>
        </w:tc>
      </w:tr>
      <w:tr w:rsidR="00A50556" w:rsidRPr="00A50556" w14:paraId="519A36C1"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75BA30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8E7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C1C818D" w14:textId="0278D0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1CA2EF5E" w14:textId="551303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5A76A" w14:textId="7D39A5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4652E" w14:textId="538B31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755.86 </w:t>
            </w:r>
          </w:p>
        </w:tc>
      </w:tr>
      <w:tr w:rsidR="00A50556" w:rsidRPr="00A50556" w14:paraId="4F1DD34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367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6B2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E9917A8" w14:textId="4AD8AB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22D6A1D" w14:textId="106363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CAB76" w14:textId="53A5CB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A87EF" w14:textId="058AB2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780.00 </w:t>
            </w:r>
          </w:p>
        </w:tc>
      </w:tr>
      <w:tr w:rsidR="00A50556" w:rsidRPr="00A50556" w14:paraId="58C8DB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E79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7D3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E192BCC" w14:textId="1793F2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1F3A5" w14:textId="2BEC8F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CE62B" w14:textId="7EFBF2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6E8AB" w14:textId="7BAB2E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6,000.00 </w:t>
            </w:r>
          </w:p>
        </w:tc>
      </w:tr>
      <w:tr w:rsidR="00A50556" w:rsidRPr="00A50556" w14:paraId="11F550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160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944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A2519F1" w14:textId="0D4080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6C60FD40" w14:textId="15AB8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0841F" w14:textId="25928A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98D7A" w14:textId="20AD1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89,639.24 </w:t>
            </w:r>
          </w:p>
        </w:tc>
      </w:tr>
      <w:tr w:rsidR="00A50556" w:rsidRPr="00A50556" w14:paraId="581010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1B7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512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1CF2DED0" w14:textId="56F06F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C5A9B25" w14:textId="67D71E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E9C28" w14:textId="519ECD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9697A" w14:textId="65594F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3,629.92 </w:t>
            </w:r>
          </w:p>
        </w:tc>
      </w:tr>
      <w:tr w:rsidR="00A50556" w:rsidRPr="00A50556" w14:paraId="50C8C2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A1F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F90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7DD93DC" w14:textId="35393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A7E516A" w14:textId="7827EF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617F7" w14:textId="44166A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22B02" w14:textId="586607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0,830.00 </w:t>
            </w:r>
          </w:p>
        </w:tc>
      </w:tr>
      <w:tr w:rsidR="00A50556" w:rsidRPr="00A50556" w14:paraId="740F0ED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BE3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BB1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3EF61B" w14:textId="707173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3D743E1A" w14:textId="334FEE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F528C" w14:textId="31E91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E9C4D" w14:textId="52C62C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526.05 </w:t>
            </w:r>
          </w:p>
        </w:tc>
      </w:tr>
      <w:tr w:rsidR="00A50556" w:rsidRPr="00A50556" w14:paraId="2E4413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911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126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7C65D7E5" w14:textId="6AB245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A186D11" w14:textId="3035A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D0F33" w14:textId="389CB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F230" w14:textId="2A94D9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5,510.00 </w:t>
            </w:r>
          </w:p>
        </w:tc>
      </w:tr>
      <w:tr w:rsidR="00A50556" w:rsidRPr="00A50556" w14:paraId="010AFC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902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0D4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07B6F81" w14:textId="6E6A0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1A715100" w14:textId="3B274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D3C21" w14:textId="2706FE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875C6" w14:textId="11ED2E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3,787.00 </w:t>
            </w:r>
          </w:p>
        </w:tc>
      </w:tr>
      <w:tr w:rsidR="00A50556" w:rsidRPr="00A50556" w14:paraId="358CE93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7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56E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3903D12" w14:textId="2E69C2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0F83A798" w14:textId="7F809A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133B5" w14:textId="36954E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97727" w14:textId="726DFD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42,864.32 </w:t>
            </w:r>
          </w:p>
        </w:tc>
      </w:tr>
      <w:tr w:rsidR="00A50556" w:rsidRPr="00A50556" w14:paraId="27C5783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A9D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C050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3897273" w14:textId="2B89F1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0AF87342" w14:textId="68E311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A5768" w14:textId="46AB3A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25F9" w14:textId="0F243F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0,911.86 </w:t>
            </w:r>
          </w:p>
        </w:tc>
      </w:tr>
      <w:tr w:rsidR="00A50556" w:rsidRPr="00A50556" w14:paraId="316A3E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240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D02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067E0532" w14:textId="430C23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2B99F30E" w14:textId="0AADB7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E3A26" w14:textId="38C160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9AA61" w14:textId="6021A8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86,743.94 </w:t>
            </w:r>
          </w:p>
        </w:tc>
      </w:tr>
      <w:tr w:rsidR="00A50556" w:rsidRPr="00A50556" w14:paraId="66440B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175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27A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5A6A23" w14:textId="3E9E76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680EF" w14:textId="262B0E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CF77D" w14:textId="638D7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F45C2" w14:textId="52B23A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5,000.00 </w:t>
            </w:r>
          </w:p>
        </w:tc>
      </w:tr>
      <w:tr w:rsidR="00A50556" w:rsidRPr="00A50556" w14:paraId="026490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7E6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FF0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64B8CB49" w14:textId="4B4756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205BA95B" w14:textId="4F3AF6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CC8DE" w14:textId="3B952C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2F16D" w14:textId="542C58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89,840.00 </w:t>
            </w:r>
          </w:p>
        </w:tc>
      </w:tr>
      <w:tr w:rsidR="00A50556" w:rsidRPr="00A50556" w14:paraId="2DB8B1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AB1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348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CC6CB30" w14:textId="10B9E2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616DBC6A" w14:textId="58FB3A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20F64" w14:textId="1AECF3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543DA" w14:textId="127BE9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7,720.00 </w:t>
            </w:r>
          </w:p>
        </w:tc>
      </w:tr>
      <w:tr w:rsidR="00A50556" w:rsidRPr="00A50556" w14:paraId="38644A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60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80E8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E82D8C1" w14:textId="38245C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1CC235A3" w14:textId="648160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079AA" w14:textId="750FCB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86B96" w14:textId="7FCBA8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06,736.96 </w:t>
            </w:r>
          </w:p>
        </w:tc>
      </w:tr>
      <w:tr w:rsidR="00A50556" w:rsidRPr="00A50556" w14:paraId="165B4C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8AD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25D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7D2C6DD1" w14:textId="7BF06A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2C7DE429" w14:textId="2DFFBA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6CED6" w14:textId="1D7D1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9CEB2" w14:textId="73C641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5,213.86 </w:t>
            </w:r>
          </w:p>
        </w:tc>
      </w:tr>
      <w:tr w:rsidR="00A50556" w:rsidRPr="00A50556" w14:paraId="75466B5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AE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112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282A2653" w14:textId="4C3AE9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D034F" w14:textId="31A3B5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4E0A4" w14:textId="3B0386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ABFA2" w14:textId="672AC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3,000.00 </w:t>
            </w:r>
          </w:p>
        </w:tc>
      </w:tr>
      <w:tr w:rsidR="00A50556" w:rsidRPr="00A50556" w14:paraId="6A5C54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B9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31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E742407" w14:textId="4F243C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97082C" w14:textId="54F8F9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13B7A" w14:textId="76225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399B4" w14:textId="0AE3C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500.00 </w:t>
            </w:r>
          </w:p>
        </w:tc>
      </w:tr>
      <w:tr w:rsidR="00A50556" w:rsidRPr="00A50556" w14:paraId="362764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EF2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DD0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71D53862" w14:textId="5025B2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FF1D" w14:textId="6A2552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7CA96" w14:textId="26BEF2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3A82C" w14:textId="1F3300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4,500.00 </w:t>
            </w:r>
          </w:p>
        </w:tc>
      </w:tr>
      <w:tr w:rsidR="00A50556" w:rsidRPr="00A50556" w14:paraId="1988C9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A49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9FC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74295C59" w14:textId="27B82A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8C860" w14:textId="022899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C096E" w14:textId="71D98A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292DB" w14:textId="6AFBCD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7,228.92 </w:t>
            </w:r>
          </w:p>
        </w:tc>
      </w:tr>
      <w:tr w:rsidR="00A50556" w:rsidRPr="00A50556" w14:paraId="36DBD0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498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E4834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303FDF2" w14:textId="527416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7B321CB4" w14:textId="2B8D9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425E4" w14:textId="56935B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E8974" w14:textId="1F83E0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130.00 </w:t>
            </w:r>
          </w:p>
        </w:tc>
      </w:tr>
      <w:tr w:rsidR="00A50556" w:rsidRPr="00A50556" w14:paraId="504B07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062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6D5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0CD845B9" w14:textId="212013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5FF7779D" w14:textId="6B0342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49EB9" w14:textId="0DCB96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9ED22" w14:textId="51D97D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5,140.00 </w:t>
            </w:r>
          </w:p>
        </w:tc>
      </w:tr>
      <w:tr w:rsidR="00A50556" w:rsidRPr="00A50556" w14:paraId="6562350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2E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EA8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F76B1D2" w14:textId="71AAA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3790C6FE" w14:textId="6207BA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EC1EF" w14:textId="082FD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2C87D" w14:textId="4E249D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8,759.50 </w:t>
            </w:r>
          </w:p>
        </w:tc>
      </w:tr>
      <w:tr w:rsidR="00A50556" w:rsidRPr="00A50556" w14:paraId="1B29A6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860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D64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21E7F78C" w14:textId="732EA2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0855B" w14:textId="5AD5C2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8E98C" w14:textId="14B242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47281" w14:textId="51770A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500.00 </w:t>
            </w:r>
          </w:p>
        </w:tc>
      </w:tr>
      <w:tr w:rsidR="00A50556" w:rsidRPr="00A50556" w14:paraId="0604C3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68B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260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7801EB68" w14:textId="7E5E69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CB0FCC6" w14:textId="427B79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E2BD8" w14:textId="3AA277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4D74E" w14:textId="3BF6FD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28,496.60 </w:t>
            </w:r>
          </w:p>
        </w:tc>
      </w:tr>
      <w:tr w:rsidR="00A50556" w:rsidRPr="00A50556" w14:paraId="3C77D51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7EC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828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688DF33" w14:textId="207588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74D24" w14:textId="76D83D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73EF7" w14:textId="18FB9F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737E2" w14:textId="60FA9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500.00 </w:t>
            </w:r>
          </w:p>
        </w:tc>
      </w:tr>
      <w:tr w:rsidR="00A50556" w:rsidRPr="00A50556" w14:paraId="007AFF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75E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A77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2848A9" w14:textId="3A15F6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7784CEA" w14:textId="21FC4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B9ED4" w14:textId="10CA3F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8DB1E" w14:textId="01A0F2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4,335.00 </w:t>
            </w:r>
          </w:p>
        </w:tc>
      </w:tr>
      <w:tr w:rsidR="00A50556" w:rsidRPr="00A50556" w14:paraId="3E0D97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FA6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BEA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600D576" w14:textId="295111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2909F0FA" w14:textId="23F5C9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E69E1" w14:textId="7140CB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0CC62" w14:textId="39692D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9,964.56 </w:t>
            </w:r>
          </w:p>
        </w:tc>
      </w:tr>
      <w:tr w:rsidR="00A50556" w:rsidRPr="00A50556" w14:paraId="319708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B49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C6B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2C5A50" w14:textId="6451EF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C916889" w14:textId="2FB783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0F76" w14:textId="297095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1E47A" w14:textId="4676F1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7,915.00 </w:t>
            </w:r>
          </w:p>
        </w:tc>
      </w:tr>
      <w:tr w:rsidR="00A50556" w:rsidRPr="00A50556" w14:paraId="7CC983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E94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6F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643D414" w14:textId="171E1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32BE293" w14:textId="5D0113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FFD0B" w14:textId="4CFAF3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B4818" w14:textId="04C8C1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391.78 </w:t>
            </w:r>
          </w:p>
        </w:tc>
      </w:tr>
      <w:tr w:rsidR="00A50556" w:rsidRPr="00A50556" w14:paraId="5D7467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18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8F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B35B28" w14:textId="46D80A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4DBCF502" w14:textId="5F1A04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021B8" w14:textId="6324C8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A8170" w14:textId="158197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8,988.30 </w:t>
            </w:r>
          </w:p>
        </w:tc>
      </w:tr>
      <w:tr w:rsidR="00A50556" w:rsidRPr="00A50556" w14:paraId="48C8DB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9D9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E54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0C4AF8A" w14:textId="4A1E1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8F295C" w14:textId="72C411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27B60" w14:textId="56094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3DA43" w14:textId="1A94BE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3,911.48 </w:t>
            </w:r>
          </w:p>
        </w:tc>
      </w:tr>
      <w:tr w:rsidR="00A50556" w:rsidRPr="00A50556" w14:paraId="31C87FE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15A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7E5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2E7CD36C" w14:textId="6F9068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5C7A8A9" w14:textId="78A45D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E0760" w14:textId="30E368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DDF9D" w14:textId="33C17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0,742.86 </w:t>
            </w:r>
          </w:p>
        </w:tc>
      </w:tr>
      <w:tr w:rsidR="00A50556" w:rsidRPr="00A50556" w14:paraId="47E165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F69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60A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003B5AE4" w14:textId="02C9DA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001A7C74" w14:textId="0148C5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51449" w14:textId="28FA59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7E178" w14:textId="0AA580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8,994.00 </w:t>
            </w:r>
          </w:p>
        </w:tc>
      </w:tr>
      <w:tr w:rsidR="00A50556" w:rsidRPr="00A50556" w14:paraId="440B0D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C72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C1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2480B0B" w14:textId="032DBA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0DC5865" w14:textId="28DFA6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0BC2" w14:textId="7F506E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7EF11" w14:textId="7FC45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9,628.00 </w:t>
            </w:r>
          </w:p>
        </w:tc>
      </w:tr>
      <w:tr w:rsidR="00A50556" w:rsidRPr="00A50556" w14:paraId="5441AA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6CB0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6C6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A3136E" w14:textId="50F789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362D1C0F" w14:textId="566114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A2EA8" w14:textId="1EB4E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CE09C" w14:textId="0F0A77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8,083.80 </w:t>
            </w:r>
          </w:p>
        </w:tc>
      </w:tr>
      <w:tr w:rsidR="00A50556" w:rsidRPr="00A50556" w14:paraId="4699B9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9C8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994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B984D8" w14:textId="07729F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A1DB2" w14:textId="1367DC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21D96" w14:textId="333B0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0139" w14:textId="674CF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4,600.00 </w:t>
            </w:r>
          </w:p>
        </w:tc>
      </w:tr>
      <w:tr w:rsidR="00A50556" w:rsidRPr="00A50556" w14:paraId="4AE901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7F6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ADB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5C6CE40" w14:textId="359404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6E3279F" w14:textId="11A21A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3C558" w14:textId="1CF4E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69EDB" w14:textId="08C308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9.64 </w:t>
            </w:r>
          </w:p>
        </w:tc>
      </w:tr>
      <w:tr w:rsidR="00A50556" w:rsidRPr="00A50556" w14:paraId="42C041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A42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5E4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6AF689E" w14:textId="4A067A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224D6797" w14:textId="0BE8CE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BDECE" w14:textId="008D72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3B3C" w14:textId="15ACF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8,275.00 </w:t>
            </w:r>
          </w:p>
        </w:tc>
      </w:tr>
      <w:tr w:rsidR="00A50556" w:rsidRPr="00A50556" w14:paraId="3BF7B0D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4F5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80D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DCA4766" w14:textId="0A5F27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3422086B" w14:textId="391513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9CE16" w14:textId="488874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3D3F8" w14:textId="512C59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1,680.00 </w:t>
            </w:r>
          </w:p>
        </w:tc>
      </w:tr>
      <w:tr w:rsidR="00A50556" w:rsidRPr="00A50556" w14:paraId="1EA3A13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87A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7E2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B180A4A" w14:textId="634082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44F7B0C" w14:textId="0550FA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03DBE" w14:textId="467E6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D9FAD" w14:textId="08A154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433.90 </w:t>
            </w:r>
          </w:p>
        </w:tc>
      </w:tr>
      <w:tr w:rsidR="00A50556" w:rsidRPr="00A50556" w14:paraId="11F46DD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6C8E1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3599B" w14:textId="6A131C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13598" w14:textId="3B60B9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20174" w14:textId="611412A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8E94EE" w14:textId="752D6EB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978,989.30 </w:t>
            </w:r>
          </w:p>
        </w:tc>
      </w:tr>
      <w:tr w:rsidR="00A50556" w:rsidRPr="00A50556" w14:paraId="167A2912"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926A2D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A4265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03EC2B1" w14:textId="0714A8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72BFCC6D" w14:textId="69AC2E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606B" w14:textId="489EF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09B539" w14:textId="74C10B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82,503.52 </w:t>
            </w:r>
          </w:p>
        </w:tc>
      </w:tr>
      <w:tr w:rsidR="00A50556" w:rsidRPr="00A50556" w14:paraId="5D6F1525"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7865773"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7D5D4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14C10DD" w14:textId="7783D9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6E2FD456" w14:textId="30E454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1D038" w14:textId="20A907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DBA40" w14:textId="1FC5B9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100.30 </w:t>
            </w:r>
          </w:p>
        </w:tc>
      </w:tr>
      <w:tr w:rsidR="00A50556" w:rsidRPr="00A50556" w14:paraId="2A4151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B1B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A4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E8EC3EB" w14:textId="04EB3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65FED567" w14:textId="69CC49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DB1BF" w14:textId="512CFB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8EAB7" w14:textId="1DB4D4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553.24 </w:t>
            </w:r>
          </w:p>
        </w:tc>
      </w:tr>
      <w:tr w:rsidR="00A50556" w:rsidRPr="00A50556" w14:paraId="4972E04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032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DD1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43B1CF28" w14:textId="09B896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176506E1" w14:textId="3D3040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594F2" w14:textId="6B9DF5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FCC06" w14:textId="7457F9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039.22 </w:t>
            </w:r>
          </w:p>
        </w:tc>
      </w:tr>
      <w:tr w:rsidR="00A50556" w:rsidRPr="00A50556" w14:paraId="583F456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356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B91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516C4B41" w14:textId="14AD4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428FE5D0" w14:textId="31A6C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0374D" w14:textId="33E3A5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65D89" w14:textId="19AB1B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5,613.80 </w:t>
            </w:r>
          </w:p>
        </w:tc>
      </w:tr>
      <w:tr w:rsidR="00A50556" w:rsidRPr="00A50556" w14:paraId="45770C9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7860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E423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73FF193C" w14:textId="4B3CB3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1C780A29" w14:textId="11C765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A8802" w14:textId="0EEBB2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88A6" w14:textId="358CC9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4,355.76 </w:t>
            </w:r>
          </w:p>
        </w:tc>
      </w:tr>
      <w:tr w:rsidR="00A50556" w:rsidRPr="00A50556" w14:paraId="4433C3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9DC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78C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ED293ED" w14:textId="67FD2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1F81DEB7" w14:textId="2A44AE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9D072" w14:textId="769153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E8792" w14:textId="60B42B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0,478.80 </w:t>
            </w:r>
          </w:p>
        </w:tc>
      </w:tr>
      <w:tr w:rsidR="00A50556" w:rsidRPr="00A50556" w14:paraId="3B0752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5D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A46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C7ABBB8" w14:textId="0814E9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3B8082F2" w14:textId="3878D0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568E" w14:textId="199FE0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15ADA" w14:textId="4599BA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0,628.62 </w:t>
            </w:r>
          </w:p>
        </w:tc>
      </w:tr>
      <w:tr w:rsidR="00A50556" w:rsidRPr="00A50556" w14:paraId="052DFE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7B7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924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2A4C02E" w14:textId="68D7B3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556D679F" w14:textId="3C54F8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D2077" w14:textId="7B5BEB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3700A" w14:textId="45892F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176.10 </w:t>
            </w:r>
          </w:p>
        </w:tc>
      </w:tr>
      <w:tr w:rsidR="00A50556" w:rsidRPr="00A50556" w14:paraId="459079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1EB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3B0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6CA44C0" w14:textId="0A4321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48BC5F81" w14:textId="42472C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8A51C" w14:textId="1F166F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32DCA" w14:textId="635A62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05,942.84 </w:t>
            </w:r>
          </w:p>
        </w:tc>
      </w:tr>
      <w:tr w:rsidR="00A50556" w:rsidRPr="00A50556" w14:paraId="3E9D23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A71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C4C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14DD60C6" w14:textId="6CDCC3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0BD6379E" w14:textId="49834D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057E7" w14:textId="0432DC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918E6" w14:textId="63B3FB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0,694.40 </w:t>
            </w:r>
          </w:p>
        </w:tc>
      </w:tr>
      <w:tr w:rsidR="00A50556" w:rsidRPr="00A50556" w14:paraId="2696DB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96C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9DA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7DDA957" w14:textId="7DE115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4DB638EF" w14:textId="0C0E38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309DB" w14:textId="0F841D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F905" w14:textId="0E25B3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601.62 </w:t>
            </w:r>
          </w:p>
        </w:tc>
      </w:tr>
      <w:tr w:rsidR="00A50556" w:rsidRPr="00A50556" w14:paraId="12563F5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D2C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CA4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EF5B68" w14:textId="6EDED8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439279AD" w14:textId="660624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2B3F8" w14:textId="459975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F0DEE" w14:textId="4BECED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563.44 </w:t>
            </w:r>
          </w:p>
        </w:tc>
      </w:tr>
      <w:tr w:rsidR="00A50556" w:rsidRPr="00A50556" w14:paraId="5E1534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821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B2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0D440B95" w14:textId="45BE23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067D0C87" w14:textId="1CC9EE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64FC4" w14:textId="014B71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ED8F0" w14:textId="18465B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693,664.96 </w:t>
            </w:r>
          </w:p>
        </w:tc>
      </w:tr>
      <w:tr w:rsidR="00A50556" w:rsidRPr="00A50556" w14:paraId="0BB170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186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D8C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154E9A9" w14:textId="0F7EF9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194C9EB" w14:textId="44E1D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307D4" w14:textId="4878BD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0001E" w14:textId="1FD741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6,241.10 </w:t>
            </w:r>
          </w:p>
        </w:tc>
      </w:tr>
      <w:tr w:rsidR="00A50556" w:rsidRPr="00A50556" w14:paraId="3E98E1C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CB3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7A3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958FEF6" w14:textId="0CEFC9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5639F5DD" w14:textId="17B130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9F89A" w14:textId="6DC1A9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2F334" w14:textId="0B217F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31,490.36 </w:t>
            </w:r>
          </w:p>
        </w:tc>
      </w:tr>
      <w:tr w:rsidR="00A50556" w:rsidRPr="00A50556" w14:paraId="7E9561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E7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EAE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FCF4348" w14:textId="77BEB6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2D551B4A" w14:textId="235A1A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4C292" w14:textId="303646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928F8" w14:textId="4063EA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95,937.72 </w:t>
            </w:r>
          </w:p>
        </w:tc>
      </w:tr>
      <w:tr w:rsidR="00A50556" w:rsidRPr="00A50556" w14:paraId="7444B4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C69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83B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7EFD75" w14:textId="1D02CF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5DCE6B1C" w14:textId="4EA43F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009E1" w14:textId="735647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7EE7A" w14:textId="691FF9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87,228.88 </w:t>
            </w:r>
          </w:p>
        </w:tc>
      </w:tr>
      <w:tr w:rsidR="00A50556" w:rsidRPr="00A50556" w14:paraId="5CEBF1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13E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BFD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9AC683C" w14:textId="36EFBE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4627AB2D" w14:textId="7A89B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EADF8" w14:textId="51D084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EE04" w14:textId="706872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7,980.94 </w:t>
            </w:r>
          </w:p>
        </w:tc>
      </w:tr>
      <w:tr w:rsidR="00A50556" w:rsidRPr="00A50556" w14:paraId="6D2C75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CA6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B1C6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8DCF728" w14:textId="05DCF6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7002704D" w14:textId="58EC88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B31B6" w14:textId="1862EC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ED0C8" w14:textId="00C4B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4,179.86 </w:t>
            </w:r>
          </w:p>
        </w:tc>
      </w:tr>
      <w:tr w:rsidR="00A50556" w:rsidRPr="00A50556" w14:paraId="783E586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CF3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078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380E2DA" w14:textId="477B3C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028B64E5" w14:textId="5A9379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A524D" w14:textId="52C20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414C9" w14:textId="659D4D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82,610.38 </w:t>
            </w:r>
          </w:p>
        </w:tc>
      </w:tr>
      <w:tr w:rsidR="00A50556" w:rsidRPr="00A50556" w14:paraId="34B890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66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D9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440E046" w14:textId="098680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77E8D456" w14:textId="6C260D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6F1A3" w14:textId="0639A4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0C094" w14:textId="0844B7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26,485.90 </w:t>
            </w:r>
          </w:p>
        </w:tc>
      </w:tr>
      <w:tr w:rsidR="00A50556" w:rsidRPr="00A50556" w14:paraId="0DB2CA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7D64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4F2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73ACC7D" w14:textId="377A1C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75C396B9" w14:textId="4C2575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23B3" w14:textId="7FD515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88AD4" w14:textId="684C98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3,175.22 </w:t>
            </w:r>
          </w:p>
        </w:tc>
      </w:tr>
      <w:tr w:rsidR="00A50556" w:rsidRPr="00A50556" w14:paraId="7F35625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1D33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FF2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CDF106" w14:textId="2AFCAC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01A43040" w14:textId="5EEF68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BBC27" w14:textId="447A44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DE0CA" w14:textId="4E7D88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05,409.78 </w:t>
            </w:r>
          </w:p>
        </w:tc>
      </w:tr>
      <w:tr w:rsidR="00A50556" w:rsidRPr="00A50556" w14:paraId="1BDB1C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61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110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6E31C95A" w14:textId="38C968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7066953" w14:textId="4177D3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350B9" w14:textId="3B08C9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C8C31" w14:textId="7A6AEF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1,392.18 </w:t>
            </w:r>
          </w:p>
        </w:tc>
      </w:tr>
      <w:tr w:rsidR="00A50556" w:rsidRPr="00A50556" w14:paraId="4E8410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044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63C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7F4EA7F3" w14:textId="014E1D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078E00A7" w14:textId="4F8175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BC561" w14:textId="138392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01BB7" w14:textId="2CDA87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382,897.76 </w:t>
            </w:r>
          </w:p>
        </w:tc>
      </w:tr>
      <w:tr w:rsidR="00A50556" w:rsidRPr="00A50556" w14:paraId="146F000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C4B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A5B4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26EBA93A" w14:textId="18B2D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39C7DD07" w14:textId="358209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2FE8" w14:textId="71D554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5B35E" w14:textId="67AEB6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0,250.00 </w:t>
            </w:r>
          </w:p>
        </w:tc>
      </w:tr>
      <w:tr w:rsidR="00A50556" w:rsidRPr="00A50556" w14:paraId="34908AE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1E9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84F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AE69F13" w14:textId="3CC30F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2C719566" w14:textId="33128C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D4518" w14:textId="64C526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077CC" w14:textId="7DCBB5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20,467.04 </w:t>
            </w:r>
          </w:p>
        </w:tc>
      </w:tr>
      <w:tr w:rsidR="00A50556" w:rsidRPr="00A50556" w14:paraId="08EC3B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E7A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755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C3A2A84" w14:textId="060586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2E7DBC15" w14:textId="5712FA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538F6" w14:textId="65450E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70C35" w14:textId="592F74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50,785.14 </w:t>
            </w:r>
          </w:p>
        </w:tc>
      </w:tr>
      <w:tr w:rsidR="00A50556" w:rsidRPr="00A50556" w14:paraId="22B924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412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467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AB46535" w14:textId="0C99C2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059B80D1" w14:textId="02E3C0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98E3E" w14:textId="454903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2C2D5" w14:textId="5546AA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9,892.54 </w:t>
            </w:r>
          </w:p>
        </w:tc>
      </w:tr>
      <w:tr w:rsidR="00A50556" w:rsidRPr="00A50556" w14:paraId="2A5D49F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746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EE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68F051" w14:textId="4BB167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27D85188" w14:textId="2FE09D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C9CDC" w14:textId="6D92D2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A5E37" w14:textId="6493AE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2,793.56 </w:t>
            </w:r>
          </w:p>
        </w:tc>
      </w:tr>
      <w:tr w:rsidR="00A50556" w:rsidRPr="00A50556" w14:paraId="2B2E1B9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B1E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B23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4AC418C" w14:textId="25E891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3F5B8F12" w14:textId="04B4E5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C7F01" w14:textId="13E6D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11E8F" w14:textId="1C02C4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91,632.62 </w:t>
            </w:r>
          </w:p>
        </w:tc>
      </w:tr>
      <w:tr w:rsidR="00A50556" w:rsidRPr="00A50556" w14:paraId="23FA20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4EF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41F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55E7CF46" w14:textId="346185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390787F2" w14:textId="006E12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72EBF" w14:textId="0C9C50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93B70" w14:textId="73B176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6,633.60 </w:t>
            </w:r>
          </w:p>
        </w:tc>
      </w:tr>
      <w:tr w:rsidR="00A50556" w:rsidRPr="00A50556" w14:paraId="2BDA1E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99F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25C9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4ED5F49A" w14:textId="7F2A11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01158E31" w14:textId="162D9D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CA3E6" w14:textId="1BB6BB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88DF1" w14:textId="25E49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329.68 </w:t>
            </w:r>
          </w:p>
        </w:tc>
      </w:tr>
      <w:tr w:rsidR="00A50556" w:rsidRPr="00A50556" w14:paraId="6B2AF5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90D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10D7A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D2CA48C" w14:textId="7A7CE3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14B170CB" w14:textId="3A51C6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0DEBB" w14:textId="1F012D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D949C" w14:textId="289038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2,862.09 </w:t>
            </w:r>
          </w:p>
        </w:tc>
      </w:tr>
      <w:tr w:rsidR="00A50556" w:rsidRPr="00A50556" w14:paraId="33CA6A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889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1FA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4F44129C" w14:textId="1BF12A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018ACC28" w14:textId="5506E4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6DA12" w14:textId="3B1ABD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8BF95" w14:textId="0128D5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2,477.78 </w:t>
            </w:r>
          </w:p>
        </w:tc>
      </w:tr>
      <w:tr w:rsidR="00A50556" w:rsidRPr="00A50556" w14:paraId="0B52E4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D0E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208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0FA27E5" w14:textId="1967A4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67D936A2" w14:textId="682CEA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1D8C5" w14:textId="7C35B0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5B0F8" w14:textId="62F7CB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899.04 </w:t>
            </w:r>
          </w:p>
        </w:tc>
      </w:tr>
      <w:tr w:rsidR="00A50556" w:rsidRPr="00A50556" w14:paraId="65267E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043A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EF8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5246E50" w14:textId="38586E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61A8AD48" w14:textId="798F31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C822B" w14:textId="5961A3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6B63" w14:textId="58CCE3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9,167.62 </w:t>
            </w:r>
          </w:p>
        </w:tc>
      </w:tr>
      <w:tr w:rsidR="00A50556" w:rsidRPr="00A50556" w14:paraId="2D6EB5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82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05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7F98F99F" w14:textId="06C685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2AAD37CF" w14:textId="007B27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2BB2B" w14:textId="231C66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33896" w14:textId="1E5718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576,583.84 </w:t>
            </w:r>
          </w:p>
        </w:tc>
      </w:tr>
      <w:tr w:rsidR="00A50556" w:rsidRPr="00A50556" w14:paraId="7469A7B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03A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7BA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5977ACF" w14:textId="132C7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2F4F3396" w14:textId="3A057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AD9E9" w14:textId="3C8A53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68002" w14:textId="4B29FD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58,747.56 </w:t>
            </w:r>
          </w:p>
        </w:tc>
      </w:tr>
      <w:tr w:rsidR="00A50556" w:rsidRPr="00A50556" w14:paraId="1F1964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2F8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096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D5D5758" w14:textId="6F8DB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30ECAA81" w14:textId="231C17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5E11F" w14:textId="05AF65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A15F7" w14:textId="60B136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27,528.04 </w:t>
            </w:r>
          </w:p>
        </w:tc>
      </w:tr>
      <w:tr w:rsidR="00A50556" w:rsidRPr="00A50556" w14:paraId="430809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27B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9B9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D629B8A" w14:textId="431928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2AF5D7F3" w14:textId="57687A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A3E73" w14:textId="280825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A8BF4" w14:textId="636454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21,795.62 </w:t>
            </w:r>
          </w:p>
        </w:tc>
      </w:tr>
      <w:tr w:rsidR="00A50556" w:rsidRPr="00A50556" w14:paraId="7211F7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1EE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51B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66308275" w14:textId="19374D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E09BF08" w14:textId="5E905F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291C4" w14:textId="5AABC1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EC96C" w14:textId="494017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679,963.32 </w:t>
            </w:r>
          </w:p>
        </w:tc>
      </w:tr>
      <w:tr w:rsidR="00A50556" w:rsidRPr="00A50556" w14:paraId="20DD15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048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1A46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34AE0B98" w14:textId="636FD8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13FF94D2" w14:textId="66CC09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D0485" w14:textId="1F0F0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3400D" w14:textId="6D98B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5,050.18 </w:t>
            </w:r>
          </w:p>
        </w:tc>
      </w:tr>
      <w:tr w:rsidR="00A50556" w:rsidRPr="00A50556" w14:paraId="7F3C071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DD2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4F2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F78428B" w14:textId="187C98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539D9D2C" w14:textId="69DB60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3702F" w14:textId="46CFFD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394AF" w14:textId="6EE264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5,612.17 </w:t>
            </w:r>
          </w:p>
        </w:tc>
      </w:tr>
      <w:tr w:rsidR="00A50556" w:rsidRPr="00A50556" w14:paraId="2EBF2D4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FD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1E3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6E1CB64" w14:textId="601B96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0F449B04" w14:textId="56DDFD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B9A34" w14:textId="2B8F3A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7AE1C" w14:textId="41391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1,302.46 </w:t>
            </w:r>
          </w:p>
        </w:tc>
      </w:tr>
      <w:tr w:rsidR="00A50556" w:rsidRPr="00A50556" w14:paraId="798968F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802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804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2662157F" w14:textId="1FD5FD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1BDF5EF0" w14:textId="45B09C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E0B2" w14:textId="1C6393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DFFC2" w14:textId="79AF70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7,252.14 </w:t>
            </w:r>
          </w:p>
        </w:tc>
      </w:tr>
      <w:tr w:rsidR="00A50556" w:rsidRPr="00A50556" w14:paraId="5A2047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C2A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18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0FCA81C" w14:textId="271069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77C9FDAE" w14:textId="33ACDC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5EF4E" w14:textId="0406FC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425A" w14:textId="1AB6B4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13,472.82 </w:t>
            </w:r>
          </w:p>
        </w:tc>
      </w:tr>
      <w:tr w:rsidR="00A50556" w:rsidRPr="00A50556" w14:paraId="5C68FA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CD9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B0C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EFA4D57" w14:textId="6ED122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3375B329" w14:textId="54F9D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6FA58" w14:textId="3D1CDE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EE2A1" w14:textId="4CE1AB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01,291.72 </w:t>
            </w:r>
          </w:p>
        </w:tc>
      </w:tr>
      <w:tr w:rsidR="00A50556" w:rsidRPr="00A50556" w14:paraId="18D755A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F99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EC1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6B029A45" w14:textId="761849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5DE54021" w14:textId="55FCDD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1485" w14:textId="4EFC48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206AF" w14:textId="5E0A4D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2,846.22 </w:t>
            </w:r>
          </w:p>
        </w:tc>
      </w:tr>
      <w:tr w:rsidR="00A50556" w:rsidRPr="00A50556" w14:paraId="30E942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D6E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BD9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A56E96B" w14:textId="1551C8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53458204" w14:textId="30BA3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9AC9F" w14:textId="2FE9E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00916" w14:textId="64F9DE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84,821.40 </w:t>
            </w:r>
          </w:p>
        </w:tc>
      </w:tr>
      <w:tr w:rsidR="00A50556" w:rsidRPr="00A50556" w14:paraId="1F5948F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264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63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461D6E" w14:textId="0110BE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BE3E2FF" w14:textId="5E1071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828E7" w14:textId="213140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5FEB6" w14:textId="6709F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9,659.24 </w:t>
            </w:r>
          </w:p>
        </w:tc>
      </w:tr>
      <w:tr w:rsidR="00A50556" w:rsidRPr="00A50556" w14:paraId="4189BC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0CB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467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532562EA" w14:textId="080739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5C508AEA" w14:textId="47E697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E2008" w14:textId="799B82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F9167" w14:textId="6C79F2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63,498.78 </w:t>
            </w:r>
          </w:p>
        </w:tc>
      </w:tr>
      <w:tr w:rsidR="00A50556" w:rsidRPr="00A50556" w14:paraId="633AB4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837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F90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1609640" w14:textId="5ECDC9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170BD69" w14:textId="7463A4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F4CC6" w14:textId="01261C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10F0A" w14:textId="2443E4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95,426.38 </w:t>
            </w:r>
          </w:p>
        </w:tc>
      </w:tr>
      <w:tr w:rsidR="00A50556" w:rsidRPr="00A50556" w14:paraId="6AB4DEC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E18E2"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7D79C2" w14:textId="367B821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B4D148" w14:textId="0CC8642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CD8DC6" w14:textId="1DE1288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C4BDDE" w14:textId="3D9CC00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6,773.30 </w:t>
            </w:r>
          </w:p>
        </w:tc>
      </w:tr>
      <w:tr w:rsidR="00A50556" w:rsidRPr="00A50556" w14:paraId="346EE4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3CF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A1B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14B3819" w14:textId="076CB1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6DB41A81" w14:textId="38E04D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9B7C8" w14:textId="35EC84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C434E" w14:textId="6E8BB2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118.48 </w:t>
            </w:r>
          </w:p>
        </w:tc>
      </w:tr>
      <w:tr w:rsidR="00A50556" w:rsidRPr="00A50556" w14:paraId="45A794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CE7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85B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E2B4233" w14:textId="571426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1C976C4E" w14:textId="2FB377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2B4A3" w14:textId="60CD26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8DC48" w14:textId="76B123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19,714.82 </w:t>
            </w:r>
          </w:p>
        </w:tc>
      </w:tr>
      <w:tr w:rsidR="00A50556" w:rsidRPr="00A50556" w14:paraId="608FA9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3F3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F58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1335090" w14:textId="1EE1F1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8A64E7E" w14:textId="0901C7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E4218" w14:textId="46F9A1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A522E" w14:textId="27A025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r>
      <w:tr w:rsidR="00A50556" w:rsidRPr="00A50556" w14:paraId="68BE6DA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8C2A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22FCB05" w14:textId="408B0DF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E8C5690" w14:textId="39C01C2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E19155" w14:textId="6018073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911423" w14:textId="0659209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8,284,697.02 </w:t>
            </w:r>
          </w:p>
        </w:tc>
      </w:tr>
      <w:tr w:rsidR="00A50556" w:rsidRPr="00A50556" w14:paraId="15B470E5"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C80E7C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85D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7B3568AD" w14:textId="14C6AB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AFDB0A1" w14:textId="61AAF9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DED07" w14:textId="7B053D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2AE587" w14:textId="1DF151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262,622.13 </w:t>
            </w:r>
          </w:p>
        </w:tc>
      </w:tr>
      <w:tr w:rsidR="00A50556" w:rsidRPr="00A50556" w14:paraId="3900B8BF" w14:textId="77777777" w:rsidTr="00A50556">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65BC227"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43E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744F1A74" w14:textId="24182F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9B6BF71" w14:textId="4E1B84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B09BA" w14:textId="13352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0D678" w14:textId="235DD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96,940.00 </w:t>
            </w:r>
          </w:p>
        </w:tc>
      </w:tr>
      <w:tr w:rsidR="00A50556" w:rsidRPr="00A50556" w14:paraId="0F1B7E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C5A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F1F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779643A2" w14:textId="7D9D0C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AD9B48" w14:textId="35A5B4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2AF5B1" w14:textId="2D91AE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06DA6" w14:textId="03F2B3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75,000.00 </w:t>
            </w:r>
          </w:p>
        </w:tc>
      </w:tr>
      <w:tr w:rsidR="00A50556" w:rsidRPr="00A50556" w14:paraId="4D90E47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379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A73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118C019B" w14:textId="2FAA14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32648E9" w14:textId="17B83C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7F5ED" w14:textId="476536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2526C" w14:textId="20DD70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19,557.64 </w:t>
            </w:r>
          </w:p>
        </w:tc>
      </w:tr>
      <w:tr w:rsidR="00A50556" w:rsidRPr="00A50556" w14:paraId="02AED0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933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C44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B9E203" w14:textId="7E4BF2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6E2073D0" w14:textId="02A23E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7F3E3" w14:textId="5FB0D7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3916" w14:textId="72AEF0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089,469.32 </w:t>
            </w:r>
          </w:p>
        </w:tc>
      </w:tr>
      <w:tr w:rsidR="00A50556" w:rsidRPr="00A50556" w14:paraId="3DB272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280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A05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C3A5FE" w14:textId="1AB7D2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0C3B936" w14:textId="760106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503B9" w14:textId="382ACE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CD41F" w14:textId="522CC2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0,442.78 </w:t>
            </w:r>
          </w:p>
        </w:tc>
      </w:tr>
      <w:tr w:rsidR="00A50556" w:rsidRPr="00A50556" w14:paraId="32E10F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F6A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455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06F4F" w14:textId="78C56A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A5B2C3A" w14:textId="072E51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C70BB" w14:textId="476385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D9098" w14:textId="2B9002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849,807.18 </w:t>
            </w:r>
          </w:p>
        </w:tc>
      </w:tr>
      <w:tr w:rsidR="00A50556" w:rsidRPr="00A50556" w14:paraId="38F9DF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02A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00C9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05F044D" w14:textId="2408E8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834A77C" w14:textId="0A8C4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A0BA7" w14:textId="788AED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DC3B6" w14:textId="58F0FF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9,972.10 </w:t>
            </w:r>
          </w:p>
        </w:tc>
      </w:tr>
      <w:tr w:rsidR="00A50556" w:rsidRPr="00A50556" w14:paraId="124AFE3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E8E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DED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4C1CF7EF" w14:textId="37A156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E606212" w14:textId="108136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F02A4" w14:textId="602D40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50699" w14:textId="5F3CFC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59,511.48 </w:t>
            </w:r>
          </w:p>
        </w:tc>
      </w:tr>
      <w:tr w:rsidR="00A50556" w:rsidRPr="00A50556" w14:paraId="4BFCAB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652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25FE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B450E70" w14:textId="7C1C69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3478E0B" w14:textId="2509DF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10E0B" w14:textId="36442C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491DE" w14:textId="69BE8E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23,020.85 </w:t>
            </w:r>
          </w:p>
        </w:tc>
      </w:tr>
      <w:tr w:rsidR="00A50556" w:rsidRPr="00A50556" w14:paraId="47A3FC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343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8BE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AEF25DA" w14:textId="69B306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BFA15" w14:textId="478A8B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5C1F5" w14:textId="15C130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EB50A" w14:textId="7252C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2,500.00 </w:t>
            </w:r>
          </w:p>
        </w:tc>
      </w:tr>
      <w:tr w:rsidR="00A50556" w:rsidRPr="00A50556" w14:paraId="14C285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338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D74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5172E777" w14:textId="5C37CC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40269CFE" w14:textId="5E715D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1912B" w14:textId="630AA5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AF0BE" w14:textId="36E2AD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0,262.46 </w:t>
            </w:r>
          </w:p>
        </w:tc>
      </w:tr>
      <w:tr w:rsidR="00A50556" w:rsidRPr="00A50556" w14:paraId="10808B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624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E01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7049FA06" w14:textId="015023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6109B6E2" w14:textId="7BEAC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9DBEF" w14:textId="58540A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745E1" w14:textId="1EC42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25,987.48 </w:t>
            </w:r>
          </w:p>
        </w:tc>
      </w:tr>
      <w:tr w:rsidR="00A50556" w:rsidRPr="00A50556" w14:paraId="7FADC9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EC1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33C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946E9A3" w14:textId="3CD597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507DC923" w14:textId="1D3469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A2307" w14:textId="24A6F0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E78D2" w14:textId="5C80A5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6,143.60 </w:t>
            </w:r>
          </w:p>
        </w:tc>
      </w:tr>
      <w:tr w:rsidR="00A50556" w:rsidRPr="00A50556" w14:paraId="7E98A4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39E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FB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76D8D82" w14:textId="352D50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60DA8047" w14:textId="63C6A9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80BA5" w14:textId="6140F8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38957" w14:textId="1B64D8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792,860.00 </w:t>
            </w:r>
          </w:p>
        </w:tc>
      </w:tr>
      <w:tr w:rsidR="00A50556" w:rsidRPr="00A50556" w14:paraId="27B7FC9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055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3E0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8867B5C" w14:textId="0EA538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3733D6" w14:textId="3F2C53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C9A85" w14:textId="3C1EAD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0AADE" w14:textId="76B825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0,600.00 </w:t>
            </w:r>
          </w:p>
        </w:tc>
      </w:tr>
      <w:tr w:rsidR="00A50556" w:rsidRPr="00A50556" w14:paraId="0C50843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61DCB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D5DF4C2" w14:textId="3FE76F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588395DC" w14:textId="014A19F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18FB87" w14:textId="178A8F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764562" w14:textId="40DDE45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5,269,988.54 </w:t>
            </w:r>
          </w:p>
        </w:tc>
      </w:tr>
      <w:tr w:rsidR="00A50556" w:rsidRPr="00A50556" w14:paraId="5E4277B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BF92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2C16313" w14:textId="571BCF7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50027B96" w14:textId="05D6872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4BFF5E" w14:textId="6999993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906369" w14:textId="4EDD24C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0,827.23 </w:t>
            </w:r>
          </w:p>
        </w:tc>
      </w:tr>
      <w:tr w:rsidR="00A50556" w:rsidRPr="00A50556" w14:paraId="3383ABF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715F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1D1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06A9E2F1" w14:textId="34A7EF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E73DFA3" w14:textId="4D9754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750DE" w14:textId="246BDC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60FC" w14:textId="74DC7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195.44 </w:t>
            </w:r>
          </w:p>
        </w:tc>
      </w:tr>
      <w:tr w:rsidR="00A50556" w:rsidRPr="00A50556" w14:paraId="6BA2BD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A00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93E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FFE4E8B" w14:textId="17D3F4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A18193D" w14:textId="6E1781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D24FB" w14:textId="3853DE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099A2" w14:textId="5271AD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r>
      <w:tr w:rsidR="00A50556" w:rsidRPr="00A50556" w14:paraId="189EB7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1CB4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BA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8C9458C" w14:textId="14F071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C7E0850" w14:textId="4EEAF8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1DA06" w14:textId="1C3D9F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606C6" w14:textId="6DB919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r>
      <w:tr w:rsidR="00A50556" w:rsidRPr="00A50556" w14:paraId="66F2AE8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8D78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470A5DD" w14:textId="7F74A2D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6097F0FD" w14:textId="4086A53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0514B8" w14:textId="3BEE82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F8A585" w14:textId="49FAB8E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35,002.72 </w:t>
            </w:r>
          </w:p>
        </w:tc>
      </w:tr>
      <w:tr w:rsidR="00A50556" w:rsidRPr="00A50556" w14:paraId="0C4ACA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DD79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3B8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1359C97" w14:textId="70B3DD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0C519F5" w14:textId="2173C6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1A252" w14:textId="0E0476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C3D0738" w14:textId="5210CE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0,351.17 </w:t>
            </w:r>
          </w:p>
        </w:tc>
      </w:tr>
      <w:tr w:rsidR="00A50556" w:rsidRPr="00A50556" w14:paraId="20D204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B7F4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F11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536D55F" w14:textId="4C2661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3A47314" w14:textId="6C0BA2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FB0BD" w14:textId="24FE9D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C20C5" w14:textId="75C982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r>
      <w:tr w:rsidR="00A50556" w:rsidRPr="00A50556" w14:paraId="5163DB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F012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BA5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9FF073B" w14:textId="35D57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7C53D2C" w14:textId="778EA9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8998C" w14:textId="7F382A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78486" w14:textId="1C37C2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0.70 </w:t>
            </w:r>
          </w:p>
        </w:tc>
      </w:tr>
      <w:tr w:rsidR="00A50556" w:rsidRPr="00A50556" w14:paraId="1BF950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C6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74C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2C65CD16" w14:textId="44C2CE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993F7" w14:textId="406D70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E55CD" w14:textId="0A301B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4B9E88F7" w14:textId="340950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900.00 </w:t>
            </w:r>
          </w:p>
        </w:tc>
      </w:tr>
      <w:tr w:rsidR="00A50556" w:rsidRPr="00A50556" w14:paraId="75AC35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CB11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286C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2AA8C4A7" w14:textId="6AEEFA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78CFE08" w14:textId="2E219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A37B2" w14:textId="3207AA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789BF" w14:textId="7D535E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9,868.75 </w:t>
            </w:r>
          </w:p>
        </w:tc>
      </w:tr>
      <w:tr w:rsidR="00A50556" w:rsidRPr="00A50556" w14:paraId="73620F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5F82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D01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C7F5A7A" w14:textId="798914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2CBEBF08" w14:textId="2C0FE2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35F0A" w14:textId="0F1CB7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1C0E5" w14:textId="444F6C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941.40 </w:t>
            </w:r>
          </w:p>
        </w:tc>
      </w:tr>
      <w:tr w:rsidR="00A50556" w:rsidRPr="00A50556" w14:paraId="4A1563D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EC54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A128729" w14:textId="3BE8EDE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3D81858" w14:textId="565979F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2AC9C0" w14:textId="3B7336B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8AA62B" w14:textId="4394816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672,555.24 </w:t>
            </w:r>
          </w:p>
        </w:tc>
      </w:tr>
      <w:tr w:rsidR="00A50556" w:rsidRPr="00A50556" w14:paraId="377FF3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2F22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FFE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34F19B9" w14:textId="3C2DF5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C9AB5D5" w14:textId="674D3B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E8E50" w14:textId="7B608C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8E6560C" w14:textId="2CBCA9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9,499.00 </w:t>
            </w:r>
          </w:p>
        </w:tc>
      </w:tr>
      <w:tr w:rsidR="00A50556" w:rsidRPr="00A50556" w14:paraId="2C9101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B70A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E26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49FAA2" w14:textId="3AED54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0210499" w14:textId="0B5267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A4310" w14:textId="159868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BA2CB" w14:textId="634184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9,625.34 </w:t>
            </w:r>
          </w:p>
        </w:tc>
      </w:tr>
      <w:tr w:rsidR="00A50556" w:rsidRPr="00A50556" w14:paraId="71E9D6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F234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2965B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752FC7D0" w14:textId="421F8B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45116874" w14:textId="4BDB1D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10793" w14:textId="68F2ED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C7FA6" w14:textId="09DE31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423.98 </w:t>
            </w:r>
          </w:p>
        </w:tc>
      </w:tr>
      <w:tr w:rsidR="00A50556" w:rsidRPr="00A50556" w14:paraId="2599A5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E713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AED5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A5F83E3" w14:textId="034665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D53632C" w14:textId="159259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0624D" w14:textId="103B2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82393" w14:textId="779051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7,840.32 </w:t>
            </w:r>
          </w:p>
        </w:tc>
      </w:tr>
      <w:tr w:rsidR="00A50556" w:rsidRPr="00A50556" w14:paraId="510CFB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0BDF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400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2B7D87B0" w14:textId="3E012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9CB3EC9" w14:textId="1C123E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624F" w14:textId="2E99D4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C60DE" w14:textId="161B27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r>
      <w:tr w:rsidR="00A50556" w:rsidRPr="00A50556" w14:paraId="37A943B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038A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9DC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2175637A" w14:textId="19869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F75F0A0" w14:textId="1C4CAD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F188" w14:textId="6ECD79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ACC37" w14:textId="758E47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r>
      <w:tr w:rsidR="00A50556" w:rsidRPr="00A50556" w14:paraId="5C6B46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7358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DF7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663FB9C3" w14:textId="010D9D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35C6553E" w14:textId="5FE3FF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0F87A" w14:textId="4F3949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928B3" w14:textId="615922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280.00 </w:t>
            </w:r>
          </w:p>
        </w:tc>
      </w:tr>
      <w:tr w:rsidR="00A50556" w:rsidRPr="00A50556" w14:paraId="37E533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41B8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167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17F4431" w14:textId="6584A0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A6803C3" w14:textId="27DC36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52256" w14:textId="32037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168F" w14:textId="35029A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5,227.86 </w:t>
            </w:r>
          </w:p>
        </w:tc>
      </w:tr>
      <w:tr w:rsidR="00A50556" w:rsidRPr="00A50556" w14:paraId="3EB98F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A48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DE5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57BDB655" w14:textId="0A1650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408CAF9" w14:textId="170A35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F821C" w14:textId="1D9F6C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F22DE" w14:textId="7D7AAA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r>
      <w:tr w:rsidR="00A50556" w:rsidRPr="00A50556" w14:paraId="023732F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FCBF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0C9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542F0FD" w14:textId="27923F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3DDCB" w14:textId="7178F0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0A450" w14:textId="7AF257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6AC7CA8" w14:textId="445A41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380.00 </w:t>
            </w:r>
          </w:p>
        </w:tc>
      </w:tr>
      <w:tr w:rsidR="00A50556" w:rsidRPr="00A50556" w14:paraId="7B6BBF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A0F5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B0A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D61FFBD" w14:textId="34A375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39CF9FB" w14:textId="4B3F0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F09FF" w14:textId="075D92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401F" w14:textId="287552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r>
      <w:tr w:rsidR="00A50556" w:rsidRPr="00A50556" w14:paraId="65FD79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D8D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ED3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47FD6936" w14:textId="33FC1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FBA127C" w14:textId="10F595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3FF09" w14:textId="5DCE48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73BA389" w14:textId="049AF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87.86 </w:t>
            </w:r>
          </w:p>
        </w:tc>
      </w:tr>
      <w:tr w:rsidR="00A50556" w:rsidRPr="00A50556" w14:paraId="2102B7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2F0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200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3BFA09FD" w14:textId="170957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25E0070" w14:textId="74649C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36DC6" w14:textId="714062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741C4" w14:textId="6B7054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1.79 </w:t>
            </w:r>
          </w:p>
        </w:tc>
      </w:tr>
      <w:tr w:rsidR="00A50556" w:rsidRPr="00A50556" w14:paraId="4D1643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6A9A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772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3AF104D" w14:textId="1D7E84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E1156B6" w14:textId="523546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85006" w14:textId="0C0FE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2A9BA" w14:textId="647134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6,901.93 </w:t>
            </w:r>
          </w:p>
        </w:tc>
      </w:tr>
      <w:tr w:rsidR="00A50556" w:rsidRPr="00A50556" w14:paraId="6F16DD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B33B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CFB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E0AAA1C" w14:textId="17ADFF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A2CF8A6" w14:textId="045AA1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BB12E" w14:textId="5B922B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8E004" w14:textId="5C933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r>
      <w:tr w:rsidR="00A50556" w:rsidRPr="00A50556" w14:paraId="4879779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A651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97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E43AE6D" w14:textId="42102D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759E5" w14:textId="75BDEC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09F46" w14:textId="15B874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3B2EA7" w14:textId="46EA17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300.00 </w:t>
            </w:r>
          </w:p>
        </w:tc>
      </w:tr>
      <w:tr w:rsidR="00A50556" w:rsidRPr="00A50556" w14:paraId="4F5DFB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CA04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EDE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112B5866" w14:textId="0AC94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B0983" w14:textId="046998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8B2DE" w14:textId="6149A1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152C50B" w14:textId="69FC94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0.00 </w:t>
            </w:r>
          </w:p>
        </w:tc>
      </w:tr>
      <w:tr w:rsidR="00A50556" w:rsidRPr="00A50556" w14:paraId="268E8A1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4390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D64B6" w14:textId="258D459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8CD94C7" w14:textId="5ADD6D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D1571B" w14:textId="7DD1AEB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078537" w14:textId="4CE0C47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3,999.54 </w:t>
            </w:r>
          </w:p>
        </w:tc>
      </w:tr>
      <w:tr w:rsidR="00A50556" w:rsidRPr="00A50556" w14:paraId="30277E7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4588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58B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E4A71BB" w14:textId="34D83D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18F9E7FB" w14:textId="1E9578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541E1" w14:textId="4148FB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FD2955" w14:textId="2CBEC5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207.68 </w:t>
            </w:r>
          </w:p>
        </w:tc>
      </w:tr>
      <w:tr w:rsidR="00A50556" w:rsidRPr="00A50556" w14:paraId="36E0C86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C6EB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D6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249FDD9" w14:textId="7FE59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384F" w14:textId="2C4F0E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91DAC" w14:textId="2981E7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40356" w14:textId="07D6C3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1,210.00 </w:t>
            </w:r>
          </w:p>
        </w:tc>
      </w:tr>
      <w:tr w:rsidR="00A50556" w:rsidRPr="00A50556" w14:paraId="65C6AE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48F79"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10B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50FE861" w14:textId="49D42E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E52A947" w14:textId="20C040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4F30B" w14:textId="3A94A2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E5CB634" w14:textId="39440A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5,605.00 </w:t>
            </w:r>
          </w:p>
        </w:tc>
      </w:tr>
      <w:tr w:rsidR="00A50556" w:rsidRPr="00A50556" w14:paraId="3B4B6A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2D52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8C0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457F97E" w14:textId="3822BB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E0B2BF7" w14:textId="6019F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290BA" w14:textId="43FB81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6FBED" w14:textId="7E1918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0,912.86 </w:t>
            </w:r>
          </w:p>
        </w:tc>
      </w:tr>
      <w:tr w:rsidR="00A50556" w:rsidRPr="00A50556" w14:paraId="4B8C1A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200F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D19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72AC9A36" w14:textId="77B88A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62A50552" w14:textId="0C1890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A16CB" w14:textId="24298C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95B30" w14:textId="11ECB1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0,854.00 </w:t>
            </w:r>
          </w:p>
        </w:tc>
      </w:tr>
      <w:tr w:rsidR="00A50556" w:rsidRPr="00A50556" w14:paraId="7748F1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466F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E41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E2777CC" w14:textId="1DAED0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B2BB123" w14:textId="6E583C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785D" w14:textId="113A5B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149CD" w14:textId="797EA4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4,140.00 </w:t>
            </w:r>
          </w:p>
        </w:tc>
      </w:tr>
      <w:tr w:rsidR="00A50556" w:rsidRPr="00A50556" w14:paraId="2891A8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5CA4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D83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E03BADA" w14:textId="6F9E86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02423ED" w14:textId="07A08E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2EFB4" w14:textId="599E24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26D24" w14:textId="18343A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070.00 </w:t>
            </w:r>
          </w:p>
        </w:tc>
      </w:tr>
      <w:tr w:rsidR="00A50556" w:rsidRPr="00A50556" w14:paraId="53239B9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7CCB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5A4E168" w14:textId="5628F0C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682415" w14:textId="2E3D10C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3CF02D" w14:textId="43A2C1B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6D12E" w14:textId="67C88F5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603,082.95 </w:t>
            </w:r>
          </w:p>
        </w:tc>
      </w:tr>
      <w:tr w:rsidR="00A50556" w:rsidRPr="00A50556" w14:paraId="188F32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4CD7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A3C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69E022B" w14:textId="5D960A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46C5E64A" w14:textId="4F7AF0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08757" w14:textId="2FF5F4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F4E202" w14:textId="07C5C4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256.41 </w:t>
            </w:r>
          </w:p>
        </w:tc>
      </w:tr>
      <w:tr w:rsidR="00A50556" w:rsidRPr="00A50556" w14:paraId="3FACC7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448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8F2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2F3084" w14:textId="50794A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6B650A12" w14:textId="03FCDC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057BE" w14:textId="7F0365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2C999" w14:textId="4BA7A8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59,825.00 </w:t>
            </w:r>
          </w:p>
        </w:tc>
      </w:tr>
      <w:tr w:rsidR="00A50556" w:rsidRPr="00A50556" w14:paraId="59375E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0455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FE6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4AE53C88" w14:textId="34A69D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74FF7E2" w14:textId="2E30D5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58812" w14:textId="68C7ED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1F4C1" w14:textId="51B6F9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3.93 </w:t>
            </w:r>
          </w:p>
        </w:tc>
      </w:tr>
      <w:tr w:rsidR="00A50556" w:rsidRPr="00A50556" w14:paraId="15A0CA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81B7D"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35A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20A40DBD" w14:textId="2D576A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FBD56" w14:textId="78E0B4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F767F" w14:textId="4FB405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7188FA" w14:textId="50FB10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8,500.00 </w:t>
            </w:r>
          </w:p>
        </w:tc>
      </w:tr>
      <w:tr w:rsidR="00A50556" w:rsidRPr="00A50556" w14:paraId="2B8568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249E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922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79B683A" w14:textId="2F5DAC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4FFA6125" w14:textId="19BAED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DADBE" w14:textId="7B6E3C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F420B" w14:textId="539197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86,203.80 </w:t>
            </w:r>
          </w:p>
        </w:tc>
      </w:tr>
      <w:tr w:rsidR="00A50556" w:rsidRPr="00A50556" w14:paraId="1A0940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960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17A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7160E58" w14:textId="5BC09C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43138FC" w14:textId="6DF9DC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3EE7F" w14:textId="5E2AF2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348A" w14:textId="66E080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956.90 </w:t>
            </w:r>
          </w:p>
        </w:tc>
      </w:tr>
      <w:tr w:rsidR="00A50556" w:rsidRPr="00A50556" w14:paraId="2C511D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28BE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D139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CA4CA56" w14:textId="513377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08F34094" w14:textId="24D9CD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120A4" w14:textId="6CD20A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E1A3C" w14:textId="22C065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8,659.86 </w:t>
            </w:r>
          </w:p>
        </w:tc>
      </w:tr>
      <w:tr w:rsidR="00A50556" w:rsidRPr="00A50556" w14:paraId="71BB49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88FE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688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91508BD" w14:textId="041DBF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6FD42F5" w14:textId="238820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7411" w14:textId="27DF9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77975" w14:textId="30BE15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238.06 </w:t>
            </w:r>
          </w:p>
        </w:tc>
      </w:tr>
      <w:tr w:rsidR="00A50556" w:rsidRPr="00A50556" w14:paraId="6BBBEF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7742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0D0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059AB6B" w14:textId="2214B7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B11E888" w14:textId="14606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2A03D" w14:textId="4D8859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A47A8" w14:textId="64E5B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87.86 </w:t>
            </w:r>
          </w:p>
        </w:tc>
      </w:tr>
      <w:tr w:rsidR="00A50556" w:rsidRPr="00A50556" w14:paraId="25E6ECD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CF5F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46C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42DE9DCE" w14:textId="148A9E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7158B622" w14:textId="6B1AD6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02F6F" w14:textId="6E7A3F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8A38B" w14:textId="060009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1,811.13 </w:t>
            </w:r>
          </w:p>
        </w:tc>
      </w:tr>
      <w:tr w:rsidR="00A50556" w:rsidRPr="00A50556" w14:paraId="3B7E5D3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858F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C1A7876" w14:textId="2163EA5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4E8C3A8E" w14:textId="4A6FF58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F44CE" w14:textId="3E6048E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EF9045" w14:textId="35EB052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784,520.86 </w:t>
            </w:r>
          </w:p>
        </w:tc>
      </w:tr>
      <w:tr w:rsidR="00A50556" w:rsidRPr="00A50556" w14:paraId="22950D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BD383"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E3E1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52057E9" w14:textId="287D70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54D96CE5" w14:textId="2053D8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37292" w14:textId="5A41FC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BF1BAA" w14:textId="031BDB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767.56 </w:t>
            </w:r>
          </w:p>
        </w:tc>
      </w:tr>
      <w:tr w:rsidR="00A50556" w:rsidRPr="00A50556" w14:paraId="3DFB24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BDFB"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133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D907702" w14:textId="58E545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A322FCF" w14:textId="39BE3D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1F38" w14:textId="07E53C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78D79" w14:textId="620061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r>
      <w:tr w:rsidR="00A50556" w:rsidRPr="00A50556" w14:paraId="319C8E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863B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644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914F7CA" w14:textId="421986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C58A" w14:textId="797EE9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13212" w14:textId="365B93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BACECD" w14:textId="03917A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25EF1A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D346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FB5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5967D2E" w14:textId="261A7A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94D3C4F" w14:textId="47A087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F5A12" w14:textId="34BCE9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F474C" w14:textId="1CD263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75.72 </w:t>
            </w:r>
          </w:p>
        </w:tc>
      </w:tr>
      <w:tr w:rsidR="00A50556" w:rsidRPr="00A50556" w14:paraId="313A03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A1CC3"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E57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0CC0034" w14:textId="0A957E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D30B96A" w14:textId="5624C6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5C7EA" w14:textId="5D0C8E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31C86" w14:textId="50227A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0,901.86 </w:t>
            </w:r>
          </w:p>
        </w:tc>
      </w:tr>
      <w:tr w:rsidR="00A50556" w:rsidRPr="00A50556" w14:paraId="3158526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3A36"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7EC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6F13923" w14:textId="34D90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9D486" w14:textId="554D16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AE63A" w14:textId="19A98D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CEF3F32" w14:textId="407984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7,500.00 </w:t>
            </w:r>
          </w:p>
        </w:tc>
      </w:tr>
      <w:tr w:rsidR="00A50556" w:rsidRPr="00A50556" w14:paraId="6A970E8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5D3EC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283D8B6B" w14:textId="5B4DAEE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C1A53C6" w14:textId="70B76D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0CACD7" w14:textId="1621C2E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64FB31B" w14:textId="4E6558F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74,061.00 </w:t>
            </w:r>
          </w:p>
        </w:tc>
      </w:tr>
      <w:tr w:rsidR="00A50556" w:rsidRPr="00A50556" w14:paraId="7664F71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4B39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3ABFA8" w14:textId="2E308CC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D79062" w14:textId="1AF46DA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ADF4A" w14:textId="65F7F22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E4CBA3" w14:textId="175EC0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436,194.18 </w:t>
            </w:r>
          </w:p>
        </w:tc>
      </w:tr>
      <w:tr w:rsidR="00A50556" w:rsidRPr="00A50556" w14:paraId="6EA56B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732A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DE9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4D26110" w14:textId="50DE09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5E2741C" w14:textId="194311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D3315" w14:textId="173FD2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D8F77" w14:textId="26911A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4,440.00 </w:t>
            </w:r>
          </w:p>
        </w:tc>
      </w:tr>
      <w:tr w:rsidR="00A50556" w:rsidRPr="00A50556" w14:paraId="29A694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5B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C4B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7F30CB3D" w14:textId="4D5E1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0DF1EB75" w14:textId="1816EE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2AA91" w14:textId="743D49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645F4" w14:textId="07EC1C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6,240.00 </w:t>
            </w:r>
          </w:p>
        </w:tc>
      </w:tr>
      <w:tr w:rsidR="00A50556" w:rsidRPr="00A50556" w14:paraId="5FC0CFB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084A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ECF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A61FFF" w14:textId="4CBCD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5D261AC1" w14:textId="482F14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D42E5" w14:textId="44D166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C15E5" w14:textId="55E982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33,080.00 </w:t>
            </w:r>
          </w:p>
        </w:tc>
      </w:tr>
      <w:tr w:rsidR="00A50556" w:rsidRPr="00A50556" w14:paraId="53F375C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ECFA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8EB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8AD1B3" w14:textId="1CB377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6950" w14:textId="0EB08E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FF20" w14:textId="0D3B4D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447E" w14:textId="6D7036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63,960.00 </w:t>
            </w:r>
          </w:p>
        </w:tc>
      </w:tr>
      <w:tr w:rsidR="00A50556" w:rsidRPr="00A50556" w14:paraId="5ADF2BF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61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F03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11F9C24C" w14:textId="4D9764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359F9522" w14:textId="6593AE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903AE" w14:textId="528D5A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F0B3F" w14:textId="25E3BB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2,960.00 </w:t>
            </w:r>
          </w:p>
        </w:tc>
      </w:tr>
      <w:tr w:rsidR="00A50556" w:rsidRPr="00A50556" w14:paraId="523F48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709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78B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D189BBB" w14:textId="65F255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41B580E" w14:textId="19052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E0C7F" w14:textId="4DF890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21DD5" w14:textId="63F1EB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3,560.00 </w:t>
            </w:r>
          </w:p>
        </w:tc>
      </w:tr>
      <w:tr w:rsidR="00A50556" w:rsidRPr="00A50556" w14:paraId="369437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F55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F5A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7CF9481" w14:textId="6ACD77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0CEBD" w14:textId="37D0B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7F324" w14:textId="00B15B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774B0" w14:textId="37AE4D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1,200.00 </w:t>
            </w:r>
          </w:p>
        </w:tc>
      </w:tr>
      <w:tr w:rsidR="00A50556" w:rsidRPr="00A50556" w14:paraId="44C27E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D0E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362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6738B1D5" w14:textId="0D7DD4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050B26D4" w14:textId="2A847F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D3C74" w14:textId="4D5F76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4F2C7" w14:textId="5F06C0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480.00 </w:t>
            </w:r>
          </w:p>
        </w:tc>
      </w:tr>
      <w:tr w:rsidR="00A50556" w:rsidRPr="00A50556" w14:paraId="6C825FD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A10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6D2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717BA43" w14:textId="442928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45195B9" w14:textId="329D56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9BDF0" w14:textId="3BE117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870F6" w14:textId="2776C7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760.00 </w:t>
            </w:r>
          </w:p>
        </w:tc>
      </w:tr>
      <w:tr w:rsidR="00A50556" w:rsidRPr="00A50556" w14:paraId="59FBCD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47A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02D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ED2F3C4" w14:textId="75DE9C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DE71CF" w14:textId="249B2F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0D03D" w14:textId="6EA522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19D48" w14:textId="45EFED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400.00 </w:t>
            </w:r>
          </w:p>
        </w:tc>
      </w:tr>
      <w:tr w:rsidR="00A50556" w:rsidRPr="00A50556" w14:paraId="654CEE7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24C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3E34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40799611" w14:textId="28107C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37EE391" w14:textId="59B56C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CFFE8" w14:textId="23FFD6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20CAB" w14:textId="76C642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360.00 </w:t>
            </w:r>
          </w:p>
        </w:tc>
      </w:tr>
      <w:tr w:rsidR="00A50556" w:rsidRPr="00A50556" w14:paraId="177406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505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02B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4C9EDF7E" w14:textId="09C223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05F0B09B" w14:textId="2187B4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3D6E3" w14:textId="78BBBB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7C596" w14:textId="7257E5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6,114.18 </w:t>
            </w:r>
          </w:p>
        </w:tc>
      </w:tr>
      <w:tr w:rsidR="00A50556" w:rsidRPr="00A50556" w14:paraId="283A96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985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A8C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B7CE2FE" w14:textId="1A82BB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11CF19B" w14:textId="54423C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D9E26" w14:textId="3456AC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905A7" w14:textId="08D63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8,040.00 </w:t>
            </w:r>
          </w:p>
        </w:tc>
      </w:tr>
      <w:tr w:rsidR="00A50556" w:rsidRPr="00A50556" w14:paraId="061EA1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C89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81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90B98EE" w14:textId="06A1B5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CF69EC7" w14:textId="29E0A6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61A99" w14:textId="75F9C3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74569" w14:textId="0B5FC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600.00 </w:t>
            </w:r>
          </w:p>
        </w:tc>
      </w:tr>
      <w:tr w:rsidR="00A50556" w:rsidRPr="00A50556" w14:paraId="164780D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B8D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3DB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AFB3EE8" w14:textId="356B6F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3A93F04" w14:textId="6DDB0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37C82" w14:textId="67F37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C4B0A" w14:textId="6CE29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600.00 </w:t>
            </w:r>
          </w:p>
        </w:tc>
      </w:tr>
      <w:tr w:rsidR="00A50556" w:rsidRPr="00A50556" w14:paraId="07133F8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7B4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F4D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7D860E17" w14:textId="280177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AD77740" w14:textId="05B2C7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6A57F" w14:textId="41C4A5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7CB69" w14:textId="4E628A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r>
      <w:tr w:rsidR="00A50556" w:rsidRPr="00A50556" w14:paraId="643CBA2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9FE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A06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0652A88" w14:textId="11E2E2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1D78E7" w14:textId="1AD294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3F30E" w14:textId="139C15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068AF" w14:textId="17514D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280.00 </w:t>
            </w:r>
          </w:p>
        </w:tc>
      </w:tr>
      <w:tr w:rsidR="00A50556" w:rsidRPr="00A50556" w14:paraId="48BA63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DFC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06D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ECB3AA4" w14:textId="404DCB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5958E68" w14:textId="25592F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4E3C0" w14:textId="240D98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230E3" w14:textId="52DBFE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6,120.00 </w:t>
            </w:r>
          </w:p>
        </w:tc>
      </w:tr>
      <w:tr w:rsidR="00A50556" w:rsidRPr="00A50556" w14:paraId="776874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9F4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49B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626CB7F" w14:textId="46D7A5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97EF5" w14:textId="51E8D3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86335" w14:textId="35CB00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2B8CE" w14:textId="0DD101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9,800.00 </w:t>
            </w:r>
          </w:p>
        </w:tc>
      </w:tr>
      <w:tr w:rsidR="00A50556" w:rsidRPr="00A50556" w14:paraId="3A9DC0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75F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EED0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B76FA7B" w14:textId="2954B8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742695" w14:textId="13CABA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92388" w14:textId="42524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4E68F" w14:textId="4F0DA0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4,600.00 </w:t>
            </w:r>
          </w:p>
        </w:tc>
      </w:tr>
      <w:tr w:rsidR="00A50556" w:rsidRPr="00A50556" w14:paraId="38A73D9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7BC6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34F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59022F91" w14:textId="52BE22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3E7B7ED" w14:textId="1154A1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7C84E" w14:textId="65784C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C1D93" w14:textId="155D36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1,840.00 </w:t>
            </w:r>
          </w:p>
        </w:tc>
      </w:tr>
      <w:tr w:rsidR="00A50556" w:rsidRPr="00A50556" w14:paraId="6A7A9E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26B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A36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7E205F8" w14:textId="1692C7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050BAC67" w14:textId="7C8313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18C77" w14:textId="53B1D5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668AE" w14:textId="4C9186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7,680.00 </w:t>
            </w:r>
          </w:p>
        </w:tc>
      </w:tr>
      <w:tr w:rsidR="00A50556" w:rsidRPr="00A50556" w14:paraId="1FA23C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22C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635E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404DF019" w14:textId="36E195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0900D67D" w14:textId="28607E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12001" w14:textId="550433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56861" w14:textId="5B013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080.00 </w:t>
            </w:r>
          </w:p>
        </w:tc>
      </w:tr>
      <w:tr w:rsidR="00A50556" w:rsidRPr="00A50556" w14:paraId="520CD3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79F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35C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841826" w14:textId="0A1588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59F370F" w14:textId="39E6FC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FF856" w14:textId="790176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6FCCB" w14:textId="29CB4B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05,360.00 </w:t>
            </w:r>
          </w:p>
        </w:tc>
      </w:tr>
      <w:tr w:rsidR="00A50556" w:rsidRPr="00A50556" w14:paraId="5B713F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2495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4D8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A71996A" w14:textId="6AE970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729DD" w14:textId="63633B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DB928" w14:textId="4F8EF1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5245F" w14:textId="6DFA89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r>
      <w:tr w:rsidR="00A50556" w:rsidRPr="00A50556" w14:paraId="1DC3031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2EB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9985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3F96C2D6" w14:textId="686606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5BD552D" w14:textId="0F29BE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95320" w14:textId="74BC7A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6B9CF" w14:textId="327FEF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7,360.00 </w:t>
            </w:r>
          </w:p>
        </w:tc>
      </w:tr>
      <w:tr w:rsidR="00A50556" w:rsidRPr="00A50556" w14:paraId="59493F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AF2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2F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6583A1F8" w14:textId="6A848E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E98F79" w14:textId="276A10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1C968" w14:textId="2E86E2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87A50" w14:textId="7050DE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000.00 </w:t>
            </w:r>
          </w:p>
        </w:tc>
      </w:tr>
      <w:tr w:rsidR="00A50556" w:rsidRPr="00A50556" w14:paraId="51DAE5C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CD04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E6EF401" w14:textId="3FE783D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3193BDC1" w14:textId="15951E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36477" w14:textId="4395E0E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91EA6B" w14:textId="02DE4B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807,259.18 </w:t>
            </w:r>
          </w:p>
        </w:tc>
      </w:tr>
      <w:tr w:rsidR="00A50556" w:rsidRPr="00A50556" w14:paraId="3FED2F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29F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048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A5045FF" w14:textId="5DA1AE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9A0899" w14:textId="615E5D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8C1EF" w14:textId="426AC9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493F6" w14:textId="727C3F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7,000.00 </w:t>
            </w:r>
          </w:p>
        </w:tc>
      </w:tr>
      <w:tr w:rsidR="00A50556" w:rsidRPr="00A50556" w14:paraId="2D7A65D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A6A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FC6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78C39E1" w14:textId="0769B1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9954FF2" w14:textId="53E592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8BD46" w14:textId="25C362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1EF6A" w14:textId="4BA77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2,200.00 </w:t>
            </w:r>
          </w:p>
        </w:tc>
      </w:tr>
      <w:tr w:rsidR="00A50556" w:rsidRPr="00A50556" w14:paraId="64CE2F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1A2A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9A7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28C50002" w14:textId="2F3ECF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289E12F0" w14:textId="53783E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93C3B" w14:textId="48C3D4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8825E" w14:textId="130597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8,080.00 </w:t>
            </w:r>
          </w:p>
        </w:tc>
      </w:tr>
      <w:tr w:rsidR="00A50556" w:rsidRPr="00A50556" w14:paraId="12A7A7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9B7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DAB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40B2F3F0" w14:textId="124009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2C451C73" w14:textId="7BCC807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2E95" w14:textId="7903F7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4FCEC" w14:textId="78AFC9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520.00 </w:t>
            </w:r>
          </w:p>
        </w:tc>
      </w:tr>
      <w:tr w:rsidR="00A50556" w:rsidRPr="00A50556" w14:paraId="68C64E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960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BC2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F835A0C" w14:textId="2CE2D0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22972" w14:textId="69341A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CBEE6" w14:textId="457BDD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45825" w14:textId="1CD204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800.00 </w:t>
            </w:r>
          </w:p>
        </w:tc>
      </w:tr>
      <w:tr w:rsidR="00A50556" w:rsidRPr="00A50556" w14:paraId="4F90EC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DDF1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3FA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FC1B4D7" w14:textId="7A37AC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543A693" w14:textId="6512D6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A22A7" w14:textId="1EC07E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044EC" w14:textId="1A4C5B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4,240.00 </w:t>
            </w:r>
          </w:p>
        </w:tc>
      </w:tr>
      <w:tr w:rsidR="00A50556" w:rsidRPr="00A50556" w14:paraId="352006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DF5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97C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593511E" w14:textId="6D4283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F9BEB5A" w14:textId="03E5A9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B468" w14:textId="781FB4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FC61" w14:textId="7A7DD5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60.00 </w:t>
            </w:r>
          </w:p>
        </w:tc>
      </w:tr>
      <w:tr w:rsidR="00A50556" w:rsidRPr="00A50556" w14:paraId="1D32025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8FC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C6D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7E10571" w14:textId="4E644A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E9AA7AE" w14:textId="4A5DAA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F79B5" w14:textId="67EA8B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CD0C6" w14:textId="09FB7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8,040.00 </w:t>
            </w:r>
          </w:p>
        </w:tc>
      </w:tr>
      <w:tr w:rsidR="00A50556" w:rsidRPr="00A50556" w14:paraId="326AAE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179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F3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0536BEE" w14:textId="0D154F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7B6072F5" w14:textId="0FB423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7179E" w14:textId="7DB95A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1D08D" w14:textId="649A8C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6,920.00 </w:t>
            </w:r>
          </w:p>
        </w:tc>
      </w:tr>
      <w:tr w:rsidR="00A50556" w:rsidRPr="00A50556" w14:paraId="05982C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99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91E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B0AD632" w14:textId="11A4E0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9C825F6" w14:textId="059AA5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53A7E" w14:textId="7858BF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1AB5F" w14:textId="21F3FF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7,560.00 </w:t>
            </w:r>
          </w:p>
        </w:tc>
      </w:tr>
      <w:tr w:rsidR="00A50556" w:rsidRPr="00A50556" w14:paraId="71E852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BDE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4BB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506DF3F" w14:textId="51A2C6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AF2B1C" w14:textId="602F82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5A5FE" w14:textId="526837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DCC6E" w14:textId="7FC1C3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0,760.00 </w:t>
            </w:r>
          </w:p>
        </w:tc>
      </w:tr>
      <w:tr w:rsidR="00A50556" w:rsidRPr="00A50556" w14:paraId="331E33B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ED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AC3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14AD7FF" w14:textId="6629A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F4D2AF4" w14:textId="048EFF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599E5" w14:textId="7CA898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DDC6E" w14:textId="15AAAF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640.00 </w:t>
            </w:r>
          </w:p>
        </w:tc>
      </w:tr>
      <w:tr w:rsidR="00A50556" w:rsidRPr="00A50556" w14:paraId="7DB6EF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2BF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7CC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518C67B" w14:textId="129B4E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28358B2" w14:textId="7A489F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E4962" w14:textId="109017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1E83A" w14:textId="03791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4,880.00 </w:t>
            </w:r>
          </w:p>
        </w:tc>
      </w:tr>
      <w:tr w:rsidR="00A50556" w:rsidRPr="00A50556" w14:paraId="21EF43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578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21FC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A4A7E18" w14:textId="0DE464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6D44644" w14:textId="3825C3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89FF4" w14:textId="6F43C9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D3A38" w14:textId="2524AD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2,080.00 </w:t>
            </w:r>
          </w:p>
        </w:tc>
      </w:tr>
      <w:tr w:rsidR="00A50556" w:rsidRPr="00A50556" w14:paraId="04996F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862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579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D41F200" w14:textId="51257A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5ED91B7" w14:textId="32C105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BD74B" w14:textId="0EA42C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F52D4" w14:textId="7F546C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0,320.00 </w:t>
            </w:r>
          </w:p>
        </w:tc>
      </w:tr>
      <w:tr w:rsidR="00A50556" w:rsidRPr="00A50556" w14:paraId="338619E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9E05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14E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CA2B0EA" w14:textId="06A4DA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5869B17C" w14:textId="2D4658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ACFE4" w14:textId="7E6C9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6429C" w14:textId="75C738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19,480.00 </w:t>
            </w:r>
          </w:p>
        </w:tc>
      </w:tr>
      <w:tr w:rsidR="00A50556" w:rsidRPr="00A50556" w14:paraId="23EA1D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CE5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0A7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F8622E" w14:textId="562AF5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B3AA8" w14:textId="0F87E8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5FE7F" w14:textId="39CA0C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12235" w14:textId="5897D0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0,000.00 </w:t>
            </w:r>
          </w:p>
        </w:tc>
      </w:tr>
      <w:tr w:rsidR="00A50556" w:rsidRPr="00A50556" w14:paraId="0958BA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8A8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833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91AC063" w14:textId="659FA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2536FA7" w14:textId="01CB23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F43C5" w14:textId="19A8AD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797D6" w14:textId="3AE2AB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7,200.00 </w:t>
            </w:r>
          </w:p>
        </w:tc>
      </w:tr>
      <w:tr w:rsidR="00A50556" w:rsidRPr="00A50556" w14:paraId="49E5FE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CC9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D38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68ACD30D" w14:textId="0A7A2B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49299175" w14:textId="6010A9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E1962" w14:textId="54652B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0A350" w14:textId="4D27B7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720.00 </w:t>
            </w:r>
          </w:p>
        </w:tc>
      </w:tr>
      <w:tr w:rsidR="00A50556" w:rsidRPr="00A50556" w14:paraId="5DE2DA1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A43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BF8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DEBCEF0" w14:textId="3BEB45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A6E9C89" w14:textId="3AD701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81B53" w14:textId="204B86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CF3D4" w14:textId="66B552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840.00 </w:t>
            </w:r>
          </w:p>
        </w:tc>
      </w:tr>
      <w:tr w:rsidR="00A50556" w:rsidRPr="00A50556" w14:paraId="7B82E9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940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D00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401C8F32" w14:textId="7F6749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2AE4AA1" w14:textId="332CCB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1D7AF" w14:textId="23BA22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C1C35" w14:textId="71E4DE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1,040.00 </w:t>
            </w:r>
          </w:p>
        </w:tc>
      </w:tr>
      <w:tr w:rsidR="00A50556" w:rsidRPr="00A50556" w14:paraId="13B5CA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8BC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AD2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7EC2A51" w14:textId="3F833F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A2016A8" w14:textId="497E1D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1EB79" w14:textId="04568A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33C87" w14:textId="1FB237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5,120.00 </w:t>
            </w:r>
          </w:p>
        </w:tc>
      </w:tr>
      <w:tr w:rsidR="00A50556" w:rsidRPr="00A50556" w14:paraId="4D9458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457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2CFA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4C5A22B" w14:textId="70A34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3CEB3DAA" w14:textId="1FDDE6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967C5" w14:textId="03C17A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EAF35" w14:textId="523A08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73,520.00 </w:t>
            </w:r>
          </w:p>
        </w:tc>
      </w:tr>
      <w:tr w:rsidR="00A50556" w:rsidRPr="00A50556" w14:paraId="09C461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01A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AB6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76B602A8" w14:textId="6582D4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0D840" w14:textId="1268DC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4D469" w14:textId="573E29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58CB9" w14:textId="4722BA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400.00 </w:t>
            </w:r>
          </w:p>
        </w:tc>
      </w:tr>
      <w:tr w:rsidR="00A50556" w:rsidRPr="00A50556" w14:paraId="3486FA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49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6A9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2F36811F" w14:textId="31D418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9045103" w14:textId="2BAAC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4B643" w14:textId="33A6B7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0D778" w14:textId="197518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45,080.00 </w:t>
            </w:r>
          </w:p>
        </w:tc>
      </w:tr>
      <w:tr w:rsidR="00A50556" w:rsidRPr="00A50556" w14:paraId="1E9A4A9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3573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5A2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51980FED" w14:textId="2C33E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7C8EB" w14:textId="3A5F11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3C6B3" w14:textId="2D1198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A8702" w14:textId="7E47BF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r>
      <w:tr w:rsidR="00A50556" w:rsidRPr="00A50556" w14:paraId="61D5999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C6E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AAC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9FD1F28" w14:textId="445D39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A11A52" w14:textId="639F6D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B9EFE" w14:textId="30470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F62FE" w14:textId="212E72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4,160.00 </w:t>
            </w:r>
          </w:p>
        </w:tc>
      </w:tr>
      <w:tr w:rsidR="00A50556" w:rsidRPr="00A50556" w14:paraId="20050F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319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667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04625D" w14:textId="655BB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203E4847" w14:textId="437734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79201" w14:textId="6195DB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F6E8" w14:textId="1722E9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08,699.18 </w:t>
            </w:r>
          </w:p>
        </w:tc>
      </w:tr>
      <w:tr w:rsidR="00A50556" w:rsidRPr="00A50556" w14:paraId="25B9045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E70F7"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0B235" w14:textId="0C5E821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18C78" w14:textId="4E4BF05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B6C30A" w14:textId="0E2579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65429A" w14:textId="702C3A8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7,383,176.00 </w:t>
            </w:r>
          </w:p>
        </w:tc>
      </w:tr>
      <w:tr w:rsidR="00A50556" w:rsidRPr="00A50556" w14:paraId="50C2E3C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80A6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487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71D27C7" w14:textId="1ED48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48BF075" w14:textId="06204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4994F" w14:textId="5F6498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A5F9D" w14:textId="5959C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0,680.00 </w:t>
            </w:r>
          </w:p>
        </w:tc>
      </w:tr>
      <w:tr w:rsidR="00A50556" w:rsidRPr="00A50556" w14:paraId="7FBC25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9FA2D"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6D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A565EC5" w14:textId="3F2388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E7EA134" w14:textId="39BBC8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B28A0" w14:textId="64DD1D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48B5" w14:textId="07B037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280.00 </w:t>
            </w:r>
          </w:p>
        </w:tc>
      </w:tr>
      <w:tr w:rsidR="00A50556" w:rsidRPr="00A50556" w14:paraId="62AC281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CCE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A7B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1798E98" w14:textId="24D247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03197" w14:textId="7BC65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B358F" w14:textId="23C412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2A8A3" w14:textId="1E62B7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000.00 </w:t>
            </w:r>
          </w:p>
        </w:tc>
      </w:tr>
      <w:tr w:rsidR="00A50556" w:rsidRPr="00A50556" w14:paraId="643CAA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AE1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6DD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ED4CD6F" w14:textId="447838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0EB7" w14:textId="4AD42C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51D3" w14:textId="44D8E7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71990" w14:textId="36A491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0,400.00 </w:t>
            </w:r>
          </w:p>
        </w:tc>
      </w:tr>
      <w:tr w:rsidR="00A50556" w:rsidRPr="00A50556" w14:paraId="5D49604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DFCA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197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3AA31850" w14:textId="09D152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1DE89593" w14:textId="35AD69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EDA14" w14:textId="08B2FF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1B83" w14:textId="759FA1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2,074.00 </w:t>
            </w:r>
          </w:p>
        </w:tc>
      </w:tr>
      <w:tr w:rsidR="00A50556" w:rsidRPr="00A50556" w14:paraId="0CE138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89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8DB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CBD84D9" w14:textId="0B6AA0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D9E4C74" w14:textId="24668C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CE4" w14:textId="66FAA9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C1CFF" w14:textId="65F79D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8,742.00 </w:t>
            </w:r>
          </w:p>
        </w:tc>
      </w:tr>
      <w:tr w:rsidR="00A50556" w:rsidRPr="00A50556" w14:paraId="2F869B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32D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51D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168E39" w14:textId="4CEC92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7F5AF8E5" w14:textId="74B8EB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B6160" w14:textId="3FA193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38734" w14:textId="0DFAEB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0,480.00 </w:t>
            </w:r>
          </w:p>
        </w:tc>
      </w:tr>
      <w:tr w:rsidR="00A50556" w:rsidRPr="00A50556" w14:paraId="6D7D4C1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6AC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2F8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2E3ABC85" w14:textId="759DBA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F1296" w14:textId="789D70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8B6EB" w14:textId="3276F3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3894" w14:textId="00F8DE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800.00 </w:t>
            </w:r>
          </w:p>
        </w:tc>
      </w:tr>
      <w:tr w:rsidR="00A50556" w:rsidRPr="00A50556" w14:paraId="01BB97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E30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FB81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23967CBA" w14:textId="65FA90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F3BB0F4" w14:textId="3F10D7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06220" w14:textId="770C09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2529" w14:textId="76533E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5,920.00 </w:t>
            </w:r>
          </w:p>
        </w:tc>
      </w:tr>
      <w:tr w:rsidR="00A50556" w:rsidRPr="00A50556" w14:paraId="7C5D73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0CC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E59A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1C13639" w14:textId="32859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1C4A2684" w14:textId="23CD2A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44887" w14:textId="79C9C7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F5430" w14:textId="1C900D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040.00 </w:t>
            </w:r>
          </w:p>
        </w:tc>
      </w:tr>
      <w:tr w:rsidR="00A50556" w:rsidRPr="00A50556" w14:paraId="7CB9E2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D8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56B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032994F8" w14:textId="26D0B8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D449248" w14:textId="1F23AC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CA18" w14:textId="2AE308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1E7E3" w14:textId="21C8B6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120.00 </w:t>
            </w:r>
          </w:p>
        </w:tc>
      </w:tr>
      <w:tr w:rsidR="00A50556" w:rsidRPr="00A50556" w14:paraId="78837B8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C9B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258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BEDBDD9" w14:textId="01BF64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1D9D" w14:textId="5447A6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20140" w14:textId="28C70C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6DFC5" w14:textId="351E5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3,600.00 </w:t>
            </w:r>
          </w:p>
        </w:tc>
      </w:tr>
      <w:tr w:rsidR="00A50556" w:rsidRPr="00A50556" w14:paraId="25FEE4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5F6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029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2373B6E" w14:textId="391308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BEFBC1C" w14:textId="2A151C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04D25" w14:textId="305220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C6F84" w14:textId="7E8286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3,840.00 </w:t>
            </w:r>
          </w:p>
        </w:tc>
      </w:tr>
      <w:tr w:rsidR="00A50556" w:rsidRPr="00A50556" w14:paraId="764CFD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3BE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1CB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E8A0E8D" w14:textId="0C92E0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015D1184" w14:textId="765F2C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5A3B5" w14:textId="1CDF81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63DC8" w14:textId="29958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94,200.00 </w:t>
            </w:r>
          </w:p>
        </w:tc>
      </w:tr>
      <w:tr w:rsidR="00A50556" w:rsidRPr="00A50556" w14:paraId="64A1772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9853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C675BAD" w14:textId="6438EB0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434E280" w14:textId="2CEE89B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E2337F" w14:textId="31E4138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DE77AA" w14:textId="5F48A09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847,431.64 </w:t>
            </w:r>
          </w:p>
        </w:tc>
      </w:tr>
      <w:tr w:rsidR="00A50556" w:rsidRPr="00A50556" w14:paraId="7D87AA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49D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400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0897D20" w14:textId="3AE2E8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2591F61D" w14:textId="623BE4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B86EE" w14:textId="61DB32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454D7" w14:textId="582B95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7,431.64 </w:t>
            </w:r>
          </w:p>
        </w:tc>
      </w:tr>
      <w:tr w:rsidR="00A50556" w:rsidRPr="00A50556" w14:paraId="3D9A250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9293E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A41CCBC" w14:textId="06C418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1957EF6A" w14:textId="37A2F17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861F0" w14:textId="68D88EE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4222960" w14:textId="294859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24,886.71 </w:t>
            </w:r>
          </w:p>
        </w:tc>
      </w:tr>
      <w:tr w:rsidR="00A50556" w:rsidRPr="00A50556" w14:paraId="6AE909E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AB57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6053C0" w14:textId="76AED50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9A518" w14:textId="319035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BF7A56" w14:textId="3075A68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C50F4E" w14:textId="57EDFCB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366,321.42 </w:t>
            </w:r>
          </w:p>
        </w:tc>
      </w:tr>
      <w:tr w:rsidR="00A50556" w:rsidRPr="00A50556" w14:paraId="175D1F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E230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2DF9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B4997F2" w14:textId="4F505F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57202B" w14:textId="705E40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9D1D7" w14:textId="05671A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3CBC6" w14:textId="6DAC5C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EF7A9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ED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E91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05ADEFFF" w14:textId="7C5DF6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CDCC49A" w14:textId="2B2FD7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F4646" w14:textId="6F617E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7CEDD" w14:textId="3BFCC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1FAFF2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253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917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476CE43" w14:textId="492789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CD3B5E8" w14:textId="05CC94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66FC0" w14:textId="618E8C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A1D39" w14:textId="5FDAE6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C1580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7DC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833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E0CCDEF" w14:textId="62B878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452490" w14:textId="271C3D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880E1" w14:textId="0AFDB8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5060A" w14:textId="607554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F3175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9EA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5F4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7FD8A5B2" w14:textId="57A2AD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3559AB6E" w14:textId="0A262E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267E9" w14:textId="35CDA0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94463" w14:textId="0C3757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602.00 </w:t>
            </w:r>
          </w:p>
        </w:tc>
      </w:tr>
      <w:tr w:rsidR="00A50556" w:rsidRPr="00A50556" w14:paraId="72C383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AC8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651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22018C7" w14:textId="7E5933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46335F9" w14:textId="23BC6C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A8DB1" w14:textId="66C9B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A7913" w14:textId="31A92D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593B45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954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C429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4BE39F07" w14:textId="32082C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658B944" w14:textId="617943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84ADB" w14:textId="45101D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C95CA" w14:textId="2794A0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50,175.00 </w:t>
            </w:r>
          </w:p>
        </w:tc>
      </w:tr>
      <w:tr w:rsidR="00A50556" w:rsidRPr="00A50556" w14:paraId="57384A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C33B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8C5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676024C" w14:textId="0B23C6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84309F6" w14:textId="3233CA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1C882" w14:textId="1950C1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5E82A" w14:textId="19BE22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44CFD2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F64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80C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72F08A0" w14:textId="41518B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26ACED9" w14:textId="24C361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E23D1" w14:textId="191326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B941" w14:textId="37BB08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3D9774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C25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139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4B83A72" w14:textId="65B9A3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2AA6CA1C" w14:textId="3912C9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44B78" w14:textId="1C2290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01661" w14:textId="6D65EC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6,794.42 </w:t>
            </w:r>
          </w:p>
        </w:tc>
      </w:tr>
      <w:tr w:rsidR="00A50556" w:rsidRPr="00A50556" w14:paraId="708D4BB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24C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17F0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E438611" w14:textId="0858C3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F7AEF14" w14:textId="6E991B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28EE2" w14:textId="481B72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04BEC" w14:textId="7DDD99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720941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E810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993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E3EF04E" w14:textId="05B9D5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5F95BE4B" w14:textId="34696C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23AE9" w14:textId="6CA8A9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AB331" w14:textId="428E11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4,645.00 </w:t>
            </w:r>
          </w:p>
        </w:tc>
      </w:tr>
      <w:tr w:rsidR="00A50556" w:rsidRPr="00A50556" w14:paraId="6352037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7AD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0BC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F92CEE1" w14:textId="181183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1750A7" w14:textId="7D4C65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DD203" w14:textId="732A84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E9189" w14:textId="569657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4EAD5E7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AFB9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9738FA7" w14:textId="7378FA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15AB66F" w14:textId="1D49FD7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5A614" w14:textId="3C0AAE7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911A5D" w14:textId="762C40A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15,819.37 </w:t>
            </w:r>
          </w:p>
        </w:tc>
      </w:tr>
      <w:tr w:rsidR="00A50556" w:rsidRPr="00A50556" w14:paraId="1B9389C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DDEA8"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D4A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58A21429" w14:textId="05459C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CEC4EB8" w14:textId="5443B2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4E346" w14:textId="4D839C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FECFE" w14:textId="44815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0BAA6B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9E9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07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210EB586" w14:textId="001DC6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4C5695E5" w14:textId="6B356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13F38" w14:textId="432B8F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16B2" w14:textId="170996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1,503.62 </w:t>
            </w:r>
          </w:p>
        </w:tc>
      </w:tr>
      <w:tr w:rsidR="00A50556" w:rsidRPr="00A50556" w14:paraId="125988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8651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C8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C38F" w14:textId="18051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44FE18D5" w14:textId="2F5A29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B774C" w14:textId="73F737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893B" w14:textId="09A79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1,130.75 </w:t>
            </w:r>
          </w:p>
        </w:tc>
      </w:tr>
      <w:tr w:rsidR="00A50556" w:rsidRPr="00A50556" w14:paraId="6C34736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ADA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49B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7B755C3C" w14:textId="784DF6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0607683" w14:textId="4CD54D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F5E39" w14:textId="194BA3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E9A5B" w14:textId="311F50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59EF4D7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BB77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3F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5F51A200" w14:textId="3C6CAF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9C0B064" w14:textId="30D6BE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BD6BA" w14:textId="3A9CF3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974B7" w14:textId="069BDD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74FC0EC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BEF4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996515A" w14:textId="2F67417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26BBC123" w14:textId="0D820CB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D3495" w14:textId="00439EE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06FBF1" w14:textId="3FAD15F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709,532.97 </w:t>
            </w:r>
          </w:p>
        </w:tc>
      </w:tr>
      <w:tr w:rsidR="00A50556" w:rsidRPr="00A50556" w14:paraId="6494AB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024B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E39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A04B8D" w14:textId="6BB177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3A7F4AFF" w14:textId="4FE20D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CEC42" w14:textId="4D3BC9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06EBA" w14:textId="6D5AB7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980,082.53 </w:t>
            </w:r>
          </w:p>
        </w:tc>
      </w:tr>
      <w:tr w:rsidR="00A50556" w:rsidRPr="00A50556" w14:paraId="23C3DEC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D47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F8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540E56B7" w14:textId="22E83E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5218957" w14:textId="43C94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EA6CC" w14:textId="42B6A4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1B1EF" w14:textId="2C8704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67631B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6B15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F2F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4A3DE99" w14:textId="5DEC6F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D9F97FB" w14:textId="01E7D5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65085" w14:textId="5E0D3C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C0470" w14:textId="198B65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7F311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301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B00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1771B2D7" w14:textId="0CFF33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7FE6967A" w14:textId="2F8B0C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7C540" w14:textId="672FD5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6B4" w14:textId="21402C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7,865.00 </w:t>
            </w:r>
          </w:p>
        </w:tc>
      </w:tr>
      <w:tr w:rsidR="00A50556" w:rsidRPr="00A50556" w14:paraId="0CCD0B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A4C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79F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47846463" w14:textId="0ED142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3D0C0E85" w14:textId="21EC96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D504" w14:textId="707C6D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9C5FC" w14:textId="40D4CB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5,197.44 </w:t>
            </w:r>
          </w:p>
        </w:tc>
      </w:tr>
      <w:tr w:rsidR="00A50556" w:rsidRPr="00A50556" w14:paraId="382C1C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399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A225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7B41D73" w14:textId="22668E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AA74E" w14:textId="7A9662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15611" w14:textId="63383D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B840" w14:textId="027309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8F2A85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F6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726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2289F798" w14:textId="278DD3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EC4D73" w14:textId="185CCC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3F658" w14:textId="535CCA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E3EF8" w14:textId="7664C5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2D52D5E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17E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2C8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5252F4A5" w14:textId="694F52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380330F" w14:textId="56AF14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3AD79" w14:textId="519D9E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2F1CA" w14:textId="0F9BDB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r>
      <w:tr w:rsidR="00A50556" w:rsidRPr="00A50556" w14:paraId="537E367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410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BB5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656BB59" w14:textId="7C4834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85DE999" w14:textId="317E6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76920" w14:textId="141464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8C299" w14:textId="6FF56C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C8B40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CF0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E42A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53F251B" w14:textId="0E93AC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27F57FF" w14:textId="43C2E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FADA5" w14:textId="1DEB4E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5953E" w14:textId="308D2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3B5956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8DA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C32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7A93171" w14:textId="14B9B5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0DA8303" w14:textId="36E638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BE16" w14:textId="6B4547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95471" w14:textId="506753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64,965.00 </w:t>
            </w:r>
          </w:p>
        </w:tc>
      </w:tr>
      <w:tr w:rsidR="00A50556" w:rsidRPr="00A50556" w14:paraId="091718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648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0B6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54814DD" w14:textId="15B8B0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5553BB" w14:textId="369390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9E08E" w14:textId="620E62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8AD8F" w14:textId="55BCDB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77D9D8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460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072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5285807" w14:textId="51263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7C5C2CF" w14:textId="44D17F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F56DE" w14:textId="436717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44A0F" w14:textId="4132DB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354,293.00 </w:t>
            </w:r>
          </w:p>
        </w:tc>
      </w:tr>
      <w:tr w:rsidR="00A50556" w:rsidRPr="00A50556" w14:paraId="2C49AF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B2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6A0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25EE06EC" w14:textId="1EFDF8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8C5F81" w14:textId="3248F4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8B48D" w14:textId="12F0A1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35326" w14:textId="6CF6A5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6AC53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D3B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CC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2DE9718" w14:textId="3BA272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05728B1" w14:textId="276044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0F840" w14:textId="55AAF4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82F3" w14:textId="3BB39F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2B8B773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3FE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D306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26C77F5F" w14:textId="7A7EAA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6E14B6" w14:textId="09D858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D629B" w14:textId="4C9C8D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CC201" w14:textId="656215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2AA451C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8F3B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B58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C4EB681" w14:textId="17D807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02BC5865" w14:textId="72BBBE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7D2E4" w14:textId="7BF72B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23125" w14:textId="661BB0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r>
      <w:tr w:rsidR="00A50556" w:rsidRPr="00A50556" w14:paraId="5EFAA7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10F9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FC95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B7C7636" w14:textId="086E59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0CFBA68" w14:textId="1604E2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ED185" w14:textId="6DE67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89575" w14:textId="67DE9A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1,465.00 </w:t>
            </w:r>
          </w:p>
        </w:tc>
      </w:tr>
      <w:tr w:rsidR="00A50556" w:rsidRPr="00A50556" w14:paraId="49B90A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859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25F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0F5D92A" w14:textId="22AB9D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298CDD0" w14:textId="073164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C8F2F" w14:textId="18FB75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F5BC" w14:textId="61D466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BD484EE"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C55F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C0A5DC3" w14:textId="697B29D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BBDFCC" w14:textId="5CA291B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58CEC" w14:textId="3E631AD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BFE39" w14:textId="7A3637D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194,550.00 </w:t>
            </w:r>
          </w:p>
        </w:tc>
      </w:tr>
      <w:tr w:rsidR="00A50556" w:rsidRPr="00A50556" w14:paraId="78CA75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C8F7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82B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050AA8C" w14:textId="03C48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1ABA2C3" w14:textId="4A2937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FEDE2" w14:textId="4B6B77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59ECF" w14:textId="1AD29D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2623C0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3CE5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EE0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55B525A" w14:textId="23951F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7341CD" w14:textId="77F1C8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04006" w14:textId="4C920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4E50B" w14:textId="31403C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2B0A388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B595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E1A7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9794CB9" w14:textId="48E2B0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812FB8" w14:textId="7D8FF4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08FDE" w14:textId="37BEAA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C1262" w14:textId="793104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7F6701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787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3BD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BCECCF6" w14:textId="6FA8F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99B502" w14:textId="1E52F8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2098D" w14:textId="3D0003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50CBC" w14:textId="1B35AE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7DC3A7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652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0161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6F3C3FF" w14:textId="55F2D4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B2FCE9" w14:textId="2E7A45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D3702" w14:textId="28CD42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422B0" w14:textId="488B96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5D9BB2A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A29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9BE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5DAF560" w14:textId="548280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0429EF" w14:textId="322BD6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9894C" w14:textId="0FFEF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4E96B" w14:textId="044D39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9A986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138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87C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10E9656" w14:textId="4F3854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57AA62B8" w14:textId="0E91D8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A01E3" w14:textId="2D4EA9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74186" w14:textId="14DBAC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67,440.00 </w:t>
            </w:r>
          </w:p>
        </w:tc>
      </w:tr>
      <w:tr w:rsidR="00A50556" w:rsidRPr="00A50556" w14:paraId="001D61B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1080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EE54F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F3DEF01" w14:textId="473155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606D574" w14:textId="52C2DF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77FAF" w14:textId="66EE78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A2D6C" w14:textId="59E8A6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5A791D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E5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B83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48A7B54" w14:textId="2E2897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FAA448E" w14:textId="5293A5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4E78F" w14:textId="501584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4290C" w14:textId="1CD977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EDB025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3C9B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D4F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BC3ADCC" w14:textId="72CB53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EF17EA" w14:textId="1F2082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55DAD" w14:textId="429DEF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77E74" w14:textId="11EFBE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5F522C9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62B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47B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05EEE84" w14:textId="21D688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F11E77" w14:textId="21606D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A6CE9" w14:textId="1EBCFC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0EA87" w14:textId="560396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17743A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653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71E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D766216" w14:textId="64E30E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9DD33C" w14:textId="7B0038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D9EB4" w14:textId="3EF1F7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E4D9C" w14:textId="45E8E6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427A87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58D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0A8E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32C993B" w14:textId="45B94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FF5B2E" w14:textId="1E7B96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9B92C" w14:textId="6B42DB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18F13" w14:textId="31DAE9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6FEA00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630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405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A1B610" w14:textId="22A02B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D260E0" w14:textId="6B82BC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B3BC7" w14:textId="7CDAA8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1294C" w14:textId="14A07D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805,000.00 </w:t>
            </w:r>
          </w:p>
        </w:tc>
      </w:tr>
      <w:tr w:rsidR="00A50556" w:rsidRPr="00A50556" w14:paraId="7D0689C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521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289B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6BAE403" w14:textId="611450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CA2474" w14:textId="3BF25C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5360E" w14:textId="308FA1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78E9B" w14:textId="7B6922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1C871E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07D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582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CCA690" w14:textId="5BB454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1EC5F7" w14:textId="32E0C9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D850D" w14:textId="60BD1E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0601FD" w14:textId="18F217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35A91D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DB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104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501C979" w14:textId="706B87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9AE5C0" w14:textId="54868F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CB278" w14:textId="3B661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7684" w14:textId="0B2398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0E7E585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A214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7FA71E9" w14:textId="39C2F25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0D36F" w14:textId="308759B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EC105B" w14:textId="3216BF0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3C5463" w14:textId="19DE7AE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338,662.95 </w:t>
            </w:r>
          </w:p>
        </w:tc>
      </w:tr>
      <w:tr w:rsidR="00A50556" w:rsidRPr="00A50556" w14:paraId="723D61E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0F879"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90A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A67B77" w14:textId="1E7A7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2DB5827" w14:textId="37778D4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1946F" w14:textId="46DBE9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805A6" w14:textId="1A464A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946,703.95 </w:t>
            </w:r>
          </w:p>
        </w:tc>
      </w:tr>
      <w:tr w:rsidR="00A50556" w:rsidRPr="00A50556" w14:paraId="6105E8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2E3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49E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7BA08BCC" w14:textId="5A1FED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92015F5" w14:textId="56D419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733CB" w14:textId="36CD89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AB9C8" w14:textId="3257A5C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4,395.00 </w:t>
            </w:r>
          </w:p>
        </w:tc>
      </w:tr>
      <w:tr w:rsidR="00A50556" w:rsidRPr="00A50556" w14:paraId="7504AF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A1A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7C7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402858A" w14:textId="4B539E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C9EA5B" w14:textId="022A80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07C1F" w14:textId="4D9138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B404" w14:textId="25DCE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33D1FA5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0AE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1BB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0A4AFC9A" w14:textId="3710AB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9C95E5B" w14:textId="4CE439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D506" w14:textId="5AB5E1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A2CB5" w14:textId="0902A2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01CEC90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CB1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BA8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3D358458" w14:textId="08D27D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22F80A" w14:textId="1C87E7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269D4" w14:textId="70F3D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2CDD2" w14:textId="5C8AF7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6741628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3064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4D1D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9C34C93" w14:textId="0131D4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5D559B" w14:textId="1621CB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9E99C" w14:textId="6FD339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3D865" w14:textId="41270E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329297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E76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62DE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520B9197" w14:textId="2D8F62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0DD412C" w14:textId="7BEBB4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FD5D" w14:textId="6D1A00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9C474" w14:textId="3A853E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0,789.00 </w:t>
            </w:r>
          </w:p>
        </w:tc>
      </w:tr>
      <w:tr w:rsidR="00A50556" w:rsidRPr="00A50556" w14:paraId="25A08B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85E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D48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0B5BD26" w14:textId="523649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2606DD" w14:textId="619AC9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21EA1" w14:textId="70B7D7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E03B2" w14:textId="13B96A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8,570.00 </w:t>
            </w:r>
          </w:p>
        </w:tc>
      </w:tr>
      <w:tr w:rsidR="00A50556" w:rsidRPr="00A50556" w14:paraId="1783BA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6EF3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41C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42A75571" w14:textId="0F7588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885AEB0" w14:textId="4948E3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B593A" w14:textId="035EA7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ABDE5" w14:textId="395CC4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38BF10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495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667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38DE965" w14:textId="094121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63FB431" w14:textId="0C4DA6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07E42" w14:textId="2FE67B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8AE99" w14:textId="298CA6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1E01552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8484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9CE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716A036D" w14:textId="79A04F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1263D0" w14:textId="0F3BE0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5BD" w14:textId="5AAB84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38FD3" w14:textId="75D48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4CFA95B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CF8F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8B56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23368A3" w14:textId="6A56C7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9420E9A" w14:textId="18A283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71E88" w14:textId="2CBBB1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B3986" w14:textId="3F6ED54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1F3158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0E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7056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A97AFE3" w14:textId="7E7161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38563" w14:textId="34FD09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0EC5A" w14:textId="1A903E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7F3D0" w14:textId="2BB411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5,700.00 </w:t>
            </w:r>
          </w:p>
        </w:tc>
      </w:tr>
      <w:tr w:rsidR="00A50556" w:rsidRPr="00A50556" w14:paraId="06EB06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BA8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32D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5B7A242" w14:textId="5C3BFE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0D89233" w14:textId="531E5A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D684D" w14:textId="21FF96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7072C" w14:textId="06D448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3E0987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77AE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331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8801608" w14:textId="346878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4DA1E3A" w14:textId="61B361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67183" w14:textId="0091CB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D6B48" w14:textId="30C95C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684,045.00 </w:t>
            </w:r>
          </w:p>
        </w:tc>
      </w:tr>
      <w:tr w:rsidR="00A50556" w:rsidRPr="00A50556" w14:paraId="10AF32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F9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AF6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408DAFF7" w14:textId="18351E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6A4603D" w14:textId="02D101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CBEE8" w14:textId="000400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48D57" w14:textId="6DFC8E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060FC1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78D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02A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5E13D89D" w14:textId="27DEE0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D68D" w14:textId="198010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8BF0F" w14:textId="55A8EE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66224" w14:textId="3E6995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70B217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669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C22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53BF156" w14:textId="670121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7A6272B" w14:textId="79BF90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95592" w14:textId="2BE3AC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47751" w14:textId="0A35F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1,980.00 </w:t>
            </w:r>
          </w:p>
        </w:tc>
      </w:tr>
      <w:tr w:rsidR="00A50556" w:rsidRPr="00A50556" w14:paraId="4E7D02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D32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62C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34676C44" w14:textId="3754BB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EB13FCC" w14:textId="6BCED2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95FCE" w14:textId="1B33AE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D54DA" w14:textId="24E451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5,780.00 </w:t>
            </w:r>
          </w:p>
        </w:tc>
      </w:tr>
      <w:tr w:rsidR="00A50556" w:rsidRPr="00A50556" w14:paraId="5BD98D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7FB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53C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CAB9E1F" w14:textId="565AF0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DDE81A" w14:textId="289A64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DE2F2" w14:textId="7EB250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82BEB" w14:textId="35CEA3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6393D8B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75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E9A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73638DF6" w14:textId="31D6C6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D4A0376" w14:textId="64A3A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3B1B1" w14:textId="15AA5A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49564" w14:textId="69D3BC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6,930.00 </w:t>
            </w:r>
          </w:p>
        </w:tc>
      </w:tr>
      <w:tr w:rsidR="00A50556" w:rsidRPr="00A50556" w14:paraId="1BFD7A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F2C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56D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294751D" w14:textId="0001CE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5DD5FD" w14:textId="0F632EE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CC" w14:textId="10FC6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75CBD" w14:textId="40F179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5,350.00 </w:t>
            </w:r>
          </w:p>
        </w:tc>
      </w:tr>
      <w:tr w:rsidR="00A50556" w:rsidRPr="00A50556" w14:paraId="448D71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40C8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243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B0A53FA" w14:textId="0AD80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4496C1" w14:textId="56344E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84A8C" w14:textId="1C698A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0ADEE" w14:textId="3F8A8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1,000.00 </w:t>
            </w:r>
          </w:p>
        </w:tc>
      </w:tr>
      <w:tr w:rsidR="00A50556" w:rsidRPr="00A50556" w14:paraId="3245203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54C14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2B87DD3F" w14:textId="6AB0DB8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163F778F" w14:textId="5F0500E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BDA545F" w14:textId="630A6F8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E3912D" w14:textId="40E99CB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1,396,915.79 </w:t>
            </w:r>
          </w:p>
        </w:tc>
      </w:tr>
      <w:tr w:rsidR="00A50556" w:rsidRPr="00A50556" w14:paraId="6FA6FC8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F183E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C5F2E84" w14:textId="7F47522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8797A" w14:textId="7D4D98C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A8EE67" w14:textId="43E7DE0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CE97EB" w14:textId="0078131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476,474.66 </w:t>
            </w:r>
          </w:p>
        </w:tc>
      </w:tr>
      <w:tr w:rsidR="00A50556" w:rsidRPr="00A50556" w14:paraId="09C33B7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54B5"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599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91D51DB" w14:textId="0FF989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34DA207E" w14:textId="64DDDF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D44C3" w14:textId="10FB0D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3AF28" w14:textId="3F8B27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630.00 </w:t>
            </w:r>
          </w:p>
        </w:tc>
      </w:tr>
      <w:tr w:rsidR="00A50556" w:rsidRPr="00A50556" w14:paraId="02C5FB8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E1F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7AD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AB15AE3" w14:textId="19E81A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30F89B8B" w14:textId="651624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3FE9C" w14:textId="583CB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B7BB8" w14:textId="6D6C32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56,096.53 </w:t>
            </w:r>
          </w:p>
        </w:tc>
      </w:tr>
      <w:tr w:rsidR="00A50556" w:rsidRPr="00A50556" w14:paraId="1D2ABAF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FB1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209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8072E08" w14:textId="547E04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67DA9F4" w14:textId="2AC869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DD1D8" w14:textId="2D4906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7FF51" w14:textId="6E1041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r>
      <w:tr w:rsidR="00A50556" w:rsidRPr="00A50556" w14:paraId="4DC9A42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274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8B73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1A96F02" w14:textId="68F8FA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C1451DA" w14:textId="556F9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05E5" w14:textId="0388F1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FDE21" w14:textId="0FE991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3,966.82 </w:t>
            </w:r>
          </w:p>
        </w:tc>
      </w:tr>
      <w:tr w:rsidR="00A50556" w:rsidRPr="00A50556" w14:paraId="47D19C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C4C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D46B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45F06E5" w14:textId="4EBEE7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C9830F2" w14:textId="2885FD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A7EC5" w14:textId="084B6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E10A6" w14:textId="6D37AE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6,364.71 </w:t>
            </w:r>
          </w:p>
        </w:tc>
      </w:tr>
      <w:tr w:rsidR="00A50556" w:rsidRPr="00A50556" w14:paraId="62AC05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51F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26E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7D4A765" w14:textId="0829B0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426915B" w14:textId="0A3BB3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3045B" w14:textId="0482EA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B0F04" w14:textId="49C0FF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6,370.00 </w:t>
            </w:r>
          </w:p>
        </w:tc>
      </w:tr>
      <w:tr w:rsidR="00A50556" w:rsidRPr="00A50556" w14:paraId="1095B41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4A76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FB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38AE0716" w14:textId="040821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752A991" w14:textId="4A4078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FD999" w14:textId="17EFCD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B85B7" w14:textId="77D45E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8,283.89 </w:t>
            </w:r>
          </w:p>
        </w:tc>
      </w:tr>
      <w:tr w:rsidR="00A50556" w:rsidRPr="00A50556" w14:paraId="3D8007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AC4E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F9C2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8A5F7F4" w14:textId="113F5F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226348B" w14:textId="2F000B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A775C" w14:textId="7CB710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1ED79" w14:textId="177C62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3,458.80 </w:t>
            </w:r>
          </w:p>
        </w:tc>
      </w:tr>
      <w:tr w:rsidR="00A50556" w:rsidRPr="00A50556" w14:paraId="7FD904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67E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84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0328062" w14:textId="0A71D90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C73DAE8" w14:textId="0167AA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1F60A" w14:textId="665111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88591" w14:textId="3968CC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379.32 </w:t>
            </w:r>
          </w:p>
        </w:tc>
      </w:tr>
      <w:tr w:rsidR="00A50556" w:rsidRPr="00A50556" w14:paraId="387DAD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874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1B1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3D65B9B" w14:textId="6F5157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1850639" w14:textId="2606CF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CAC65" w14:textId="3B7113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E89EA" w14:textId="56439E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9,492.94 </w:t>
            </w:r>
          </w:p>
        </w:tc>
      </w:tr>
      <w:tr w:rsidR="00A50556" w:rsidRPr="00A50556" w14:paraId="64CF3F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86E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6EF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4722EB8A" w14:textId="6E0E74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1B2E494" w14:textId="105767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7B444" w14:textId="1FE0FA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B7EE0" w14:textId="762AFE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5,225.00 </w:t>
            </w:r>
          </w:p>
        </w:tc>
      </w:tr>
      <w:tr w:rsidR="00A50556" w:rsidRPr="00A50556" w14:paraId="7F2F057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D6232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B104885" w14:textId="1209B43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BAE1C5" w14:textId="0CC1301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741908" w14:textId="1131C80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13946" w14:textId="3C0C33F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860,151.85 </w:t>
            </w:r>
          </w:p>
        </w:tc>
      </w:tr>
      <w:tr w:rsidR="00A50556" w:rsidRPr="00A50556" w14:paraId="16E944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F08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77C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06FBE5E" w14:textId="0BB9DD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9E6F158" w14:textId="41C2421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5849A" w14:textId="3E6978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CD44B" w14:textId="56B161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46,090.42 </w:t>
            </w:r>
          </w:p>
        </w:tc>
      </w:tr>
      <w:tr w:rsidR="00A50556" w:rsidRPr="00A50556" w14:paraId="18CF488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7C48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B07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135E828" w14:textId="6D4BD6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1C182D56" w14:textId="4CAB89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F7CF" w14:textId="7BCC0B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A98D" w14:textId="023FFE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25,523.95 </w:t>
            </w:r>
          </w:p>
        </w:tc>
      </w:tr>
      <w:tr w:rsidR="00A50556" w:rsidRPr="00A50556" w14:paraId="685DE4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E801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4E7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6DC3C3F" w14:textId="0E5A72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3A0001E5" w14:textId="7DDB90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59332" w14:textId="097920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CB94F" w14:textId="478618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0,830.18 </w:t>
            </w:r>
          </w:p>
        </w:tc>
      </w:tr>
      <w:tr w:rsidR="00A50556" w:rsidRPr="00A50556" w14:paraId="1EEC83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1D1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0EF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665B578" w14:textId="0C25FD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6EFA80A" w14:textId="079619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E739A" w14:textId="6835D1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5D156" w14:textId="2535F5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86,846.54 </w:t>
            </w:r>
          </w:p>
        </w:tc>
      </w:tr>
      <w:tr w:rsidR="00A50556" w:rsidRPr="00A50556" w14:paraId="0E5EF2A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A7C0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28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5B2A4D75" w14:textId="3004EF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00EA6251" w14:textId="4D2AAA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A649D" w14:textId="76966B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2B4CE" w14:textId="1903B6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77,159.32 </w:t>
            </w:r>
          </w:p>
        </w:tc>
      </w:tr>
      <w:tr w:rsidR="00A50556" w:rsidRPr="00A50556" w14:paraId="4DF13C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F53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72C88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2846D69" w14:textId="54EF93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5D664B28" w14:textId="33F5A5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1AAB" w14:textId="2BAC6E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1E37F" w14:textId="79A445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368.82 </w:t>
            </w:r>
          </w:p>
        </w:tc>
      </w:tr>
      <w:tr w:rsidR="00A50556" w:rsidRPr="00A50556" w14:paraId="6B0C4AF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0B16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1A0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8C6DBD7" w14:textId="3EDB25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FEC8752" w14:textId="27111E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021D1" w14:textId="0B9756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EE1E47" w14:textId="7A3FA8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918,705.15 </w:t>
            </w:r>
          </w:p>
        </w:tc>
      </w:tr>
      <w:tr w:rsidR="00A50556" w:rsidRPr="00A50556" w14:paraId="08F45E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55A1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D4B1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B78AED" w14:textId="589725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60597572" w14:textId="36EDFF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B7DF7" w14:textId="6B6EB2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C479E" w14:textId="3B7EFB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4,206.65 </w:t>
            </w:r>
          </w:p>
        </w:tc>
      </w:tr>
      <w:tr w:rsidR="00A50556" w:rsidRPr="00A50556" w14:paraId="6C34E76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989F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F0F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4DA710F" w14:textId="2330ED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B302ADC" w14:textId="7171B2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0EAA" w14:textId="2F9EC2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47A4F" w14:textId="529A10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7,487.08 </w:t>
            </w:r>
          </w:p>
        </w:tc>
      </w:tr>
      <w:tr w:rsidR="00A50556" w:rsidRPr="00A50556" w14:paraId="50E7729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EA8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7B0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4306AEE5" w14:textId="6B64FA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72705BC8" w14:textId="5F3BC3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E0AA1" w14:textId="076C98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AAFD0" w14:textId="4C7193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41,502.54 </w:t>
            </w:r>
          </w:p>
        </w:tc>
      </w:tr>
      <w:tr w:rsidR="00A50556" w:rsidRPr="00A50556" w14:paraId="158B58B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2DA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5D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491E7737" w14:textId="0048FA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0D05272" w14:textId="66D792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7B49C" w14:textId="11CF36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88C4E" w14:textId="6646AB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2,431.20 </w:t>
            </w:r>
          </w:p>
        </w:tc>
      </w:tr>
      <w:tr w:rsidR="00A50556" w:rsidRPr="00A50556" w14:paraId="703E76D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D6354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DC78AE3" w14:textId="14580AD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B27FDFC" w14:textId="7F0D9FF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76605" w14:textId="19AC6F9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18D82" w14:textId="39E601F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3,669,625.49 </w:t>
            </w:r>
          </w:p>
        </w:tc>
      </w:tr>
      <w:tr w:rsidR="00A50556" w:rsidRPr="00A50556" w14:paraId="40064E1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1DBF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F6B1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4BFD2B13" w14:textId="4C5DF5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A6A5556" w14:textId="2DB66B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8B17C" w14:textId="5364A3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DDBCF" w14:textId="016EF5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5,619.99 </w:t>
            </w:r>
          </w:p>
        </w:tc>
      </w:tr>
      <w:tr w:rsidR="00A50556" w:rsidRPr="00A50556" w14:paraId="4D5688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FBE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81F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85BB6B" w14:textId="5EF337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2A73C7AC" w14:textId="3C65C1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FD61F" w14:textId="491B6A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6256C" w14:textId="137F97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507,198.99 </w:t>
            </w:r>
          </w:p>
        </w:tc>
      </w:tr>
      <w:tr w:rsidR="00A50556" w:rsidRPr="00A50556" w14:paraId="458CF9F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202F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97C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56C4A21A" w14:textId="5DEC91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508BA80B" w14:textId="47C714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A9DB8" w14:textId="5DE78F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148A7" w14:textId="683666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85,545.86 </w:t>
            </w:r>
          </w:p>
        </w:tc>
      </w:tr>
      <w:tr w:rsidR="00A50556" w:rsidRPr="00A50556" w14:paraId="33875C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E8D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9F62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BE52ECD" w14:textId="4F12EA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2241593F" w14:textId="48FA64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99995" w14:textId="7CE51A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5BED9" w14:textId="57C8DC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74,842.95 </w:t>
            </w:r>
          </w:p>
        </w:tc>
      </w:tr>
      <w:tr w:rsidR="00A50556" w:rsidRPr="00A50556" w14:paraId="49AB6B1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2F99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E8F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513BFDF2" w14:textId="1B3348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58A14B2" w14:textId="1E26D2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893BC" w14:textId="2C803C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84714" w14:textId="45ABEB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6,420.00 </w:t>
            </w:r>
          </w:p>
        </w:tc>
      </w:tr>
      <w:tr w:rsidR="00A50556" w:rsidRPr="00A50556" w14:paraId="1B8FEE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7F3E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48E4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7231DD3" w14:textId="285286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393BEDF0" w14:textId="4BAF96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3D233" w14:textId="7D33AC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3C957" w14:textId="6015CE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81,816.30 </w:t>
            </w:r>
          </w:p>
        </w:tc>
      </w:tr>
      <w:tr w:rsidR="00A50556" w:rsidRPr="00A50556" w14:paraId="4FC47A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FA54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3A8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633A550" w14:textId="0EF315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7659C1AE" w14:textId="05896F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82552" w14:textId="583773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CB764" w14:textId="56CF62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0,104.18 </w:t>
            </w:r>
          </w:p>
        </w:tc>
      </w:tr>
      <w:tr w:rsidR="00A50556" w:rsidRPr="00A50556" w14:paraId="1B3A051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1E97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792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2C7F8273" w14:textId="69BC08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2BC3638" w14:textId="643D29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8BDE9" w14:textId="0BA04E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A7CFF" w14:textId="239BB0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17,826.07 </w:t>
            </w:r>
          </w:p>
        </w:tc>
      </w:tr>
      <w:tr w:rsidR="00A50556" w:rsidRPr="00A50556" w14:paraId="3EA9D3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26E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FECC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701B5AB8" w14:textId="6CABC3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6474292C" w14:textId="786F3F0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C5F37" w14:textId="08C8E9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D9FD8" w14:textId="342EF5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251.15 </w:t>
            </w:r>
          </w:p>
        </w:tc>
      </w:tr>
      <w:tr w:rsidR="00A50556" w:rsidRPr="00A50556" w14:paraId="2D5EF07B"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BDC6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BE44F4A" w14:textId="790130D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28FDD" w14:textId="3212F9C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160426" w14:textId="56C5D6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AA111B" w14:textId="0D9241E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1,620,642.25 </w:t>
            </w:r>
          </w:p>
        </w:tc>
      </w:tr>
      <w:tr w:rsidR="00A50556" w:rsidRPr="00A50556" w14:paraId="148A7407"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3C76F3"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0AC2111" w14:textId="47F30C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467D6C61" w14:textId="161B2C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B1F5" w14:textId="129464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BEF35A" w14:textId="42C332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6,442,703.84 </w:t>
            </w:r>
          </w:p>
        </w:tc>
      </w:tr>
      <w:tr w:rsidR="00A50556" w:rsidRPr="00A50556" w14:paraId="158029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1EA17"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E3B0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AC6F2" w14:textId="33B740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206EF820" w14:textId="52A0C1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19EAB" w14:textId="317ED7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0E50D" w14:textId="09C587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46,698.41 </w:t>
            </w:r>
          </w:p>
        </w:tc>
      </w:tr>
      <w:tr w:rsidR="00A50556" w:rsidRPr="00A50556" w14:paraId="68CD676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B23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6D8E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5CCD298E" w14:textId="1D16DA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5C01988" w14:textId="1BD5EA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0544A" w14:textId="4814F4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E8B94" w14:textId="60DBFA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r>
      <w:tr w:rsidR="00A50556" w:rsidRPr="00A50556" w14:paraId="065D0D1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5EF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C990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D18A047" w14:textId="6AC5D0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4C996BD" w14:textId="63BD2A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8AD6D" w14:textId="00A741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1DD21" w14:textId="2DF5C3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030.00 </w:t>
            </w:r>
          </w:p>
        </w:tc>
      </w:tr>
      <w:tr w:rsidR="00A50556" w:rsidRPr="00A50556" w14:paraId="43B49BA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CC8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1D0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754BFEDA" w14:textId="6A1BA2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CF4C4" w14:textId="38A121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701E7" w14:textId="54C814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1011E" w14:textId="6D51D5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883,180.00 </w:t>
            </w:r>
          </w:p>
        </w:tc>
      </w:tr>
      <w:tr w:rsidR="00A50556" w:rsidRPr="00A50556" w14:paraId="118F3564"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49257"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ED551" w14:textId="486FEAF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1BA69BC" w14:textId="39235D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70B97" w14:textId="1DA3356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0485D5" w14:textId="0A5287B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70,021.54 </w:t>
            </w:r>
          </w:p>
        </w:tc>
      </w:tr>
      <w:tr w:rsidR="00A50556" w:rsidRPr="00A50556" w14:paraId="000707C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FFE3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869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37EBF0B" w14:textId="67DCEB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7073F3EB" w14:textId="38A62F5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15FEE" w14:textId="0D282B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9F41E" w14:textId="37AFC9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491,606.38 </w:t>
            </w:r>
          </w:p>
        </w:tc>
      </w:tr>
      <w:tr w:rsidR="00A50556" w:rsidRPr="00A50556" w14:paraId="765D84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13D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A54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C5CEEBC" w14:textId="11C615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743F83B3" w14:textId="79ECFF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C6F53" w14:textId="7A9F54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7A263" w14:textId="305B40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7,515.16 </w:t>
            </w:r>
          </w:p>
        </w:tc>
      </w:tr>
      <w:tr w:rsidR="00A50556" w:rsidRPr="00A50556" w14:paraId="693CDC1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61E6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A4B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2E51E95" w14:textId="76A669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2EF40" w14:textId="407D4C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16224" w14:textId="0214AF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EA42B" w14:textId="6938CE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0,900.00 </w:t>
            </w:r>
          </w:p>
        </w:tc>
      </w:tr>
      <w:tr w:rsidR="00A50556" w:rsidRPr="00A50556" w14:paraId="65FCF3D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4295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C438172" w14:textId="599562E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4C9AFC9" w14:textId="3ABC565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8695C6F" w14:textId="0DBB302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0BBA76" w14:textId="5BDD9C5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9,683,663.00 </w:t>
            </w:r>
          </w:p>
        </w:tc>
      </w:tr>
      <w:tr w:rsidR="00A50556" w:rsidRPr="00A50556" w14:paraId="5C3523D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2868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B9078BC" w14:textId="2FFDA2F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748FE6" w14:textId="4D8398E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C14EF5" w14:textId="187918D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FEF620" w14:textId="0B93CFA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0,382,900.00 </w:t>
            </w:r>
          </w:p>
        </w:tc>
      </w:tr>
      <w:tr w:rsidR="00A50556" w:rsidRPr="00A50556" w14:paraId="203240A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C861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1B0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7C0E068E" w14:textId="58847B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E8333" w14:textId="38D615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C210E" w14:textId="2FE688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CF4A5" w14:textId="4B724E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027F2D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5F6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DD0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11C18A70" w14:textId="3EA5CD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89685" w14:textId="0E4C01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35020" w14:textId="180764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58D01" w14:textId="2EC0D6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3FBD42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A85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A91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649A2198" w14:textId="0E3DEC9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07AEFF" w14:textId="78DB20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130E6" w14:textId="09E0F6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DAD3D" w14:textId="3B564F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736C5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6B1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7A4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31BC86E5" w14:textId="2A10DD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FDDD4" w14:textId="30DD8F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DD14D" w14:textId="7F07C2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35529" w14:textId="02167B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6C3C278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C8D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A7B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688DC3E9" w14:textId="1176CF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A1AE25" w14:textId="1F86EF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27584" w14:textId="18B552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32C02" w14:textId="3C0D1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251457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49DD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0A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118ADDD1" w14:textId="44B4C4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C646F" w14:textId="552A16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5B112" w14:textId="0A33265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6C299" w14:textId="1FA992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799B6FE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3184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704D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720DB8" w14:textId="39F367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4FC40" w14:textId="020FC4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DE3C3" w14:textId="0AF10D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798BE" w14:textId="619942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3066BE7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0408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7D4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678F90A9" w14:textId="3DB016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D8F38" w14:textId="17196D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C196E" w14:textId="6336FF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872BF" w14:textId="73359E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0,500.00 </w:t>
            </w:r>
          </w:p>
        </w:tc>
      </w:tr>
      <w:tr w:rsidR="00A50556" w:rsidRPr="00A50556" w14:paraId="5EFE71D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4993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7C6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A97A08C" w14:textId="6BA50C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6F141" w14:textId="1E4775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20EA5" w14:textId="394288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8CD73" w14:textId="58BCF2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38513F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246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056E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125326D4" w14:textId="6ED31D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54200" w14:textId="3075A6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1A935" w14:textId="1BE066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51A5E" w14:textId="316052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307DF2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D136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F114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47364148" w14:textId="7EDC3F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3505C" w14:textId="5F4560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E8DCB" w14:textId="7BE407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2A3AE" w14:textId="727F70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5,600.00 </w:t>
            </w:r>
          </w:p>
        </w:tc>
      </w:tr>
      <w:tr w:rsidR="00A50556" w:rsidRPr="00A50556" w14:paraId="32E177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C52E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CCC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995114B" w14:textId="20D20F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C53B2C" w14:textId="30F6E8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BC10D" w14:textId="3DB437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A0729" w14:textId="7BF4FA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515EBA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1A1C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70B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D313C03" w14:textId="4B29E0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82B5C" w14:textId="19EE65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45452" w14:textId="5CF229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396D8" w14:textId="2C0D5E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0396F5F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75FC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21C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AC57D7D" w14:textId="5BB98B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6BD603" w14:textId="156F6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E145F" w14:textId="270A26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4DD7" w14:textId="431F59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00,000.00 </w:t>
            </w:r>
          </w:p>
        </w:tc>
      </w:tr>
      <w:tr w:rsidR="00A50556" w:rsidRPr="00A50556" w14:paraId="638F9EC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6DBC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AFD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AABC98E" w14:textId="2F7355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600CF4" w14:textId="04459B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DA13D" w14:textId="0B34CD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F8EA2" w14:textId="575FC1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0A5E9E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B7F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CB7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2812460" w14:textId="1E2749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5D4D91" w14:textId="3DD300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59395" w14:textId="29E5B4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BA827" w14:textId="40C8A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11BF553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C5F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782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27C63E8" w14:textId="1F2C22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119DF6" w14:textId="5E665A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5C8AC" w14:textId="1D1752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05450" w14:textId="62A405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0C296C9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4AB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1078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73ABAAC6" w14:textId="04153F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3661E" w14:textId="21CF15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14DDD" w14:textId="5D0F61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4DD45" w14:textId="0ED49F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0,000.00 </w:t>
            </w:r>
          </w:p>
        </w:tc>
      </w:tr>
      <w:tr w:rsidR="00A50556" w:rsidRPr="00A50556" w14:paraId="3006D469"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6E1F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087EB7E" w14:textId="62346A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2190B" w14:textId="0C38448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76D6D" w14:textId="5E13140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DDAB72" w14:textId="63E35E5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557,100.00 </w:t>
            </w:r>
          </w:p>
        </w:tc>
      </w:tr>
      <w:tr w:rsidR="00A50556" w:rsidRPr="00A50556" w14:paraId="78CA0B3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F89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C7E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2656E6A2" w14:textId="6D6921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DA9C55" w14:textId="0FEB96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C4DA8" w14:textId="47712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C0BB6" w14:textId="4E4DC7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5,000.00 </w:t>
            </w:r>
          </w:p>
        </w:tc>
      </w:tr>
      <w:tr w:rsidR="00A50556" w:rsidRPr="00A50556" w14:paraId="0ED0D6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E70A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5F3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36DAB901" w14:textId="6AD2A7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82F81" w14:textId="2EEBB2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36764" w14:textId="584B66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2472A" w14:textId="521ADE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079016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F6D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2938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0B36D99" w14:textId="2F6CD9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07DA5" w14:textId="4A9D27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0EE8C" w14:textId="302CB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C2EE7" w14:textId="19157F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094D29E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2E4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74D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76D331EF" w14:textId="6A2EEF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F9A6F" w14:textId="5CE662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44A80" w14:textId="26C613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AD07D" w14:textId="55DF97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2C4CA5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20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C988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7ED3CD80" w14:textId="66076A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7FA7A1" w14:textId="2F1CA5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E9658" w14:textId="531D7E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A730E" w14:textId="4AB436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6A932F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D6D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5D27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4C86E7C" w14:textId="4B298C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34E8F" w14:textId="108F24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990AC" w14:textId="13A7C1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016AF" w14:textId="403468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65,300.00 </w:t>
            </w:r>
          </w:p>
        </w:tc>
      </w:tr>
      <w:tr w:rsidR="00A50556" w:rsidRPr="00A50556" w14:paraId="493709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64D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CEC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30B4782B" w14:textId="77A807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2D65A" w14:textId="1FC3385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5EE2C" w14:textId="0D07D7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DFA7" w14:textId="660E9C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3BA1C0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142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F74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F9C3BD" w14:textId="0CAE55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70A8A" w14:textId="4DDC0C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C4B04" w14:textId="277166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6AE18" w14:textId="0309C0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02,800.00 </w:t>
            </w:r>
          </w:p>
        </w:tc>
      </w:tr>
      <w:tr w:rsidR="00A50556" w:rsidRPr="00A50556" w14:paraId="6130A4A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5BF0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E8374" w14:textId="61ED7F0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55C20B" w14:textId="39E049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021615" w14:textId="64945F3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1607A8" w14:textId="4065509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2,802,113.00 </w:t>
            </w:r>
          </w:p>
        </w:tc>
      </w:tr>
      <w:tr w:rsidR="00A50556" w:rsidRPr="00A50556" w14:paraId="0ECE81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A693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38A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18B5EFDA" w14:textId="371ACB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F4861" w14:textId="7549A4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85DF8" w14:textId="18DE44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A49DDCB" w14:textId="4F58AE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00,000.00 </w:t>
            </w:r>
          </w:p>
        </w:tc>
      </w:tr>
      <w:tr w:rsidR="00A50556" w:rsidRPr="00A50556" w14:paraId="052107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6F8ED"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C871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8C610D8" w14:textId="3FA3C3A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810036" w14:textId="3F674D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21E56" w14:textId="1ACC03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2B9DB" w14:textId="735A00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3A8F5C4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8B8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A5A6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6F4B601C" w14:textId="7DB666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B2F694" w14:textId="30831C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A4E87" w14:textId="22A569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364D1" w14:textId="569E6B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31,800.00 </w:t>
            </w:r>
          </w:p>
        </w:tc>
      </w:tr>
      <w:tr w:rsidR="00A50556" w:rsidRPr="00A50556" w14:paraId="296360D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2D1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F81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A0B5A50" w14:textId="57B223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094B4D0" w14:textId="3BBBAB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94BE2" w14:textId="2A103B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0D90C" w14:textId="6BFEA8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64,350.00 </w:t>
            </w:r>
          </w:p>
        </w:tc>
      </w:tr>
      <w:tr w:rsidR="00A50556" w:rsidRPr="00A50556" w14:paraId="011040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652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055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43793439" w14:textId="3A78D7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D54673" w14:textId="57990B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C7827" w14:textId="67A3AF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A49DB" w14:textId="7A9BD95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r>
      <w:tr w:rsidR="00A50556" w:rsidRPr="00A50556" w14:paraId="7CE735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D4E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F9D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790FE50E" w14:textId="3F8F6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D33741" w14:textId="3CA6FA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BAB7A" w14:textId="7C0C2D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E52B2" w14:textId="59CA84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3D6DA6C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4C57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8D8E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36B6BC63" w14:textId="608D0D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B65F5F6" w14:textId="2ABA96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9A999" w14:textId="47271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1424" w14:textId="6910E5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r>
      <w:tr w:rsidR="00A50556" w:rsidRPr="00A50556" w14:paraId="30507E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525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2B7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0BA0471A" w14:textId="6AD366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ED457B6" w14:textId="7A0D58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59B7C" w14:textId="2A5B10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AD0FE" w14:textId="29181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4,650.00 </w:t>
            </w:r>
          </w:p>
        </w:tc>
      </w:tr>
      <w:tr w:rsidR="00A50556" w:rsidRPr="00A50556" w14:paraId="2F079E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B5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92C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B26311D" w14:textId="35977C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7194C" w14:textId="2EFB89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26ACD" w14:textId="15622C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80D6B" w14:textId="4B1272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74,900.00 </w:t>
            </w:r>
          </w:p>
        </w:tc>
      </w:tr>
      <w:tr w:rsidR="00A50556" w:rsidRPr="00A50556" w14:paraId="7F03553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D81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74E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129BAE11" w14:textId="3D2CFE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97177AC" w14:textId="6DEA07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8F5DA" w14:textId="345B50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C631F" w14:textId="3AC257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0C76071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8AD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3E3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D1630F6" w14:textId="3B5367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076146D4" w14:textId="3B64E6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6F76D" w14:textId="169BE5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EE437" w14:textId="2CF0F6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58,563.00 </w:t>
            </w:r>
          </w:p>
        </w:tc>
      </w:tr>
      <w:tr w:rsidR="00A50556" w:rsidRPr="00A50556" w14:paraId="03C0F3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AF9F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42E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9955A67" w14:textId="7D835C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B9DDA9" w14:textId="633261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977BC" w14:textId="255EDD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32AE2" w14:textId="7A792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350.00 </w:t>
            </w:r>
          </w:p>
        </w:tc>
      </w:tr>
      <w:tr w:rsidR="00A50556" w:rsidRPr="00A50556" w14:paraId="2AA7136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5AE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0CD1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6B67B4AE" w14:textId="69FCDD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48B5733" w14:textId="7ED1DE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CE6DD" w14:textId="7E5DBA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193FC" w14:textId="4CB51A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39,950.00 </w:t>
            </w:r>
          </w:p>
        </w:tc>
      </w:tr>
      <w:tr w:rsidR="00A50556" w:rsidRPr="00A50556" w14:paraId="5D5AE4A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F01C5"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D13CFBC" w14:textId="6526034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155215" w14:textId="67B0382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FAFA52" w14:textId="0B89E44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61FE05" w14:textId="7E957C3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16,050.00 </w:t>
            </w:r>
          </w:p>
        </w:tc>
      </w:tr>
      <w:tr w:rsidR="00A50556" w:rsidRPr="00A50556" w14:paraId="6307CE4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3990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2E67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3C1FD778" w14:textId="4BBD08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9F395" w14:textId="6CAA92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25E91" w14:textId="5B54E3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2A670" w14:textId="01529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5054DF9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97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09D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29483993" w14:textId="31E862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2D58648" w14:textId="60541C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D55BD" w14:textId="1C0187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F2ED8" w14:textId="41AC0C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7CF1B5F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3B7B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BE9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AB33366" w14:textId="2DEE4E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C7C1DF" w14:textId="50F23A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5E7B" w14:textId="198634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65FB1" w14:textId="2ECD3F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15F27E0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E5B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20C2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6248C0E7" w14:textId="385529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D59A1" w14:textId="08EFB2F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424B2" w14:textId="762741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084C7" w14:textId="123912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206576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A24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52D5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8686002" w14:textId="286635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7EF90" w14:textId="336703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E420D" w14:textId="768DB9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8C549" w14:textId="72C7DE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2672A2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3BBD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B28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F5A76E1" w14:textId="6223A7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F671C" w14:textId="6300A2B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810E" w14:textId="12C1711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AAE6E" w14:textId="0AB91B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85,500.00 </w:t>
            </w:r>
          </w:p>
        </w:tc>
      </w:tr>
      <w:tr w:rsidR="00A50556" w:rsidRPr="00A50556" w14:paraId="389740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3E1D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B68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54385C3E" w14:textId="085AEB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137AC3D" w14:textId="4B5DF5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7615A" w14:textId="7D5C7A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E6E39" w14:textId="375EDC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81,550.00 </w:t>
            </w:r>
          </w:p>
        </w:tc>
      </w:tr>
      <w:tr w:rsidR="00A50556" w:rsidRPr="00A50556" w14:paraId="534B1E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F8AE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0204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603EAC8" w14:textId="740EF5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52FF6F" w14:textId="1D0E82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DF3B4" w14:textId="04772E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B2AF0" w14:textId="4860FB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0DC6924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AB1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A87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1596B18F" w14:textId="63581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68880" w14:textId="2C621A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F7043" w14:textId="36FA86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2AB68" w14:textId="4767C4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14,900.00 </w:t>
            </w:r>
          </w:p>
        </w:tc>
      </w:tr>
      <w:tr w:rsidR="00A50556" w:rsidRPr="00A50556" w14:paraId="65BD0AA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7151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12F5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5D2296A4" w14:textId="16EA75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9F097" w14:textId="6C1C73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F909F" w14:textId="0D9016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BED58" w14:textId="425F2D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34FA68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F9A8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7839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4B0C05A" w14:textId="2F2C9A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D01DE1" w14:textId="7C74C2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70AC5" w14:textId="14DB1D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ECBB" w14:textId="6096FC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4757ED05" w14:textId="77777777" w:rsidTr="00A50556">
        <w:trPr>
          <w:trHeight w:val="20"/>
        </w:trPr>
        <w:tc>
          <w:tcPr>
            <w:tcW w:w="79" w:type="pct"/>
            <w:tcBorders>
              <w:top w:val="nil"/>
              <w:left w:val="single" w:sz="4" w:space="0" w:color="000000"/>
              <w:bottom w:val="nil"/>
              <w:right w:val="nil"/>
            </w:tcBorders>
            <w:shd w:val="clear" w:color="auto" w:fill="auto"/>
            <w:vAlign w:val="center"/>
            <w:hideMark/>
          </w:tcPr>
          <w:p w14:paraId="057A45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ED116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64C56E8" w14:textId="2E08DB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EFE5C" w14:textId="1C05B48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107D4" w14:textId="3FCBD1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64C40" w14:textId="1EBE8C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4,900.00 </w:t>
            </w:r>
          </w:p>
        </w:tc>
      </w:tr>
      <w:tr w:rsidR="00A50556" w:rsidRPr="00A50556" w14:paraId="1C7E3E35" w14:textId="77777777" w:rsidTr="00A50556">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132CB4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3510C5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F7E5E44" w14:textId="269AFE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0DF32D8C" w14:textId="513049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45271B57" w14:textId="261C07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0850BD63" w14:textId="39E704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500.00 </w:t>
            </w:r>
          </w:p>
        </w:tc>
      </w:tr>
      <w:tr w:rsidR="00A50556" w:rsidRPr="00A50556" w14:paraId="39909D88"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5366B"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8A5856E" w14:textId="462422C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7,649,06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60FCAFA4" w14:textId="08B7F1F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8EB08E2" w14:textId="1AB2412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BC0ABEE" w14:textId="59F7151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60,614,669.75 </w:t>
            </w:r>
          </w:p>
        </w:tc>
      </w:tr>
      <w:tr w:rsidR="00A50556" w:rsidRPr="00A50556" w14:paraId="6BAB28C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83C9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D39C3BF" w14:textId="46D7DE1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47E" w14:textId="156388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DCD43A" w14:textId="6259D37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C66F5E" w14:textId="51DB89A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544,679.38 </w:t>
            </w:r>
          </w:p>
        </w:tc>
      </w:tr>
      <w:tr w:rsidR="00A50556" w:rsidRPr="00A50556" w14:paraId="7358B43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A2D9"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F28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D0C8B93" w14:textId="06B130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553573F" w14:textId="09B05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70BB8" w14:textId="42C09C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0D3" w14:textId="6D491C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82,476.25 </w:t>
            </w:r>
          </w:p>
        </w:tc>
      </w:tr>
      <w:tr w:rsidR="00A50556" w:rsidRPr="00A50556" w14:paraId="300EF40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6B2D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6DA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EA4A60" w14:textId="30828C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1134156D" w14:textId="6B3277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6B431" w14:textId="4F60A8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7B1D" w14:textId="25B7615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287,352.00 </w:t>
            </w:r>
          </w:p>
        </w:tc>
      </w:tr>
      <w:tr w:rsidR="00A50556" w:rsidRPr="00A50556" w14:paraId="74F47C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4B15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60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5DE4A4F6" w14:textId="29A2A5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79968F4" w14:textId="4040C6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C2E95" w14:textId="23FB7E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3F115" w14:textId="6AFC6F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423.63 </w:t>
            </w:r>
          </w:p>
        </w:tc>
      </w:tr>
      <w:tr w:rsidR="00A50556" w:rsidRPr="00A50556" w14:paraId="78981A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B057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D42E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49D6DBE" w14:textId="57A7B9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687DE60" w14:textId="2347B9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AE63D" w14:textId="5CC30C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F7212" w14:textId="11973C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9,766.25 </w:t>
            </w:r>
          </w:p>
        </w:tc>
      </w:tr>
      <w:tr w:rsidR="00A50556" w:rsidRPr="00A50556" w14:paraId="346A54A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A5A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6918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39F964F9" w14:textId="5452B7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FA36D24" w14:textId="23F812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B8E6" w14:textId="4937349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81996" w14:textId="04BC71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98,800.75 </w:t>
            </w:r>
          </w:p>
        </w:tc>
      </w:tr>
      <w:tr w:rsidR="00A50556" w:rsidRPr="00A50556" w14:paraId="2A67D9E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E57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5EE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40C6B298" w14:textId="4B42E4C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21BE4AAF" w14:textId="1A518B1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3F0C5" w14:textId="2881F4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87D32" w14:textId="75CFB1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125,472.50 </w:t>
            </w:r>
          </w:p>
        </w:tc>
      </w:tr>
      <w:tr w:rsidR="00A50556" w:rsidRPr="00A50556" w14:paraId="632D02D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E6A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C07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E0E35FB" w14:textId="3263DF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239A5F7" w14:textId="04F8F3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0CF06" w14:textId="380473D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2C7F0" w14:textId="0EE9AF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3,850.00 </w:t>
            </w:r>
          </w:p>
        </w:tc>
      </w:tr>
      <w:tr w:rsidR="00A50556" w:rsidRPr="00A50556" w14:paraId="0636AC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35A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EBE1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D8FFB9C" w14:textId="47E59C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7B4556E" w14:textId="2BCAC9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E3AEC" w14:textId="042AB9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74109" w14:textId="47DFE2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68,565.56 </w:t>
            </w:r>
          </w:p>
        </w:tc>
      </w:tr>
      <w:tr w:rsidR="00A50556" w:rsidRPr="00A50556" w14:paraId="44126BA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0B0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9CC5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0D819CCC" w14:textId="4D6E34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068FA80" w14:textId="3D5D87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EE9C7" w14:textId="1C59F7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B32A3" w14:textId="7CD9A9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8,072.44 </w:t>
            </w:r>
          </w:p>
        </w:tc>
      </w:tr>
      <w:tr w:rsidR="00A50556" w:rsidRPr="00A50556" w14:paraId="0D9040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901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ADE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7BEFD245" w14:textId="223BF0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2AA90" w14:textId="1AE401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62150" w14:textId="364115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8F373" w14:textId="4E2448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r>
      <w:tr w:rsidR="00A50556" w:rsidRPr="00A50556" w14:paraId="20C18930"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99C36"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FEABC7B" w14:textId="0F0ECF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4D6DB6" w14:textId="4056FD6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76AD58" w14:textId="53153EEF"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E4D4B8" w14:textId="15C0BB7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748,685.25 </w:t>
            </w:r>
          </w:p>
        </w:tc>
      </w:tr>
      <w:tr w:rsidR="00A50556" w:rsidRPr="00A50556" w14:paraId="7143CEE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8B11B"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F3B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41416D1B" w14:textId="43B8AA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060370A4" w14:textId="74AE68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4F029" w14:textId="0EC9E8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E31A8" w14:textId="318583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9,532.50 </w:t>
            </w:r>
          </w:p>
        </w:tc>
      </w:tr>
      <w:tr w:rsidR="00A50556" w:rsidRPr="00A50556" w14:paraId="5F57D66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62C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B3D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526E993" w14:textId="2F8A4D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00DB7A68" w14:textId="75DD44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39EA0" w14:textId="3E8919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95ED4" w14:textId="523AD7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97,195.00 </w:t>
            </w:r>
          </w:p>
        </w:tc>
      </w:tr>
      <w:tr w:rsidR="00A50556" w:rsidRPr="00A50556" w14:paraId="654F98C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878F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5963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CF17B53" w14:textId="00642B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6714FEFC" w14:textId="0DF550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6EF9A" w14:textId="2D019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2A98E" w14:textId="151C40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22,520.25 </w:t>
            </w:r>
          </w:p>
        </w:tc>
      </w:tr>
      <w:tr w:rsidR="00A50556" w:rsidRPr="00A50556" w14:paraId="372A21B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515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9E8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19FC569" w14:textId="73AE92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69650616" w14:textId="27FD24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77BFE" w14:textId="01816A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CAA33" w14:textId="6DB318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2,943.75 </w:t>
            </w:r>
          </w:p>
        </w:tc>
      </w:tr>
      <w:tr w:rsidR="00A50556" w:rsidRPr="00A50556" w14:paraId="3B3931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C7C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4F6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D7CA82" w14:textId="37799D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D809786" w14:textId="5AD131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1AF4B" w14:textId="29007E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EB241" w14:textId="2AA6ADA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r>
      <w:tr w:rsidR="00A50556" w:rsidRPr="00A50556" w14:paraId="05DA24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F6C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7E42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60D7B7E1" w14:textId="04DAD4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EB6102C" w14:textId="134F7B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7553B" w14:textId="4CAA46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D8BD3" w14:textId="157D09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r>
      <w:tr w:rsidR="00A50556" w:rsidRPr="00A50556" w14:paraId="10BF9FD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C81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6D5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29A8A1D" w14:textId="366FA3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DB14DDC" w14:textId="4D6A32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4A3CC" w14:textId="6933C10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CAFC3" w14:textId="11E32B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8,831.25 </w:t>
            </w:r>
          </w:p>
        </w:tc>
      </w:tr>
      <w:tr w:rsidR="00A50556" w:rsidRPr="00A50556" w14:paraId="403B0A3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39FF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CD504" w14:textId="6706DA8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4F82F" w14:textId="00658CD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31F4F9" w14:textId="4B230DE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8FBC63" w14:textId="3168F51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8,361,942.88 </w:t>
            </w:r>
          </w:p>
        </w:tc>
      </w:tr>
      <w:tr w:rsidR="00A50556" w:rsidRPr="00A50556" w14:paraId="0342D8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2C6AE"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CC2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8133D8E" w14:textId="45A197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752D4AB9" w14:textId="7D43254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888C0" w14:textId="7DE3C8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31D2C" w14:textId="77D4C8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854.63 </w:t>
            </w:r>
          </w:p>
        </w:tc>
      </w:tr>
      <w:tr w:rsidR="00A50556" w:rsidRPr="00A50556" w14:paraId="45FDBE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01DF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993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69EDA33F" w14:textId="6E93C7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C9C9D26" w14:textId="1F2642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59EE8" w14:textId="15A3E6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E1DE6" w14:textId="79FF7B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24,143.75 </w:t>
            </w:r>
          </w:p>
        </w:tc>
      </w:tr>
      <w:tr w:rsidR="00A50556" w:rsidRPr="00A50556" w14:paraId="2927655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2D67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B7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91BDC24" w14:textId="2726D6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3CD948E4" w14:textId="2DDE8C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E1762" w14:textId="2808C7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41285" w14:textId="5C09E8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435.00 </w:t>
            </w:r>
          </w:p>
        </w:tc>
      </w:tr>
      <w:tr w:rsidR="00A50556" w:rsidRPr="00A50556" w14:paraId="68312F0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7791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D7A4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F694A4A" w14:textId="4FEDB9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4553D7D1" w14:textId="1D444F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B4C16" w14:textId="2B728A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2B5B1" w14:textId="1E5364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581,299.38 </w:t>
            </w:r>
          </w:p>
        </w:tc>
      </w:tr>
      <w:tr w:rsidR="00A50556" w:rsidRPr="00A50556" w14:paraId="2385F82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4FBD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DAB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3D8F6D1" w14:textId="3B3C11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5817C5A" w14:textId="6B2D57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C6D06" w14:textId="53A466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F6157" w14:textId="604DE5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58E1A66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D0C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BA73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8BA60BC" w14:textId="7086BB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E0D67" w14:textId="007A31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DAB3" w14:textId="11E136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6B3F0" w14:textId="22FCD5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r>
      <w:tr w:rsidR="00A50556" w:rsidRPr="00A50556" w14:paraId="1C88E0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A6BD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781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DC98581" w14:textId="4934B4E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7138F25" w14:textId="56EFC8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72A6C" w14:textId="70ECAD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362F9" w14:textId="1672BB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60A25CE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278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57B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A559CEB" w14:textId="68828E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7171C8BF" w14:textId="15D113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F3E60" w14:textId="609702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8AD6F" w14:textId="33EFF3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2,545.63 </w:t>
            </w:r>
          </w:p>
        </w:tc>
      </w:tr>
      <w:tr w:rsidR="00A50556" w:rsidRPr="00A50556" w14:paraId="5801333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210C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D9C7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65C0CE16" w14:textId="52253C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0AF0366" w14:textId="042F8C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23EFD" w14:textId="13A936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74F12" w14:textId="0BC6379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40,265.00 </w:t>
            </w:r>
          </w:p>
        </w:tc>
      </w:tr>
      <w:tr w:rsidR="00A50556" w:rsidRPr="00A50556" w14:paraId="2E2DE1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792D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9EA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A5F7FA6" w14:textId="0F1A018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CB0CA1C" w14:textId="2D9083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686F7" w14:textId="3AB086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6FB3" w14:textId="38D04E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06,377.70 </w:t>
            </w:r>
          </w:p>
        </w:tc>
      </w:tr>
      <w:tr w:rsidR="00A50556" w:rsidRPr="00A50556" w14:paraId="3F1DCE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D0D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F7A0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E6909A0" w14:textId="129FE8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EA329F9" w14:textId="26D0E3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E100C" w14:textId="31021E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A66FE" w14:textId="70D84E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r>
      <w:tr w:rsidR="00A50556" w:rsidRPr="00A50556" w14:paraId="7B0BC10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60A1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EC9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2DC28B81" w14:textId="21E5E0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6EA816" w14:textId="3C8CB2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30DC2" w14:textId="384D6A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3CD66" w14:textId="335FF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41,025.00 </w:t>
            </w:r>
          </w:p>
        </w:tc>
      </w:tr>
      <w:tr w:rsidR="00A50556" w:rsidRPr="00A50556" w14:paraId="1A8A3C2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A31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22E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6CD25362" w14:textId="5C1CD93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BD5D29B" w14:textId="257CD5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D75D3" w14:textId="35B7B5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E009B" w14:textId="66167A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15,653.75 </w:t>
            </w:r>
          </w:p>
        </w:tc>
      </w:tr>
      <w:tr w:rsidR="00A50556" w:rsidRPr="00A50556" w14:paraId="36CFD76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2C2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C2E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D650682" w14:textId="70E753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7B79AF7" w14:textId="61573D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0EBBE" w14:textId="2D6FEDD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0B516" w14:textId="2DD601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60908E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25B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D5A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AB99BFD" w14:textId="3FCD16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DA22794" w14:textId="61666D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5547A" w14:textId="289353F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67B9A" w14:textId="65231AB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06,226.30 </w:t>
            </w:r>
          </w:p>
        </w:tc>
      </w:tr>
      <w:tr w:rsidR="00A50556" w:rsidRPr="00A50556" w14:paraId="1B56124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561AC"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0CB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EA889BB" w14:textId="1E38D3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2B8BE3F" w14:textId="2B53D7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765B5" w14:textId="708C1DF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59D08" w14:textId="68C08A0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30,198.75 </w:t>
            </w:r>
          </w:p>
        </w:tc>
      </w:tr>
      <w:tr w:rsidR="00A50556" w:rsidRPr="00A50556" w14:paraId="28FD750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8D80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39B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88F7700" w14:textId="7AC477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2D535CE" w14:textId="1B706A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14E0" w14:textId="17EAB1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3A494" w14:textId="5F444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25,940.00 </w:t>
            </w:r>
          </w:p>
        </w:tc>
      </w:tr>
      <w:tr w:rsidR="00A50556" w:rsidRPr="00A50556" w14:paraId="19B9E6B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EFD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322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EE0534" w14:textId="65F26F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144A7236" w14:textId="4280DE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C3EB0" w14:textId="2553A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D9AD5" w14:textId="7D6F1D4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93,655.49 </w:t>
            </w:r>
          </w:p>
        </w:tc>
      </w:tr>
      <w:tr w:rsidR="00A50556" w:rsidRPr="00A50556" w14:paraId="399D7E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51F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6DE6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A5E9A24" w14:textId="01DC80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C1B91" w14:textId="715A17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A3DE7" w14:textId="17BBDB8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5918B" w14:textId="5D8FCF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5,600.00 </w:t>
            </w:r>
          </w:p>
        </w:tc>
      </w:tr>
      <w:tr w:rsidR="00A50556" w:rsidRPr="00A50556" w14:paraId="47C515A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707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6361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2B463D11" w14:textId="453D65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40A182CD" w14:textId="4B58C35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3D335" w14:textId="070FCA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A5ED5" w14:textId="2ACC82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4,977.50 </w:t>
            </w:r>
          </w:p>
        </w:tc>
      </w:tr>
      <w:tr w:rsidR="00A50556" w:rsidRPr="00A50556" w14:paraId="57D104EF"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B8BE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9291D3" w14:textId="1D07D7C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909,36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CF1505A" w14:textId="55DEDFD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45A8B" w14:textId="2EB25A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327C23" w14:textId="02A9EB7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1,959,362.24 </w:t>
            </w:r>
          </w:p>
        </w:tc>
      </w:tr>
      <w:tr w:rsidR="00A50556" w:rsidRPr="00A50556" w14:paraId="682191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23D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6888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B0FACCE" w14:textId="77D9B47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3654310" w14:textId="2C28DB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A89B0" w14:textId="3C3A9BE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10CB6" w14:textId="12F4F7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5,012.91 </w:t>
            </w:r>
          </w:p>
        </w:tc>
      </w:tr>
      <w:tr w:rsidR="00A50556" w:rsidRPr="00A50556" w14:paraId="442F607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771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4F3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74F2DAF1" w14:textId="524214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65394" w14:textId="2A64DF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10A58" w14:textId="14E985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68094" w14:textId="228C27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98,900.00 </w:t>
            </w:r>
          </w:p>
        </w:tc>
      </w:tr>
      <w:tr w:rsidR="00A50556" w:rsidRPr="00A50556" w14:paraId="2F38884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59A7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489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1C316FC9" w14:textId="374768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2F9A3AA0" w14:textId="28CE14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7E657" w14:textId="225B3F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C65C1" w14:textId="5757DD2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72,643.80 </w:t>
            </w:r>
          </w:p>
        </w:tc>
      </w:tr>
      <w:tr w:rsidR="00A50556" w:rsidRPr="00A50556" w14:paraId="6595C4F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042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762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0BB60FD" w14:textId="071FD6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F848E8C" w14:textId="5321F6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D5306" w14:textId="02D9A3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CF92" w14:textId="6C272F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53,673.19 </w:t>
            </w:r>
          </w:p>
        </w:tc>
      </w:tr>
      <w:tr w:rsidR="00A50556" w:rsidRPr="00A50556" w14:paraId="5C4EF04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229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C973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07A29A4A" w14:textId="1940DB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405B312" w14:textId="0FC48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37721" w14:textId="1DE0A8A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E12AB" w14:textId="66C6EF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r>
      <w:tr w:rsidR="00A50556" w:rsidRPr="00A50556" w14:paraId="1289DAD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3C80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E7DC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72C1A14" w14:textId="58EA3D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01F1427E" w14:textId="600D4F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08B5B" w14:textId="4E2C92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E2A7" w14:textId="721B8D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48,917.08 </w:t>
            </w:r>
          </w:p>
        </w:tc>
      </w:tr>
      <w:tr w:rsidR="00A50556" w:rsidRPr="00A50556" w14:paraId="02F56DC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C359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3F3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1CA22A5F" w14:textId="10100E0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144043D3" w14:textId="43B128B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A9CF" w14:textId="57FE03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D077F" w14:textId="65F2CE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57,593.13 </w:t>
            </w:r>
          </w:p>
        </w:tc>
      </w:tr>
      <w:tr w:rsidR="00A50556" w:rsidRPr="00A50556" w14:paraId="17A8CFF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22E8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008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8867EFD" w14:textId="7967A7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1AC2852E" w14:textId="7C42E4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C0450" w14:textId="54FA1B9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E394B" w14:textId="7203B3D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03,785.50 </w:t>
            </w:r>
          </w:p>
        </w:tc>
      </w:tr>
      <w:tr w:rsidR="00A50556" w:rsidRPr="00A50556" w14:paraId="31F2D53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FB2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8A7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158CB294" w14:textId="797D2C3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51AB85D9" w14:textId="2B943BA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AA482" w14:textId="3870439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5DE6D" w14:textId="5C7AD9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2,710.00 </w:t>
            </w:r>
          </w:p>
        </w:tc>
      </w:tr>
      <w:tr w:rsidR="00A50556" w:rsidRPr="00A50556" w14:paraId="2CD689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A5B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94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2815F62E" w14:textId="708F3D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6D92191A" w14:textId="3A3EAE6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9E4D9" w14:textId="7CD574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99B" w14:textId="1956A17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29,988.13 </w:t>
            </w:r>
          </w:p>
        </w:tc>
      </w:tr>
      <w:tr w:rsidR="00A50556" w:rsidRPr="00A50556" w14:paraId="285259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3A5F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3A99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65DAEB2" w14:textId="5B57054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530395EA" w14:textId="4A6FB5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B1523" w14:textId="7E20A22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6C578" w14:textId="3A8744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94,150.33 </w:t>
            </w:r>
          </w:p>
        </w:tc>
      </w:tr>
      <w:tr w:rsidR="00A50556" w:rsidRPr="00A50556" w14:paraId="1F93ABB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D7F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59B9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9FB15F" w14:textId="792714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9647376" w14:textId="5B4374D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E49B6" w14:textId="12DD38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EAEC7" w14:textId="48E796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08,576.31 </w:t>
            </w:r>
          </w:p>
        </w:tc>
      </w:tr>
      <w:tr w:rsidR="00A50556" w:rsidRPr="00A50556" w14:paraId="1B960D3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21E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1FDF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FC83B81" w14:textId="3267BD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F9F90D0" w14:textId="7B0F13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836A4F" w14:textId="47F817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21E02" w14:textId="66049D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3,924,585.00 </w:t>
            </w:r>
          </w:p>
        </w:tc>
      </w:tr>
      <w:tr w:rsidR="00A50556" w:rsidRPr="00A50556" w14:paraId="102D08C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6C72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430B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F1E9441" w14:textId="4239507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32A7A66" w14:textId="2EDEA3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66D66" w14:textId="16E604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FD3CC" w14:textId="6A743ED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355.00 </w:t>
            </w:r>
          </w:p>
        </w:tc>
      </w:tr>
      <w:tr w:rsidR="00A50556" w:rsidRPr="00A50556" w14:paraId="1AA7DAC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5D78A"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A938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1F9AD6C6" w14:textId="05D49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122E21E7" w14:textId="19687A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768B2" w14:textId="7C3C110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83CF7" w14:textId="3BD585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82,395.00 </w:t>
            </w:r>
          </w:p>
        </w:tc>
      </w:tr>
      <w:tr w:rsidR="00A50556" w:rsidRPr="00A50556" w14:paraId="188C3F1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1A2BF"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D3C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6A1D70AB" w14:textId="0049F6B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6783667" w14:textId="535B05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BBE92" w14:textId="29810BD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AC6DF" w14:textId="7C8A4B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13,721.86 </w:t>
            </w:r>
          </w:p>
        </w:tc>
      </w:tr>
      <w:tr w:rsidR="00A50556" w:rsidRPr="00A50556" w14:paraId="7C4D78B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5C31C9"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06EED838" w14:textId="526C587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13E99AE9" w14:textId="4F006B7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3E8A9D3" w14:textId="2630C5F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C7BA94" w14:textId="2F71D92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6,115,159.60 </w:t>
            </w:r>
          </w:p>
        </w:tc>
      </w:tr>
      <w:tr w:rsidR="00A50556" w:rsidRPr="00A50556" w14:paraId="23C74BF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CB9C1"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00F00A6" w14:textId="260B0F3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8AA7C" w14:textId="5DC179E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D12A24" w14:textId="448FFA5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4A91C8" w14:textId="6ED985B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22,411,548.90 </w:t>
            </w:r>
          </w:p>
        </w:tc>
      </w:tr>
      <w:tr w:rsidR="00A50556" w:rsidRPr="00A50556" w14:paraId="360518B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955C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CD5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1436595" w14:textId="71C644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619CB083" w14:textId="048D19F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C71F2" w14:textId="554FA8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C4161" w14:textId="24977D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82,689.06 </w:t>
            </w:r>
          </w:p>
        </w:tc>
      </w:tr>
      <w:tr w:rsidR="00A50556" w:rsidRPr="00A50556" w14:paraId="15C6457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2866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A769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9E4EEDB" w14:textId="7311D9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2EABF32B" w14:textId="19815C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C8786" w14:textId="7A3717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7DD6C" w14:textId="253404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68,748.24 </w:t>
            </w:r>
          </w:p>
        </w:tc>
      </w:tr>
      <w:tr w:rsidR="00A50556" w:rsidRPr="00A50556" w14:paraId="2F63022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48A4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A872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12C00BFC" w14:textId="743EBEA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6C987F16" w14:textId="40DA5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06634" w14:textId="39B613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DB26D" w14:textId="5826A4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3,117.44 </w:t>
            </w:r>
          </w:p>
        </w:tc>
      </w:tr>
      <w:tr w:rsidR="00A50556" w:rsidRPr="00A50556" w14:paraId="128EDD2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5494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950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FB5ECAC" w14:textId="64EEF6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14554E9" w14:textId="2AC6AA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71AA1" w14:textId="461770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55DDD" w14:textId="2374D8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5,651.60 </w:t>
            </w:r>
          </w:p>
        </w:tc>
      </w:tr>
      <w:tr w:rsidR="00A50556" w:rsidRPr="00A50556" w14:paraId="413A466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CA0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61F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26FB96F4" w14:textId="0C37A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1CDACE08" w14:textId="6429836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ED603" w14:textId="4934A6C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4E10B" w14:textId="37564A1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669.26 </w:t>
            </w:r>
          </w:p>
        </w:tc>
      </w:tr>
      <w:tr w:rsidR="00A50556" w:rsidRPr="00A50556" w14:paraId="6BF4827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9ED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740E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6E61B5CE" w14:textId="70CE3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3588A283" w14:textId="07F15F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F4D09" w14:textId="4A7DDB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B3D1F" w14:textId="22B361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7,793.72 </w:t>
            </w:r>
          </w:p>
        </w:tc>
      </w:tr>
      <w:tr w:rsidR="00A50556" w:rsidRPr="00A50556" w14:paraId="3B24E62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EC00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A162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3118E51" w14:textId="59B6F5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338DAEB1" w14:textId="529BEF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37A0A" w14:textId="18DB3F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DC540" w14:textId="6D2C54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70,089.27 </w:t>
            </w:r>
          </w:p>
        </w:tc>
      </w:tr>
      <w:tr w:rsidR="00A50556" w:rsidRPr="00A50556" w14:paraId="7F93CE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DCE4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EE2B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64C626A" w14:textId="08216E3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B6877EB" w14:textId="5050F5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D2C12" w14:textId="3D4BA6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05CC6" w14:textId="5AE3FD1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002,785.90 </w:t>
            </w:r>
          </w:p>
        </w:tc>
      </w:tr>
      <w:tr w:rsidR="00A50556" w:rsidRPr="00A50556" w14:paraId="6A7F35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81A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0578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4BBBEC01" w14:textId="6F8CC3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359C127" w14:textId="388D61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A007" w14:textId="7CCD1C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027D" w14:textId="20A4F9B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49,086.88 </w:t>
            </w:r>
          </w:p>
        </w:tc>
      </w:tr>
      <w:tr w:rsidR="00A50556" w:rsidRPr="00A50556" w14:paraId="7033CA9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7678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AA0F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ADE3384" w14:textId="13B0A4B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196B3E99" w14:textId="5D190F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D3FC9" w14:textId="1A22392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4D172" w14:textId="771278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42,680.18 </w:t>
            </w:r>
          </w:p>
        </w:tc>
      </w:tr>
      <w:tr w:rsidR="00A50556" w:rsidRPr="00A50556" w14:paraId="770269B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F19C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DAD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68220C3" w14:textId="6AD962A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92F8F77" w14:textId="2B98C23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F8BAA" w14:textId="37DF836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3BDE4E2" w14:textId="100F3A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28,956.98 </w:t>
            </w:r>
          </w:p>
        </w:tc>
      </w:tr>
      <w:tr w:rsidR="00A50556" w:rsidRPr="00A50556" w14:paraId="414558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DC953"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152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6F8F283" w14:textId="54999B4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777C77B5" w14:textId="414351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95F13" w14:textId="68400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153B6" w14:textId="348067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13,662.32 </w:t>
            </w:r>
          </w:p>
        </w:tc>
      </w:tr>
      <w:tr w:rsidR="00A50556" w:rsidRPr="00A50556" w14:paraId="220F5D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F5944"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532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1223DE83" w14:textId="022BB3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051BF00E" w14:textId="1D3E2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4FFDC" w14:textId="74660F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86C4B" w14:textId="6F6C27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5,346.88 </w:t>
            </w:r>
          </w:p>
        </w:tc>
      </w:tr>
      <w:tr w:rsidR="00A50556" w:rsidRPr="00A50556" w14:paraId="3B0A4BE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4735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9748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6770634" w14:textId="703E9F2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0F35B91C" w14:textId="4D3061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B0DD6" w14:textId="7FE995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E9A18" w14:textId="5DF965F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26,812.84 </w:t>
            </w:r>
          </w:p>
        </w:tc>
      </w:tr>
      <w:tr w:rsidR="00A50556" w:rsidRPr="00A50556" w14:paraId="0FC00C8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DE2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DFE1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4BAD7AE" w14:textId="7C8B5A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3EF1281F" w14:textId="4AB44D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CF51E" w14:textId="5446E4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46128" w14:textId="66007E0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5,266.20 </w:t>
            </w:r>
          </w:p>
        </w:tc>
      </w:tr>
      <w:tr w:rsidR="00A50556" w:rsidRPr="00A50556" w14:paraId="3F2EEA6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7E71"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8A85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1BFE688" w14:textId="7D458C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79FBB4DD" w14:textId="575440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66ABC" w14:textId="5CB1DE2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9903B" w14:textId="20A46A3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88,961.28 </w:t>
            </w:r>
          </w:p>
        </w:tc>
      </w:tr>
      <w:tr w:rsidR="00A50556" w:rsidRPr="00A50556" w14:paraId="7582DC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3F38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312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31DD6420" w14:textId="524BCA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1556EB4E" w14:textId="32DA8B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DD458" w14:textId="7880F5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818F9" w14:textId="6088966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7,696.38 </w:t>
            </w:r>
          </w:p>
        </w:tc>
      </w:tr>
      <w:tr w:rsidR="00A50556" w:rsidRPr="00A50556" w14:paraId="69EDCB3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5D91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6E70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7C88F76A" w14:textId="3016CC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2D88867C" w14:textId="156335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C08F4" w14:textId="19C83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0648A" w14:textId="14E6F4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74,330.58 </w:t>
            </w:r>
          </w:p>
        </w:tc>
      </w:tr>
      <w:tr w:rsidR="00A50556" w:rsidRPr="00A50556" w14:paraId="211DC12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8CE1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770D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321E20B" w14:textId="36B16E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55E9A154" w14:textId="4C156E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EEB7A" w14:textId="195C33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CB0F7" w14:textId="5D3CCE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5,349.16 </w:t>
            </w:r>
          </w:p>
        </w:tc>
      </w:tr>
      <w:tr w:rsidR="00A50556" w:rsidRPr="00A50556" w14:paraId="42A7F72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012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514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8364DCA" w14:textId="128F21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065339A5" w14:textId="543016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71AB3" w14:textId="16298F0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821DC" w14:textId="6CF04B2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49,156.40 </w:t>
            </w:r>
          </w:p>
        </w:tc>
      </w:tr>
      <w:tr w:rsidR="00A50556" w:rsidRPr="00A50556" w14:paraId="372CE64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13AF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F8D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EF4E7C" w14:textId="09B973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0CA2A532" w14:textId="5A0B18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820D7" w14:textId="1EA510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0C25B" w14:textId="23E28D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388.00 </w:t>
            </w:r>
          </w:p>
        </w:tc>
      </w:tr>
      <w:tr w:rsidR="00A50556" w:rsidRPr="00A50556" w14:paraId="67187DA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A83F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461B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6563113" w14:textId="10D8B4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63A5A6B4" w14:textId="427356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4F92A85" w14:textId="35AC87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11612" w14:textId="2A6270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88,140.38 </w:t>
            </w:r>
          </w:p>
        </w:tc>
      </w:tr>
      <w:tr w:rsidR="00A50556" w:rsidRPr="00A50556" w14:paraId="31050B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8D2E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F7E9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6F097506" w14:textId="529BB24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58DB4A29" w14:textId="006F4E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8DEC8" w14:textId="47C74A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7A155" w14:textId="7265FC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78,946.11 </w:t>
            </w:r>
          </w:p>
        </w:tc>
      </w:tr>
      <w:tr w:rsidR="00A50556" w:rsidRPr="00A50556" w14:paraId="6D94EC2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05A0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98C9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31F3477C" w14:textId="5B8ED00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D0A3696" w14:textId="3D2B21C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D10D3" w14:textId="7A9BC1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B63EB" w14:textId="419E5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3,990.76 </w:t>
            </w:r>
          </w:p>
        </w:tc>
      </w:tr>
      <w:tr w:rsidR="00A50556" w:rsidRPr="00A50556" w14:paraId="736482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5C1A9"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32A2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638568D1" w14:textId="56AA74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101318EF" w14:textId="25E682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037BB" w14:textId="7565F9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6CF88" w14:textId="227F5D8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61,289.62 </w:t>
            </w:r>
          </w:p>
        </w:tc>
      </w:tr>
      <w:tr w:rsidR="00A50556" w:rsidRPr="00A50556" w14:paraId="693CB35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274B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345332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70C742F1" w14:textId="0A4BDFB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75FFC1B" w14:textId="1A65C1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768A8" w14:textId="5EB7DC5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6CE7F" w14:textId="14B7B54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37,458.46 </w:t>
            </w:r>
          </w:p>
        </w:tc>
      </w:tr>
      <w:tr w:rsidR="00A50556" w:rsidRPr="00A50556" w14:paraId="11E589A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88B8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CECF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2AAB6E9" w14:textId="5E9259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4A37EEEC" w14:textId="24175A7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5AB40" w14:textId="560C410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79615" w14:textId="39108B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73,485.00 </w:t>
            </w:r>
          </w:p>
        </w:tc>
      </w:tr>
      <w:tr w:rsidR="00A50556" w:rsidRPr="00A50556" w14:paraId="7D028C2E"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FC130"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C031444" w14:textId="3D6017F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1D2D7FFF" w14:textId="5FBC1CC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426E3" w14:textId="128BBF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A4B6B8" w14:textId="5665BBD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177,049.92 </w:t>
            </w:r>
          </w:p>
        </w:tc>
      </w:tr>
      <w:tr w:rsidR="00A50556" w:rsidRPr="00A50556" w14:paraId="3077970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8AAA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7E9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7CBACD2" w14:textId="62E0F20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2BB197BB" w14:textId="36D4A3A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6B78D" w14:textId="31AF47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C752A" w14:textId="1474D24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30,669.26 </w:t>
            </w:r>
          </w:p>
        </w:tc>
      </w:tr>
      <w:tr w:rsidR="00A50556" w:rsidRPr="00A50556" w14:paraId="5E33BE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A18BF"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447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DF70955" w14:textId="43FA26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92DDEF1" w14:textId="38A5B27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E8DF3" w14:textId="73FFC1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8B1A4" w14:textId="20DC134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51,336.16 </w:t>
            </w:r>
          </w:p>
        </w:tc>
      </w:tr>
      <w:tr w:rsidR="00A50556" w:rsidRPr="00A50556" w14:paraId="0E1ADC4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FE4C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8BB5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6E743DD" w14:textId="402C8F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1231E30" w14:textId="60D3946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A16C2" w14:textId="7A14D41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F9E7" w14:textId="6F2D2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42,376.00 </w:t>
            </w:r>
          </w:p>
        </w:tc>
      </w:tr>
      <w:tr w:rsidR="00A50556" w:rsidRPr="00A50556" w14:paraId="42C29B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13C9A"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EAB3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BFC7EC9" w14:textId="734ED6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709891E6" w14:textId="6B14B5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21D31" w14:textId="78E1A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6A55C" w14:textId="2F8FF0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67,556.68 </w:t>
            </w:r>
          </w:p>
        </w:tc>
      </w:tr>
      <w:tr w:rsidR="00A50556" w:rsidRPr="00A50556" w14:paraId="6F7596F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6B2B1"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073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2BBBDCB" w14:textId="3BF5E0F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76CF568" w14:textId="05B2DB9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F5664" w14:textId="2E155C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42B3" w14:textId="06B9F4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19,854.07 </w:t>
            </w:r>
          </w:p>
        </w:tc>
      </w:tr>
      <w:tr w:rsidR="00A50556" w:rsidRPr="00A50556" w14:paraId="31E6B1B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FFB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C68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23A442B1" w14:textId="11FEFCE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6F9F557E" w14:textId="365093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FB0C5" w14:textId="427309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41EB" w14:textId="48C710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05,233.75 </w:t>
            </w:r>
          </w:p>
        </w:tc>
      </w:tr>
      <w:tr w:rsidR="00A50556" w:rsidRPr="00A50556" w14:paraId="2A7FE13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D3935"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8A4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14D8C2F" w14:textId="217374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5707CD20" w14:textId="6A2775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52D99" w14:textId="194056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332C8" w14:textId="5BFC129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60,024.00 </w:t>
            </w:r>
          </w:p>
        </w:tc>
      </w:tr>
      <w:tr w:rsidR="00A50556" w:rsidRPr="00A50556" w14:paraId="2FF3A86D"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014E3"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DFF63" w14:textId="56C60C5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81B5847" w14:textId="6C1693C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65112" w14:textId="3C40970A"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30D8A3" w14:textId="3DCE326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40,114,142.94 </w:t>
            </w:r>
          </w:p>
        </w:tc>
      </w:tr>
      <w:tr w:rsidR="00A50556" w:rsidRPr="00A50556" w14:paraId="27AC96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34D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3F9E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6FB649A3" w14:textId="5018ED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3F33D9B1" w14:textId="21E625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32F4C" w14:textId="3A5A63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41D7" w14:textId="1DB9F2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6,987.54 </w:t>
            </w:r>
          </w:p>
        </w:tc>
      </w:tr>
      <w:tr w:rsidR="00A50556" w:rsidRPr="00A50556" w14:paraId="20405A2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CF57D"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8E4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1A34A1" w14:textId="02F294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2261ECB7" w14:textId="2B5CBF0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2F55C" w14:textId="3A682A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4F4B8BD5" w14:textId="7C83A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8,933,844.81 </w:t>
            </w:r>
          </w:p>
        </w:tc>
      </w:tr>
      <w:tr w:rsidR="00A50556" w:rsidRPr="00A50556" w14:paraId="5133F87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0241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6A6C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D3A1C1B" w14:textId="72B1CC3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9550788" w14:textId="22169D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ED06F" w14:textId="3FB41F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F1EF8" w14:textId="4E3B22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744,108.90 </w:t>
            </w:r>
          </w:p>
        </w:tc>
      </w:tr>
      <w:tr w:rsidR="00A50556" w:rsidRPr="00A50556" w14:paraId="00689DE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FEE7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CCB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D0BB67E" w14:textId="575EB0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564F99B" w14:textId="39220C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896A3" w14:textId="280D2E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7B146" w14:textId="70BB7A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19,056.00 </w:t>
            </w:r>
          </w:p>
        </w:tc>
      </w:tr>
      <w:tr w:rsidR="00A50556" w:rsidRPr="00A50556" w14:paraId="6924258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E67BB"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E4F5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116C61A" w14:textId="365794A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01BA92D7" w14:textId="756155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9FE8D7" w14:textId="27EB93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47CCA" w14:textId="4E78001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069,167.38 </w:t>
            </w:r>
          </w:p>
        </w:tc>
      </w:tr>
      <w:tr w:rsidR="00A50556" w:rsidRPr="00A50556" w14:paraId="065D63D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0853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321F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76F9CC4D" w14:textId="06A2C7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681F9730" w14:textId="3CF4433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1EF7F7F6" w14:textId="551EA2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29F064F2" w14:textId="2ED399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012,588.35 </w:t>
            </w:r>
          </w:p>
        </w:tc>
      </w:tr>
      <w:tr w:rsidR="00A50556" w:rsidRPr="00A50556" w14:paraId="75D16D8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22D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46AB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F7FF6A7" w14:textId="4A80069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4B2659A1" w14:textId="2E65B3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19496416" w14:textId="3282945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1575E" w14:textId="5E5E706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66,028.24 </w:t>
            </w:r>
          </w:p>
        </w:tc>
      </w:tr>
      <w:tr w:rsidR="00A50556" w:rsidRPr="00A50556" w14:paraId="457E2A8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4306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1E79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23D5ACD" w14:textId="79FC188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76D13BFE" w14:textId="43F7CDC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7117" w14:textId="58F16C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A55E6" w14:textId="33582E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73,132.58 </w:t>
            </w:r>
          </w:p>
        </w:tc>
      </w:tr>
      <w:tr w:rsidR="00A50556" w:rsidRPr="00A50556" w14:paraId="14E98DC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24BF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840A7"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3F53A49" w14:textId="56401B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1C9C069" w14:textId="0D65A31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75756" w14:textId="2F36937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E33E4" w14:textId="21AA621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98,656.00 </w:t>
            </w:r>
          </w:p>
        </w:tc>
      </w:tr>
      <w:tr w:rsidR="00A50556" w:rsidRPr="00A50556" w14:paraId="1169514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06D2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90A1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224539E" w14:textId="33EDF98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36A8B0A3" w14:textId="22A31A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D27B3" w14:textId="730E548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8A045" w14:textId="356241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592,474.84 </w:t>
            </w:r>
          </w:p>
        </w:tc>
      </w:tr>
      <w:tr w:rsidR="00A50556" w:rsidRPr="00A50556" w14:paraId="58870A93"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010C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038B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C3BEA6A" w14:textId="66D948A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219CD7F9" w14:textId="50B6B96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641DA" w14:textId="37C1837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90C3C" w14:textId="328BB9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977,575.12 </w:t>
            </w:r>
          </w:p>
        </w:tc>
      </w:tr>
      <w:tr w:rsidR="00A50556" w:rsidRPr="00A50556" w14:paraId="14E88CE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D8CC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DC2C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525E6AB" w14:textId="724CCF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2A0F0590" w14:textId="378A1E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53E2E" w14:textId="07709E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F2E85" w14:textId="3052984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1,696.50 </w:t>
            </w:r>
          </w:p>
        </w:tc>
      </w:tr>
      <w:tr w:rsidR="00A50556" w:rsidRPr="00A50556" w14:paraId="0F03D06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2DCBA"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A9EB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5F8AA54" w14:textId="6D9F37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FAB210B" w14:textId="3E35C46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F9C9C" w14:textId="6BED3BA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7B8A8" w14:textId="22E7343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119,686.28 </w:t>
            </w:r>
          </w:p>
        </w:tc>
      </w:tr>
      <w:tr w:rsidR="00A50556" w:rsidRPr="00A50556" w14:paraId="5A0338BE"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F1BA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458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0A356D2" w14:textId="7961ADE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25469D9E" w14:textId="0D0F99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97C62" w14:textId="10A313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5881A" w14:textId="6C0C7FB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9,140.40 </w:t>
            </w:r>
          </w:p>
        </w:tc>
      </w:tr>
      <w:tr w:rsidR="00A50556" w:rsidRPr="00A50556" w14:paraId="0F237C42"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4AF0F"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0DCAAB6" w14:textId="310B9C2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E0745" w14:textId="4DF4CEE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B9C559" w14:textId="4186B0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D4B4A9" w14:textId="48DD01A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9,237,569.63 </w:t>
            </w:r>
          </w:p>
        </w:tc>
      </w:tr>
      <w:tr w:rsidR="00A50556" w:rsidRPr="00A50556" w14:paraId="328D389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2A0A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B0F9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545238FF" w14:textId="5C6622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7161755C" w14:textId="09685A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04BC0" w14:textId="00B93FB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6CC02" w14:textId="4A420B3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4,162.16 </w:t>
            </w:r>
          </w:p>
        </w:tc>
      </w:tr>
      <w:tr w:rsidR="00A50556" w:rsidRPr="00A50556" w14:paraId="196F6B6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1378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DA4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1CE2577" w14:textId="46FD0D3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C8019FF" w14:textId="05AD65A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724EAF" w14:textId="687378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183F1" w14:textId="5F58B9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2,371.21 </w:t>
            </w:r>
          </w:p>
        </w:tc>
      </w:tr>
      <w:tr w:rsidR="00A50556" w:rsidRPr="00A50556" w14:paraId="256F44A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006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4027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04CED4DE" w14:textId="65E635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DC8E905" w14:textId="279EBFC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02A46" w14:textId="6E9BCDD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2A7E1" w14:textId="178DF7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36,264.25 </w:t>
            </w:r>
          </w:p>
        </w:tc>
      </w:tr>
      <w:tr w:rsidR="00A50556" w:rsidRPr="00A50556" w14:paraId="66BFD59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A3D8C"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ED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9214A48" w14:textId="47081E7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7D2B7BA7" w14:textId="358D0FC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3AB29" w14:textId="46E3370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9F02D" w14:textId="43FC5B8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90,654.84 </w:t>
            </w:r>
          </w:p>
        </w:tc>
      </w:tr>
      <w:tr w:rsidR="00A50556" w:rsidRPr="00A50556" w14:paraId="6F3A9D7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233F5"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034F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3A3DB8D5" w14:textId="6EE7CF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6CE8A4EF" w14:textId="455BA86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C6015" w14:textId="6FE4D7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ED7D3" w14:textId="1D594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553,187.18 </w:t>
            </w:r>
          </w:p>
        </w:tc>
      </w:tr>
      <w:tr w:rsidR="00A50556" w:rsidRPr="00A50556" w14:paraId="3013AC5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7693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D645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50F17E6" w14:textId="040C126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5F14B888" w14:textId="06FDD65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81B7D" w14:textId="4CE7DC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35B56" w14:textId="547855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48,144.00 </w:t>
            </w:r>
          </w:p>
        </w:tc>
      </w:tr>
      <w:tr w:rsidR="00A50556" w:rsidRPr="00A50556" w14:paraId="03B4D64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64A2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6E8B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8EACA1C" w14:textId="7803733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2588A42" w14:textId="3397784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CEA01" w14:textId="75D8BA5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A1502" w14:textId="0C5A7F2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201,968.63 </w:t>
            </w:r>
          </w:p>
        </w:tc>
      </w:tr>
      <w:tr w:rsidR="00A50556" w:rsidRPr="00A50556" w14:paraId="59211A4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C3E00"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35D4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738ED12C" w14:textId="37714BF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48FB7766" w14:textId="3A20A5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06BFA" w14:textId="3493B1D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B538C" w14:textId="5FE247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420,494.68 </w:t>
            </w:r>
          </w:p>
        </w:tc>
      </w:tr>
      <w:tr w:rsidR="00A50556" w:rsidRPr="00A50556" w14:paraId="6B13129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99EE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316C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729ED0D2" w14:textId="0A2C003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51BE0F62" w14:textId="6C99234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10FA0" w14:textId="3415D8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12B9E" w14:textId="7DE62E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11,695.00 </w:t>
            </w:r>
          </w:p>
        </w:tc>
      </w:tr>
      <w:tr w:rsidR="00A50556" w:rsidRPr="00A50556" w14:paraId="1CC429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DA5B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B3C6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3998DAA" w14:textId="349572FB"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4DCA6D3" w14:textId="17CF5E60"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FF8ADFD" w14:textId="1FAF209D"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37ABBC" w14:textId="143F916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87,427.68 </w:t>
            </w:r>
          </w:p>
        </w:tc>
      </w:tr>
      <w:tr w:rsidR="00A50556" w:rsidRPr="00A50556" w14:paraId="01A98DA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DF9A1"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E5DC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8C11974" w14:textId="7CED58A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A2F6A" w14:textId="074405E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9B8CC" w14:textId="430617F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321EE" w14:textId="4035031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51,200.00 </w:t>
            </w:r>
          </w:p>
        </w:tc>
      </w:tr>
      <w:tr w:rsidR="00A50556" w:rsidRPr="00A50556" w14:paraId="646C0146"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C834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362B4A" w14:textId="351C306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7A707" w14:textId="0F06291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3F75A8" w14:textId="4A5EDF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919E1F" w14:textId="01E76CC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3,598,325.95 </w:t>
            </w:r>
          </w:p>
        </w:tc>
      </w:tr>
      <w:tr w:rsidR="00A50556" w:rsidRPr="00A50556" w14:paraId="46C9638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9B77E"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127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7BC8D158" w14:textId="7EA351F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621421AA" w14:textId="48CD21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C6AF9" w14:textId="5718A3D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0A1BC" w14:textId="142D175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03,477.44 </w:t>
            </w:r>
          </w:p>
        </w:tc>
      </w:tr>
      <w:tr w:rsidR="00A50556" w:rsidRPr="00A50556" w14:paraId="3D77B90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B9DF7"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7CC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09CEDB7" w14:textId="26B9438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4F586DB5" w14:textId="7903BC2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585B5" w14:textId="48E79F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73922" w14:textId="014F01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21,153.36 </w:t>
            </w:r>
          </w:p>
        </w:tc>
      </w:tr>
      <w:tr w:rsidR="00A50556" w:rsidRPr="00A50556" w14:paraId="0B6BC721"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1F5B2"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B715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2E7757D1" w14:textId="3D3AE33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370BE86" w14:textId="6693974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9ED1B" w14:textId="4A437D0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9D0CB" w14:textId="2C95620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917,822.56 </w:t>
            </w:r>
          </w:p>
        </w:tc>
      </w:tr>
      <w:tr w:rsidR="00A50556" w:rsidRPr="00A50556" w14:paraId="4AE09E8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E620"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328C1"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643F2065" w14:textId="7EFDA6E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64CAA9F1" w14:textId="2F72CB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67EE" w14:textId="5623DA7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DE616" w14:textId="0477A0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2,195,522.86 </w:t>
            </w:r>
          </w:p>
        </w:tc>
      </w:tr>
      <w:tr w:rsidR="00A50556" w:rsidRPr="00A50556" w14:paraId="17F9D2B8"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68C8"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3872B"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64F52D2C" w14:textId="173B9BF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2CD2E5CD" w14:textId="2A14A99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6A3C5" w14:textId="39F17E1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57C2F" w14:textId="0054112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8,269.08 </w:t>
            </w:r>
          </w:p>
        </w:tc>
      </w:tr>
      <w:tr w:rsidR="00A50556" w:rsidRPr="00A50556" w14:paraId="381BEE9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5A6C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CC4A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6A017E74" w14:textId="14D6BCF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565D1A08" w14:textId="0850D49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C8257" w14:textId="4387F23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130D9" w14:textId="40C401D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763,821.34 </w:t>
            </w:r>
          </w:p>
        </w:tc>
      </w:tr>
      <w:tr w:rsidR="00A50556" w:rsidRPr="00A50556" w14:paraId="3FBF50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CF724"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1E33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B36853A" w14:textId="581485C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5A1F096" w14:textId="7E7252B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7A7B2" w14:textId="1287A9E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94596" w14:textId="0249F30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693,329.16 </w:t>
            </w:r>
          </w:p>
        </w:tc>
      </w:tr>
      <w:tr w:rsidR="00A50556" w:rsidRPr="00A50556" w14:paraId="60B1505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82DC" w14:textId="77777777" w:rsidR="00A50556" w:rsidRPr="00A50556" w:rsidRDefault="00A50556" w:rsidP="00A50556">
            <w:pPr>
              <w:spacing w:after="0" w:line="240" w:lineRule="auto"/>
              <w:ind w:right="57"/>
              <w:contextualSpacing/>
              <w:jc w:val="right"/>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EF17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18C216E8" w14:textId="3A977D8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68F5905B" w14:textId="578656F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FD73D" w14:textId="68A10D8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11362" w14:textId="212991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4,754,930.15 </w:t>
            </w:r>
          </w:p>
        </w:tc>
      </w:tr>
      <w:tr w:rsidR="00A50556" w:rsidRPr="00A50556" w14:paraId="7886912C"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52814"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7CBF3964" w14:textId="3346522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99F06" w14:textId="6C2E1426"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268006" w14:textId="1F56A5D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0A2DA9" w14:textId="7418D48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5,576,522.26 </w:t>
            </w:r>
          </w:p>
        </w:tc>
      </w:tr>
      <w:tr w:rsidR="00A50556" w:rsidRPr="00A50556" w14:paraId="4FF4B35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C2A96"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AA20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EA67861" w14:textId="032B6CF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7364DDB4" w14:textId="2A0569C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A32A1" w14:textId="28B8B4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54E96" w14:textId="29D22AE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99,833.60 </w:t>
            </w:r>
          </w:p>
        </w:tc>
      </w:tr>
      <w:tr w:rsidR="00A50556" w:rsidRPr="00A50556" w14:paraId="670C478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0410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BAD7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76DB8FAA" w14:textId="19421FD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6023653E" w14:textId="48ECF15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FD85C" w14:textId="268AD61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C1D49" w14:textId="49FDCE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377,152.40 </w:t>
            </w:r>
          </w:p>
        </w:tc>
      </w:tr>
      <w:tr w:rsidR="00A50556" w:rsidRPr="00A50556" w14:paraId="204617FF"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0968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B916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6453C5B" w14:textId="6C00BFB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9297481" w14:textId="1999DEE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76609" w14:textId="29D8012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233B2" w14:textId="29D471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5,592.00 </w:t>
            </w:r>
          </w:p>
        </w:tc>
      </w:tr>
      <w:tr w:rsidR="00A50556" w:rsidRPr="00A50556" w14:paraId="13ECA93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34D6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E4CD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2D272382" w14:textId="2E7F0F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18A03AC" w14:textId="2FB7AC8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BC855" w14:textId="705B2DC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13F77" w14:textId="3E17D09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75,826.24 </w:t>
            </w:r>
          </w:p>
        </w:tc>
      </w:tr>
      <w:tr w:rsidR="00A50556" w:rsidRPr="00A50556" w14:paraId="0F991EDD"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4C63F"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6573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43DCF4C2" w14:textId="4D6E9A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0EA68228" w14:textId="7B57056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BFD8B" w14:textId="3476709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A7C23" w14:textId="43A52C9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980.00 </w:t>
            </w:r>
          </w:p>
        </w:tc>
      </w:tr>
      <w:tr w:rsidR="00A50556" w:rsidRPr="00A50556" w14:paraId="195CCFD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1B71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9A6A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71C12F8" w14:textId="5EAC825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2B1066F9" w14:textId="26409F3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B1EBF" w14:textId="0447949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75961" w14:textId="26A903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1,243,197.26 </w:t>
            </w:r>
          </w:p>
        </w:tc>
      </w:tr>
      <w:tr w:rsidR="00A50556" w:rsidRPr="00A50556" w14:paraId="42815C2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DDFF2"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4F7EA"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2C7C446" w14:textId="6DD24CA1"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44C15313" w14:textId="216985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CC8BC" w14:textId="3C54D8B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DB40E" w14:textId="0CA1B91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66,949.20 </w:t>
            </w:r>
          </w:p>
        </w:tc>
      </w:tr>
      <w:tr w:rsidR="00A50556" w:rsidRPr="00A50556" w14:paraId="30C991D6"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9CAB7"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2BA4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6D2047F" w14:textId="5546726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520364E3" w14:textId="4350FCF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22FC1" w14:textId="6DD2B8C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EF067" w14:textId="3807153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840,606.00 </w:t>
            </w:r>
          </w:p>
        </w:tc>
      </w:tr>
      <w:tr w:rsidR="00A50556" w:rsidRPr="00A50556" w14:paraId="64591D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804E" w14:textId="7777777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307B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624B5649" w14:textId="5F2985C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7F3A1CE3" w14:textId="660B414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31FA8" w14:textId="364C22E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25F27" w14:textId="683B8A1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43,385.56 </w:t>
            </w:r>
          </w:p>
        </w:tc>
      </w:tr>
      <w:tr w:rsidR="00A50556" w:rsidRPr="00A50556" w14:paraId="3BB4A42A"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BB88C8"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3A7B486F" w14:textId="5802535D"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269693C1" w14:textId="77B0291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AF2D40" w14:textId="07114945"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67DDCB" w14:textId="21564D79"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913,738.94 </w:t>
            </w:r>
          </w:p>
        </w:tc>
      </w:tr>
      <w:tr w:rsidR="00A50556" w:rsidRPr="00A50556" w14:paraId="47950161"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0ABCEC"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E5F28" w14:textId="70D8564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3956EED" w14:textId="3F6B2ABB"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CD5B6E" w14:textId="0D6FBB42"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3962EE" w14:textId="3C60B8D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1,679,180.94 </w:t>
            </w:r>
          </w:p>
        </w:tc>
      </w:tr>
      <w:tr w:rsidR="00A50556" w:rsidRPr="00A50556" w14:paraId="11FB50D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2B391"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F868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58290CD6" w14:textId="63DE729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9DE4A48" w14:textId="0DEB769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46C26" w14:textId="72B0E22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A5ED" w14:textId="3B8647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28,750.84 </w:t>
            </w:r>
          </w:p>
        </w:tc>
      </w:tr>
      <w:tr w:rsidR="00A50556" w:rsidRPr="00A50556" w14:paraId="2AB348E9"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7FBA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D0E9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8051B82" w14:textId="0241DBC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6FD1899" w14:textId="09B2B4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5A5A3" w14:textId="6C4BBC5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021F3" w14:textId="6D8D4E7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12,012.22 </w:t>
            </w:r>
          </w:p>
        </w:tc>
      </w:tr>
      <w:tr w:rsidR="00A50556" w:rsidRPr="00A50556" w14:paraId="022FC70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0E03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5B7EE"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0F8DF02B" w14:textId="46460D1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534358C4" w14:textId="1D90F02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14B6A" w14:textId="5FAEB32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71726" w14:textId="1428E6E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9,122.92 </w:t>
            </w:r>
          </w:p>
        </w:tc>
      </w:tr>
      <w:tr w:rsidR="00A50556" w:rsidRPr="00A50556" w14:paraId="50C549E0"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31030"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F3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5399470" w14:textId="735CC1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7D006E9E" w14:textId="59F914C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08CC0" w14:textId="3AB440B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46435" w14:textId="6BCC40E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4,897.50 </w:t>
            </w:r>
          </w:p>
        </w:tc>
      </w:tr>
      <w:tr w:rsidR="00A50556" w:rsidRPr="00A50556" w14:paraId="14D455C7"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003B2"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A9E06"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62DD4EA1" w14:textId="045189A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F1E5964" w14:textId="7BEEC85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8488A" w14:textId="18F55A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3AF9A" w14:textId="39F441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44,397.46 </w:t>
            </w:r>
          </w:p>
        </w:tc>
      </w:tr>
      <w:tr w:rsidR="00A50556" w:rsidRPr="00A50556" w14:paraId="791FF31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B7AED"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4D7A273" w14:textId="75183E9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FF323" w14:textId="07B01F87"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F6BFF" w14:textId="2075F15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FEC6DD" w14:textId="55053D3C"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222,000.00 </w:t>
            </w:r>
          </w:p>
        </w:tc>
      </w:tr>
      <w:tr w:rsidR="00A50556" w:rsidRPr="00A50556" w14:paraId="53900CA2"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D74EC" w14:textId="77777777" w:rsidR="00A50556" w:rsidRPr="00A50556" w:rsidRDefault="00A50556" w:rsidP="00A50556">
            <w:pPr>
              <w:spacing w:after="0" w:line="240" w:lineRule="auto"/>
              <w:ind w:right="57"/>
              <w:contextualSpacing/>
              <w:rPr>
                <w:rFonts w:ascii="Arial Narrow" w:hAnsi="Arial Narrow"/>
                <w:color w:val="000000"/>
                <w:sz w:val="20"/>
                <w:szCs w:val="20"/>
              </w:rPr>
            </w:pPr>
            <w:r w:rsidRPr="00A50556">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B6B2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8ACD2E" w14:textId="3FC043A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E038D" w14:textId="3364EA2B"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07A5" w14:textId="32597E78"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13376" w14:textId="2F1DB45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222,000.00 </w:t>
            </w:r>
          </w:p>
        </w:tc>
      </w:tr>
      <w:tr w:rsidR="00A50556" w:rsidRPr="00A50556" w14:paraId="10639A55"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189BA"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654D8D78" w14:textId="6594814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919D2" w14:textId="54C73161"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A07658" w14:textId="6F87185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E8B48F" w14:textId="6FFE7BC4"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0,920.00 </w:t>
            </w:r>
          </w:p>
        </w:tc>
      </w:tr>
      <w:tr w:rsidR="00A50556" w:rsidRPr="00A50556" w14:paraId="61DC37E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4743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A2FF4"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55E674E" w14:textId="47087A8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1ADCFA2" w14:textId="1DC398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371CF" w14:textId="6DF636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20AFB" w14:textId="27FE341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11527194"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917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CEB68"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580FE626" w14:textId="271F5CD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74FD12E6" w14:textId="135B8C6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AEC41" w14:textId="6981FF8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64644" w14:textId="2D3D45D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4,368.00 </w:t>
            </w:r>
          </w:p>
        </w:tc>
      </w:tr>
      <w:tr w:rsidR="00A50556" w:rsidRPr="00A50556" w14:paraId="7CB523F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BEA3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4592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6CE0B75" w14:textId="0DD1F3D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99A67DC" w14:textId="3911A3E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5363" w14:textId="61E5648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EEF75" w14:textId="6E596BB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3D21EF2B"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160A5"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5707C"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1C91704" w14:textId="4E2B5C6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A84E9B7" w14:textId="688055C0"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6F5A8" w14:textId="5BE6B4C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B289D" w14:textId="54E0397A"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40CEE57A"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12042"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F637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9B682E5" w14:textId="5EB5BCAE"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9C888C5" w14:textId="62FC57B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3D7E4" w14:textId="6991498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E1600" w14:textId="30CBC3D3"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546.00 </w:t>
            </w:r>
          </w:p>
        </w:tc>
      </w:tr>
      <w:tr w:rsidR="00A50556" w:rsidRPr="00A50556" w14:paraId="37282B0C"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64D3D"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E07C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054D6FB5" w14:textId="59B978E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06C32363" w14:textId="429D1469"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13C06" w14:textId="52378574"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8685B" w14:textId="021799F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092.00 </w:t>
            </w:r>
          </w:p>
        </w:tc>
      </w:tr>
      <w:tr w:rsidR="00A50556" w:rsidRPr="00A50556" w14:paraId="4AED979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849D9"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5BF2F"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F842E22" w14:textId="2EA88E7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CEADA2C" w14:textId="208585DC"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07B5D" w14:textId="684782E5"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96D28" w14:textId="7F56FD2F"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3,276.00 </w:t>
            </w:r>
          </w:p>
        </w:tc>
      </w:tr>
      <w:tr w:rsidR="00A50556" w:rsidRPr="00A50556" w14:paraId="7F385C33" w14:textId="77777777" w:rsidTr="00A50556">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D194E" w14:textId="77777777" w:rsidR="00A50556" w:rsidRPr="00A50556" w:rsidRDefault="00A50556" w:rsidP="00A50556">
            <w:pPr>
              <w:spacing w:after="0" w:line="240" w:lineRule="auto"/>
              <w:ind w:right="57"/>
              <w:contextualSpacing/>
              <w:rPr>
                <w:rFonts w:ascii="Arial Narrow" w:hAnsi="Arial Narrow"/>
                <w:b/>
                <w:bCs/>
                <w:color w:val="000000"/>
                <w:sz w:val="20"/>
                <w:szCs w:val="20"/>
              </w:rPr>
            </w:pPr>
            <w:r w:rsidRPr="00A50556">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18208793" w14:textId="60967EF8"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DDBC2" w14:textId="606AE090"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E474A5" w14:textId="540F393E"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BCF9C" w14:textId="0C2601A3" w:rsidR="00A50556" w:rsidRPr="00A50556" w:rsidRDefault="00A50556" w:rsidP="00A50556">
            <w:pPr>
              <w:spacing w:after="0" w:line="240" w:lineRule="auto"/>
              <w:ind w:right="57"/>
              <w:contextualSpacing/>
              <w:jc w:val="right"/>
              <w:rPr>
                <w:rFonts w:ascii="Arial Narrow" w:hAnsi="Arial Narrow"/>
                <w:b/>
                <w:bCs/>
                <w:color w:val="000000"/>
                <w:sz w:val="20"/>
                <w:szCs w:val="20"/>
              </w:rPr>
            </w:pPr>
            <w:r w:rsidRPr="00A50556">
              <w:rPr>
                <w:rFonts w:ascii="Arial Narrow" w:hAnsi="Arial Narrow"/>
                <w:b/>
                <w:bCs/>
                <w:color w:val="000000"/>
                <w:sz w:val="20"/>
                <w:szCs w:val="20"/>
              </w:rPr>
              <w:t xml:space="preserve">1,638.00 </w:t>
            </w:r>
          </w:p>
        </w:tc>
      </w:tr>
      <w:tr w:rsidR="00A50556" w:rsidRPr="00A50556" w14:paraId="7D1DCFE5" w14:textId="77777777" w:rsidTr="00A50556">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60A23"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FB310" w14:textId="77777777" w:rsidR="00A50556" w:rsidRPr="00A50556" w:rsidRDefault="00A50556" w:rsidP="00A50556">
            <w:pPr>
              <w:spacing w:after="0" w:line="240" w:lineRule="auto"/>
              <w:ind w:right="57"/>
              <w:contextualSpacing/>
              <w:rPr>
                <w:rFonts w:ascii="Arial Narrow" w:hAnsi="Arial Narrow"/>
                <w:i/>
                <w:iCs/>
                <w:color w:val="000000"/>
                <w:sz w:val="20"/>
                <w:szCs w:val="20"/>
              </w:rPr>
            </w:pPr>
            <w:r w:rsidRPr="00A50556">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4F53830" w14:textId="0A7DA726"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5E797F4C" w14:textId="532AE64D"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57C18" w14:textId="0411EBB7"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69DBB" w14:textId="59C0F5F2" w:rsidR="00A50556" w:rsidRPr="00A50556" w:rsidRDefault="00A50556" w:rsidP="00A50556">
            <w:pPr>
              <w:spacing w:after="0" w:line="240" w:lineRule="auto"/>
              <w:ind w:right="57"/>
              <w:contextualSpacing/>
              <w:jc w:val="right"/>
              <w:rPr>
                <w:rFonts w:ascii="Arial Narrow" w:hAnsi="Arial Narrow"/>
                <w:i/>
                <w:iCs/>
                <w:color w:val="000000"/>
                <w:sz w:val="20"/>
                <w:szCs w:val="20"/>
              </w:rPr>
            </w:pPr>
            <w:r w:rsidRPr="00A50556">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BE51200" w14:textId="143630B2" w:rsidR="00F86C48" w:rsidRDefault="00F86C48"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7A41B7F0"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133623" w:rsidRPr="00133623">
        <w:rPr>
          <w:rFonts w:ascii="Arial" w:eastAsia="Times New Roman" w:hAnsi="Arial" w:cs="Arial"/>
          <w:b/>
          <w:bCs/>
          <w:color w:val="0070C0"/>
          <w:sz w:val="24"/>
          <w:szCs w:val="24"/>
          <w:lang w:eastAsia="en-US"/>
        </w:rPr>
        <w:t>738,845,180.90</w:t>
      </w:r>
      <w:r w:rsidR="00184378" w:rsidRPr="00133623">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4466B731"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Pr="009B3DE1">
        <w:rPr>
          <w:rFonts w:ascii="Arial" w:eastAsia="Times New Roman" w:hAnsi="Arial" w:cs="Arial"/>
          <w:b/>
          <w:sz w:val="24"/>
          <w:szCs w:val="24"/>
          <w:lang w:val="en-US" w:eastAsia="en-US"/>
        </w:rPr>
        <w:t>₱</w:t>
      </w:r>
      <w:r w:rsidR="0060345E" w:rsidRPr="009B3DE1">
        <w:rPr>
          <w:rFonts w:ascii="Arial" w:eastAsia="Times New Roman" w:hAnsi="Arial" w:cs="Arial"/>
          <w:b/>
          <w:bCs/>
          <w:sz w:val="24"/>
          <w:szCs w:val="24"/>
          <w:lang w:eastAsia="en-US"/>
        </w:rPr>
        <w:t xml:space="preserve">118,093,861.63 </w:t>
      </w:r>
      <w:r w:rsidRPr="009B3DE1">
        <w:rPr>
          <w:rFonts w:ascii="Arial" w:eastAsia="Times New Roman" w:hAnsi="Arial" w:cs="Arial"/>
          <w:b/>
          <w:sz w:val="24"/>
          <w:szCs w:val="24"/>
          <w:lang w:val="en-US" w:eastAsia="en-US"/>
        </w:rPr>
        <w:t>standby funds</w:t>
      </w:r>
      <w:r w:rsidRPr="009B3DE1">
        <w:rPr>
          <w:rFonts w:ascii="Arial" w:eastAsia="Times New Roman" w:hAnsi="Arial" w:cs="Arial"/>
          <w:sz w:val="24"/>
          <w:szCs w:val="24"/>
          <w:lang w:val="en-US" w:eastAsia="en-US"/>
        </w:rPr>
        <w:t xml:space="preserve"> in the CO and FOs. Of the said amount </w:t>
      </w:r>
      <w:r w:rsidRPr="009B3DE1">
        <w:rPr>
          <w:rFonts w:ascii="Arial" w:eastAsia="Times New Roman" w:hAnsi="Arial" w:cs="Arial"/>
          <w:b/>
          <w:sz w:val="24"/>
          <w:szCs w:val="24"/>
          <w:lang w:val="en-US" w:eastAsia="en-US"/>
        </w:rPr>
        <w:t xml:space="preserve">₱74,407,324.94 </w:t>
      </w:r>
      <w:r w:rsidRPr="009B3DE1">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15AEBCA3"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133623" w:rsidRPr="00133623">
        <w:rPr>
          <w:rFonts w:ascii="Arial" w:eastAsia="Times New Roman" w:hAnsi="Arial" w:cs="Arial"/>
          <w:b/>
          <w:bCs/>
          <w:color w:val="0070C0"/>
          <w:sz w:val="24"/>
          <w:szCs w:val="24"/>
          <w:lang w:eastAsia="en-US"/>
        </w:rPr>
        <w:t xml:space="preserve">184,531 </w:t>
      </w:r>
      <w:r w:rsidRPr="00133623">
        <w:rPr>
          <w:rFonts w:ascii="Arial" w:eastAsia="Times New Roman" w:hAnsi="Arial" w:cs="Arial"/>
          <w:b/>
          <w:color w:val="0070C0"/>
          <w:sz w:val="24"/>
          <w:szCs w:val="24"/>
          <w:lang w:val="en-US" w:eastAsia="en-US"/>
        </w:rPr>
        <w:t>family food packs (FFPs)</w:t>
      </w:r>
      <w:r w:rsidRPr="00133623">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133623" w:rsidRPr="00133623">
        <w:rPr>
          <w:rFonts w:ascii="Arial" w:eastAsia="Times New Roman" w:hAnsi="Arial" w:cs="Arial"/>
          <w:b/>
          <w:bCs/>
          <w:color w:val="0070C0"/>
          <w:sz w:val="24"/>
          <w:szCs w:val="24"/>
          <w:lang w:eastAsia="en-US"/>
        </w:rPr>
        <w:t>85,152,716.39</w:t>
      </w:r>
      <w:r w:rsidRPr="009B3DE1">
        <w:rPr>
          <w:rFonts w:ascii="Arial" w:eastAsia="Times New Roman" w:hAnsi="Arial" w:cs="Arial"/>
          <w:sz w:val="24"/>
          <w:szCs w:val="24"/>
          <w:lang w:val="en-US" w:eastAsia="en-US"/>
        </w:rPr>
        <w:t xml:space="preserve">, </w:t>
      </w:r>
      <w:r w:rsidRPr="00133623">
        <w:rPr>
          <w:rFonts w:ascii="Arial" w:eastAsia="Times New Roman" w:hAnsi="Arial" w:cs="Arial"/>
          <w:b/>
          <w:color w:val="0070C0"/>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133623">
        <w:rPr>
          <w:rFonts w:ascii="Arial" w:eastAsia="Times New Roman" w:hAnsi="Arial" w:cs="Arial"/>
          <w:b/>
          <w:color w:val="0070C0"/>
          <w:sz w:val="24"/>
          <w:szCs w:val="24"/>
          <w:lang w:val="en-US" w:eastAsia="en-US"/>
        </w:rPr>
        <w:t>₱</w:t>
      </w:r>
      <w:r w:rsidR="00133623" w:rsidRPr="00133623">
        <w:rPr>
          <w:rFonts w:ascii="Arial" w:eastAsia="Times New Roman" w:hAnsi="Arial" w:cs="Arial"/>
          <w:b/>
          <w:color w:val="0070C0"/>
          <w:sz w:val="24"/>
          <w:szCs w:val="24"/>
          <w:lang w:val="en-US" w:eastAsia="en-US"/>
        </w:rPr>
        <w:t>199,347,340.62</w:t>
      </w:r>
      <w:r w:rsidR="00184378" w:rsidRPr="00133623">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282B2A" w:rsidRPr="00282B2A">
        <w:rPr>
          <w:rFonts w:ascii="Arial" w:eastAsia="Times New Roman" w:hAnsi="Arial" w:cs="Arial"/>
          <w:b/>
          <w:bCs/>
          <w:color w:val="0070C0"/>
          <w:sz w:val="24"/>
          <w:szCs w:val="24"/>
          <w:lang w:eastAsia="en-US"/>
        </w:rPr>
        <w:t>336,251,262.26</w:t>
      </w:r>
      <w:r w:rsidR="00282B2A">
        <w:rPr>
          <w:rFonts w:ascii="Arial" w:eastAsia="Times New Roman" w:hAnsi="Arial" w:cs="Arial"/>
          <w:b/>
          <w:color w:val="0070C0"/>
          <w:sz w:val="24"/>
          <w:szCs w:val="24"/>
          <w:lang w:val="en-US" w:eastAsia="en-US"/>
        </w:rPr>
        <w:t xml:space="preserve"> </w:t>
      </w:r>
      <w:bookmarkStart w:id="1" w:name="_GoBack"/>
      <w:bookmarkEnd w:id="1"/>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620"/>
        <w:gridCol w:w="1440"/>
        <w:gridCol w:w="1080"/>
        <w:gridCol w:w="1172"/>
        <w:gridCol w:w="1438"/>
        <w:gridCol w:w="1262"/>
        <w:gridCol w:w="1376"/>
      </w:tblGrid>
      <w:tr w:rsidR="00184378" w:rsidRPr="00133623" w14:paraId="0F21CB02" w14:textId="77777777" w:rsidTr="00A448E3">
        <w:trPr>
          <w:trHeight w:val="20"/>
          <w:tblHeader/>
        </w:trPr>
        <w:tc>
          <w:tcPr>
            <w:tcW w:w="86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975D2F2" w14:textId="055EF3DF" w:rsidR="00184378" w:rsidRPr="00133623" w:rsidRDefault="00184378" w:rsidP="00184378">
            <w:pPr>
              <w:widowControl/>
              <w:spacing w:after="0" w:line="240" w:lineRule="auto"/>
              <w:jc w:val="center"/>
              <w:rPr>
                <w:rFonts w:ascii="Arial Narrow" w:eastAsia="Times New Roman" w:hAnsi="Arial Narrow"/>
                <w:b/>
                <w:bCs/>
                <w:color w:val="000000"/>
                <w:sz w:val="18"/>
                <w:szCs w:val="18"/>
                <w:lang w:val="en-US" w:eastAsia="en-US"/>
              </w:rPr>
            </w:pPr>
            <w:r w:rsidRPr="00133623">
              <w:rPr>
                <w:rFonts w:ascii="Arial Narrow" w:eastAsia="Times New Roman" w:hAnsi="Arial Narrow" w:cs="Arial"/>
                <w:b/>
                <w:bCs/>
                <w:color w:val="000000"/>
                <w:sz w:val="18"/>
                <w:szCs w:val="18"/>
              </w:rPr>
              <w:t>REGIONAL / FIELD OFFICE</w:t>
            </w:r>
          </w:p>
        </w:tc>
        <w:tc>
          <w:tcPr>
            <w:tcW w:w="767"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82A5447" w14:textId="73E32013"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STANDBY FUNDS</w:t>
            </w:r>
          </w:p>
        </w:tc>
        <w:tc>
          <w:tcPr>
            <w:tcW w:w="1199" w:type="pct"/>
            <w:gridSpan w:val="2"/>
            <w:tcBorders>
              <w:top w:val="single" w:sz="4" w:space="0" w:color="auto"/>
              <w:left w:val="nil"/>
              <w:bottom w:val="single" w:sz="4" w:space="0" w:color="auto"/>
              <w:right w:val="single" w:sz="4" w:space="0" w:color="auto"/>
            </w:tcBorders>
            <w:shd w:val="clear" w:color="000000" w:fill="BFBFBF"/>
            <w:vAlign w:val="center"/>
            <w:hideMark/>
          </w:tcPr>
          <w:p w14:paraId="5AEFCA69" w14:textId="565E8E28"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FAMILY FOOD PACKS</w:t>
            </w:r>
          </w:p>
        </w:tc>
        <w:tc>
          <w:tcPr>
            <w:tcW w:w="766" w:type="pct"/>
            <w:tcBorders>
              <w:top w:val="single" w:sz="4" w:space="0" w:color="auto"/>
              <w:left w:val="nil"/>
              <w:bottom w:val="single" w:sz="4" w:space="0" w:color="auto"/>
              <w:right w:val="single" w:sz="4" w:space="0" w:color="auto"/>
            </w:tcBorders>
            <w:shd w:val="clear" w:color="000000" w:fill="BFBFBF"/>
            <w:vAlign w:val="center"/>
            <w:hideMark/>
          </w:tcPr>
          <w:p w14:paraId="3C34F4D6" w14:textId="5113A1C8"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OTHER FOOD ITEMS</w:t>
            </w:r>
          </w:p>
        </w:tc>
        <w:tc>
          <w:tcPr>
            <w:tcW w:w="672" w:type="pct"/>
            <w:tcBorders>
              <w:top w:val="single" w:sz="4" w:space="0" w:color="auto"/>
              <w:left w:val="nil"/>
              <w:bottom w:val="single" w:sz="4" w:space="0" w:color="auto"/>
              <w:right w:val="single" w:sz="4" w:space="0" w:color="auto"/>
            </w:tcBorders>
            <w:shd w:val="clear" w:color="000000" w:fill="BFBFBF"/>
            <w:vAlign w:val="center"/>
            <w:hideMark/>
          </w:tcPr>
          <w:p w14:paraId="56A195A6" w14:textId="1C81F165"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NON-FOOD RELIEF ITEMS</w:t>
            </w:r>
          </w:p>
        </w:tc>
        <w:tc>
          <w:tcPr>
            <w:tcW w:w="733" w:type="pct"/>
            <w:vMerge w:val="restart"/>
            <w:tcBorders>
              <w:top w:val="single" w:sz="4" w:space="0" w:color="auto"/>
              <w:left w:val="single" w:sz="4" w:space="0" w:color="auto"/>
              <w:bottom w:val="single" w:sz="4" w:space="0" w:color="auto"/>
              <w:right w:val="single" w:sz="4" w:space="0" w:color="auto"/>
            </w:tcBorders>
            <w:shd w:val="clear" w:color="000000" w:fill="BFBFBF"/>
            <w:vAlign w:val="center"/>
            <w:hideMark/>
          </w:tcPr>
          <w:p w14:paraId="0FF6EE54" w14:textId="37292BCF"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TOTAL STANDBY FUNDS &amp; STOCKPILE</w:t>
            </w:r>
          </w:p>
        </w:tc>
      </w:tr>
      <w:tr w:rsidR="00184378" w:rsidRPr="00133623" w14:paraId="6AE8C772" w14:textId="77777777" w:rsidTr="00A448E3">
        <w:trPr>
          <w:trHeight w:val="20"/>
          <w:tblHeader/>
        </w:trPr>
        <w:tc>
          <w:tcPr>
            <w:tcW w:w="863" w:type="pct"/>
            <w:vMerge/>
            <w:tcBorders>
              <w:top w:val="single" w:sz="4" w:space="0" w:color="auto"/>
              <w:left w:val="single" w:sz="4" w:space="0" w:color="auto"/>
              <w:bottom w:val="single" w:sz="4" w:space="0" w:color="auto"/>
              <w:right w:val="single" w:sz="4" w:space="0" w:color="auto"/>
            </w:tcBorders>
            <w:vAlign w:val="center"/>
            <w:hideMark/>
          </w:tcPr>
          <w:p w14:paraId="1E75D1F0" w14:textId="77777777" w:rsidR="00184378" w:rsidRPr="00133623" w:rsidRDefault="00184378" w:rsidP="00184378">
            <w:pPr>
              <w:widowControl/>
              <w:spacing w:after="0" w:line="240" w:lineRule="auto"/>
              <w:rPr>
                <w:rFonts w:ascii="Arial Narrow" w:eastAsia="Times New Roman" w:hAnsi="Arial Narrow"/>
                <w:b/>
                <w:bCs/>
                <w:color w:val="000000"/>
                <w:sz w:val="18"/>
                <w:szCs w:val="18"/>
                <w:lang w:val="en-US" w:eastAsia="en-US"/>
              </w:rPr>
            </w:pPr>
          </w:p>
        </w:tc>
        <w:tc>
          <w:tcPr>
            <w:tcW w:w="767" w:type="pct"/>
            <w:vMerge/>
            <w:tcBorders>
              <w:top w:val="single" w:sz="4" w:space="0" w:color="auto"/>
              <w:left w:val="single" w:sz="4" w:space="0" w:color="auto"/>
              <w:bottom w:val="single" w:sz="4" w:space="0" w:color="auto"/>
              <w:right w:val="single" w:sz="4" w:space="0" w:color="auto"/>
            </w:tcBorders>
            <w:vAlign w:val="center"/>
            <w:hideMark/>
          </w:tcPr>
          <w:p w14:paraId="29039F3C" w14:textId="77777777" w:rsidR="00184378" w:rsidRPr="00133623" w:rsidRDefault="00184378" w:rsidP="00184378">
            <w:pPr>
              <w:widowControl/>
              <w:spacing w:after="0" w:line="240" w:lineRule="auto"/>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000000" w:fill="BFBFBF"/>
            <w:vAlign w:val="center"/>
            <w:hideMark/>
          </w:tcPr>
          <w:p w14:paraId="0B00795F" w14:textId="29534C39" w:rsidR="00184378" w:rsidRPr="00133623" w:rsidRDefault="00184378" w:rsidP="00184378">
            <w:pPr>
              <w:widowControl/>
              <w:spacing w:after="0" w:line="240" w:lineRule="auto"/>
              <w:jc w:val="right"/>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QUANTITY</w:t>
            </w:r>
          </w:p>
        </w:tc>
        <w:tc>
          <w:tcPr>
            <w:tcW w:w="624" w:type="pct"/>
            <w:tcBorders>
              <w:top w:val="nil"/>
              <w:left w:val="nil"/>
              <w:bottom w:val="single" w:sz="4" w:space="0" w:color="auto"/>
              <w:right w:val="single" w:sz="4" w:space="0" w:color="auto"/>
            </w:tcBorders>
            <w:shd w:val="clear" w:color="000000" w:fill="BFBFBF"/>
            <w:vAlign w:val="center"/>
            <w:hideMark/>
          </w:tcPr>
          <w:p w14:paraId="2C3CEA4F" w14:textId="42BADE1F"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TOTAL COST</w:t>
            </w:r>
          </w:p>
        </w:tc>
        <w:tc>
          <w:tcPr>
            <w:tcW w:w="766" w:type="pct"/>
            <w:tcBorders>
              <w:top w:val="nil"/>
              <w:left w:val="nil"/>
              <w:bottom w:val="single" w:sz="4" w:space="0" w:color="auto"/>
              <w:right w:val="single" w:sz="4" w:space="0" w:color="auto"/>
            </w:tcBorders>
            <w:shd w:val="clear" w:color="000000" w:fill="BFBFBF"/>
            <w:vAlign w:val="center"/>
            <w:hideMark/>
          </w:tcPr>
          <w:p w14:paraId="37F5A667" w14:textId="0399C281"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TOTAL COST</w:t>
            </w:r>
          </w:p>
        </w:tc>
        <w:tc>
          <w:tcPr>
            <w:tcW w:w="672" w:type="pct"/>
            <w:tcBorders>
              <w:top w:val="nil"/>
              <w:left w:val="nil"/>
              <w:bottom w:val="single" w:sz="4" w:space="0" w:color="auto"/>
              <w:right w:val="single" w:sz="4" w:space="0" w:color="auto"/>
            </w:tcBorders>
            <w:shd w:val="clear" w:color="000000" w:fill="BFBFBF"/>
            <w:vAlign w:val="center"/>
            <w:hideMark/>
          </w:tcPr>
          <w:p w14:paraId="65FD7EC1" w14:textId="4C505BBE" w:rsidR="00184378" w:rsidRPr="00133623" w:rsidRDefault="00184378" w:rsidP="00184378">
            <w:pPr>
              <w:widowControl/>
              <w:spacing w:after="0" w:line="240" w:lineRule="auto"/>
              <w:jc w:val="center"/>
              <w:rPr>
                <w:rFonts w:ascii="Arial Narrow" w:eastAsia="Times New Roman" w:hAnsi="Arial Narrow"/>
                <w:b/>
                <w:bCs/>
                <w:i/>
                <w:iCs/>
                <w:color w:val="000000"/>
                <w:sz w:val="18"/>
                <w:szCs w:val="18"/>
                <w:lang w:val="en-US" w:eastAsia="en-US"/>
              </w:rPr>
            </w:pPr>
            <w:r w:rsidRPr="00133623">
              <w:rPr>
                <w:rFonts w:ascii="Arial Narrow" w:eastAsia="Times New Roman" w:hAnsi="Arial Narrow" w:cs="Arial"/>
                <w:b/>
                <w:bCs/>
                <w:color w:val="000000"/>
                <w:sz w:val="18"/>
                <w:szCs w:val="18"/>
              </w:rPr>
              <w:t>TOTAL COST</w:t>
            </w:r>
          </w:p>
        </w:tc>
        <w:tc>
          <w:tcPr>
            <w:tcW w:w="733" w:type="pct"/>
            <w:vMerge/>
            <w:tcBorders>
              <w:top w:val="single" w:sz="4" w:space="0" w:color="auto"/>
              <w:left w:val="single" w:sz="4" w:space="0" w:color="auto"/>
              <w:bottom w:val="single" w:sz="4" w:space="0" w:color="auto"/>
              <w:right w:val="single" w:sz="4" w:space="0" w:color="auto"/>
            </w:tcBorders>
            <w:vAlign w:val="center"/>
            <w:hideMark/>
          </w:tcPr>
          <w:p w14:paraId="48F49AF0" w14:textId="77777777" w:rsidR="00184378" w:rsidRPr="00133623" w:rsidRDefault="00184378" w:rsidP="00184378">
            <w:pPr>
              <w:widowControl/>
              <w:spacing w:after="0" w:line="240" w:lineRule="auto"/>
              <w:rPr>
                <w:rFonts w:ascii="Arial Narrow" w:eastAsia="Times New Roman" w:hAnsi="Arial Narrow"/>
                <w:b/>
                <w:bCs/>
                <w:i/>
                <w:iCs/>
                <w:color w:val="000000"/>
                <w:sz w:val="18"/>
                <w:szCs w:val="18"/>
                <w:lang w:val="en-US" w:eastAsia="en-US"/>
              </w:rPr>
            </w:pPr>
          </w:p>
        </w:tc>
      </w:tr>
      <w:tr w:rsidR="00133623" w:rsidRPr="00133623" w14:paraId="164E4CF6" w14:textId="77777777" w:rsidTr="00A448E3">
        <w:trPr>
          <w:trHeight w:val="20"/>
        </w:trPr>
        <w:tc>
          <w:tcPr>
            <w:tcW w:w="863" w:type="pct"/>
            <w:tcBorders>
              <w:top w:val="nil"/>
              <w:left w:val="single" w:sz="4" w:space="0" w:color="auto"/>
              <w:bottom w:val="single" w:sz="4" w:space="0" w:color="auto"/>
              <w:right w:val="single" w:sz="4" w:space="0" w:color="auto"/>
            </w:tcBorders>
            <w:shd w:val="clear" w:color="000000" w:fill="D9D9D9"/>
            <w:vAlign w:val="center"/>
            <w:hideMark/>
          </w:tcPr>
          <w:p w14:paraId="7F384D95" w14:textId="77777777" w:rsidR="00133623" w:rsidRPr="00133623" w:rsidRDefault="00133623" w:rsidP="00133623">
            <w:pPr>
              <w:widowControl/>
              <w:spacing w:after="0" w:line="240" w:lineRule="auto"/>
              <w:jc w:val="center"/>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TOTAL</w:t>
            </w:r>
          </w:p>
        </w:tc>
        <w:tc>
          <w:tcPr>
            <w:tcW w:w="767" w:type="pct"/>
            <w:tcBorders>
              <w:top w:val="nil"/>
              <w:left w:val="nil"/>
              <w:bottom w:val="single" w:sz="4" w:space="0" w:color="auto"/>
              <w:right w:val="single" w:sz="4" w:space="0" w:color="auto"/>
            </w:tcBorders>
            <w:shd w:val="clear" w:color="000000" w:fill="D9D9D9"/>
            <w:vAlign w:val="center"/>
            <w:hideMark/>
          </w:tcPr>
          <w:p w14:paraId="2E053FFF" w14:textId="5B55A2C3"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118,093,861.63</w:t>
            </w:r>
          </w:p>
        </w:tc>
        <w:tc>
          <w:tcPr>
            <w:tcW w:w="575" w:type="pct"/>
            <w:tcBorders>
              <w:top w:val="nil"/>
              <w:left w:val="nil"/>
              <w:bottom w:val="single" w:sz="4" w:space="0" w:color="auto"/>
              <w:right w:val="single" w:sz="4" w:space="0" w:color="auto"/>
            </w:tcBorders>
            <w:shd w:val="clear" w:color="000000" w:fill="D9D9D9"/>
            <w:vAlign w:val="center"/>
            <w:hideMark/>
          </w:tcPr>
          <w:p w14:paraId="1A74DEA6" w14:textId="08EE12FA"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184,531</w:t>
            </w:r>
          </w:p>
        </w:tc>
        <w:tc>
          <w:tcPr>
            <w:tcW w:w="624" w:type="pct"/>
            <w:tcBorders>
              <w:top w:val="nil"/>
              <w:left w:val="nil"/>
              <w:bottom w:val="single" w:sz="4" w:space="0" w:color="auto"/>
              <w:right w:val="single" w:sz="4" w:space="0" w:color="auto"/>
            </w:tcBorders>
            <w:shd w:val="clear" w:color="000000" w:fill="D9D9D9"/>
            <w:vAlign w:val="center"/>
            <w:hideMark/>
          </w:tcPr>
          <w:p w14:paraId="108E44F3" w14:textId="21EEE2DA"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85,152,716.39</w:t>
            </w:r>
          </w:p>
        </w:tc>
        <w:tc>
          <w:tcPr>
            <w:tcW w:w="766" w:type="pct"/>
            <w:tcBorders>
              <w:top w:val="nil"/>
              <w:left w:val="nil"/>
              <w:bottom w:val="single" w:sz="4" w:space="0" w:color="auto"/>
              <w:right w:val="single" w:sz="4" w:space="0" w:color="auto"/>
            </w:tcBorders>
            <w:shd w:val="clear" w:color="000000" w:fill="D9D9D9"/>
            <w:vAlign w:val="center"/>
            <w:hideMark/>
          </w:tcPr>
          <w:p w14:paraId="3CF7CC0F" w14:textId="5B62F214"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199,347,340.62</w:t>
            </w:r>
          </w:p>
        </w:tc>
        <w:tc>
          <w:tcPr>
            <w:tcW w:w="672" w:type="pct"/>
            <w:tcBorders>
              <w:top w:val="nil"/>
              <w:left w:val="nil"/>
              <w:bottom w:val="single" w:sz="4" w:space="0" w:color="auto"/>
              <w:right w:val="single" w:sz="4" w:space="0" w:color="auto"/>
            </w:tcBorders>
            <w:shd w:val="clear" w:color="000000" w:fill="D9D9D9"/>
            <w:vAlign w:val="center"/>
            <w:hideMark/>
          </w:tcPr>
          <w:p w14:paraId="095C349E" w14:textId="27D5584A"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336,251,262.26</w:t>
            </w:r>
          </w:p>
        </w:tc>
        <w:tc>
          <w:tcPr>
            <w:tcW w:w="733" w:type="pct"/>
            <w:tcBorders>
              <w:top w:val="nil"/>
              <w:left w:val="nil"/>
              <w:bottom w:val="single" w:sz="4" w:space="0" w:color="auto"/>
              <w:right w:val="single" w:sz="4" w:space="0" w:color="auto"/>
            </w:tcBorders>
            <w:shd w:val="clear" w:color="000000" w:fill="D9D9D9"/>
            <w:vAlign w:val="center"/>
            <w:hideMark/>
          </w:tcPr>
          <w:p w14:paraId="315B4AB8" w14:textId="6E7C6F54"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738,845,180.90</w:t>
            </w:r>
          </w:p>
        </w:tc>
      </w:tr>
      <w:tr w:rsidR="00133623" w:rsidRPr="00133623" w14:paraId="633202D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4EB4438"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Central Office</w:t>
            </w:r>
          </w:p>
        </w:tc>
        <w:tc>
          <w:tcPr>
            <w:tcW w:w="767" w:type="pct"/>
            <w:tcBorders>
              <w:top w:val="nil"/>
              <w:left w:val="nil"/>
              <w:bottom w:val="single" w:sz="4" w:space="0" w:color="auto"/>
              <w:right w:val="single" w:sz="4" w:space="0" w:color="auto"/>
            </w:tcBorders>
            <w:shd w:val="clear" w:color="auto" w:fill="auto"/>
            <w:vAlign w:val="center"/>
            <w:hideMark/>
          </w:tcPr>
          <w:p w14:paraId="60A503CA" w14:textId="2C3062AE"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74,407,324.94</w:t>
            </w:r>
          </w:p>
        </w:tc>
        <w:tc>
          <w:tcPr>
            <w:tcW w:w="575" w:type="pct"/>
            <w:tcBorders>
              <w:top w:val="nil"/>
              <w:left w:val="nil"/>
              <w:bottom w:val="single" w:sz="4" w:space="0" w:color="auto"/>
              <w:right w:val="single" w:sz="4" w:space="0" w:color="auto"/>
            </w:tcBorders>
            <w:shd w:val="clear" w:color="auto" w:fill="auto"/>
            <w:vAlign w:val="center"/>
            <w:hideMark/>
          </w:tcPr>
          <w:p w14:paraId="358F485B" w14:textId="67F6787F"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4" w:type="pct"/>
            <w:tcBorders>
              <w:top w:val="nil"/>
              <w:left w:val="nil"/>
              <w:bottom w:val="single" w:sz="4" w:space="0" w:color="auto"/>
              <w:right w:val="single" w:sz="4" w:space="0" w:color="auto"/>
            </w:tcBorders>
            <w:shd w:val="clear" w:color="auto" w:fill="auto"/>
            <w:vAlign w:val="center"/>
            <w:hideMark/>
          </w:tcPr>
          <w:p w14:paraId="54D79B15" w14:textId="204497DF"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w:t>
            </w:r>
          </w:p>
        </w:tc>
        <w:tc>
          <w:tcPr>
            <w:tcW w:w="766" w:type="pct"/>
            <w:tcBorders>
              <w:top w:val="nil"/>
              <w:left w:val="nil"/>
              <w:bottom w:val="single" w:sz="4" w:space="0" w:color="auto"/>
              <w:right w:val="single" w:sz="4" w:space="0" w:color="auto"/>
            </w:tcBorders>
            <w:shd w:val="clear" w:color="auto" w:fill="auto"/>
            <w:vAlign w:val="center"/>
            <w:hideMark/>
          </w:tcPr>
          <w:p w14:paraId="6E654E2A" w14:textId="76A9D692"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w:t>
            </w:r>
          </w:p>
        </w:tc>
        <w:tc>
          <w:tcPr>
            <w:tcW w:w="672" w:type="pct"/>
            <w:tcBorders>
              <w:top w:val="nil"/>
              <w:left w:val="nil"/>
              <w:bottom w:val="single" w:sz="4" w:space="0" w:color="auto"/>
              <w:right w:val="single" w:sz="4" w:space="0" w:color="auto"/>
            </w:tcBorders>
            <w:shd w:val="clear" w:color="auto" w:fill="auto"/>
            <w:vAlign w:val="center"/>
            <w:hideMark/>
          </w:tcPr>
          <w:p w14:paraId="3F74A3C9" w14:textId="5934BC2A"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b/>
                <w:bCs/>
                <w:color w:val="000000"/>
                <w:sz w:val="18"/>
                <w:szCs w:val="18"/>
              </w:rPr>
              <w:t>-</w:t>
            </w:r>
          </w:p>
        </w:tc>
        <w:tc>
          <w:tcPr>
            <w:tcW w:w="733" w:type="pct"/>
            <w:tcBorders>
              <w:top w:val="nil"/>
              <w:left w:val="nil"/>
              <w:bottom w:val="single" w:sz="4" w:space="0" w:color="auto"/>
              <w:right w:val="single" w:sz="4" w:space="0" w:color="auto"/>
            </w:tcBorders>
            <w:shd w:val="clear" w:color="auto" w:fill="auto"/>
            <w:vAlign w:val="center"/>
            <w:hideMark/>
          </w:tcPr>
          <w:p w14:paraId="78BC19AD" w14:textId="0812429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74,407,324.94</w:t>
            </w:r>
          </w:p>
        </w:tc>
      </w:tr>
      <w:tr w:rsidR="00133623" w:rsidRPr="00133623" w14:paraId="6DDB4038"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0A51D20"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NRLMB - NROC</w:t>
            </w:r>
          </w:p>
        </w:tc>
        <w:tc>
          <w:tcPr>
            <w:tcW w:w="767" w:type="pct"/>
            <w:tcBorders>
              <w:top w:val="nil"/>
              <w:left w:val="nil"/>
              <w:bottom w:val="single" w:sz="4" w:space="0" w:color="auto"/>
              <w:right w:val="single" w:sz="4" w:space="0" w:color="auto"/>
            </w:tcBorders>
            <w:shd w:val="clear" w:color="auto" w:fill="auto"/>
            <w:vAlign w:val="center"/>
            <w:hideMark/>
          </w:tcPr>
          <w:p w14:paraId="295B0E9F" w14:textId="41C5D684"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254CB3DE" w14:textId="2C1AE78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726</w:t>
            </w:r>
          </w:p>
        </w:tc>
        <w:tc>
          <w:tcPr>
            <w:tcW w:w="624" w:type="pct"/>
            <w:tcBorders>
              <w:top w:val="nil"/>
              <w:left w:val="nil"/>
              <w:bottom w:val="single" w:sz="4" w:space="0" w:color="auto"/>
              <w:right w:val="single" w:sz="4" w:space="0" w:color="auto"/>
            </w:tcBorders>
            <w:shd w:val="clear" w:color="auto" w:fill="auto"/>
            <w:vAlign w:val="center"/>
            <w:hideMark/>
          </w:tcPr>
          <w:p w14:paraId="0A9D17C7" w14:textId="101B0550"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47,942.00</w:t>
            </w:r>
          </w:p>
        </w:tc>
        <w:tc>
          <w:tcPr>
            <w:tcW w:w="766" w:type="pct"/>
            <w:tcBorders>
              <w:top w:val="nil"/>
              <w:left w:val="nil"/>
              <w:bottom w:val="single" w:sz="4" w:space="0" w:color="auto"/>
              <w:right w:val="single" w:sz="4" w:space="0" w:color="auto"/>
            </w:tcBorders>
            <w:shd w:val="clear" w:color="auto" w:fill="auto"/>
            <w:vAlign w:val="center"/>
            <w:hideMark/>
          </w:tcPr>
          <w:p w14:paraId="47A5F5C0" w14:textId="6FB421B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5,710,580.76</w:t>
            </w:r>
          </w:p>
        </w:tc>
        <w:tc>
          <w:tcPr>
            <w:tcW w:w="672" w:type="pct"/>
            <w:tcBorders>
              <w:top w:val="nil"/>
              <w:left w:val="nil"/>
              <w:bottom w:val="single" w:sz="4" w:space="0" w:color="auto"/>
              <w:right w:val="single" w:sz="4" w:space="0" w:color="auto"/>
            </w:tcBorders>
            <w:shd w:val="clear" w:color="auto" w:fill="auto"/>
            <w:vAlign w:val="center"/>
            <w:hideMark/>
          </w:tcPr>
          <w:p w14:paraId="44D19307" w14:textId="4910ABAA"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37,324,239.53</w:t>
            </w:r>
          </w:p>
        </w:tc>
        <w:tc>
          <w:tcPr>
            <w:tcW w:w="733" w:type="pct"/>
            <w:tcBorders>
              <w:top w:val="nil"/>
              <w:left w:val="nil"/>
              <w:bottom w:val="single" w:sz="4" w:space="0" w:color="auto"/>
              <w:right w:val="single" w:sz="4" w:space="0" w:color="auto"/>
            </w:tcBorders>
            <w:shd w:val="clear" w:color="auto" w:fill="auto"/>
            <w:vAlign w:val="center"/>
            <w:hideMark/>
          </w:tcPr>
          <w:p w14:paraId="370249F0" w14:textId="6B779514"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83,482,762.29</w:t>
            </w:r>
          </w:p>
        </w:tc>
      </w:tr>
      <w:tr w:rsidR="00133623" w:rsidRPr="00133623" w14:paraId="2DBDFE8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F3BA1DA"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NRLMB - VDRC</w:t>
            </w:r>
          </w:p>
        </w:tc>
        <w:tc>
          <w:tcPr>
            <w:tcW w:w="767" w:type="pct"/>
            <w:tcBorders>
              <w:top w:val="nil"/>
              <w:left w:val="nil"/>
              <w:bottom w:val="single" w:sz="4" w:space="0" w:color="auto"/>
              <w:right w:val="single" w:sz="4" w:space="0" w:color="auto"/>
            </w:tcBorders>
            <w:shd w:val="clear" w:color="auto" w:fill="auto"/>
            <w:vAlign w:val="center"/>
            <w:hideMark/>
          </w:tcPr>
          <w:p w14:paraId="7DBCE542" w14:textId="4A6CF4A7"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5" w:type="pct"/>
            <w:tcBorders>
              <w:top w:val="nil"/>
              <w:left w:val="nil"/>
              <w:bottom w:val="single" w:sz="4" w:space="0" w:color="auto"/>
              <w:right w:val="single" w:sz="4" w:space="0" w:color="auto"/>
            </w:tcBorders>
            <w:shd w:val="clear" w:color="auto" w:fill="auto"/>
            <w:vAlign w:val="center"/>
            <w:hideMark/>
          </w:tcPr>
          <w:p w14:paraId="52B4169A" w14:textId="616197F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259</w:t>
            </w:r>
          </w:p>
        </w:tc>
        <w:tc>
          <w:tcPr>
            <w:tcW w:w="624" w:type="pct"/>
            <w:tcBorders>
              <w:top w:val="nil"/>
              <w:left w:val="nil"/>
              <w:bottom w:val="single" w:sz="4" w:space="0" w:color="auto"/>
              <w:right w:val="single" w:sz="4" w:space="0" w:color="auto"/>
            </w:tcBorders>
            <w:shd w:val="clear" w:color="auto" w:fill="auto"/>
            <w:vAlign w:val="center"/>
            <w:hideMark/>
          </w:tcPr>
          <w:p w14:paraId="61D3F513" w14:textId="7055E23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049,415.11</w:t>
            </w:r>
          </w:p>
        </w:tc>
        <w:tc>
          <w:tcPr>
            <w:tcW w:w="766" w:type="pct"/>
            <w:tcBorders>
              <w:top w:val="nil"/>
              <w:left w:val="nil"/>
              <w:bottom w:val="single" w:sz="4" w:space="0" w:color="auto"/>
              <w:right w:val="single" w:sz="4" w:space="0" w:color="auto"/>
            </w:tcBorders>
            <w:shd w:val="clear" w:color="auto" w:fill="auto"/>
            <w:vAlign w:val="center"/>
            <w:hideMark/>
          </w:tcPr>
          <w:p w14:paraId="1B6DBFA8" w14:textId="37498BB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0,163,711.00</w:t>
            </w:r>
          </w:p>
        </w:tc>
        <w:tc>
          <w:tcPr>
            <w:tcW w:w="672" w:type="pct"/>
            <w:tcBorders>
              <w:top w:val="nil"/>
              <w:left w:val="nil"/>
              <w:bottom w:val="single" w:sz="4" w:space="0" w:color="auto"/>
              <w:right w:val="single" w:sz="4" w:space="0" w:color="auto"/>
            </w:tcBorders>
            <w:shd w:val="clear" w:color="auto" w:fill="auto"/>
            <w:vAlign w:val="center"/>
            <w:hideMark/>
          </w:tcPr>
          <w:p w14:paraId="5C5E5D22" w14:textId="6499EEF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115,495.45</w:t>
            </w:r>
          </w:p>
        </w:tc>
        <w:tc>
          <w:tcPr>
            <w:tcW w:w="733" w:type="pct"/>
            <w:tcBorders>
              <w:top w:val="nil"/>
              <w:left w:val="nil"/>
              <w:bottom w:val="single" w:sz="4" w:space="0" w:color="auto"/>
              <w:right w:val="single" w:sz="4" w:space="0" w:color="auto"/>
            </w:tcBorders>
            <w:shd w:val="clear" w:color="auto" w:fill="auto"/>
            <w:vAlign w:val="center"/>
            <w:hideMark/>
          </w:tcPr>
          <w:p w14:paraId="2B27B7AC" w14:textId="0CFAA8CE"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8,328,621.56</w:t>
            </w:r>
          </w:p>
        </w:tc>
      </w:tr>
      <w:tr w:rsidR="00133623" w:rsidRPr="00133623" w14:paraId="63908C2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DB427C"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I</w:t>
            </w:r>
          </w:p>
        </w:tc>
        <w:tc>
          <w:tcPr>
            <w:tcW w:w="767" w:type="pct"/>
            <w:tcBorders>
              <w:top w:val="nil"/>
              <w:left w:val="nil"/>
              <w:bottom w:val="single" w:sz="4" w:space="0" w:color="auto"/>
              <w:right w:val="single" w:sz="4" w:space="0" w:color="auto"/>
            </w:tcBorders>
            <w:shd w:val="clear" w:color="auto" w:fill="auto"/>
            <w:vAlign w:val="center"/>
            <w:hideMark/>
          </w:tcPr>
          <w:p w14:paraId="32927207" w14:textId="09F2DAC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72D4E6F" w14:textId="0EF788C2"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0,583</w:t>
            </w:r>
          </w:p>
        </w:tc>
        <w:tc>
          <w:tcPr>
            <w:tcW w:w="624" w:type="pct"/>
            <w:tcBorders>
              <w:top w:val="nil"/>
              <w:left w:val="nil"/>
              <w:bottom w:val="single" w:sz="4" w:space="0" w:color="auto"/>
              <w:right w:val="single" w:sz="4" w:space="0" w:color="auto"/>
            </w:tcBorders>
            <w:shd w:val="clear" w:color="auto" w:fill="auto"/>
            <w:vAlign w:val="center"/>
            <w:hideMark/>
          </w:tcPr>
          <w:p w14:paraId="6026D4A2" w14:textId="22DF6C84"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362,653.54</w:t>
            </w:r>
          </w:p>
        </w:tc>
        <w:tc>
          <w:tcPr>
            <w:tcW w:w="766" w:type="pct"/>
            <w:tcBorders>
              <w:top w:val="nil"/>
              <w:left w:val="nil"/>
              <w:bottom w:val="single" w:sz="4" w:space="0" w:color="auto"/>
              <w:right w:val="single" w:sz="4" w:space="0" w:color="auto"/>
            </w:tcBorders>
            <w:shd w:val="clear" w:color="auto" w:fill="auto"/>
            <w:vAlign w:val="center"/>
            <w:hideMark/>
          </w:tcPr>
          <w:p w14:paraId="4CB842A9" w14:textId="31E91666"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867,146.30</w:t>
            </w:r>
          </w:p>
        </w:tc>
        <w:tc>
          <w:tcPr>
            <w:tcW w:w="672" w:type="pct"/>
            <w:tcBorders>
              <w:top w:val="nil"/>
              <w:left w:val="nil"/>
              <w:bottom w:val="single" w:sz="4" w:space="0" w:color="auto"/>
              <w:right w:val="single" w:sz="4" w:space="0" w:color="auto"/>
            </w:tcBorders>
            <w:shd w:val="clear" w:color="auto" w:fill="auto"/>
            <w:vAlign w:val="center"/>
            <w:hideMark/>
          </w:tcPr>
          <w:p w14:paraId="53E2383E" w14:textId="4FCDCD3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8,365,766.18</w:t>
            </w:r>
          </w:p>
        </w:tc>
        <w:tc>
          <w:tcPr>
            <w:tcW w:w="733" w:type="pct"/>
            <w:tcBorders>
              <w:top w:val="nil"/>
              <w:left w:val="nil"/>
              <w:bottom w:val="single" w:sz="4" w:space="0" w:color="auto"/>
              <w:right w:val="single" w:sz="4" w:space="0" w:color="auto"/>
            </w:tcBorders>
            <w:shd w:val="clear" w:color="auto" w:fill="auto"/>
            <w:vAlign w:val="center"/>
            <w:hideMark/>
          </w:tcPr>
          <w:p w14:paraId="28947D1D" w14:textId="1707B7DB"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9,595,566.02</w:t>
            </w:r>
          </w:p>
        </w:tc>
      </w:tr>
      <w:tr w:rsidR="00133623" w:rsidRPr="00133623" w14:paraId="5011ACBB"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B5DFDCD"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II</w:t>
            </w:r>
          </w:p>
        </w:tc>
        <w:tc>
          <w:tcPr>
            <w:tcW w:w="767" w:type="pct"/>
            <w:tcBorders>
              <w:top w:val="nil"/>
              <w:left w:val="nil"/>
              <w:bottom w:val="single" w:sz="4" w:space="0" w:color="auto"/>
              <w:right w:val="single" w:sz="4" w:space="0" w:color="auto"/>
            </w:tcBorders>
            <w:shd w:val="clear" w:color="auto" w:fill="auto"/>
            <w:vAlign w:val="center"/>
            <w:hideMark/>
          </w:tcPr>
          <w:p w14:paraId="1FDE7372" w14:textId="0C5CAC7F"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3FFAB51" w14:textId="20C4815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421</w:t>
            </w:r>
          </w:p>
        </w:tc>
        <w:tc>
          <w:tcPr>
            <w:tcW w:w="624" w:type="pct"/>
            <w:tcBorders>
              <w:top w:val="nil"/>
              <w:left w:val="nil"/>
              <w:bottom w:val="single" w:sz="4" w:space="0" w:color="auto"/>
              <w:right w:val="single" w:sz="4" w:space="0" w:color="auto"/>
            </w:tcBorders>
            <w:shd w:val="clear" w:color="auto" w:fill="auto"/>
            <w:vAlign w:val="center"/>
            <w:hideMark/>
          </w:tcPr>
          <w:p w14:paraId="725C002A" w14:textId="5BF6767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5,410,733.55</w:t>
            </w:r>
          </w:p>
        </w:tc>
        <w:tc>
          <w:tcPr>
            <w:tcW w:w="766" w:type="pct"/>
            <w:tcBorders>
              <w:top w:val="nil"/>
              <w:left w:val="nil"/>
              <w:bottom w:val="single" w:sz="4" w:space="0" w:color="auto"/>
              <w:right w:val="single" w:sz="4" w:space="0" w:color="auto"/>
            </w:tcBorders>
            <w:shd w:val="clear" w:color="auto" w:fill="auto"/>
            <w:vAlign w:val="center"/>
            <w:hideMark/>
          </w:tcPr>
          <w:p w14:paraId="4E7F3EDF" w14:textId="2EBFDA1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501,070.18</w:t>
            </w:r>
          </w:p>
        </w:tc>
        <w:tc>
          <w:tcPr>
            <w:tcW w:w="672" w:type="pct"/>
            <w:tcBorders>
              <w:top w:val="nil"/>
              <w:left w:val="nil"/>
              <w:bottom w:val="single" w:sz="4" w:space="0" w:color="auto"/>
              <w:right w:val="single" w:sz="4" w:space="0" w:color="auto"/>
            </w:tcBorders>
            <w:shd w:val="clear" w:color="auto" w:fill="auto"/>
            <w:vAlign w:val="center"/>
            <w:hideMark/>
          </w:tcPr>
          <w:p w14:paraId="029BD558" w14:textId="380A1B5E"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931,269.79</w:t>
            </w:r>
          </w:p>
        </w:tc>
        <w:tc>
          <w:tcPr>
            <w:tcW w:w="733" w:type="pct"/>
            <w:tcBorders>
              <w:top w:val="nil"/>
              <w:left w:val="nil"/>
              <w:bottom w:val="single" w:sz="4" w:space="0" w:color="auto"/>
              <w:right w:val="single" w:sz="4" w:space="0" w:color="auto"/>
            </w:tcBorders>
            <w:shd w:val="clear" w:color="auto" w:fill="auto"/>
            <w:vAlign w:val="center"/>
            <w:hideMark/>
          </w:tcPr>
          <w:p w14:paraId="2F544CC3" w14:textId="0BB31FD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2,843,073.52</w:t>
            </w:r>
          </w:p>
        </w:tc>
      </w:tr>
      <w:tr w:rsidR="00133623" w:rsidRPr="00133623" w14:paraId="0B6D383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11C753F"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III</w:t>
            </w:r>
          </w:p>
        </w:tc>
        <w:tc>
          <w:tcPr>
            <w:tcW w:w="767" w:type="pct"/>
            <w:tcBorders>
              <w:top w:val="nil"/>
              <w:left w:val="nil"/>
              <w:bottom w:val="single" w:sz="4" w:space="0" w:color="auto"/>
              <w:right w:val="single" w:sz="4" w:space="0" w:color="auto"/>
            </w:tcBorders>
            <w:shd w:val="clear" w:color="auto" w:fill="auto"/>
            <w:vAlign w:val="center"/>
            <w:hideMark/>
          </w:tcPr>
          <w:p w14:paraId="4BCAE0A1" w14:textId="40144F1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305,028.74</w:t>
            </w:r>
          </w:p>
        </w:tc>
        <w:tc>
          <w:tcPr>
            <w:tcW w:w="575" w:type="pct"/>
            <w:tcBorders>
              <w:top w:val="nil"/>
              <w:left w:val="nil"/>
              <w:bottom w:val="single" w:sz="4" w:space="0" w:color="auto"/>
              <w:right w:val="single" w:sz="4" w:space="0" w:color="auto"/>
            </w:tcBorders>
            <w:shd w:val="clear" w:color="auto" w:fill="auto"/>
            <w:vAlign w:val="center"/>
            <w:hideMark/>
          </w:tcPr>
          <w:p w14:paraId="41186C29" w14:textId="20F928DD"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735</w:t>
            </w:r>
          </w:p>
        </w:tc>
        <w:tc>
          <w:tcPr>
            <w:tcW w:w="624" w:type="pct"/>
            <w:tcBorders>
              <w:top w:val="nil"/>
              <w:left w:val="nil"/>
              <w:bottom w:val="single" w:sz="4" w:space="0" w:color="auto"/>
              <w:right w:val="single" w:sz="4" w:space="0" w:color="auto"/>
            </w:tcBorders>
            <w:shd w:val="clear" w:color="auto" w:fill="auto"/>
            <w:vAlign w:val="center"/>
            <w:hideMark/>
          </w:tcPr>
          <w:p w14:paraId="60FA3B68" w14:textId="791C7B8E"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000,315.42</w:t>
            </w:r>
          </w:p>
        </w:tc>
        <w:tc>
          <w:tcPr>
            <w:tcW w:w="766" w:type="pct"/>
            <w:tcBorders>
              <w:top w:val="nil"/>
              <w:left w:val="nil"/>
              <w:bottom w:val="single" w:sz="4" w:space="0" w:color="auto"/>
              <w:right w:val="single" w:sz="4" w:space="0" w:color="auto"/>
            </w:tcBorders>
            <w:shd w:val="clear" w:color="auto" w:fill="auto"/>
            <w:vAlign w:val="center"/>
            <w:hideMark/>
          </w:tcPr>
          <w:p w14:paraId="7AC5EECD" w14:textId="710C6CDA"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557,385.86</w:t>
            </w:r>
          </w:p>
        </w:tc>
        <w:tc>
          <w:tcPr>
            <w:tcW w:w="672" w:type="pct"/>
            <w:tcBorders>
              <w:top w:val="nil"/>
              <w:left w:val="nil"/>
              <w:bottom w:val="single" w:sz="4" w:space="0" w:color="auto"/>
              <w:right w:val="single" w:sz="4" w:space="0" w:color="auto"/>
            </w:tcBorders>
            <w:shd w:val="clear" w:color="auto" w:fill="auto"/>
            <w:vAlign w:val="center"/>
            <w:hideMark/>
          </w:tcPr>
          <w:p w14:paraId="16672F81" w14:textId="40845490"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100,886.49</w:t>
            </w:r>
          </w:p>
        </w:tc>
        <w:tc>
          <w:tcPr>
            <w:tcW w:w="733" w:type="pct"/>
            <w:tcBorders>
              <w:top w:val="nil"/>
              <w:left w:val="nil"/>
              <w:bottom w:val="single" w:sz="4" w:space="0" w:color="auto"/>
              <w:right w:val="single" w:sz="4" w:space="0" w:color="auto"/>
            </w:tcBorders>
            <w:shd w:val="clear" w:color="auto" w:fill="auto"/>
            <w:vAlign w:val="center"/>
            <w:hideMark/>
          </w:tcPr>
          <w:p w14:paraId="0F961340" w14:textId="19932B2D"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963,616.51</w:t>
            </w:r>
          </w:p>
        </w:tc>
      </w:tr>
      <w:tr w:rsidR="00133623" w:rsidRPr="00133623" w14:paraId="56E812D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81392FD"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CALABARZON</w:t>
            </w:r>
          </w:p>
        </w:tc>
        <w:tc>
          <w:tcPr>
            <w:tcW w:w="767" w:type="pct"/>
            <w:tcBorders>
              <w:top w:val="nil"/>
              <w:left w:val="nil"/>
              <w:bottom w:val="single" w:sz="4" w:space="0" w:color="auto"/>
              <w:right w:val="single" w:sz="4" w:space="0" w:color="auto"/>
            </w:tcBorders>
            <w:shd w:val="clear" w:color="auto" w:fill="auto"/>
            <w:vAlign w:val="center"/>
            <w:hideMark/>
          </w:tcPr>
          <w:p w14:paraId="21FAE667" w14:textId="28DA6BF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3165C5E0" w14:textId="729249D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400</w:t>
            </w:r>
          </w:p>
        </w:tc>
        <w:tc>
          <w:tcPr>
            <w:tcW w:w="624" w:type="pct"/>
            <w:tcBorders>
              <w:top w:val="nil"/>
              <w:left w:val="nil"/>
              <w:bottom w:val="single" w:sz="4" w:space="0" w:color="auto"/>
              <w:right w:val="single" w:sz="4" w:space="0" w:color="auto"/>
            </w:tcBorders>
            <w:shd w:val="clear" w:color="auto" w:fill="auto"/>
            <w:vAlign w:val="center"/>
            <w:hideMark/>
          </w:tcPr>
          <w:p w14:paraId="2864EEA7" w14:textId="1974557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06,400.00</w:t>
            </w:r>
          </w:p>
        </w:tc>
        <w:tc>
          <w:tcPr>
            <w:tcW w:w="766" w:type="pct"/>
            <w:tcBorders>
              <w:top w:val="nil"/>
              <w:left w:val="nil"/>
              <w:bottom w:val="single" w:sz="4" w:space="0" w:color="auto"/>
              <w:right w:val="single" w:sz="4" w:space="0" w:color="auto"/>
            </w:tcBorders>
            <w:shd w:val="clear" w:color="auto" w:fill="auto"/>
            <w:vAlign w:val="center"/>
            <w:hideMark/>
          </w:tcPr>
          <w:p w14:paraId="4324530F" w14:textId="3BCE1D7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7,359,484.00</w:t>
            </w:r>
          </w:p>
        </w:tc>
        <w:tc>
          <w:tcPr>
            <w:tcW w:w="672" w:type="pct"/>
            <w:tcBorders>
              <w:top w:val="nil"/>
              <w:left w:val="nil"/>
              <w:bottom w:val="single" w:sz="4" w:space="0" w:color="auto"/>
              <w:right w:val="single" w:sz="4" w:space="0" w:color="auto"/>
            </w:tcBorders>
            <w:shd w:val="clear" w:color="auto" w:fill="auto"/>
            <w:vAlign w:val="center"/>
            <w:hideMark/>
          </w:tcPr>
          <w:p w14:paraId="639350D8" w14:textId="24B7A07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980,373.37</w:t>
            </w:r>
          </w:p>
        </w:tc>
        <w:tc>
          <w:tcPr>
            <w:tcW w:w="733" w:type="pct"/>
            <w:tcBorders>
              <w:top w:val="nil"/>
              <w:left w:val="nil"/>
              <w:bottom w:val="single" w:sz="4" w:space="0" w:color="auto"/>
              <w:right w:val="single" w:sz="4" w:space="0" w:color="auto"/>
            </w:tcBorders>
            <w:shd w:val="clear" w:color="auto" w:fill="auto"/>
            <w:vAlign w:val="center"/>
            <w:hideMark/>
          </w:tcPr>
          <w:p w14:paraId="25916BFA" w14:textId="2E6EE340"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5,446,257.37</w:t>
            </w:r>
          </w:p>
        </w:tc>
      </w:tr>
      <w:tr w:rsidR="00133623" w:rsidRPr="00133623" w14:paraId="1D9364B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202689DC"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MIMAROPA</w:t>
            </w:r>
          </w:p>
        </w:tc>
        <w:tc>
          <w:tcPr>
            <w:tcW w:w="767" w:type="pct"/>
            <w:tcBorders>
              <w:top w:val="nil"/>
              <w:left w:val="nil"/>
              <w:bottom w:val="single" w:sz="4" w:space="0" w:color="auto"/>
              <w:right w:val="single" w:sz="4" w:space="0" w:color="auto"/>
            </w:tcBorders>
            <w:shd w:val="clear" w:color="auto" w:fill="auto"/>
            <w:vAlign w:val="center"/>
            <w:hideMark/>
          </w:tcPr>
          <w:p w14:paraId="01837DAA" w14:textId="7215808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2C7893D6" w14:textId="5AC189CD"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2,015</w:t>
            </w:r>
          </w:p>
        </w:tc>
        <w:tc>
          <w:tcPr>
            <w:tcW w:w="624" w:type="pct"/>
            <w:tcBorders>
              <w:top w:val="nil"/>
              <w:left w:val="nil"/>
              <w:bottom w:val="single" w:sz="4" w:space="0" w:color="auto"/>
              <w:right w:val="single" w:sz="4" w:space="0" w:color="auto"/>
            </w:tcBorders>
            <w:shd w:val="clear" w:color="auto" w:fill="auto"/>
            <w:vAlign w:val="center"/>
            <w:hideMark/>
          </w:tcPr>
          <w:p w14:paraId="28CC519C" w14:textId="4D2E042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9,906,750.00</w:t>
            </w:r>
          </w:p>
        </w:tc>
        <w:tc>
          <w:tcPr>
            <w:tcW w:w="766" w:type="pct"/>
            <w:tcBorders>
              <w:top w:val="nil"/>
              <w:left w:val="nil"/>
              <w:bottom w:val="single" w:sz="4" w:space="0" w:color="auto"/>
              <w:right w:val="single" w:sz="4" w:space="0" w:color="auto"/>
            </w:tcBorders>
            <w:shd w:val="clear" w:color="auto" w:fill="auto"/>
            <w:vAlign w:val="center"/>
            <w:hideMark/>
          </w:tcPr>
          <w:p w14:paraId="41639CFC" w14:textId="6436E8E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061,634.00</w:t>
            </w:r>
          </w:p>
        </w:tc>
        <w:tc>
          <w:tcPr>
            <w:tcW w:w="672" w:type="pct"/>
            <w:tcBorders>
              <w:top w:val="nil"/>
              <w:left w:val="nil"/>
              <w:bottom w:val="single" w:sz="4" w:space="0" w:color="auto"/>
              <w:right w:val="single" w:sz="4" w:space="0" w:color="auto"/>
            </w:tcBorders>
            <w:shd w:val="clear" w:color="auto" w:fill="auto"/>
            <w:vAlign w:val="center"/>
            <w:hideMark/>
          </w:tcPr>
          <w:p w14:paraId="258A406F" w14:textId="38EBA6EA"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6,149,105.40</w:t>
            </w:r>
          </w:p>
        </w:tc>
        <w:tc>
          <w:tcPr>
            <w:tcW w:w="733" w:type="pct"/>
            <w:tcBorders>
              <w:top w:val="nil"/>
              <w:left w:val="nil"/>
              <w:bottom w:val="single" w:sz="4" w:space="0" w:color="auto"/>
              <w:right w:val="single" w:sz="4" w:space="0" w:color="auto"/>
            </w:tcBorders>
            <w:shd w:val="clear" w:color="auto" w:fill="auto"/>
            <w:vAlign w:val="center"/>
            <w:hideMark/>
          </w:tcPr>
          <w:p w14:paraId="43D6AC0E" w14:textId="1DE762DE"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1,117,489.40</w:t>
            </w:r>
          </w:p>
        </w:tc>
      </w:tr>
      <w:tr w:rsidR="00133623" w:rsidRPr="00133623" w14:paraId="3F666AF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A8C5D5C"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V</w:t>
            </w:r>
          </w:p>
        </w:tc>
        <w:tc>
          <w:tcPr>
            <w:tcW w:w="767" w:type="pct"/>
            <w:tcBorders>
              <w:top w:val="nil"/>
              <w:left w:val="nil"/>
              <w:bottom w:val="single" w:sz="4" w:space="0" w:color="auto"/>
              <w:right w:val="single" w:sz="4" w:space="0" w:color="auto"/>
            </w:tcBorders>
            <w:shd w:val="clear" w:color="auto" w:fill="auto"/>
            <w:vAlign w:val="center"/>
            <w:hideMark/>
          </w:tcPr>
          <w:p w14:paraId="35E65CD4" w14:textId="3B72121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6183F2A7" w14:textId="2984777B"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935</w:t>
            </w:r>
          </w:p>
        </w:tc>
        <w:tc>
          <w:tcPr>
            <w:tcW w:w="624" w:type="pct"/>
            <w:tcBorders>
              <w:top w:val="nil"/>
              <w:left w:val="nil"/>
              <w:bottom w:val="single" w:sz="4" w:space="0" w:color="auto"/>
              <w:right w:val="single" w:sz="4" w:space="0" w:color="auto"/>
            </w:tcBorders>
            <w:shd w:val="clear" w:color="auto" w:fill="auto"/>
            <w:vAlign w:val="center"/>
            <w:hideMark/>
          </w:tcPr>
          <w:p w14:paraId="1E00CF01" w14:textId="459D994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095,735.76</w:t>
            </w:r>
          </w:p>
        </w:tc>
        <w:tc>
          <w:tcPr>
            <w:tcW w:w="766" w:type="pct"/>
            <w:tcBorders>
              <w:top w:val="nil"/>
              <w:left w:val="nil"/>
              <w:bottom w:val="single" w:sz="4" w:space="0" w:color="auto"/>
              <w:right w:val="single" w:sz="4" w:space="0" w:color="auto"/>
            </w:tcBorders>
            <w:shd w:val="clear" w:color="auto" w:fill="auto"/>
            <w:vAlign w:val="center"/>
            <w:hideMark/>
          </w:tcPr>
          <w:p w14:paraId="20122724" w14:textId="2586D16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567,218.95</w:t>
            </w:r>
          </w:p>
        </w:tc>
        <w:tc>
          <w:tcPr>
            <w:tcW w:w="672" w:type="pct"/>
            <w:tcBorders>
              <w:top w:val="nil"/>
              <w:left w:val="nil"/>
              <w:bottom w:val="single" w:sz="4" w:space="0" w:color="auto"/>
              <w:right w:val="single" w:sz="4" w:space="0" w:color="auto"/>
            </w:tcBorders>
            <w:shd w:val="clear" w:color="auto" w:fill="auto"/>
            <w:vAlign w:val="center"/>
            <w:hideMark/>
          </w:tcPr>
          <w:p w14:paraId="73745862" w14:textId="2EFFAC4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7,125,279.90</w:t>
            </w:r>
          </w:p>
        </w:tc>
        <w:tc>
          <w:tcPr>
            <w:tcW w:w="733" w:type="pct"/>
            <w:tcBorders>
              <w:top w:val="nil"/>
              <w:left w:val="nil"/>
              <w:bottom w:val="single" w:sz="4" w:space="0" w:color="auto"/>
              <w:right w:val="single" w:sz="4" w:space="0" w:color="auto"/>
            </w:tcBorders>
            <w:shd w:val="clear" w:color="auto" w:fill="auto"/>
            <w:vAlign w:val="center"/>
            <w:hideMark/>
          </w:tcPr>
          <w:p w14:paraId="516F8C4E" w14:textId="5E5F6A02"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788,234.61</w:t>
            </w:r>
          </w:p>
        </w:tc>
      </w:tr>
      <w:tr w:rsidR="00133623" w:rsidRPr="00133623" w14:paraId="438571C9"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72295BE"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VI</w:t>
            </w:r>
          </w:p>
        </w:tc>
        <w:tc>
          <w:tcPr>
            <w:tcW w:w="767" w:type="pct"/>
            <w:tcBorders>
              <w:top w:val="nil"/>
              <w:left w:val="nil"/>
              <w:bottom w:val="single" w:sz="4" w:space="0" w:color="auto"/>
              <w:right w:val="single" w:sz="4" w:space="0" w:color="auto"/>
            </w:tcBorders>
            <w:shd w:val="clear" w:color="auto" w:fill="auto"/>
            <w:vAlign w:val="center"/>
            <w:hideMark/>
          </w:tcPr>
          <w:p w14:paraId="64D77835" w14:textId="028B966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7</w:t>
            </w:r>
          </w:p>
        </w:tc>
        <w:tc>
          <w:tcPr>
            <w:tcW w:w="575" w:type="pct"/>
            <w:tcBorders>
              <w:top w:val="nil"/>
              <w:left w:val="nil"/>
              <w:bottom w:val="single" w:sz="4" w:space="0" w:color="auto"/>
              <w:right w:val="single" w:sz="4" w:space="0" w:color="auto"/>
            </w:tcBorders>
            <w:shd w:val="clear" w:color="auto" w:fill="auto"/>
            <w:vAlign w:val="center"/>
            <w:hideMark/>
          </w:tcPr>
          <w:p w14:paraId="392B6F75" w14:textId="33D9CB3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8,975</w:t>
            </w:r>
          </w:p>
        </w:tc>
        <w:tc>
          <w:tcPr>
            <w:tcW w:w="624" w:type="pct"/>
            <w:tcBorders>
              <w:top w:val="nil"/>
              <w:left w:val="nil"/>
              <w:bottom w:val="single" w:sz="4" w:space="0" w:color="auto"/>
              <w:right w:val="single" w:sz="4" w:space="0" w:color="auto"/>
            </w:tcBorders>
            <w:shd w:val="clear" w:color="auto" w:fill="auto"/>
            <w:vAlign w:val="center"/>
            <w:hideMark/>
          </w:tcPr>
          <w:p w14:paraId="525FAC0D" w14:textId="64E8C90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9,628,215.54</w:t>
            </w:r>
          </w:p>
        </w:tc>
        <w:tc>
          <w:tcPr>
            <w:tcW w:w="766" w:type="pct"/>
            <w:tcBorders>
              <w:top w:val="nil"/>
              <w:left w:val="nil"/>
              <w:bottom w:val="single" w:sz="4" w:space="0" w:color="auto"/>
              <w:right w:val="single" w:sz="4" w:space="0" w:color="auto"/>
            </w:tcBorders>
            <w:shd w:val="clear" w:color="auto" w:fill="auto"/>
            <w:vAlign w:val="center"/>
            <w:hideMark/>
          </w:tcPr>
          <w:p w14:paraId="3B5852AD" w14:textId="1B661FC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7,815,571.00</w:t>
            </w:r>
          </w:p>
        </w:tc>
        <w:tc>
          <w:tcPr>
            <w:tcW w:w="672" w:type="pct"/>
            <w:tcBorders>
              <w:top w:val="nil"/>
              <w:left w:val="nil"/>
              <w:bottom w:val="single" w:sz="4" w:space="0" w:color="auto"/>
              <w:right w:val="single" w:sz="4" w:space="0" w:color="auto"/>
            </w:tcBorders>
            <w:shd w:val="clear" w:color="auto" w:fill="auto"/>
            <w:vAlign w:val="center"/>
            <w:hideMark/>
          </w:tcPr>
          <w:p w14:paraId="46689C86" w14:textId="5C11302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9,470,572.13</w:t>
            </w:r>
          </w:p>
        </w:tc>
        <w:tc>
          <w:tcPr>
            <w:tcW w:w="733" w:type="pct"/>
            <w:tcBorders>
              <w:top w:val="nil"/>
              <w:left w:val="nil"/>
              <w:bottom w:val="single" w:sz="4" w:space="0" w:color="auto"/>
              <w:right w:val="single" w:sz="4" w:space="0" w:color="auto"/>
            </w:tcBorders>
            <w:shd w:val="clear" w:color="auto" w:fill="auto"/>
            <w:vAlign w:val="center"/>
            <w:hideMark/>
          </w:tcPr>
          <w:p w14:paraId="3649AD2D" w14:textId="79CC2D9F"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79,914,358.74</w:t>
            </w:r>
          </w:p>
        </w:tc>
      </w:tr>
      <w:tr w:rsidR="00133623" w:rsidRPr="00133623" w14:paraId="3174E4E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16B0F12"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VII</w:t>
            </w:r>
          </w:p>
        </w:tc>
        <w:tc>
          <w:tcPr>
            <w:tcW w:w="767" w:type="pct"/>
            <w:tcBorders>
              <w:top w:val="nil"/>
              <w:left w:val="nil"/>
              <w:bottom w:val="single" w:sz="4" w:space="0" w:color="auto"/>
              <w:right w:val="single" w:sz="4" w:space="0" w:color="auto"/>
            </w:tcBorders>
            <w:shd w:val="clear" w:color="auto" w:fill="auto"/>
            <w:vAlign w:val="center"/>
            <w:hideMark/>
          </w:tcPr>
          <w:p w14:paraId="332E2AB0" w14:textId="5F28002A" w:rsidR="00133623" w:rsidRPr="00133623" w:rsidRDefault="00133623" w:rsidP="00133623">
            <w:pPr>
              <w:widowControl/>
              <w:spacing w:after="0" w:line="240" w:lineRule="auto"/>
              <w:jc w:val="right"/>
              <w:rPr>
                <w:rFonts w:ascii="Arial Narrow" w:eastAsia="Times New Roman" w:hAnsi="Arial Narrow"/>
                <w:b/>
                <w:bCs/>
                <w:color w:val="000000"/>
                <w:sz w:val="18"/>
                <w:szCs w:val="18"/>
                <w:lang w:val="en-US" w:eastAsia="en-US"/>
              </w:rPr>
            </w:pPr>
            <w:r w:rsidRPr="00133623">
              <w:rPr>
                <w:rFonts w:ascii="Arial Narrow" w:hAnsi="Arial Narrow"/>
                <w:color w:val="000000"/>
                <w:sz w:val="18"/>
                <w:szCs w:val="18"/>
              </w:rPr>
              <w:t>0</w:t>
            </w:r>
          </w:p>
        </w:tc>
        <w:tc>
          <w:tcPr>
            <w:tcW w:w="575" w:type="pct"/>
            <w:tcBorders>
              <w:top w:val="nil"/>
              <w:left w:val="nil"/>
              <w:bottom w:val="single" w:sz="4" w:space="0" w:color="auto"/>
              <w:right w:val="single" w:sz="4" w:space="0" w:color="auto"/>
            </w:tcBorders>
            <w:shd w:val="clear" w:color="auto" w:fill="auto"/>
            <w:vAlign w:val="center"/>
            <w:hideMark/>
          </w:tcPr>
          <w:p w14:paraId="0D28733D" w14:textId="09BC814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537</w:t>
            </w:r>
          </w:p>
        </w:tc>
        <w:tc>
          <w:tcPr>
            <w:tcW w:w="624" w:type="pct"/>
            <w:tcBorders>
              <w:top w:val="nil"/>
              <w:left w:val="nil"/>
              <w:bottom w:val="single" w:sz="4" w:space="0" w:color="auto"/>
              <w:right w:val="single" w:sz="4" w:space="0" w:color="auto"/>
            </w:tcBorders>
            <w:shd w:val="clear" w:color="auto" w:fill="auto"/>
            <w:vAlign w:val="center"/>
            <w:hideMark/>
          </w:tcPr>
          <w:p w14:paraId="63D9A1B5" w14:textId="159E1FF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973,595.00</w:t>
            </w:r>
          </w:p>
        </w:tc>
        <w:tc>
          <w:tcPr>
            <w:tcW w:w="766" w:type="pct"/>
            <w:tcBorders>
              <w:top w:val="nil"/>
              <w:left w:val="nil"/>
              <w:bottom w:val="single" w:sz="4" w:space="0" w:color="auto"/>
              <w:right w:val="single" w:sz="4" w:space="0" w:color="auto"/>
            </w:tcBorders>
            <w:shd w:val="clear" w:color="auto" w:fill="auto"/>
            <w:vAlign w:val="center"/>
            <w:hideMark/>
          </w:tcPr>
          <w:p w14:paraId="2F1D7F96" w14:textId="547D42AA"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6,672,561.12</w:t>
            </w:r>
          </w:p>
        </w:tc>
        <w:tc>
          <w:tcPr>
            <w:tcW w:w="672" w:type="pct"/>
            <w:tcBorders>
              <w:top w:val="nil"/>
              <w:left w:val="nil"/>
              <w:bottom w:val="single" w:sz="4" w:space="0" w:color="auto"/>
              <w:right w:val="single" w:sz="4" w:space="0" w:color="auto"/>
            </w:tcBorders>
            <w:shd w:val="clear" w:color="auto" w:fill="auto"/>
            <w:vAlign w:val="center"/>
            <w:hideMark/>
          </w:tcPr>
          <w:p w14:paraId="19B46760" w14:textId="38FE5B0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8,612,927.55</w:t>
            </w:r>
          </w:p>
        </w:tc>
        <w:tc>
          <w:tcPr>
            <w:tcW w:w="733" w:type="pct"/>
            <w:tcBorders>
              <w:top w:val="nil"/>
              <w:left w:val="nil"/>
              <w:bottom w:val="single" w:sz="4" w:space="0" w:color="auto"/>
              <w:right w:val="single" w:sz="4" w:space="0" w:color="auto"/>
            </w:tcBorders>
            <w:shd w:val="clear" w:color="auto" w:fill="auto"/>
            <w:vAlign w:val="center"/>
            <w:hideMark/>
          </w:tcPr>
          <w:p w14:paraId="38EE8519" w14:textId="6B87156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7,259,083.67</w:t>
            </w:r>
          </w:p>
        </w:tc>
      </w:tr>
      <w:tr w:rsidR="00133623" w:rsidRPr="00133623" w14:paraId="45796334"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6C7E3D12"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VIII</w:t>
            </w:r>
          </w:p>
        </w:tc>
        <w:tc>
          <w:tcPr>
            <w:tcW w:w="767" w:type="pct"/>
            <w:tcBorders>
              <w:top w:val="nil"/>
              <w:left w:val="nil"/>
              <w:bottom w:val="single" w:sz="4" w:space="0" w:color="auto"/>
              <w:right w:val="single" w:sz="4" w:space="0" w:color="auto"/>
            </w:tcBorders>
            <w:shd w:val="clear" w:color="auto" w:fill="auto"/>
            <w:vAlign w:val="center"/>
            <w:hideMark/>
          </w:tcPr>
          <w:p w14:paraId="41F9BC7F" w14:textId="0A5C389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194,543.00</w:t>
            </w:r>
          </w:p>
        </w:tc>
        <w:tc>
          <w:tcPr>
            <w:tcW w:w="575" w:type="pct"/>
            <w:tcBorders>
              <w:top w:val="nil"/>
              <w:left w:val="nil"/>
              <w:bottom w:val="single" w:sz="4" w:space="0" w:color="auto"/>
              <w:right w:val="single" w:sz="4" w:space="0" w:color="auto"/>
            </w:tcBorders>
            <w:shd w:val="clear" w:color="auto" w:fill="auto"/>
            <w:vAlign w:val="center"/>
            <w:hideMark/>
          </w:tcPr>
          <w:p w14:paraId="24C12FC7" w14:textId="2BF4D47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500</w:t>
            </w:r>
          </w:p>
        </w:tc>
        <w:tc>
          <w:tcPr>
            <w:tcW w:w="624" w:type="pct"/>
            <w:tcBorders>
              <w:top w:val="nil"/>
              <w:left w:val="nil"/>
              <w:bottom w:val="single" w:sz="4" w:space="0" w:color="auto"/>
              <w:right w:val="single" w:sz="4" w:space="0" w:color="auto"/>
            </w:tcBorders>
            <w:shd w:val="clear" w:color="auto" w:fill="auto"/>
            <w:vAlign w:val="center"/>
            <w:hideMark/>
          </w:tcPr>
          <w:p w14:paraId="22529E64" w14:textId="787C6B3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714,312.00</w:t>
            </w:r>
          </w:p>
        </w:tc>
        <w:tc>
          <w:tcPr>
            <w:tcW w:w="766" w:type="pct"/>
            <w:tcBorders>
              <w:top w:val="nil"/>
              <w:left w:val="nil"/>
              <w:bottom w:val="single" w:sz="4" w:space="0" w:color="auto"/>
              <w:right w:val="single" w:sz="4" w:space="0" w:color="auto"/>
            </w:tcBorders>
            <w:shd w:val="clear" w:color="auto" w:fill="auto"/>
            <w:vAlign w:val="center"/>
            <w:hideMark/>
          </w:tcPr>
          <w:p w14:paraId="5693258A" w14:textId="3F1EDF52"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132,799.90</w:t>
            </w:r>
          </w:p>
        </w:tc>
        <w:tc>
          <w:tcPr>
            <w:tcW w:w="672" w:type="pct"/>
            <w:tcBorders>
              <w:top w:val="nil"/>
              <w:left w:val="nil"/>
              <w:bottom w:val="single" w:sz="4" w:space="0" w:color="auto"/>
              <w:right w:val="single" w:sz="4" w:space="0" w:color="auto"/>
            </w:tcBorders>
            <w:shd w:val="clear" w:color="auto" w:fill="auto"/>
            <w:vAlign w:val="center"/>
            <w:hideMark/>
          </w:tcPr>
          <w:p w14:paraId="6613F659" w14:textId="6A75535B"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9,284,402.95</w:t>
            </w:r>
          </w:p>
        </w:tc>
        <w:tc>
          <w:tcPr>
            <w:tcW w:w="733" w:type="pct"/>
            <w:tcBorders>
              <w:top w:val="nil"/>
              <w:left w:val="nil"/>
              <w:bottom w:val="single" w:sz="4" w:space="0" w:color="auto"/>
              <w:right w:val="single" w:sz="4" w:space="0" w:color="auto"/>
            </w:tcBorders>
            <w:shd w:val="clear" w:color="auto" w:fill="auto"/>
            <w:vAlign w:val="center"/>
            <w:hideMark/>
          </w:tcPr>
          <w:p w14:paraId="26DE9EA8" w14:textId="05A3C8D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326,057.85</w:t>
            </w:r>
          </w:p>
        </w:tc>
      </w:tr>
      <w:tr w:rsidR="00133623" w:rsidRPr="00133623" w14:paraId="26FB98C1"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CDFA95D"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IX</w:t>
            </w:r>
          </w:p>
        </w:tc>
        <w:tc>
          <w:tcPr>
            <w:tcW w:w="767" w:type="pct"/>
            <w:tcBorders>
              <w:top w:val="nil"/>
              <w:left w:val="nil"/>
              <w:bottom w:val="single" w:sz="4" w:space="0" w:color="auto"/>
              <w:right w:val="single" w:sz="4" w:space="0" w:color="auto"/>
            </w:tcBorders>
            <w:shd w:val="clear" w:color="auto" w:fill="auto"/>
            <w:vAlign w:val="center"/>
            <w:hideMark/>
          </w:tcPr>
          <w:p w14:paraId="0B714F12" w14:textId="1BF9D3C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70,000.00</w:t>
            </w:r>
          </w:p>
        </w:tc>
        <w:tc>
          <w:tcPr>
            <w:tcW w:w="575" w:type="pct"/>
            <w:tcBorders>
              <w:top w:val="nil"/>
              <w:left w:val="nil"/>
              <w:bottom w:val="single" w:sz="4" w:space="0" w:color="auto"/>
              <w:right w:val="single" w:sz="4" w:space="0" w:color="auto"/>
            </w:tcBorders>
            <w:shd w:val="clear" w:color="auto" w:fill="auto"/>
            <w:vAlign w:val="center"/>
            <w:hideMark/>
          </w:tcPr>
          <w:p w14:paraId="14F329CD" w14:textId="3B23C6DF"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7,925</w:t>
            </w:r>
          </w:p>
        </w:tc>
        <w:tc>
          <w:tcPr>
            <w:tcW w:w="624" w:type="pct"/>
            <w:tcBorders>
              <w:top w:val="nil"/>
              <w:left w:val="nil"/>
              <w:bottom w:val="single" w:sz="4" w:space="0" w:color="auto"/>
              <w:right w:val="single" w:sz="4" w:space="0" w:color="auto"/>
            </w:tcBorders>
            <w:shd w:val="clear" w:color="auto" w:fill="auto"/>
            <w:vAlign w:val="center"/>
            <w:hideMark/>
          </w:tcPr>
          <w:p w14:paraId="4F976328" w14:textId="6ADA2C8E"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330,933.25</w:t>
            </w:r>
          </w:p>
        </w:tc>
        <w:tc>
          <w:tcPr>
            <w:tcW w:w="766" w:type="pct"/>
            <w:tcBorders>
              <w:top w:val="nil"/>
              <w:left w:val="nil"/>
              <w:bottom w:val="single" w:sz="4" w:space="0" w:color="auto"/>
              <w:right w:val="single" w:sz="4" w:space="0" w:color="auto"/>
            </w:tcBorders>
            <w:shd w:val="clear" w:color="auto" w:fill="auto"/>
            <w:vAlign w:val="center"/>
            <w:hideMark/>
          </w:tcPr>
          <w:p w14:paraId="7DC3CC85" w14:textId="574DC10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395,968.80</w:t>
            </w:r>
          </w:p>
        </w:tc>
        <w:tc>
          <w:tcPr>
            <w:tcW w:w="672" w:type="pct"/>
            <w:tcBorders>
              <w:top w:val="nil"/>
              <w:left w:val="nil"/>
              <w:bottom w:val="single" w:sz="4" w:space="0" w:color="auto"/>
              <w:right w:val="single" w:sz="4" w:space="0" w:color="auto"/>
            </w:tcBorders>
            <w:shd w:val="clear" w:color="auto" w:fill="auto"/>
            <w:vAlign w:val="center"/>
            <w:hideMark/>
          </w:tcPr>
          <w:p w14:paraId="5B8A0619" w14:textId="59FF0AD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0,866,180.12</w:t>
            </w:r>
          </w:p>
        </w:tc>
        <w:tc>
          <w:tcPr>
            <w:tcW w:w="733" w:type="pct"/>
            <w:tcBorders>
              <w:top w:val="nil"/>
              <w:left w:val="nil"/>
              <w:bottom w:val="single" w:sz="4" w:space="0" w:color="auto"/>
              <w:right w:val="single" w:sz="4" w:space="0" w:color="auto"/>
            </w:tcBorders>
            <w:shd w:val="clear" w:color="auto" w:fill="auto"/>
            <w:vAlign w:val="center"/>
            <w:hideMark/>
          </w:tcPr>
          <w:p w14:paraId="5918C99E" w14:textId="0979BE0B"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7,163,082.17</w:t>
            </w:r>
          </w:p>
        </w:tc>
      </w:tr>
      <w:tr w:rsidR="00133623" w:rsidRPr="00133623" w14:paraId="39605707"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1D1FDC3D"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X</w:t>
            </w:r>
          </w:p>
        </w:tc>
        <w:tc>
          <w:tcPr>
            <w:tcW w:w="767" w:type="pct"/>
            <w:tcBorders>
              <w:top w:val="nil"/>
              <w:left w:val="nil"/>
              <w:bottom w:val="single" w:sz="4" w:space="0" w:color="auto"/>
              <w:right w:val="single" w:sz="4" w:space="0" w:color="auto"/>
            </w:tcBorders>
            <w:shd w:val="clear" w:color="auto" w:fill="auto"/>
            <w:vAlign w:val="center"/>
            <w:hideMark/>
          </w:tcPr>
          <w:p w14:paraId="6A50C582" w14:textId="2761345C"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724.42</w:t>
            </w:r>
          </w:p>
        </w:tc>
        <w:tc>
          <w:tcPr>
            <w:tcW w:w="575" w:type="pct"/>
            <w:tcBorders>
              <w:top w:val="nil"/>
              <w:left w:val="nil"/>
              <w:bottom w:val="single" w:sz="4" w:space="0" w:color="auto"/>
              <w:right w:val="single" w:sz="4" w:space="0" w:color="auto"/>
            </w:tcBorders>
            <w:shd w:val="clear" w:color="auto" w:fill="auto"/>
            <w:vAlign w:val="center"/>
            <w:hideMark/>
          </w:tcPr>
          <w:p w14:paraId="37B5F2A8" w14:textId="5FEBA6B2"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0,551</w:t>
            </w:r>
          </w:p>
        </w:tc>
        <w:tc>
          <w:tcPr>
            <w:tcW w:w="624" w:type="pct"/>
            <w:tcBorders>
              <w:top w:val="nil"/>
              <w:left w:val="nil"/>
              <w:bottom w:val="single" w:sz="4" w:space="0" w:color="auto"/>
              <w:right w:val="single" w:sz="4" w:space="0" w:color="auto"/>
            </w:tcBorders>
            <w:shd w:val="clear" w:color="auto" w:fill="auto"/>
            <w:vAlign w:val="center"/>
            <w:hideMark/>
          </w:tcPr>
          <w:p w14:paraId="5A2AD61F" w14:textId="7BB6763A"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360,278.60</w:t>
            </w:r>
          </w:p>
        </w:tc>
        <w:tc>
          <w:tcPr>
            <w:tcW w:w="766" w:type="pct"/>
            <w:tcBorders>
              <w:top w:val="nil"/>
              <w:left w:val="nil"/>
              <w:bottom w:val="single" w:sz="4" w:space="0" w:color="auto"/>
              <w:right w:val="single" w:sz="4" w:space="0" w:color="auto"/>
            </w:tcBorders>
            <w:shd w:val="clear" w:color="auto" w:fill="auto"/>
            <w:vAlign w:val="center"/>
            <w:hideMark/>
          </w:tcPr>
          <w:p w14:paraId="38653ADB" w14:textId="0C5739E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330,547.64</w:t>
            </w:r>
          </w:p>
        </w:tc>
        <w:tc>
          <w:tcPr>
            <w:tcW w:w="672" w:type="pct"/>
            <w:tcBorders>
              <w:top w:val="nil"/>
              <w:left w:val="nil"/>
              <w:bottom w:val="single" w:sz="4" w:space="0" w:color="auto"/>
              <w:right w:val="single" w:sz="4" w:space="0" w:color="auto"/>
            </w:tcBorders>
            <w:shd w:val="clear" w:color="auto" w:fill="auto"/>
            <w:vAlign w:val="center"/>
            <w:hideMark/>
          </w:tcPr>
          <w:p w14:paraId="1E8FA400" w14:textId="1F952ED6"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7,509,355.74</w:t>
            </w:r>
          </w:p>
        </w:tc>
        <w:tc>
          <w:tcPr>
            <w:tcW w:w="733" w:type="pct"/>
            <w:tcBorders>
              <w:top w:val="nil"/>
              <w:left w:val="nil"/>
              <w:bottom w:val="single" w:sz="4" w:space="0" w:color="auto"/>
              <w:right w:val="single" w:sz="4" w:space="0" w:color="auto"/>
            </w:tcBorders>
            <w:shd w:val="clear" w:color="auto" w:fill="auto"/>
            <w:vAlign w:val="center"/>
            <w:hideMark/>
          </w:tcPr>
          <w:p w14:paraId="07934F92" w14:textId="65179230"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7,200,906.40</w:t>
            </w:r>
          </w:p>
        </w:tc>
      </w:tr>
      <w:tr w:rsidR="00133623" w:rsidRPr="00133623" w14:paraId="52898EFF"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3FF769DB"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lastRenderedPageBreak/>
              <w:t>XI</w:t>
            </w:r>
          </w:p>
        </w:tc>
        <w:tc>
          <w:tcPr>
            <w:tcW w:w="767" w:type="pct"/>
            <w:tcBorders>
              <w:top w:val="nil"/>
              <w:left w:val="nil"/>
              <w:bottom w:val="single" w:sz="4" w:space="0" w:color="auto"/>
              <w:right w:val="single" w:sz="4" w:space="0" w:color="auto"/>
            </w:tcBorders>
            <w:shd w:val="clear" w:color="auto" w:fill="auto"/>
            <w:vAlign w:val="center"/>
            <w:hideMark/>
          </w:tcPr>
          <w:p w14:paraId="11A4C6E3" w14:textId="23BC8362"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000.00</w:t>
            </w:r>
          </w:p>
        </w:tc>
        <w:tc>
          <w:tcPr>
            <w:tcW w:w="575" w:type="pct"/>
            <w:tcBorders>
              <w:top w:val="nil"/>
              <w:left w:val="nil"/>
              <w:bottom w:val="single" w:sz="4" w:space="0" w:color="auto"/>
              <w:right w:val="single" w:sz="4" w:space="0" w:color="auto"/>
            </w:tcBorders>
            <w:shd w:val="clear" w:color="auto" w:fill="auto"/>
            <w:vAlign w:val="center"/>
            <w:hideMark/>
          </w:tcPr>
          <w:p w14:paraId="796E9B26" w14:textId="00A1DE1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8,742</w:t>
            </w:r>
          </w:p>
        </w:tc>
        <w:tc>
          <w:tcPr>
            <w:tcW w:w="624" w:type="pct"/>
            <w:tcBorders>
              <w:top w:val="nil"/>
              <w:left w:val="nil"/>
              <w:bottom w:val="single" w:sz="4" w:space="0" w:color="auto"/>
              <w:right w:val="single" w:sz="4" w:space="0" w:color="auto"/>
            </w:tcBorders>
            <w:shd w:val="clear" w:color="auto" w:fill="auto"/>
            <w:vAlign w:val="center"/>
            <w:hideMark/>
          </w:tcPr>
          <w:p w14:paraId="2342F2D9" w14:textId="6E2B07C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235,851.30</w:t>
            </w:r>
          </w:p>
        </w:tc>
        <w:tc>
          <w:tcPr>
            <w:tcW w:w="766" w:type="pct"/>
            <w:tcBorders>
              <w:top w:val="nil"/>
              <w:left w:val="nil"/>
              <w:bottom w:val="single" w:sz="4" w:space="0" w:color="auto"/>
              <w:right w:val="single" w:sz="4" w:space="0" w:color="auto"/>
            </w:tcBorders>
            <w:shd w:val="clear" w:color="auto" w:fill="auto"/>
            <w:vAlign w:val="center"/>
            <w:hideMark/>
          </w:tcPr>
          <w:p w14:paraId="5A6B33FD" w14:textId="507A722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666,250.00</w:t>
            </w:r>
          </w:p>
        </w:tc>
        <w:tc>
          <w:tcPr>
            <w:tcW w:w="672" w:type="pct"/>
            <w:tcBorders>
              <w:top w:val="nil"/>
              <w:left w:val="nil"/>
              <w:bottom w:val="single" w:sz="4" w:space="0" w:color="auto"/>
              <w:right w:val="single" w:sz="4" w:space="0" w:color="auto"/>
            </w:tcBorders>
            <w:shd w:val="clear" w:color="auto" w:fill="auto"/>
            <w:vAlign w:val="center"/>
            <w:hideMark/>
          </w:tcPr>
          <w:p w14:paraId="5DB663D9" w14:textId="4F2EB90B"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2,758,235.36</w:t>
            </w:r>
          </w:p>
        </w:tc>
        <w:tc>
          <w:tcPr>
            <w:tcW w:w="733" w:type="pct"/>
            <w:tcBorders>
              <w:top w:val="nil"/>
              <w:left w:val="nil"/>
              <w:bottom w:val="single" w:sz="4" w:space="0" w:color="auto"/>
              <w:right w:val="single" w:sz="4" w:space="0" w:color="auto"/>
            </w:tcBorders>
            <w:shd w:val="clear" w:color="auto" w:fill="auto"/>
            <w:vAlign w:val="center"/>
            <w:hideMark/>
          </w:tcPr>
          <w:p w14:paraId="39216E19" w14:textId="4A49C7FD"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2,660,336.66</w:t>
            </w:r>
          </w:p>
        </w:tc>
      </w:tr>
      <w:tr w:rsidR="00133623" w:rsidRPr="00133623" w14:paraId="366FF2ED"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023FA548"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XII</w:t>
            </w:r>
          </w:p>
        </w:tc>
        <w:tc>
          <w:tcPr>
            <w:tcW w:w="767" w:type="pct"/>
            <w:tcBorders>
              <w:top w:val="nil"/>
              <w:left w:val="nil"/>
              <w:bottom w:val="single" w:sz="4" w:space="0" w:color="auto"/>
              <w:right w:val="single" w:sz="4" w:space="0" w:color="auto"/>
            </w:tcBorders>
            <w:shd w:val="clear" w:color="auto" w:fill="auto"/>
            <w:vAlign w:val="center"/>
            <w:hideMark/>
          </w:tcPr>
          <w:p w14:paraId="5EB46A0F" w14:textId="49BB150D"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513.85</w:t>
            </w:r>
          </w:p>
        </w:tc>
        <w:tc>
          <w:tcPr>
            <w:tcW w:w="575" w:type="pct"/>
            <w:tcBorders>
              <w:top w:val="nil"/>
              <w:left w:val="nil"/>
              <w:bottom w:val="single" w:sz="4" w:space="0" w:color="auto"/>
              <w:right w:val="single" w:sz="4" w:space="0" w:color="auto"/>
            </w:tcBorders>
            <w:shd w:val="clear" w:color="auto" w:fill="auto"/>
            <w:vAlign w:val="center"/>
            <w:hideMark/>
          </w:tcPr>
          <w:p w14:paraId="4A55B66A" w14:textId="510F096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878</w:t>
            </w:r>
          </w:p>
        </w:tc>
        <w:tc>
          <w:tcPr>
            <w:tcW w:w="624" w:type="pct"/>
            <w:tcBorders>
              <w:top w:val="nil"/>
              <w:left w:val="nil"/>
              <w:bottom w:val="single" w:sz="4" w:space="0" w:color="auto"/>
              <w:right w:val="single" w:sz="4" w:space="0" w:color="auto"/>
            </w:tcBorders>
            <w:shd w:val="clear" w:color="auto" w:fill="auto"/>
            <w:vAlign w:val="center"/>
            <w:hideMark/>
          </w:tcPr>
          <w:p w14:paraId="5543DFBE" w14:textId="05EF314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85,100.00</w:t>
            </w:r>
          </w:p>
        </w:tc>
        <w:tc>
          <w:tcPr>
            <w:tcW w:w="766" w:type="pct"/>
            <w:tcBorders>
              <w:top w:val="nil"/>
              <w:left w:val="nil"/>
              <w:bottom w:val="single" w:sz="4" w:space="0" w:color="auto"/>
              <w:right w:val="single" w:sz="4" w:space="0" w:color="auto"/>
            </w:tcBorders>
            <w:shd w:val="clear" w:color="auto" w:fill="auto"/>
            <w:vAlign w:val="center"/>
            <w:hideMark/>
          </w:tcPr>
          <w:p w14:paraId="27EB50B2" w14:textId="3A33C8B2"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8,808,990.76</w:t>
            </w:r>
          </w:p>
        </w:tc>
        <w:tc>
          <w:tcPr>
            <w:tcW w:w="672" w:type="pct"/>
            <w:tcBorders>
              <w:top w:val="nil"/>
              <w:left w:val="nil"/>
              <w:bottom w:val="single" w:sz="4" w:space="0" w:color="auto"/>
              <w:right w:val="single" w:sz="4" w:space="0" w:color="auto"/>
            </w:tcBorders>
            <w:shd w:val="clear" w:color="auto" w:fill="auto"/>
            <w:vAlign w:val="center"/>
            <w:hideMark/>
          </w:tcPr>
          <w:p w14:paraId="098379E2" w14:textId="77E16860"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4,462,999.25</w:t>
            </w:r>
          </w:p>
        </w:tc>
        <w:tc>
          <w:tcPr>
            <w:tcW w:w="733" w:type="pct"/>
            <w:tcBorders>
              <w:top w:val="nil"/>
              <w:left w:val="nil"/>
              <w:bottom w:val="single" w:sz="4" w:space="0" w:color="auto"/>
              <w:right w:val="single" w:sz="4" w:space="0" w:color="auto"/>
            </w:tcBorders>
            <w:shd w:val="clear" w:color="auto" w:fill="auto"/>
            <w:vAlign w:val="center"/>
            <w:hideMark/>
          </w:tcPr>
          <w:p w14:paraId="13E795F1" w14:textId="230D9754"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6,757,603.86</w:t>
            </w:r>
          </w:p>
        </w:tc>
      </w:tr>
      <w:tr w:rsidR="00133623" w:rsidRPr="00133623" w14:paraId="08D7EB50"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FC746A9"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CARAGA</w:t>
            </w:r>
          </w:p>
        </w:tc>
        <w:tc>
          <w:tcPr>
            <w:tcW w:w="767" w:type="pct"/>
            <w:tcBorders>
              <w:top w:val="nil"/>
              <w:left w:val="nil"/>
              <w:bottom w:val="single" w:sz="4" w:space="0" w:color="auto"/>
              <w:right w:val="single" w:sz="4" w:space="0" w:color="auto"/>
            </w:tcBorders>
            <w:shd w:val="clear" w:color="auto" w:fill="auto"/>
            <w:vAlign w:val="center"/>
            <w:hideMark/>
          </w:tcPr>
          <w:p w14:paraId="1AEEB60F" w14:textId="701EDF3D"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740.55</w:t>
            </w:r>
          </w:p>
        </w:tc>
        <w:tc>
          <w:tcPr>
            <w:tcW w:w="575" w:type="pct"/>
            <w:tcBorders>
              <w:top w:val="nil"/>
              <w:left w:val="nil"/>
              <w:bottom w:val="single" w:sz="4" w:space="0" w:color="auto"/>
              <w:right w:val="single" w:sz="4" w:space="0" w:color="auto"/>
            </w:tcBorders>
            <w:shd w:val="clear" w:color="auto" w:fill="auto"/>
            <w:vAlign w:val="center"/>
            <w:hideMark/>
          </w:tcPr>
          <w:p w14:paraId="52CB303F" w14:textId="6CC5EA54"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3,210</w:t>
            </w:r>
          </w:p>
        </w:tc>
        <w:tc>
          <w:tcPr>
            <w:tcW w:w="624" w:type="pct"/>
            <w:tcBorders>
              <w:top w:val="nil"/>
              <w:left w:val="nil"/>
              <w:bottom w:val="single" w:sz="4" w:space="0" w:color="auto"/>
              <w:right w:val="single" w:sz="4" w:space="0" w:color="auto"/>
            </w:tcBorders>
            <w:shd w:val="clear" w:color="auto" w:fill="auto"/>
            <w:vAlign w:val="center"/>
            <w:hideMark/>
          </w:tcPr>
          <w:p w14:paraId="5806AFB6" w14:textId="59BF2986"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6,951,328.30</w:t>
            </w:r>
          </w:p>
        </w:tc>
        <w:tc>
          <w:tcPr>
            <w:tcW w:w="766" w:type="pct"/>
            <w:tcBorders>
              <w:top w:val="nil"/>
              <w:left w:val="nil"/>
              <w:bottom w:val="single" w:sz="4" w:space="0" w:color="auto"/>
              <w:right w:val="single" w:sz="4" w:space="0" w:color="auto"/>
            </w:tcBorders>
            <w:shd w:val="clear" w:color="auto" w:fill="auto"/>
            <w:vAlign w:val="center"/>
            <w:hideMark/>
          </w:tcPr>
          <w:p w14:paraId="138FB642" w14:textId="0848ECAF"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892,615.12</w:t>
            </w:r>
          </w:p>
        </w:tc>
        <w:tc>
          <w:tcPr>
            <w:tcW w:w="672" w:type="pct"/>
            <w:tcBorders>
              <w:top w:val="nil"/>
              <w:left w:val="nil"/>
              <w:bottom w:val="single" w:sz="4" w:space="0" w:color="auto"/>
              <w:right w:val="single" w:sz="4" w:space="0" w:color="auto"/>
            </w:tcBorders>
            <w:shd w:val="clear" w:color="auto" w:fill="auto"/>
            <w:vAlign w:val="center"/>
            <w:hideMark/>
          </w:tcPr>
          <w:p w14:paraId="0B4FACFD" w14:textId="293A7C47"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4,560,454.42</w:t>
            </w:r>
          </w:p>
        </w:tc>
        <w:tc>
          <w:tcPr>
            <w:tcW w:w="733" w:type="pct"/>
            <w:tcBorders>
              <w:top w:val="nil"/>
              <w:left w:val="nil"/>
              <w:bottom w:val="single" w:sz="4" w:space="0" w:color="auto"/>
              <w:right w:val="single" w:sz="4" w:space="0" w:color="auto"/>
            </w:tcBorders>
            <w:shd w:val="clear" w:color="auto" w:fill="auto"/>
            <w:vAlign w:val="center"/>
            <w:hideMark/>
          </w:tcPr>
          <w:p w14:paraId="0AAC236E" w14:textId="7DCFF33F"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7,405,138.39</w:t>
            </w:r>
          </w:p>
        </w:tc>
      </w:tr>
      <w:tr w:rsidR="00133623" w:rsidRPr="00133623" w14:paraId="730DF3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5E6AFFF4"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NCR</w:t>
            </w:r>
          </w:p>
        </w:tc>
        <w:tc>
          <w:tcPr>
            <w:tcW w:w="767" w:type="pct"/>
            <w:tcBorders>
              <w:top w:val="nil"/>
              <w:left w:val="nil"/>
              <w:bottom w:val="single" w:sz="4" w:space="0" w:color="auto"/>
              <w:right w:val="single" w:sz="4" w:space="0" w:color="auto"/>
            </w:tcBorders>
            <w:shd w:val="clear" w:color="auto" w:fill="auto"/>
            <w:vAlign w:val="center"/>
            <w:hideMark/>
          </w:tcPr>
          <w:p w14:paraId="49EA0DB4" w14:textId="62DDD9C6"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000,559.00</w:t>
            </w:r>
          </w:p>
        </w:tc>
        <w:tc>
          <w:tcPr>
            <w:tcW w:w="575" w:type="pct"/>
            <w:tcBorders>
              <w:top w:val="nil"/>
              <w:left w:val="nil"/>
              <w:bottom w:val="single" w:sz="4" w:space="0" w:color="auto"/>
              <w:right w:val="single" w:sz="4" w:space="0" w:color="auto"/>
            </w:tcBorders>
            <w:shd w:val="clear" w:color="auto" w:fill="auto"/>
            <w:vAlign w:val="center"/>
            <w:hideMark/>
          </w:tcPr>
          <w:p w14:paraId="331C98F8" w14:textId="1B1AD99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260</w:t>
            </w:r>
          </w:p>
        </w:tc>
        <w:tc>
          <w:tcPr>
            <w:tcW w:w="624" w:type="pct"/>
            <w:tcBorders>
              <w:top w:val="nil"/>
              <w:left w:val="nil"/>
              <w:bottom w:val="single" w:sz="4" w:space="0" w:color="auto"/>
              <w:right w:val="single" w:sz="4" w:space="0" w:color="auto"/>
            </w:tcBorders>
            <w:shd w:val="clear" w:color="auto" w:fill="auto"/>
            <w:vAlign w:val="center"/>
            <w:hideMark/>
          </w:tcPr>
          <w:p w14:paraId="6B252F1E" w14:textId="3C64B1DB"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692,118.00</w:t>
            </w:r>
          </w:p>
        </w:tc>
        <w:tc>
          <w:tcPr>
            <w:tcW w:w="766" w:type="pct"/>
            <w:tcBorders>
              <w:top w:val="nil"/>
              <w:left w:val="nil"/>
              <w:bottom w:val="single" w:sz="4" w:space="0" w:color="auto"/>
              <w:right w:val="single" w:sz="4" w:space="0" w:color="auto"/>
            </w:tcBorders>
            <w:shd w:val="clear" w:color="auto" w:fill="auto"/>
            <w:vAlign w:val="center"/>
            <w:hideMark/>
          </w:tcPr>
          <w:p w14:paraId="0C8D879D" w14:textId="0F7E590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634,667.00</w:t>
            </w:r>
          </w:p>
        </w:tc>
        <w:tc>
          <w:tcPr>
            <w:tcW w:w="672" w:type="pct"/>
            <w:tcBorders>
              <w:top w:val="nil"/>
              <w:left w:val="nil"/>
              <w:bottom w:val="single" w:sz="4" w:space="0" w:color="auto"/>
              <w:right w:val="single" w:sz="4" w:space="0" w:color="auto"/>
            </w:tcBorders>
            <w:shd w:val="clear" w:color="auto" w:fill="auto"/>
            <w:vAlign w:val="center"/>
            <w:hideMark/>
          </w:tcPr>
          <w:p w14:paraId="2C98534D" w14:textId="3A3FC95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5,741,232.78</w:t>
            </w:r>
          </w:p>
        </w:tc>
        <w:tc>
          <w:tcPr>
            <w:tcW w:w="733" w:type="pct"/>
            <w:tcBorders>
              <w:top w:val="nil"/>
              <w:left w:val="nil"/>
              <w:bottom w:val="single" w:sz="4" w:space="0" w:color="auto"/>
              <w:right w:val="single" w:sz="4" w:space="0" w:color="auto"/>
            </w:tcBorders>
            <w:shd w:val="clear" w:color="auto" w:fill="auto"/>
            <w:vAlign w:val="center"/>
            <w:hideMark/>
          </w:tcPr>
          <w:p w14:paraId="6AC06C77" w14:textId="70DCD746"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0,068,576.78</w:t>
            </w:r>
          </w:p>
        </w:tc>
      </w:tr>
      <w:tr w:rsidR="00133623" w:rsidRPr="00133623" w14:paraId="1129629C" w14:textId="77777777" w:rsidTr="00A448E3">
        <w:trPr>
          <w:trHeight w:val="20"/>
        </w:trPr>
        <w:tc>
          <w:tcPr>
            <w:tcW w:w="863" w:type="pct"/>
            <w:tcBorders>
              <w:top w:val="nil"/>
              <w:left w:val="single" w:sz="4" w:space="0" w:color="auto"/>
              <w:bottom w:val="single" w:sz="4" w:space="0" w:color="auto"/>
              <w:right w:val="single" w:sz="4" w:space="0" w:color="auto"/>
            </w:tcBorders>
            <w:shd w:val="clear" w:color="auto" w:fill="auto"/>
            <w:vAlign w:val="center"/>
            <w:hideMark/>
          </w:tcPr>
          <w:p w14:paraId="79479477" w14:textId="77777777" w:rsidR="00133623" w:rsidRPr="00133623" w:rsidRDefault="00133623" w:rsidP="00133623">
            <w:pPr>
              <w:widowControl/>
              <w:spacing w:after="0" w:line="240" w:lineRule="auto"/>
              <w:rPr>
                <w:rFonts w:ascii="Arial Narrow" w:eastAsia="Times New Roman" w:hAnsi="Arial Narrow"/>
                <w:b/>
                <w:bCs/>
                <w:color w:val="000000"/>
                <w:sz w:val="18"/>
                <w:szCs w:val="18"/>
                <w:lang w:val="en-US" w:eastAsia="en-US"/>
              </w:rPr>
            </w:pPr>
            <w:r w:rsidRPr="00133623">
              <w:rPr>
                <w:rFonts w:ascii="Arial Narrow" w:eastAsia="Times New Roman" w:hAnsi="Arial Narrow"/>
                <w:b/>
                <w:bCs/>
                <w:color w:val="000000"/>
                <w:sz w:val="18"/>
                <w:szCs w:val="18"/>
                <w:lang w:val="en-US" w:eastAsia="en-US"/>
              </w:rPr>
              <w:t>CAR</w:t>
            </w:r>
          </w:p>
        </w:tc>
        <w:tc>
          <w:tcPr>
            <w:tcW w:w="767" w:type="pct"/>
            <w:tcBorders>
              <w:top w:val="nil"/>
              <w:left w:val="nil"/>
              <w:bottom w:val="single" w:sz="4" w:space="0" w:color="auto"/>
              <w:right w:val="single" w:sz="4" w:space="0" w:color="auto"/>
            </w:tcBorders>
            <w:shd w:val="clear" w:color="auto" w:fill="auto"/>
            <w:vAlign w:val="center"/>
            <w:hideMark/>
          </w:tcPr>
          <w:p w14:paraId="4A178F8B" w14:textId="7C843CD3"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3,614,427.06</w:t>
            </w:r>
          </w:p>
        </w:tc>
        <w:tc>
          <w:tcPr>
            <w:tcW w:w="575" w:type="pct"/>
            <w:tcBorders>
              <w:top w:val="nil"/>
              <w:left w:val="nil"/>
              <w:bottom w:val="single" w:sz="4" w:space="0" w:color="auto"/>
              <w:right w:val="single" w:sz="4" w:space="0" w:color="auto"/>
            </w:tcBorders>
            <w:shd w:val="clear" w:color="auto" w:fill="auto"/>
            <w:vAlign w:val="center"/>
            <w:hideMark/>
          </w:tcPr>
          <w:p w14:paraId="04EA9A25" w14:textId="416F0B4F"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1,879</w:t>
            </w:r>
          </w:p>
        </w:tc>
        <w:tc>
          <w:tcPr>
            <w:tcW w:w="624" w:type="pct"/>
            <w:tcBorders>
              <w:top w:val="nil"/>
              <w:left w:val="nil"/>
              <w:bottom w:val="single" w:sz="4" w:space="0" w:color="auto"/>
              <w:right w:val="single" w:sz="4" w:space="0" w:color="auto"/>
            </w:tcBorders>
            <w:shd w:val="clear" w:color="auto" w:fill="auto"/>
            <w:vAlign w:val="center"/>
            <w:hideMark/>
          </w:tcPr>
          <w:p w14:paraId="37283E55" w14:textId="2DC19038"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6,401,039.02</w:t>
            </w:r>
          </w:p>
        </w:tc>
        <w:tc>
          <w:tcPr>
            <w:tcW w:w="766" w:type="pct"/>
            <w:tcBorders>
              <w:top w:val="nil"/>
              <w:left w:val="nil"/>
              <w:bottom w:val="single" w:sz="4" w:space="0" w:color="auto"/>
              <w:right w:val="single" w:sz="4" w:space="0" w:color="auto"/>
            </w:tcBorders>
            <w:shd w:val="clear" w:color="auto" w:fill="auto"/>
            <w:vAlign w:val="center"/>
            <w:hideMark/>
          </w:tcPr>
          <w:p w14:paraId="1DEC01E5" w14:textId="5C5DBD59"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209,138.23</w:t>
            </w:r>
          </w:p>
        </w:tc>
        <w:tc>
          <w:tcPr>
            <w:tcW w:w="672" w:type="pct"/>
            <w:tcBorders>
              <w:top w:val="nil"/>
              <w:left w:val="nil"/>
              <w:bottom w:val="single" w:sz="4" w:space="0" w:color="auto"/>
              <w:right w:val="single" w:sz="4" w:space="0" w:color="auto"/>
            </w:tcBorders>
            <w:shd w:val="clear" w:color="auto" w:fill="auto"/>
            <w:vAlign w:val="center"/>
            <w:hideMark/>
          </w:tcPr>
          <w:p w14:paraId="02117ED1" w14:textId="186E09E5"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10,892,485.85</w:t>
            </w:r>
          </w:p>
        </w:tc>
        <w:tc>
          <w:tcPr>
            <w:tcW w:w="733" w:type="pct"/>
            <w:tcBorders>
              <w:top w:val="nil"/>
              <w:left w:val="nil"/>
              <w:bottom w:val="single" w:sz="4" w:space="0" w:color="auto"/>
              <w:right w:val="single" w:sz="4" w:space="0" w:color="auto"/>
            </w:tcBorders>
            <w:shd w:val="clear" w:color="auto" w:fill="auto"/>
            <w:vAlign w:val="center"/>
            <w:hideMark/>
          </w:tcPr>
          <w:p w14:paraId="743ADC7B" w14:textId="18C8AC31" w:rsidR="00133623" w:rsidRPr="00133623" w:rsidRDefault="00133623" w:rsidP="00133623">
            <w:pPr>
              <w:widowControl/>
              <w:spacing w:after="0" w:line="240" w:lineRule="auto"/>
              <w:jc w:val="right"/>
              <w:rPr>
                <w:rFonts w:ascii="Arial Narrow" w:eastAsia="Times New Roman" w:hAnsi="Arial Narrow"/>
                <w:color w:val="000000"/>
                <w:sz w:val="18"/>
                <w:szCs w:val="18"/>
                <w:lang w:val="en-US" w:eastAsia="en-US"/>
              </w:rPr>
            </w:pPr>
            <w:r w:rsidRPr="00133623">
              <w:rPr>
                <w:rFonts w:ascii="Arial Narrow" w:hAnsi="Arial Narrow"/>
                <w:color w:val="000000"/>
                <w:sz w:val="18"/>
                <w:szCs w:val="18"/>
              </w:rPr>
              <w:t>22,117,090.16</w:t>
            </w:r>
          </w:p>
        </w:tc>
      </w:tr>
    </w:tbl>
    <w:p w14:paraId="3A58A2DA" w14:textId="1E1518BF"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133623">
        <w:rPr>
          <w:rFonts w:ascii="Arial" w:eastAsia="Arial" w:hAnsi="Arial" w:cs="Arial"/>
          <w:i/>
          <w:sz w:val="16"/>
          <w:szCs w:val="16"/>
        </w:rPr>
        <w:t>5</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133623">
        <w:rPr>
          <w:rFonts w:ascii="Arial" w:eastAsia="Arial" w:hAnsi="Arial" w:cs="Arial"/>
          <w:i/>
          <w:sz w:val="16"/>
          <w:szCs w:val="16"/>
        </w:rPr>
        <w:t>12M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6E23A75" w:rsidR="000C011D" w:rsidRPr="00D42B1F" w:rsidRDefault="000E0F23" w:rsidP="00781E4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781E4D">
              <w:rPr>
                <w:rFonts w:ascii="Arial" w:eastAsia="Arial" w:hAnsi="Arial" w:cs="Arial"/>
                <w:sz w:val="20"/>
                <w:szCs w:val="20"/>
              </w:rPr>
              <w:t>5</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8017763"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CE7C05E" w:rsidR="000C011D" w:rsidRPr="00D42B1F" w:rsidRDefault="000E0F23"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 xml:space="preserve">04 Jan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77777777" w:rsidR="000C011D" w:rsidRPr="001266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8</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sidRPr="00126684">
              <w:rPr>
                <w:rFonts w:ascii="Arial" w:eastAsia="Arial" w:hAnsi="Arial" w:cs="Arial"/>
                <w:sz w:val="20"/>
                <w:szCs w:val="19"/>
              </w:rPr>
              <w:lastRenderedPageBreak/>
              <w:t>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7777777"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06D7341" w:rsidR="000C011D" w:rsidRPr="00781E4D" w:rsidRDefault="00781E4D" w:rsidP="00781E4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781E4D">
              <w:rPr>
                <w:rFonts w:ascii="Arial" w:eastAsia="Arial" w:hAnsi="Arial" w:cs="Arial"/>
                <w:color w:val="0070C0"/>
                <w:sz w:val="20"/>
                <w:szCs w:val="19"/>
              </w:rPr>
              <w:t>04 January</w:t>
            </w:r>
            <w:r w:rsidR="000C011D" w:rsidRPr="00781E4D">
              <w:rPr>
                <w:rFonts w:ascii="Arial" w:eastAsia="Arial" w:hAnsi="Arial" w:cs="Arial"/>
                <w:color w:val="0070C0"/>
                <w:sz w:val="20"/>
                <w:szCs w:val="19"/>
              </w:rPr>
              <w:t xml:space="preserve"> 202</w:t>
            </w:r>
            <w:r w:rsidRPr="00781E4D">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48D16" w14:textId="7D98F0D0" w:rsidR="00781E4D" w:rsidRPr="00781E4D" w:rsidRDefault="00781E4D" w:rsidP="00781E4D">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DSWD-FO I Responsible Official (RO) Marcelo Nicomedes J. Castillo, participated in a meeting via video conference with the Secretary, DSWD SAP Small Working Group and other Regional Directors relative to the updates on the implementation of SAP and Bayanihan 2 On 02 January 2021</w:t>
            </w:r>
          </w:p>
          <w:p w14:paraId="3879D339" w14:textId="5F3CEE08"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162126F8" w:rsidR="000C011D" w:rsidRPr="00781E4D"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A total of 15</w:t>
            </w:r>
            <w:r w:rsidR="00781E4D" w:rsidRPr="00781E4D">
              <w:rPr>
                <w:rFonts w:ascii="Arial" w:eastAsia="Arial" w:hAnsi="Arial" w:cs="Arial"/>
                <w:color w:val="0070C0"/>
                <w:sz w:val="20"/>
                <w:szCs w:val="19"/>
              </w:rPr>
              <w:t>2</w:t>
            </w:r>
            <w:r w:rsidRPr="00781E4D">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781E4D" w:rsidRDefault="0060145D" w:rsidP="0060145D">
            <w:pPr>
              <w:spacing w:after="0" w:line="240" w:lineRule="auto"/>
              <w:jc w:val="both"/>
              <w:rPr>
                <w:rFonts w:ascii="Arial" w:eastAsia="Arial" w:hAnsi="Arial" w:cs="Arial"/>
                <w:color w:val="0070C0"/>
                <w:sz w:val="20"/>
                <w:szCs w:val="19"/>
              </w:rPr>
            </w:pPr>
          </w:p>
          <w:p w14:paraId="4651D949" w14:textId="77777777" w:rsidR="000C011D" w:rsidRPr="00781E4D" w:rsidRDefault="000C011D" w:rsidP="006162E5">
            <w:pPr>
              <w:spacing w:after="0" w:line="240" w:lineRule="auto"/>
              <w:contextualSpacing/>
              <w:jc w:val="both"/>
              <w:rPr>
                <w:rFonts w:ascii="Arial" w:eastAsia="Arial" w:hAnsi="Arial" w:cs="Arial"/>
                <w:b/>
                <w:color w:val="0070C0"/>
                <w:sz w:val="20"/>
                <w:szCs w:val="19"/>
              </w:rPr>
            </w:pPr>
            <w:r w:rsidRPr="00781E4D">
              <w:rPr>
                <w:rFonts w:ascii="Arial" w:eastAsia="Arial" w:hAnsi="Arial" w:cs="Arial"/>
                <w:b/>
                <w:color w:val="0070C0"/>
                <w:sz w:val="20"/>
                <w:szCs w:val="19"/>
              </w:rPr>
              <w:t>Social Amelioration Program (SAP)</w:t>
            </w:r>
          </w:p>
          <w:p w14:paraId="4D099AF0"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 xml:space="preserve">A total of </w:t>
            </w:r>
            <w:r w:rsidRPr="00781E4D">
              <w:rPr>
                <w:rFonts w:ascii="Arial" w:eastAsia="Arial" w:hAnsi="Arial" w:cs="Arial"/>
                <w:b/>
                <w:color w:val="0070C0"/>
                <w:sz w:val="20"/>
                <w:szCs w:val="19"/>
              </w:rPr>
              <w:t>₱</w:t>
            </w:r>
            <w:r w:rsidRPr="00781E4D">
              <w:rPr>
                <w:rFonts w:ascii="Arial" w:eastAsia="Arial" w:hAnsi="Arial" w:cs="Arial"/>
                <w:b/>
                <w:color w:val="0070C0"/>
                <w:sz w:val="20"/>
                <w:szCs w:val="19"/>
                <w:lang w:val="en-US"/>
              </w:rPr>
              <w:t xml:space="preserve">4,270,871,000.00 </w:t>
            </w:r>
            <w:r w:rsidRPr="00781E4D">
              <w:rPr>
                <w:rFonts w:ascii="Arial" w:eastAsia="Arial" w:hAnsi="Arial" w:cs="Arial"/>
                <w:color w:val="0070C0"/>
                <w:sz w:val="20"/>
                <w:szCs w:val="19"/>
              </w:rPr>
              <w:t xml:space="preserve">was paid to </w:t>
            </w:r>
            <w:r w:rsidRPr="00781E4D">
              <w:rPr>
                <w:rFonts w:ascii="Arial" w:eastAsia="Arial" w:hAnsi="Arial" w:cs="Arial"/>
                <w:b/>
                <w:bCs/>
                <w:color w:val="0070C0"/>
                <w:sz w:val="20"/>
                <w:szCs w:val="19"/>
                <w:lang w:val="en-US"/>
              </w:rPr>
              <w:t>776,522 beneficiaries</w:t>
            </w:r>
            <w:r w:rsidRPr="00781E4D">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 xml:space="preserve">A total amount of </w:t>
            </w:r>
            <w:r w:rsidRPr="00781E4D">
              <w:rPr>
                <w:rFonts w:ascii="Arial" w:eastAsia="Arial" w:hAnsi="Arial" w:cs="Arial"/>
                <w:b/>
                <w:bCs/>
                <w:color w:val="0070C0"/>
                <w:sz w:val="20"/>
                <w:szCs w:val="19"/>
              </w:rPr>
              <w:t>₱513,724,350.00</w:t>
            </w:r>
            <w:r w:rsidRPr="00781E4D">
              <w:rPr>
                <w:rFonts w:ascii="Arial" w:eastAsia="Arial" w:hAnsi="Arial" w:cs="Arial"/>
                <w:color w:val="0070C0"/>
                <w:sz w:val="20"/>
                <w:szCs w:val="19"/>
              </w:rPr>
              <w:t xml:space="preserve"> were paid through direct payout and cash cards to </w:t>
            </w:r>
            <w:r w:rsidRPr="00781E4D">
              <w:rPr>
                <w:rFonts w:ascii="Arial" w:eastAsia="Arial" w:hAnsi="Arial" w:cs="Arial"/>
                <w:b/>
                <w:bCs/>
                <w:color w:val="0070C0"/>
                <w:sz w:val="20"/>
                <w:szCs w:val="19"/>
              </w:rPr>
              <w:t>123,789</w:t>
            </w:r>
            <w:r w:rsidRPr="00781E4D">
              <w:rPr>
                <w:rFonts w:ascii="Arial" w:eastAsia="Arial" w:hAnsi="Arial" w:cs="Arial"/>
                <w:color w:val="0070C0"/>
                <w:sz w:val="20"/>
                <w:szCs w:val="19"/>
              </w:rPr>
              <w:t xml:space="preserve"> </w:t>
            </w:r>
            <w:r w:rsidRPr="00781E4D">
              <w:rPr>
                <w:rFonts w:ascii="Arial" w:eastAsia="Arial" w:hAnsi="Arial" w:cs="Arial"/>
                <w:b/>
                <w:color w:val="0070C0"/>
                <w:sz w:val="20"/>
                <w:szCs w:val="19"/>
              </w:rPr>
              <w:t>4Ps beneficiaries</w:t>
            </w:r>
            <w:r w:rsidRPr="00781E4D">
              <w:rPr>
                <w:rFonts w:ascii="Arial" w:eastAsia="Arial" w:hAnsi="Arial" w:cs="Arial"/>
                <w:color w:val="0070C0"/>
                <w:sz w:val="20"/>
                <w:szCs w:val="19"/>
              </w:rPr>
              <w:t xml:space="preserve"> while a total amount of </w:t>
            </w:r>
            <w:r w:rsidRPr="00781E4D">
              <w:rPr>
                <w:rFonts w:ascii="Arial" w:eastAsia="Arial" w:hAnsi="Arial" w:cs="Arial"/>
                <w:b/>
                <w:color w:val="0070C0"/>
                <w:sz w:val="20"/>
                <w:szCs w:val="19"/>
              </w:rPr>
              <w:t>₱</w:t>
            </w:r>
            <w:r w:rsidRPr="00781E4D">
              <w:rPr>
                <w:rFonts w:ascii="Arial" w:eastAsia="Arial" w:hAnsi="Arial" w:cs="Arial"/>
                <w:b/>
                <w:color w:val="0070C0"/>
                <w:sz w:val="20"/>
                <w:szCs w:val="19"/>
                <w:lang w:val="en-US"/>
              </w:rPr>
              <w:t xml:space="preserve">2,259,829,000.00 </w:t>
            </w:r>
            <w:r w:rsidRPr="00781E4D">
              <w:rPr>
                <w:rFonts w:ascii="Arial" w:eastAsia="Arial" w:hAnsi="Arial" w:cs="Arial"/>
                <w:color w:val="0070C0"/>
                <w:sz w:val="20"/>
                <w:szCs w:val="19"/>
              </w:rPr>
              <w:t xml:space="preserve">were paid through financial service providers (FSPs) to </w:t>
            </w:r>
            <w:r w:rsidRPr="00781E4D">
              <w:rPr>
                <w:rFonts w:ascii="Arial" w:eastAsia="Arial" w:hAnsi="Arial" w:cs="Arial"/>
                <w:b/>
                <w:color w:val="0070C0"/>
                <w:sz w:val="20"/>
                <w:szCs w:val="19"/>
                <w:lang w:val="en-US"/>
              </w:rPr>
              <w:t xml:space="preserve">410,878 </w:t>
            </w:r>
            <w:r w:rsidRPr="00781E4D">
              <w:rPr>
                <w:rFonts w:ascii="Arial" w:eastAsia="Arial" w:hAnsi="Arial" w:cs="Arial"/>
                <w:b/>
                <w:color w:val="0070C0"/>
                <w:sz w:val="20"/>
                <w:szCs w:val="19"/>
              </w:rPr>
              <w:t>non-4Ps beneficiaries</w:t>
            </w:r>
            <w:r w:rsidRPr="00781E4D">
              <w:rPr>
                <w:rFonts w:ascii="Arial" w:eastAsia="Arial" w:hAnsi="Arial" w:cs="Arial"/>
                <w:color w:val="0070C0"/>
                <w:sz w:val="20"/>
                <w:szCs w:val="19"/>
              </w:rPr>
              <w:t xml:space="preserve"> in Pangasinan for the second tranche implementation.</w:t>
            </w:r>
          </w:p>
          <w:p w14:paraId="3473308F"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A total amount of</w:t>
            </w:r>
            <w:r w:rsidRPr="00781E4D">
              <w:rPr>
                <w:rFonts w:ascii="Arial" w:eastAsia="Arial" w:hAnsi="Arial" w:cs="Arial"/>
                <w:b/>
                <w:color w:val="0070C0"/>
                <w:sz w:val="20"/>
                <w:szCs w:val="19"/>
              </w:rPr>
              <w:t xml:space="preserve"> ₱265,446,500.00 </w:t>
            </w:r>
            <w:r w:rsidRPr="00781E4D">
              <w:rPr>
                <w:rFonts w:ascii="Arial" w:eastAsia="Arial" w:hAnsi="Arial" w:cs="Arial"/>
                <w:color w:val="0070C0"/>
                <w:sz w:val="20"/>
                <w:szCs w:val="19"/>
              </w:rPr>
              <w:t>were</w:t>
            </w:r>
            <w:r w:rsidRPr="00781E4D">
              <w:rPr>
                <w:rFonts w:ascii="Arial" w:eastAsia="Arial" w:hAnsi="Arial" w:cs="Arial"/>
                <w:b/>
                <w:color w:val="0070C0"/>
                <w:sz w:val="20"/>
                <w:szCs w:val="19"/>
              </w:rPr>
              <w:t xml:space="preserve"> </w:t>
            </w:r>
            <w:r w:rsidRPr="00781E4D">
              <w:rPr>
                <w:rFonts w:ascii="Arial" w:eastAsia="Arial" w:hAnsi="Arial" w:cs="Arial"/>
                <w:color w:val="0070C0"/>
                <w:sz w:val="20"/>
                <w:szCs w:val="19"/>
              </w:rPr>
              <w:t xml:space="preserve">paid to </w:t>
            </w:r>
            <w:r w:rsidRPr="00781E4D">
              <w:rPr>
                <w:rFonts w:ascii="Arial" w:eastAsia="Arial" w:hAnsi="Arial" w:cs="Arial"/>
                <w:b/>
                <w:color w:val="0070C0"/>
                <w:sz w:val="20"/>
                <w:szCs w:val="19"/>
              </w:rPr>
              <w:t>48,263 waitlisted beneficiaries</w:t>
            </w:r>
            <w:r w:rsidRPr="00781E4D">
              <w:rPr>
                <w:rFonts w:ascii="Arial" w:eastAsia="Arial" w:hAnsi="Arial" w:cs="Arial"/>
                <w:color w:val="0070C0"/>
                <w:sz w:val="20"/>
                <w:szCs w:val="19"/>
              </w:rPr>
              <w:t xml:space="preserve"> in the Region.</w:t>
            </w:r>
          </w:p>
          <w:p w14:paraId="421ABC6F"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 xml:space="preserve">A total amount of </w:t>
            </w:r>
            <w:r w:rsidRPr="00781E4D">
              <w:rPr>
                <w:rFonts w:ascii="Arial" w:eastAsia="Arial" w:hAnsi="Arial" w:cs="Arial"/>
                <w:b/>
                <w:color w:val="0070C0"/>
                <w:sz w:val="20"/>
                <w:szCs w:val="19"/>
              </w:rPr>
              <w:t>₱</w:t>
            </w:r>
            <w:r w:rsidRPr="00781E4D">
              <w:rPr>
                <w:rFonts w:ascii="Arial" w:eastAsia="Arial" w:hAnsi="Arial" w:cs="Arial"/>
                <w:b/>
                <w:color w:val="0070C0"/>
                <w:sz w:val="20"/>
                <w:szCs w:val="19"/>
                <w:lang w:val="en-US"/>
              </w:rPr>
              <w:t xml:space="preserve">15,130,500.00 </w:t>
            </w:r>
            <w:r w:rsidRPr="00781E4D">
              <w:rPr>
                <w:rFonts w:ascii="Arial" w:eastAsia="Arial" w:hAnsi="Arial" w:cs="Arial"/>
                <w:color w:val="0070C0"/>
                <w:sz w:val="20"/>
                <w:szCs w:val="19"/>
              </w:rPr>
              <w:t xml:space="preserve">were paid to </w:t>
            </w:r>
            <w:r w:rsidRPr="00781E4D">
              <w:rPr>
                <w:rFonts w:ascii="Arial" w:eastAsia="Arial" w:hAnsi="Arial" w:cs="Arial"/>
                <w:b/>
                <w:color w:val="0070C0"/>
                <w:sz w:val="20"/>
                <w:szCs w:val="19"/>
              </w:rPr>
              <w:t xml:space="preserve">1,887 </w:t>
            </w:r>
            <w:r w:rsidRPr="00781E4D">
              <w:rPr>
                <w:rFonts w:ascii="Arial" w:eastAsia="Arial" w:hAnsi="Arial" w:cs="Arial"/>
                <w:b/>
                <w:bCs/>
                <w:color w:val="0070C0"/>
                <w:sz w:val="20"/>
                <w:szCs w:val="19"/>
              </w:rPr>
              <w:t>TNVS/PUV drivers</w:t>
            </w:r>
            <w:r w:rsidRPr="00781E4D">
              <w:rPr>
                <w:rFonts w:ascii="Arial" w:eastAsia="Arial" w:hAnsi="Arial" w:cs="Arial"/>
                <w:color w:val="0070C0"/>
                <w:sz w:val="20"/>
                <w:szCs w:val="19"/>
              </w:rPr>
              <w:t xml:space="preserve"> in the Region.</w:t>
            </w:r>
          </w:p>
          <w:p w14:paraId="16BBCA0A"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 xml:space="preserve">DSWD-FO I staff assisted the LGUs in facilitating the encoding of SAC forms and </w:t>
            </w:r>
            <w:r w:rsidRPr="00781E4D">
              <w:rPr>
                <w:rFonts w:ascii="Arial" w:eastAsia="Arial" w:hAnsi="Arial" w:cs="Arial"/>
                <w:color w:val="0070C0"/>
                <w:sz w:val="20"/>
                <w:szCs w:val="19"/>
              </w:rPr>
              <w:lastRenderedPageBreak/>
              <w:t>preparing SAP liquidation documentary requirements.</w:t>
            </w:r>
          </w:p>
          <w:p w14:paraId="40420F1E" w14:textId="77777777" w:rsidR="000C011D" w:rsidRPr="00781E4D"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781E4D">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D9F8305" w:rsidR="000C011D" w:rsidRPr="000E0F23" w:rsidRDefault="000E0F2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0E0F23">
              <w:rPr>
                <w:rFonts w:ascii="Arial" w:eastAsia="Arial" w:hAnsi="Arial" w:cs="Arial"/>
                <w:color w:val="0070C0"/>
                <w:sz w:val="20"/>
                <w:szCs w:val="20"/>
              </w:rPr>
              <w:t>04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F656F7" w:rsidR="000C011D" w:rsidRPr="000E0F23" w:rsidRDefault="000C011D" w:rsidP="000E0F23">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0E0F23" w:rsidRPr="000E0F23">
              <w:rPr>
                <w:rFonts w:ascii="Arial" w:eastAsia="Arial" w:hAnsi="Arial" w:cs="Arial"/>
                <w:b/>
                <w:color w:val="0070C0"/>
                <w:sz w:val="20"/>
                <w:szCs w:val="19"/>
                <w:lang w:bidi="en-US"/>
              </w:rPr>
              <w:t>57,741</w:t>
            </w:r>
            <w:r w:rsidR="000E0F23">
              <w:rPr>
                <w:rFonts w:ascii="Arial" w:eastAsia="Arial" w:hAnsi="Arial" w:cs="Arial"/>
                <w:b/>
                <w:color w:val="0070C0"/>
                <w:sz w:val="20"/>
                <w:szCs w:val="19"/>
                <w:lang w:bidi="en-US"/>
              </w:rPr>
              <w:t xml:space="preserve"> </w:t>
            </w:r>
            <w:r w:rsidRPr="000E0F23">
              <w:rPr>
                <w:rFonts w:ascii="Arial" w:eastAsia="Arial" w:hAnsi="Arial" w:cs="Arial"/>
                <w:b/>
                <w:color w:val="0070C0"/>
                <w:sz w:val="20"/>
                <w:szCs w:val="19"/>
                <w:lang w:bidi="en-US"/>
              </w:rPr>
              <w:t>clients</w:t>
            </w:r>
            <w:r w:rsidRPr="000E0F23">
              <w:rPr>
                <w:rFonts w:ascii="Arial" w:eastAsia="Arial" w:hAnsi="Arial" w:cs="Arial"/>
                <w:color w:val="0070C0"/>
                <w:sz w:val="20"/>
                <w:szCs w:val="19"/>
                <w:lang w:bidi="en-US"/>
              </w:rPr>
              <w:t xml:space="preserve"> were served and provided with assistance amounting to </w:t>
            </w:r>
            <w:r w:rsidR="000E0F23" w:rsidRPr="000E0F23">
              <w:rPr>
                <w:rFonts w:ascii="Arial" w:eastAsia="Arial" w:hAnsi="Arial" w:cs="Arial"/>
                <w:b/>
                <w:color w:val="0070C0"/>
                <w:sz w:val="20"/>
                <w:szCs w:val="19"/>
                <w:lang w:bidi="en-US"/>
              </w:rPr>
              <w:t>₱170,093,275.56</w:t>
            </w:r>
            <w:r w:rsidR="000E0F23">
              <w:rPr>
                <w:rFonts w:ascii="Arial" w:eastAsia="Arial" w:hAnsi="Arial" w:cs="Arial"/>
                <w:b/>
                <w:color w:val="0070C0"/>
                <w:sz w:val="20"/>
                <w:szCs w:val="19"/>
                <w:lang w:bidi="en-US"/>
              </w:rPr>
              <w:t xml:space="preserve"> </w:t>
            </w:r>
            <w:r w:rsidRPr="000E0F23">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0E0F23">
              <w:rPr>
                <w:rFonts w:ascii="Arial" w:eastAsia="Arial" w:hAnsi="Arial" w:cs="Arial"/>
                <w:b/>
                <w:color w:val="0070C0"/>
                <w:sz w:val="20"/>
                <w:szCs w:val="19"/>
                <w:lang w:bidi="en-US"/>
              </w:rPr>
              <w:t>₱50,031,597.20</w:t>
            </w:r>
            <w:r w:rsidRPr="000E0F23">
              <w:rPr>
                <w:rFonts w:ascii="Arial" w:eastAsia="Arial" w:hAnsi="Arial" w:cs="Arial"/>
                <w:color w:val="0070C0"/>
                <w:sz w:val="20"/>
                <w:szCs w:val="19"/>
                <w:lang w:bidi="en-US"/>
              </w:rPr>
              <w:t xml:space="preserve"> to </w:t>
            </w:r>
            <w:r w:rsidRPr="000E0F23">
              <w:rPr>
                <w:rFonts w:ascii="Arial" w:eastAsia="Arial" w:hAnsi="Arial" w:cs="Arial"/>
                <w:b/>
                <w:color w:val="0070C0"/>
                <w:sz w:val="20"/>
                <w:szCs w:val="19"/>
                <w:lang w:bidi="en-US"/>
              </w:rPr>
              <w:t xml:space="preserve">5,991 </w:t>
            </w:r>
            <w:r w:rsidRPr="000E0F23">
              <w:rPr>
                <w:rFonts w:ascii="Arial" w:eastAsia="Arial" w:hAnsi="Arial" w:cs="Arial"/>
                <w:color w:val="0070C0"/>
                <w:sz w:val="20"/>
                <w:szCs w:val="19"/>
                <w:lang w:bidi="en-US"/>
              </w:rPr>
              <w:t>beneficiaries.</w:t>
            </w:r>
          </w:p>
          <w:p w14:paraId="710F8097"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0E0F2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0E0F23"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0E0F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0E0F23">
              <w:rPr>
                <w:rFonts w:ascii="Arial" w:eastAsia="Arial" w:hAnsi="Arial" w:cs="Arial"/>
                <w:b/>
                <w:color w:val="0070C0"/>
                <w:sz w:val="20"/>
                <w:szCs w:val="19"/>
              </w:rPr>
              <w:t>Social Amelioration Program (SAP)</w:t>
            </w:r>
          </w:p>
          <w:p w14:paraId="1E7D0725" w14:textId="65690A33" w:rsidR="000E0F23" w:rsidRPr="000E0F23" w:rsidRDefault="000E0F23" w:rsidP="000E0F23">
            <w:pPr>
              <w:pStyle w:val="ListParagraph"/>
              <w:numPr>
                <w:ilvl w:val="0"/>
                <w:numId w:val="4"/>
              </w:numPr>
              <w:spacing w:after="0" w:line="240" w:lineRule="auto"/>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w:t>
            </w:r>
            <w:r w:rsidRPr="000E0F23">
              <w:rPr>
                <w:rFonts w:ascii="Arial" w:eastAsia="Arial" w:hAnsi="Arial" w:cs="Arial"/>
                <w:color w:val="0070C0"/>
                <w:sz w:val="20"/>
                <w:szCs w:val="19"/>
                <w:lang w:bidi="en-US"/>
              </w:rPr>
              <w:t>attended a meeting with the Central</w:t>
            </w:r>
            <w:r>
              <w:rPr>
                <w:rFonts w:ascii="Arial" w:eastAsia="Arial" w:hAnsi="Arial" w:cs="Arial"/>
                <w:color w:val="0070C0"/>
                <w:sz w:val="20"/>
                <w:szCs w:val="19"/>
                <w:lang w:bidi="en-US"/>
              </w:rPr>
              <w:t xml:space="preserve"> </w:t>
            </w:r>
            <w:r w:rsidRPr="000E0F23">
              <w:rPr>
                <w:rFonts w:ascii="Arial" w:eastAsia="Arial" w:hAnsi="Arial" w:cs="Arial"/>
                <w:color w:val="0070C0"/>
                <w:sz w:val="20"/>
                <w:szCs w:val="19"/>
                <w:lang w:bidi="en-US"/>
              </w:rPr>
              <w:t>Office regarding the implementation of Social Amelioration</w:t>
            </w:r>
            <w:r>
              <w:rPr>
                <w:rFonts w:ascii="Arial" w:eastAsia="Arial" w:hAnsi="Arial" w:cs="Arial"/>
                <w:color w:val="0070C0"/>
                <w:sz w:val="20"/>
                <w:szCs w:val="19"/>
                <w:lang w:bidi="en-US"/>
              </w:rPr>
              <w:t xml:space="preserve"> </w:t>
            </w:r>
            <w:r w:rsidRPr="000E0F23">
              <w:rPr>
                <w:rFonts w:ascii="Arial" w:eastAsia="Arial" w:hAnsi="Arial" w:cs="Arial"/>
                <w:color w:val="0070C0"/>
                <w:sz w:val="20"/>
                <w:szCs w:val="19"/>
                <w:lang w:bidi="en-US"/>
              </w:rPr>
              <w:t>Program (SAP) and</w:t>
            </w:r>
            <w:r>
              <w:rPr>
                <w:rFonts w:ascii="Arial" w:eastAsia="Arial" w:hAnsi="Arial" w:cs="Arial"/>
                <w:color w:val="0070C0"/>
                <w:sz w:val="20"/>
                <w:szCs w:val="19"/>
                <w:lang w:bidi="en-US"/>
              </w:rPr>
              <w:t xml:space="preserve"> Bayanihan 2 on January 2, 2021 </w:t>
            </w:r>
            <w:r w:rsidRPr="000E0F23">
              <w:rPr>
                <w:rFonts w:ascii="Arial" w:eastAsia="Arial" w:hAnsi="Arial" w:cs="Arial"/>
                <w:color w:val="0070C0"/>
                <w:sz w:val="20"/>
                <w:szCs w:val="19"/>
                <w:lang w:bidi="en-US"/>
              </w:rPr>
              <w:t>via google meet.</w:t>
            </w:r>
          </w:p>
          <w:p w14:paraId="0EBDF5DC" w14:textId="42CF1C49" w:rsidR="000C011D" w:rsidRPr="000E0F23"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has ongoing Social Amelioration Program (SAP) payout under the implementation of Bayanihan 2.</w:t>
            </w:r>
          </w:p>
          <w:p w14:paraId="442A2A31" w14:textId="42FEB096" w:rsidR="000C011D" w:rsidRPr="000E0F23" w:rsidRDefault="0060145D" w:rsidP="000E0F23">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0E0F23">
              <w:rPr>
                <w:rFonts w:ascii="Arial" w:eastAsia="Arial" w:hAnsi="Arial" w:cs="Arial"/>
                <w:color w:val="0070C0"/>
                <w:sz w:val="20"/>
                <w:szCs w:val="19"/>
                <w:lang w:bidi="en-US"/>
              </w:rPr>
              <w:t>DSWD-FO II conducted pay</w:t>
            </w:r>
            <w:r w:rsidR="000C011D" w:rsidRPr="000E0F23">
              <w:rPr>
                <w:rFonts w:ascii="Arial" w:eastAsia="Arial" w:hAnsi="Arial" w:cs="Arial"/>
                <w:color w:val="0070C0"/>
                <w:sz w:val="20"/>
                <w:szCs w:val="19"/>
                <w:lang w:bidi="en-US"/>
              </w:rPr>
              <w:t xml:space="preserve">out to </w:t>
            </w:r>
            <w:r w:rsidR="000E0F23" w:rsidRPr="000E0F23">
              <w:rPr>
                <w:rFonts w:ascii="Arial" w:eastAsia="Arial" w:hAnsi="Arial" w:cs="Arial"/>
                <w:b/>
                <w:color w:val="0070C0"/>
                <w:sz w:val="20"/>
                <w:szCs w:val="19"/>
                <w:lang w:bidi="en-US"/>
              </w:rPr>
              <w:t>19,197</w:t>
            </w:r>
            <w:r w:rsidR="000E0F23">
              <w:rPr>
                <w:rFonts w:ascii="Arial" w:eastAsia="Arial" w:hAnsi="Arial" w:cs="Arial"/>
                <w:b/>
                <w:color w:val="0070C0"/>
                <w:sz w:val="20"/>
                <w:szCs w:val="19"/>
                <w:lang w:bidi="en-US"/>
              </w:rPr>
              <w:t xml:space="preserve"> </w:t>
            </w:r>
            <w:r w:rsidR="000C011D" w:rsidRPr="000E0F23">
              <w:rPr>
                <w:rFonts w:ascii="Arial" w:eastAsia="Arial" w:hAnsi="Arial" w:cs="Arial"/>
                <w:b/>
                <w:color w:val="0070C0"/>
                <w:sz w:val="20"/>
                <w:szCs w:val="19"/>
                <w:lang w:bidi="en-US"/>
              </w:rPr>
              <w:t>beneficiaries</w:t>
            </w:r>
            <w:r w:rsidR="000C011D" w:rsidRPr="000E0F23">
              <w:rPr>
                <w:rFonts w:ascii="Arial" w:eastAsia="Arial" w:hAnsi="Arial" w:cs="Arial"/>
                <w:color w:val="0070C0"/>
                <w:sz w:val="20"/>
                <w:szCs w:val="19"/>
                <w:lang w:bidi="en-US"/>
              </w:rPr>
              <w:t xml:space="preserve"> of the Bayanihan 2 with a total amount of </w:t>
            </w:r>
            <w:r w:rsidR="000E0F23" w:rsidRPr="000E0F23">
              <w:rPr>
                <w:rFonts w:ascii="Arial" w:eastAsia="Arial" w:hAnsi="Arial" w:cs="Arial"/>
                <w:b/>
                <w:bCs/>
                <w:color w:val="0070C0"/>
                <w:sz w:val="20"/>
                <w:szCs w:val="19"/>
                <w:lang w:bidi="en-US"/>
              </w:rPr>
              <w:t>₱105,583,500.00</w:t>
            </w:r>
            <w:r w:rsidR="000E0F23">
              <w:rPr>
                <w:rFonts w:ascii="Arial" w:eastAsia="Arial" w:hAnsi="Arial" w:cs="Arial"/>
                <w:b/>
                <w:bCs/>
                <w:color w:val="0070C0"/>
                <w:sz w:val="20"/>
                <w:szCs w:val="19"/>
                <w:lang w:bidi="en-US"/>
              </w:rPr>
              <w:t>.</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3DD6CA2C"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677867E0" w:rsidR="000C011D" w:rsidRPr="0076375A" w:rsidRDefault="0076375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76375A">
              <w:rPr>
                <w:rFonts w:ascii="Arial" w:eastAsia="Arial" w:hAnsi="Arial" w:cs="Arial"/>
                <w:color w:val="0070C0"/>
                <w:sz w:val="20"/>
                <w:szCs w:val="20"/>
              </w:rPr>
              <w:t>04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76375A"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DSWD-FO III has served </w:t>
            </w:r>
            <w:r w:rsidR="0076375A" w:rsidRPr="0076375A">
              <w:rPr>
                <w:rFonts w:ascii="Arial" w:eastAsia="Arial" w:hAnsi="Arial" w:cs="Arial"/>
                <w:b/>
                <w:color w:val="0070C0"/>
                <w:sz w:val="20"/>
                <w:szCs w:val="19"/>
              </w:rPr>
              <w:t>36,568</w:t>
            </w:r>
            <w:r w:rsidR="0076375A">
              <w:rPr>
                <w:rFonts w:ascii="Arial" w:eastAsia="Arial" w:hAnsi="Arial" w:cs="Arial"/>
                <w:b/>
                <w:color w:val="0070C0"/>
                <w:sz w:val="20"/>
                <w:szCs w:val="19"/>
              </w:rPr>
              <w:t xml:space="preserve"> </w:t>
            </w:r>
            <w:r w:rsidRPr="0076375A">
              <w:rPr>
                <w:rFonts w:ascii="Arial" w:eastAsia="Arial" w:hAnsi="Arial" w:cs="Arial"/>
                <w:b/>
                <w:color w:val="0070C0"/>
                <w:sz w:val="20"/>
                <w:szCs w:val="19"/>
              </w:rPr>
              <w:t>walk-in clients</w:t>
            </w:r>
            <w:r w:rsidRPr="0076375A">
              <w:rPr>
                <w:rFonts w:ascii="Arial" w:eastAsia="Arial" w:hAnsi="Arial" w:cs="Arial"/>
                <w:color w:val="0070C0"/>
                <w:sz w:val="20"/>
                <w:szCs w:val="19"/>
              </w:rPr>
              <w:t xml:space="preserve"> requesting for assistance through A</w:t>
            </w:r>
            <w:r w:rsidR="0076375A">
              <w:rPr>
                <w:rFonts w:ascii="Arial" w:eastAsia="Arial" w:hAnsi="Arial" w:cs="Arial"/>
                <w:color w:val="0070C0"/>
                <w:sz w:val="20"/>
                <w:szCs w:val="19"/>
              </w:rPr>
              <w:t>ICS from March 16 to December 29</w:t>
            </w:r>
            <w:r w:rsidRPr="0076375A">
              <w:rPr>
                <w:rFonts w:ascii="Arial" w:eastAsia="Arial" w:hAnsi="Arial" w:cs="Arial"/>
                <w:color w:val="0070C0"/>
                <w:sz w:val="20"/>
                <w:szCs w:val="19"/>
              </w:rPr>
              <w:t xml:space="preserve">, 2020 amounting to </w:t>
            </w:r>
            <w:r w:rsidR="0076375A" w:rsidRPr="0076375A">
              <w:rPr>
                <w:rFonts w:ascii="Arial" w:eastAsia="Arial" w:hAnsi="Arial" w:cs="Arial"/>
                <w:b/>
                <w:color w:val="0070C0"/>
                <w:sz w:val="20"/>
                <w:szCs w:val="19"/>
              </w:rPr>
              <w:t>₱167,632,480.38</w:t>
            </w:r>
            <w:r w:rsidR="0076375A">
              <w:rPr>
                <w:rFonts w:ascii="Arial" w:eastAsia="Arial" w:hAnsi="Arial" w:cs="Arial"/>
                <w:b/>
                <w:color w:val="0070C0"/>
                <w:sz w:val="20"/>
                <w:szCs w:val="19"/>
              </w:rPr>
              <w:t>.</w:t>
            </w:r>
          </w:p>
          <w:p w14:paraId="7FB9147B"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A total of </w:t>
            </w:r>
            <w:r w:rsidRPr="0076375A">
              <w:rPr>
                <w:rFonts w:ascii="Arial" w:eastAsia="Arial" w:hAnsi="Arial" w:cs="Arial"/>
                <w:b/>
                <w:bCs/>
                <w:color w:val="0070C0"/>
                <w:sz w:val="20"/>
                <w:szCs w:val="19"/>
              </w:rPr>
              <w:t>113,739 FFPs</w:t>
            </w:r>
            <w:r w:rsidRPr="0076375A">
              <w:rPr>
                <w:rFonts w:ascii="Arial" w:eastAsia="Arial" w:hAnsi="Arial" w:cs="Arial"/>
                <w:color w:val="0070C0"/>
                <w:sz w:val="20"/>
                <w:szCs w:val="19"/>
              </w:rPr>
              <w:t xml:space="preserve"> were provided to 109 LGUs, one (1) NGA and four (4) NGOs in Region amounting to </w:t>
            </w:r>
            <w:r w:rsidRPr="0076375A">
              <w:rPr>
                <w:rFonts w:ascii="Arial" w:eastAsia="Arial" w:hAnsi="Arial" w:cs="Arial"/>
                <w:b/>
                <w:bCs/>
                <w:color w:val="0070C0"/>
                <w:sz w:val="20"/>
                <w:szCs w:val="19"/>
              </w:rPr>
              <w:t>₱51,901,397.11.</w:t>
            </w:r>
          </w:p>
          <w:p w14:paraId="7A53B641"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Non-food items were provided to seven (7) LGUs and one (1) NGA amounting to</w:t>
            </w:r>
            <w:r w:rsidRPr="0076375A">
              <w:rPr>
                <w:rFonts w:ascii="Arial" w:eastAsia="Arial" w:hAnsi="Arial" w:cs="Arial"/>
                <w:b/>
                <w:bCs/>
                <w:color w:val="0070C0"/>
                <w:sz w:val="20"/>
                <w:szCs w:val="19"/>
              </w:rPr>
              <w:t xml:space="preserve"> ₱9,785,970.00.</w:t>
            </w:r>
          </w:p>
          <w:p w14:paraId="7883DA50"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A total of </w:t>
            </w:r>
            <w:r w:rsidRPr="0076375A">
              <w:rPr>
                <w:rFonts w:ascii="Arial" w:eastAsia="Arial" w:hAnsi="Arial" w:cs="Arial"/>
                <w:b/>
                <w:bCs/>
                <w:color w:val="0070C0"/>
                <w:sz w:val="20"/>
                <w:szCs w:val="19"/>
              </w:rPr>
              <w:t>99,255 beneficiaries</w:t>
            </w:r>
            <w:r w:rsidRPr="0076375A">
              <w:rPr>
                <w:rFonts w:ascii="Arial" w:eastAsia="Arial" w:hAnsi="Arial" w:cs="Arial"/>
                <w:color w:val="0070C0"/>
                <w:sz w:val="20"/>
                <w:szCs w:val="19"/>
              </w:rPr>
              <w:t xml:space="preserve"> received Social Pension assistance amounting to </w:t>
            </w:r>
            <w:r w:rsidRPr="0076375A">
              <w:rPr>
                <w:rFonts w:ascii="Arial" w:eastAsia="Arial" w:hAnsi="Arial" w:cs="Arial"/>
                <w:b/>
                <w:bCs/>
                <w:color w:val="0070C0"/>
                <w:sz w:val="20"/>
                <w:szCs w:val="19"/>
              </w:rPr>
              <w:t xml:space="preserve">₱540,006,000.00 </w:t>
            </w:r>
            <w:r w:rsidRPr="0076375A">
              <w:rPr>
                <w:rFonts w:ascii="Arial" w:eastAsia="Arial" w:hAnsi="Arial" w:cs="Arial"/>
                <w:color w:val="0070C0"/>
                <w:sz w:val="20"/>
                <w:szCs w:val="19"/>
              </w:rPr>
              <w:t>as of 18 December 2020.</w:t>
            </w:r>
          </w:p>
          <w:p w14:paraId="755B3542"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DSWD-FO III is continuously repacking FFPs.</w:t>
            </w:r>
          </w:p>
          <w:p w14:paraId="47170B1B" w14:textId="77777777" w:rsidR="000C011D" w:rsidRPr="0076375A"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6375A">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A11D476" w14:textId="77777777" w:rsidR="000C011D" w:rsidRPr="0076375A"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7910A1E8" w14:textId="77777777" w:rsidR="000C011D" w:rsidRPr="0076375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76375A">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76375A" w:rsidRPr="0076375A" w14:paraId="3D616B4C" w14:textId="77777777" w:rsidTr="006162E5">
              <w:tc>
                <w:tcPr>
                  <w:tcW w:w="1581" w:type="dxa"/>
                  <w:shd w:val="clear" w:color="auto" w:fill="D9D9D9" w:themeFill="background1" w:themeFillShade="D9"/>
                  <w:vAlign w:val="center"/>
                </w:tcPr>
                <w:p w14:paraId="0E2048D4"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0796B720"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3BFBEC64"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4AA880C9" w14:textId="77777777" w:rsidR="000C011D" w:rsidRPr="0076375A" w:rsidRDefault="000C011D" w:rsidP="006162E5">
                  <w:pPr>
                    <w:widowControl/>
                    <w:spacing w:after="0" w:line="240" w:lineRule="auto"/>
                    <w:contextualSpacing/>
                    <w:jc w:val="center"/>
                    <w:rPr>
                      <w:rFonts w:ascii="Arial" w:eastAsia="Arial" w:hAnsi="Arial" w:cs="Arial"/>
                      <w:b/>
                      <w:color w:val="0070C0"/>
                      <w:sz w:val="16"/>
                      <w:szCs w:val="16"/>
                    </w:rPr>
                  </w:pPr>
                  <w:r w:rsidRPr="0076375A">
                    <w:rPr>
                      <w:rFonts w:ascii="Arial" w:eastAsia="Arial" w:hAnsi="Arial" w:cs="Arial"/>
                      <w:b/>
                      <w:color w:val="0070C0"/>
                      <w:sz w:val="16"/>
                      <w:szCs w:val="16"/>
                    </w:rPr>
                    <w:t>REMARKS</w:t>
                  </w:r>
                </w:p>
              </w:tc>
            </w:tr>
            <w:tr w:rsidR="0076375A" w:rsidRPr="0076375A" w14:paraId="7DF1FF65" w14:textId="77777777" w:rsidTr="006162E5">
              <w:tc>
                <w:tcPr>
                  <w:tcW w:w="7561" w:type="dxa"/>
                  <w:gridSpan w:val="4"/>
                  <w:shd w:val="clear" w:color="auto" w:fill="EAF1DD" w:themeFill="accent3" w:themeFillTint="33"/>
                  <w:vAlign w:val="center"/>
                </w:tcPr>
                <w:p w14:paraId="5D5E1900" w14:textId="77777777" w:rsidR="000C011D" w:rsidRPr="0076375A" w:rsidRDefault="000C011D" w:rsidP="006162E5">
                  <w:pPr>
                    <w:widowControl/>
                    <w:spacing w:after="0" w:line="240" w:lineRule="auto"/>
                    <w:contextualSpacing/>
                    <w:rPr>
                      <w:rFonts w:ascii="Arial" w:eastAsia="Arial" w:hAnsi="Arial" w:cs="Arial"/>
                      <w:b/>
                      <w:color w:val="0070C0"/>
                      <w:sz w:val="16"/>
                      <w:szCs w:val="16"/>
                    </w:rPr>
                  </w:pPr>
                  <w:r w:rsidRPr="0076375A">
                    <w:rPr>
                      <w:rFonts w:ascii="Arial" w:eastAsia="Arial" w:hAnsi="Arial" w:cs="Arial"/>
                      <w:b/>
                      <w:color w:val="0070C0"/>
                      <w:sz w:val="16"/>
                      <w:szCs w:val="16"/>
                    </w:rPr>
                    <w:t>FIRST TRANCHE</w:t>
                  </w:r>
                </w:p>
              </w:tc>
            </w:tr>
            <w:tr w:rsidR="0076375A" w:rsidRPr="0076375A" w14:paraId="1277C851" w14:textId="77777777" w:rsidTr="006162E5">
              <w:tc>
                <w:tcPr>
                  <w:tcW w:w="1581" w:type="dxa"/>
                </w:tcPr>
                <w:p w14:paraId="47DFC332"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Non-4Ps</w:t>
                  </w:r>
                </w:p>
              </w:tc>
              <w:tc>
                <w:tcPr>
                  <w:tcW w:w="1559" w:type="dxa"/>
                </w:tcPr>
                <w:p w14:paraId="6E503897"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1,504,018</w:t>
                  </w:r>
                </w:p>
              </w:tc>
              <w:tc>
                <w:tcPr>
                  <w:tcW w:w="1701" w:type="dxa"/>
                </w:tcPr>
                <w:p w14:paraId="1697FA7C"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9,776,117,000.00</w:t>
                  </w:r>
                </w:p>
              </w:tc>
              <w:tc>
                <w:tcPr>
                  <w:tcW w:w="2720" w:type="dxa"/>
                </w:tcPr>
                <w:p w14:paraId="5F7123D0"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28 May 2020</w:t>
                  </w:r>
                </w:p>
              </w:tc>
            </w:tr>
            <w:tr w:rsidR="0076375A" w:rsidRPr="0076375A" w14:paraId="1116927D" w14:textId="77777777" w:rsidTr="006162E5">
              <w:tc>
                <w:tcPr>
                  <w:tcW w:w="1581" w:type="dxa"/>
                </w:tcPr>
                <w:p w14:paraId="184C9888"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4Ps</w:t>
                  </w:r>
                </w:p>
              </w:tc>
              <w:tc>
                <w:tcPr>
                  <w:tcW w:w="1559" w:type="dxa"/>
                </w:tcPr>
                <w:p w14:paraId="4D84495C"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294,208</w:t>
                  </w:r>
                </w:p>
              </w:tc>
              <w:tc>
                <w:tcPr>
                  <w:tcW w:w="1701" w:type="dxa"/>
                </w:tcPr>
                <w:p w14:paraId="66FF31DA"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1,515,171,200.00</w:t>
                  </w:r>
                </w:p>
              </w:tc>
              <w:tc>
                <w:tcPr>
                  <w:tcW w:w="2720" w:type="dxa"/>
                </w:tcPr>
                <w:p w14:paraId="67285375"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0 September 2020</w:t>
                  </w:r>
                </w:p>
              </w:tc>
            </w:tr>
            <w:tr w:rsidR="0076375A" w:rsidRPr="0076375A" w14:paraId="6EA19E0E" w14:textId="77777777" w:rsidTr="006162E5">
              <w:tc>
                <w:tcPr>
                  <w:tcW w:w="1581" w:type="dxa"/>
                </w:tcPr>
                <w:p w14:paraId="29FE76DD"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Waitlisted</w:t>
                  </w:r>
                </w:p>
              </w:tc>
              <w:tc>
                <w:tcPr>
                  <w:tcW w:w="1559" w:type="dxa"/>
                </w:tcPr>
                <w:p w14:paraId="2222D1A1"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481,698</w:t>
                  </w:r>
                </w:p>
              </w:tc>
              <w:tc>
                <w:tcPr>
                  <w:tcW w:w="1701" w:type="dxa"/>
                </w:tcPr>
                <w:p w14:paraId="2CD0E30F"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3,131,037,000.00</w:t>
                  </w:r>
                </w:p>
              </w:tc>
              <w:tc>
                <w:tcPr>
                  <w:tcW w:w="2720" w:type="dxa"/>
                </w:tcPr>
                <w:p w14:paraId="64A37A8F"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5 November 2020</w:t>
                  </w:r>
                </w:p>
              </w:tc>
            </w:tr>
            <w:tr w:rsidR="0076375A" w:rsidRPr="0076375A" w14:paraId="3EA40252" w14:textId="77777777" w:rsidTr="006162E5">
              <w:tc>
                <w:tcPr>
                  <w:tcW w:w="7561" w:type="dxa"/>
                  <w:gridSpan w:val="4"/>
                  <w:shd w:val="clear" w:color="auto" w:fill="EAF1DD" w:themeFill="accent3" w:themeFillTint="33"/>
                  <w:vAlign w:val="center"/>
                </w:tcPr>
                <w:p w14:paraId="493984AF" w14:textId="77777777" w:rsidR="000C011D" w:rsidRPr="0076375A" w:rsidRDefault="000C011D" w:rsidP="006162E5">
                  <w:pPr>
                    <w:widowControl/>
                    <w:spacing w:after="0" w:line="240" w:lineRule="auto"/>
                    <w:contextualSpacing/>
                    <w:rPr>
                      <w:rFonts w:ascii="Arial" w:eastAsia="Arial" w:hAnsi="Arial" w:cs="Arial"/>
                      <w:b/>
                      <w:color w:val="0070C0"/>
                      <w:sz w:val="16"/>
                      <w:szCs w:val="16"/>
                    </w:rPr>
                  </w:pPr>
                  <w:r w:rsidRPr="0076375A">
                    <w:rPr>
                      <w:rFonts w:ascii="Arial" w:eastAsia="Arial" w:hAnsi="Arial" w:cs="Arial"/>
                      <w:b/>
                      <w:color w:val="0070C0"/>
                      <w:sz w:val="16"/>
                      <w:szCs w:val="16"/>
                    </w:rPr>
                    <w:t>SECOND TRANCHE</w:t>
                  </w:r>
                </w:p>
              </w:tc>
            </w:tr>
            <w:tr w:rsidR="0076375A" w:rsidRPr="0076375A" w14:paraId="098AE481" w14:textId="77777777" w:rsidTr="006162E5">
              <w:tc>
                <w:tcPr>
                  <w:tcW w:w="1581" w:type="dxa"/>
                </w:tcPr>
                <w:p w14:paraId="34F9C7FA"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Non-4Ps</w:t>
                  </w:r>
                </w:p>
              </w:tc>
              <w:tc>
                <w:tcPr>
                  <w:tcW w:w="1559" w:type="dxa"/>
                </w:tcPr>
                <w:p w14:paraId="6D798088"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1,302,266</w:t>
                  </w:r>
                </w:p>
              </w:tc>
              <w:tc>
                <w:tcPr>
                  <w:tcW w:w="1701" w:type="dxa"/>
                </w:tcPr>
                <w:p w14:paraId="6944E2E1"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8,464,729,000.00</w:t>
                  </w:r>
                </w:p>
              </w:tc>
              <w:tc>
                <w:tcPr>
                  <w:tcW w:w="2720" w:type="dxa"/>
                </w:tcPr>
                <w:p w14:paraId="12C0CD26"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5 November 2020</w:t>
                  </w:r>
                </w:p>
              </w:tc>
            </w:tr>
            <w:tr w:rsidR="0076375A" w:rsidRPr="0076375A" w14:paraId="04404EE6" w14:textId="77777777" w:rsidTr="006162E5">
              <w:tc>
                <w:tcPr>
                  <w:tcW w:w="1581" w:type="dxa"/>
                </w:tcPr>
                <w:p w14:paraId="306CD718"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4Ps</w:t>
                  </w:r>
                </w:p>
              </w:tc>
              <w:tc>
                <w:tcPr>
                  <w:tcW w:w="1559" w:type="dxa"/>
                </w:tcPr>
                <w:p w14:paraId="5A849054"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282,718</w:t>
                  </w:r>
                </w:p>
              </w:tc>
              <w:tc>
                <w:tcPr>
                  <w:tcW w:w="1701" w:type="dxa"/>
                </w:tcPr>
                <w:p w14:paraId="2AA1D3D6"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1,455,997,700.00</w:t>
                  </w:r>
                </w:p>
              </w:tc>
              <w:tc>
                <w:tcPr>
                  <w:tcW w:w="2720" w:type="dxa"/>
                </w:tcPr>
                <w:p w14:paraId="1D48931C"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26 November 2020</w:t>
                  </w:r>
                </w:p>
              </w:tc>
            </w:tr>
            <w:tr w:rsidR="0076375A" w:rsidRPr="0076375A" w14:paraId="400269B2" w14:textId="77777777" w:rsidTr="006162E5">
              <w:tc>
                <w:tcPr>
                  <w:tcW w:w="1581" w:type="dxa"/>
                </w:tcPr>
                <w:p w14:paraId="321F8A19"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Waitlisted</w:t>
                  </w:r>
                </w:p>
              </w:tc>
              <w:tc>
                <w:tcPr>
                  <w:tcW w:w="1559" w:type="dxa"/>
                </w:tcPr>
                <w:p w14:paraId="7F01B1ED"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453,484</w:t>
                  </w:r>
                </w:p>
              </w:tc>
              <w:tc>
                <w:tcPr>
                  <w:tcW w:w="1701" w:type="dxa"/>
                </w:tcPr>
                <w:p w14:paraId="7F13D0EC"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2,947,646,000.00</w:t>
                  </w:r>
                </w:p>
              </w:tc>
              <w:tc>
                <w:tcPr>
                  <w:tcW w:w="2720" w:type="dxa"/>
                </w:tcPr>
                <w:p w14:paraId="3642E971"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9 October 2020</w:t>
                  </w:r>
                </w:p>
              </w:tc>
            </w:tr>
            <w:tr w:rsidR="0076375A" w:rsidRPr="0076375A" w14:paraId="3492FF03" w14:textId="77777777" w:rsidTr="006162E5">
              <w:tc>
                <w:tcPr>
                  <w:tcW w:w="7561" w:type="dxa"/>
                  <w:gridSpan w:val="4"/>
                  <w:shd w:val="clear" w:color="auto" w:fill="EAF1DD" w:themeFill="accent3" w:themeFillTint="33"/>
                  <w:vAlign w:val="center"/>
                </w:tcPr>
                <w:p w14:paraId="379D9CBE" w14:textId="77777777" w:rsidR="000C011D" w:rsidRPr="0076375A" w:rsidRDefault="000C011D" w:rsidP="006162E5">
                  <w:pPr>
                    <w:widowControl/>
                    <w:spacing w:after="0" w:line="240" w:lineRule="auto"/>
                    <w:contextualSpacing/>
                    <w:rPr>
                      <w:rFonts w:ascii="Arial" w:eastAsia="Arial" w:hAnsi="Arial" w:cs="Arial"/>
                      <w:b/>
                      <w:color w:val="0070C0"/>
                      <w:sz w:val="16"/>
                      <w:szCs w:val="16"/>
                    </w:rPr>
                  </w:pPr>
                  <w:r w:rsidRPr="0076375A">
                    <w:rPr>
                      <w:rFonts w:ascii="Arial" w:eastAsia="Arial" w:hAnsi="Arial" w:cs="Arial"/>
                      <w:b/>
                      <w:color w:val="0070C0"/>
                      <w:sz w:val="16"/>
                      <w:szCs w:val="16"/>
                    </w:rPr>
                    <w:t>OTHERS</w:t>
                  </w:r>
                </w:p>
              </w:tc>
            </w:tr>
            <w:tr w:rsidR="0076375A" w:rsidRPr="0076375A" w14:paraId="64A47928" w14:textId="77777777" w:rsidTr="006162E5">
              <w:tc>
                <w:tcPr>
                  <w:tcW w:w="1581" w:type="dxa"/>
                  <w:vAlign w:val="center"/>
                </w:tcPr>
                <w:p w14:paraId="064DF5B4"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ESP-SAP LTFRB</w:t>
                  </w:r>
                </w:p>
              </w:tc>
              <w:tc>
                <w:tcPr>
                  <w:tcW w:w="1559" w:type="dxa"/>
                  <w:vAlign w:val="center"/>
                </w:tcPr>
                <w:p w14:paraId="77D7A52C" w14:textId="77777777" w:rsidR="000C011D" w:rsidRPr="0076375A" w:rsidRDefault="000C011D" w:rsidP="006162E5">
                  <w:pPr>
                    <w:widowControl/>
                    <w:spacing w:after="0" w:line="240" w:lineRule="auto"/>
                    <w:contextualSpacing/>
                    <w:jc w:val="center"/>
                    <w:rPr>
                      <w:rFonts w:ascii="Arial" w:eastAsia="Arial" w:hAnsi="Arial" w:cs="Arial"/>
                      <w:bCs/>
                      <w:color w:val="0070C0"/>
                      <w:sz w:val="16"/>
                      <w:szCs w:val="16"/>
                    </w:rPr>
                  </w:pPr>
                  <w:r w:rsidRPr="0076375A">
                    <w:rPr>
                      <w:rFonts w:ascii="Arial" w:eastAsia="Arial" w:hAnsi="Arial" w:cs="Arial"/>
                      <w:bCs/>
                      <w:color w:val="0070C0"/>
                      <w:sz w:val="16"/>
                      <w:szCs w:val="16"/>
                    </w:rPr>
                    <w:t>13,703</w:t>
                  </w:r>
                </w:p>
              </w:tc>
              <w:tc>
                <w:tcPr>
                  <w:tcW w:w="1701" w:type="dxa"/>
                  <w:vAlign w:val="center"/>
                </w:tcPr>
                <w:p w14:paraId="26E87E53" w14:textId="77777777" w:rsidR="000C011D" w:rsidRPr="0076375A" w:rsidRDefault="000C011D" w:rsidP="006162E5">
                  <w:pPr>
                    <w:widowControl/>
                    <w:spacing w:after="0" w:line="240" w:lineRule="auto"/>
                    <w:contextualSpacing/>
                    <w:jc w:val="right"/>
                    <w:rPr>
                      <w:rFonts w:ascii="Arial" w:eastAsia="Arial" w:hAnsi="Arial" w:cs="Arial"/>
                      <w:bCs/>
                      <w:color w:val="0070C0"/>
                      <w:sz w:val="16"/>
                      <w:szCs w:val="16"/>
                    </w:rPr>
                  </w:pPr>
                  <w:r w:rsidRPr="0076375A">
                    <w:rPr>
                      <w:rFonts w:ascii="Arial" w:eastAsia="Arial" w:hAnsi="Arial" w:cs="Arial"/>
                      <w:bCs/>
                      <w:color w:val="0070C0"/>
                      <w:sz w:val="16"/>
                      <w:szCs w:val="16"/>
                    </w:rPr>
                    <w:t>89,069,500.00</w:t>
                  </w:r>
                </w:p>
              </w:tc>
              <w:tc>
                <w:tcPr>
                  <w:tcW w:w="2720" w:type="dxa"/>
                  <w:vAlign w:val="center"/>
                </w:tcPr>
                <w:p w14:paraId="4042FB03" w14:textId="77777777" w:rsidR="000C011D" w:rsidRPr="0076375A" w:rsidRDefault="000C011D" w:rsidP="006162E5">
                  <w:pPr>
                    <w:widowControl/>
                    <w:spacing w:after="0" w:line="240" w:lineRule="auto"/>
                    <w:contextualSpacing/>
                    <w:rPr>
                      <w:rFonts w:ascii="Arial" w:eastAsia="Arial" w:hAnsi="Arial" w:cs="Arial"/>
                      <w:bCs/>
                      <w:color w:val="0070C0"/>
                      <w:sz w:val="16"/>
                      <w:szCs w:val="16"/>
                    </w:rPr>
                  </w:pPr>
                  <w:r w:rsidRPr="0076375A">
                    <w:rPr>
                      <w:rFonts w:ascii="Arial" w:eastAsia="Arial" w:hAnsi="Arial" w:cs="Arial"/>
                      <w:bCs/>
                      <w:color w:val="0070C0"/>
                      <w:sz w:val="16"/>
                      <w:szCs w:val="16"/>
                    </w:rPr>
                    <w:t>As of 19 October 2020</w:t>
                  </w:r>
                </w:p>
              </w:tc>
            </w:tr>
          </w:tbl>
          <w:p w14:paraId="14C8CFEC" w14:textId="77777777" w:rsidR="000C011D" w:rsidRPr="0076375A"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 xml:space="preserve">1,538 </w:t>
            </w:r>
            <w:r w:rsidRPr="00D55A7D">
              <w:rPr>
                <w:rFonts w:ascii="Arial" w:eastAsia="Arial" w:hAnsi="Arial" w:cs="Arial"/>
                <w:b/>
                <w:bCs/>
                <w:sz w:val="20"/>
                <w:szCs w:val="20"/>
              </w:rPr>
              <w:lastRenderedPageBreak/>
              <w:t>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28A1344E"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2318B57B" w:rsidR="000C011D" w:rsidRPr="00365DB2" w:rsidRDefault="000C011D" w:rsidP="00A552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A5523A">
              <w:rPr>
                <w:rFonts w:ascii="Arial" w:eastAsia="Arial" w:hAnsi="Arial" w:cs="Arial"/>
                <w:sz w:val="20"/>
                <w:szCs w:val="20"/>
              </w:rPr>
              <w:t>9</w:t>
            </w:r>
            <w:r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00C04CEA"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 xml:space="preserve">4,130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 xml:space="preserve">4,102 Locally Stranded Individuals (LSIs) </w:t>
            </w:r>
            <w:r w:rsidRPr="00365DB2">
              <w:rPr>
                <w:rFonts w:ascii="Arial" w:eastAsia="Arial" w:hAnsi="Arial" w:cs="Arial"/>
                <w:sz w:val="20"/>
                <w:szCs w:val="19"/>
              </w:rPr>
              <w:t>through the Region/SWADTs Crisis Intervention Units (CIU) as of 07 December 2020, 1PM.</w:t>
            </w:r>
          </w:p>
          <w:p w14:paraId="6C5366C6"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Pr="00365DB2">
              <w:rPr>
                <w:rFonts w:ascii="Arial" w:eastAsia="Arial" w:hAnsi="Arial" w:cs="Arial"/>
                <w:b/>
                <w:bCs/>
                <w:sz w:val="20"/>
                <w:szCs w:val="19"/>
              </w:rPr>
              <w:t>3,299 hygiene kits</w:t>
            </w:r>
            <w:r w:rsidRPr="00365DB2">
              <w:rPr>
                <w:rFonts w:ascii="Arial" w:eastAsia="Arial" w:hAnsi="Arial" w:cs="Arial"/>
                <w:sz w:val="20"/>
                <w:szCs w:val="19"/>
              </w:rPr>
              <w:t xml:space="preserve"> to </w:t>
            </w:r>
            <w:r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 xml:space="preserve">₱5,584,228.65 </w:t>
            </w:r>
            <w:r w:rsidRPr="00365DB2">
              <w:rPr>
                <w:rFonts w:ascii="Arial" w:eastAsia="Arial" w:hAnsi="Arial" w:cs="Arial"/>
                <w:sz w:val="20"/>
                <w:szCs w:val="19"/>
              </w:rPr>
              <w:t>as of 22 December 2020, 11AM.</w:t>
            </w:r>
          </w:p>
          <w:p w14:paraId="569ABBDB"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bCs/>
                <w:sz w:val="20"/>
                <w:szCs w:val="19"/>
              </w:rPr>
              <w:t>1,029 NFIs</w:t>
            </w:r>
            <w:r w:rsidRPr="00365DB2">
              <w:rPr>
                <w:rFonts w:ascii="Arial" w:eastAsia="Arial" w:hAnsi="Arial" w:cs="Arial"/>
                <w:sz w:val="20"/>
                <w:szCs w:val="19"/>
              </w:rPr>
              <w:t xml:space="preserve"> </w:t>
            </w:r>
            <w:r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 xml:space="preserve">₱1,269,768.93 </w:t>
            </w:r>
            <w:r w:rsidRPr="00365DB2">
              <w:rPr>
                <w:rFonts w:ascii="Arial" w:eastAsia="Arial" w:hAnsi="Arial" w:cs="Arial"/>
                <w:bCs/>
                <w:sz w:val="20"/>
                <w:szCs w:val="19"/>
              </w:rPr>
              <w:t>as of 11 December 2020, 11AM.</w:t>
            </w:r>
          </w:p>
          <w:p w14:paraId="0925A497" w14:textId="77777777" w:rsidR="000C011D" w:rsidRPr="00365DB2"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51595637" w14:textId="77777777" w:rsidR="009B1FE8" w:rsidRDefault="009B1FE8" w:rsidP="000C011D">
      <w:pPr>
        <w:spacing w:after="0" w:line="240" w:lineRule="auto"/>
        <w:contextualSpacing/>
        <w:rPr>
          <w:rFonts w:ascii="Arial" w:eastAsia="Arial" w:hAnsi="Arial" w:cs="Arial"/>
          <w:b/>
          <w:sz w:val="24"/>
          <w:szCs w:val="24"/>
        </w:rPr>
      </w:pPr>
    </w:p>
    <w:p w14:paraId="00C91236" w14:textId="7FA77A10"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DC29389" w:rsidR="000C011D" w:rsidRPr="000E0F23" w:rsidRDefault="000E0F2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0E0F23">
              <w:rPr>
                <w:rFonts w:ascii="Arial" w:eastAsia="Arial" w:hAnsi="Arial" w:cs="Arial"/>
                <w:color w:val="0070C0"/>
                <w:sz w:val="20"/>
                <w:szCs w:val="20"/>
              </w:rPr>
              <w:t>04 January 2021</w:t>
            </w:r>
          </w:p>
        </w:tc>
        <w:tc>
          <w:tcPr>
            <w:tcW w:w="7796" w:type="dxa"/>
            <w:shd w:val="clear" w:color="auto" w:fill="auto"/>
            <w:tcMar>
              <w:top w:w="0" w:type="dxa"/>
              <w:left w:w="115" w:type="dxa"/>
              <w:bottom w:w="0" w:type="dxa"/>
              <w:right w:w="115" w:type="dxa"/>
            </w:tcMar>
            <w:vAlign w:val="center"/>
          </w:tcPr>
          <w:p w14:paraId="1990458E" w14:textId="77777777" w:rsidR="000C011D" w:rsidRPr="000E0F23" w:rsidRDefault="000C011D" w:rsidP="006162E5">
            <w:pPr>
              <w:pStyle w:val="ListParagraph"/>
              <w:numPr>
                <w:ilvl w:val="0"/>
                <w:numId w:val="6"/>
              </w:numPr>
              <w:spacing w:after="0" w:line="240" w:lineRule="auto"/>
              <w:jc w:val="both"/>
              <w:rPr>
                <w:rFonts w:ascii="Arial" w:eastAsia="Times New Roman" w:hAnsi="Arial" w:cs="Arial"/>
                <w:color w:val="0070C0"/>
                <w:sz w:val="20"/>
                <w:szCs w:val="20"/>
              </w:rPr>
            </w:pPr>
            <w:r w:rsidRPr="000E0F23">
              <w:rPr>
                <w:rFonts w:ascii="Arial" w:eastAsia="Times New Roman" w:hAnsi="Arial" w:cs="Arial"/>
                <w:color w:val="0070C0"/>
                <w:sz w:val="20"/>
                <w:szCs w:val="20"/>
              </w:rPr>
              <w:t>DSWD-FO VI is continuously repacking FFPs at the DSWD Regional Warehouse.</w:t>
            </w:r>
          </w:p>
          <w:p w14:paraId="11427A9A" w14:textId="51CD65FD" w:rsidR="000C011D" w:rsidRPr="000E0F23" w:rsidRDefault="000C011D" w:rsidP="000E0F23">
            <w:pPr>
              <w:pStyle w:val="ListParagraph"/>
              <w:numPr>
                <w:ilvl w:val="0"/>
                <w:numId w:val="6"/>
              </w:numPr>
              <w:spacing w:after="0" w:line="240" w:lineRule="auto"/>
              <w:jc w:val="both"/>
              <w:rPr>
                <w:rFonts w:ascii="Arial" w:eastAsia="Times New Roman" w:hAnsi="Arial" w:cs="Arial"/>
                <w:color w:val="0070C0"/>
                <w:sz w:val="20"/>
                <w:szCs w:val="20"/>
              </w:rPr>
            </w:pPr>
            <w:r w:rsidRPr="000E0F23">
              <w:rPr>
                <w:rFonts w:ascii="Arial" w:eastAsia="Times New Roman" w:hAnsi="Arial" w:cs="Arial"/>
                <w:color w:val="0070C0"/>
                <w:sz w:val="20"/>
                <w:szCs w:val="20"/>
              </w:rPr>
              <w:t xml:space="preserve">DSWD-FO VI provided </w:t>
            </w:r>
            <w:r w:rsidR="000E0F23" w:rsidRPr="000E0F23">
              <w:rPr>
                <w:rFonts w:ascii="Arial" w:eastAsia="Times New Roman" w:hAnsi="Arial" w:cs="Arial"/>
                <w:b/>
                <w:bCs/>
                <w:color w:val="0070C0"/>
                <w:sz w:val="20"/>
                <w:szCs w:val="20"/>
              </w:rPr>
              <w:t xml:space="preserve">₱270,259,445.20 </w:t>
            </w:r>
            <w:r w:rsidRPr="000E0F23">
              <w:rPr>
                <w:rFonts w:ascii="Arial" w:eastAsia="Times New Roman" w:hAnsi="Arial" w:cs="Arial"/>
                <w:color w:val="0070C0"/>
                <w:sz w:val="20"/>
                <w:szCs w:val="20"/>
              </w:rPr>
              <w:t xml:space="preserve">worth of assistance to </w:t>
            </w:r>
            <w:r w:rsidR="000E0F23" w:rsidRPr="000E0F23">
              <w:rPr>
                <w:rFonts w:ascii="Arial" w:eastAsia="Times New Roman" w:hAnsi="Arial" w:cs="Arial"/>
                <w:b/>
                <w:bCs/>
                <w:color w:val="0070C0"/>
                <w:sz w:val="20"/>
                <w:szCs w:val="20"/>
              </w:rPr>
              <w:t>85,027</w:t>
            </w:r>
            <w:r w:rsidR="000E0F23">
              <w:rPr>
                <w:rFonts w:ascii="Arial" w:eastAsia="Times New Roman" w:hAnsi="Arial" w:cs="Arial"/>
                <w:b/>
                <w:bCs/>
                <w:color w:val="0070C0"/>
                <w:sz w:val="20"/>
                <w:szCs w:val="20"/>
              </w:rPr>
              <w:t xml:space="preserve"> </w:t>
            </w:r>
            <w:r w:rsidRPr="000E0F23">
              <w:rPr>
                <w:rFonts w:ascii="Arial" w:eastAsia="Times New Roman" w:hAnsi="Arial" w:cs="Arial"/>
                <w:b/>
                <w:bCs/>
                <w:color w:val="0070C0"/>
                <w:sz w:val="20"/>
                <w:szCs w:val="20"/>
              </w:rPr>
              <w:t>individuals</w:t>
            </w:r>
            <w:r w:rsidRPr="000E0F23">
              <w:rPr>
                <w:rFonts w:ascii="Arial" w:eastAsia="Times New Roman" w:hAnsi="Arial" w:cs="Arial"/>
                <w:color w:val="0070C0"/>
                <w:sz w:val="20"/>
                <w:szCs w:val="20"/>
              </w:rPr>
              <w:t xml:space="preserve"> under </w:t>
            </w:r>
            <w:r w:rsidRPr="000E0F23">
              <w:rPr>
                <w:rFonts w:ascii="Arial" w:eastAsia="Times New Roman" w:hAnsi="Arial" w:cs="Arial"/>
                <w:b/>
                <w:bCs/>
                <w:color w:val="0070C0"/>
                <w:sz w:val="20"/>
                <w:szCs w:val="20"/>
              </w:rPr>
              <w:t>Assistance to Individuals in Crisis Situation (AICS)</w:t>
            </w:r>
            <w:r w:rsidRPr="000E0F23">
              <w:rPr>
                <w:rFonts w:ascii="Arial" w:eastAsia="Times New Roman" w:hAnsi="Arial" w:cs="Arial"/>
                <w:color w:val="0070C0"/>
                <w:sz w:val="20"/>
                <w:szCs w:val="20"/>
              </w:rPr>
              <w:t xml:space="preserve"> from 09 March to 21 December 2020.</w:t>
            </w:r>
          </w:p>
          <w:p w14:paraId="3E661573" w14:textId="77777777" w:rsidR="000C011D" w:rsidRPr="000E0F23"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0E0F23">
              <w:rPr>
                <w:rFonts w:ascii="Arial" w:eastAsia="Times New Roman" w:hAnsi="Arial" w:cs="Arial"/>
                <w:b/>
                <w:bCs/>
                <w:color w:val="0070C0"/>
                <w:sz w:val="20"/>
                <w:szCs w:val="20"/>
              </w:rPr>
              <w:t>Social Amelioration Program (SAP)</w:t>
            </w:r>
          </w:p>
          <w:p w14:paraId="6D51BCC2" w14:textId="77777777" w:rsidR="000C011D" w:rsidRPr="000E0F23" w:rsidRDefault="000C011D" w:rsidP="006162E5">
            <w:pPr>
              <w:pStyle w:val="ListParagraph"/>
              <w:numPr>
                <w:ilvl w:val="0"/>
                <w:numId w:val="6"/>
              </w:numPr>
              <w:spacing w:after="0" w:line="240" w:lineRule="auto"/>
              <w:jc w:val="both"/>
              <w:rPr>
                <w:rFonts w:eastAsia="Times New Roman"/>
                <w:color w:val="0070C0"/>
              </w:rPr>
            </w:pPr>
            <w:r w:rsidRPr="000E0F23">
              <w:rPr>
                <w:rFonts w:ascii="Arial" w:eastAsia="Times New Roman" w:hAnsi="Arial" w:cs="Arial"/>
                <w:color w:val="0070C0"/>
                <w:sz w:val="20"/>
                <w:szCs w:val="20"/>
              </w:rPr>
              <w:t>To date, a total of</w:t>
            </w:r>
            <w:r w:rsidRPr="000E0F23">
              <w:rPr>
                <w:rFonts w:ascii="Arial" w:eastAsia="Times New Roman" w:hAnsi="Arial" w:cs="Arial"/>
                <w:b/>
                <w:bCs/>
                <w:color w:val="0070C0"/>
                <w:sz w:val="20"/>
                <w:szCs w:val="20"/>
              </w:rPr>
              <w:t xml:space="preserve"> ₱1,496,509,500.00 </w:t>
            </w:r>
            <w:r w:rsidRPr="000E0F23">
              <w:rPr>
                <w:rFonts w:ascii="Arial" w:eastAsia="Times New Roman" w:hAnsi="Arial" w:cs="Arial"/>
                <w:color w:val="0070C0"/>
                <w:sz w:val="20"/>
                <w:szCs w:val="20"/>
              </w:rPr>
              <w:t xml:space="preserve">was provided to </w:t>
            </w:r>
            <w:r w:rsidRPr="000E0F23">
              <w:rPr>
                <w:rFonts w:ascii="Arial" w:eastAsia="Times New Roman" w:hAnsi="Arial" w:cs="Arial"/>
                <w:b/>
                <w:bCs/>
                <w:color w:val="0070C0"/>
                <w:sz w:val="20"/>
                <w:szCs w:val="20"/>
              </w:rPr>
              <w:t xml:space="preserve">321,830 4Ps beneficiaries </w:t>
            </w:r>
            <w:r w:rsidRPr="000E0F23">
              <w:rPr>
                <w:rFonts w:ascii="Arial" w:eastAsia="Times New Roman" w:hAnsi="Arial" w:cs="Arial"/>
                <w:color w:val="0070C0"/>
                <w:sz w:val="20"/>
                <w:szCs w:val="20"/>
              </w:rPr>
              <w:t xml:space="preserve">and </w:t>
            </w:r>
            <w:r w:rsidRPr="000E0F23">
              <w:rPr>
                <w:rFonts w:ascii="Arial" w:eastAsia="Times New Roman" w:hAnsi="Arial" w:cs="Arial"/>
                <w:b/>
                <w:bCs/>
                <w:color w:val="0070C0"/>
                <w:sz w:val="20"/>
                <w:szCs w:val="20"/>
              </w:rPr>
              <w:t xml:space="preserve">₱6,788,214,000.00 </w:t>
            </w:r>
            <w:r w:rsidRPr="000E0F23">
              <w:rPr>
                <w:rFonts w:ascii="Arial" w:eastAsia="Times New Roman" w:hAnsi="Arial" w:cs="Arial"/>
                <w:color w:val="0070C0"/>
                <w:sz w:val="20"/>
                <w:szCs w:val="20"/>
              </w:rPr>
              <w:t>was provided</w:t>
            </w:r>
            <w:r w:rsidRPr="000E0F23">
              <w:rPr>
                <w:rFonts w:ascii="Arial" w:eastAsia="Times New Roman" w:hAnsi="Arial" w:cs="Arial"/>
                <w:b/>
                <w:bCs/>
                <w:color w:val="0070C0"/>
                <w:sz w:val="20"/>
                <w:szCs w:val="20"/>
              </w:rPr>
              <w:t xml:space="preserve"> </w:t>
            </w:r>
            <w:r w:rsidRPr="000E0F23">
              <w:rPr>
                <w:rFonts w:ascii="Arial" w:eastAsia="Times New Roman" w:hAnsi="Arial" w:cs="Arial"/>
                <w:color w:val="0070C0"/>
                <w:sz w:val="20"/>
                <w:szCs w:val="20"/>
              </w:rPr>
              <w:t>to</w:t>
            </w:r>
            <w:r w:rsidRPr="000E0F23">
              <w:rPr>
                <w:rFonts w:ascii="Arial" w:eastAsia="Times New Roman" w:hAnsi="Arial" w:cs="Arial"/>
                <w:b/>
                <w:bCs/>
                <w:color w:val="0070C0"/>
                <w:sz w:val="20"/>
                <w:szCs w:val="20"/>
              </w:rPr>
              <w:t xml:space="preserve"> 1,131,369 Non-4Ps beneficiaries </w:t>
            </w:r>
            <w:r w:rsidRPr="000E0F23">
              <w:rPr>
                <w:rFonts w:ascii="Arial" w:eastAsia="Times New Roman" w:hAnsi="Arial" w:cs="Arial"/>
                <w:color w:val="0070C0"/>
                <w:sz w:val="20"/>
                <w:szCs w:val="20"/>
              </w:rPr>
              <w:t>for the first tranche.</w:t>
            </w:r>
          </w:p>
          <w:p w14:paraId="73C35276" w14:textId="77777777" w:rsidR="000C011D" w:rsidRPr="000E0F23" w:rsidRDefault="000C011D" w:rsidP="006162E5">
            <w:pPr>
              <w:pStyle w:val="ListParagraph"/>
              <w:numPr>
                <w:ilvl w:val="0"/>
                <w:numId w:val="6"/>
              </w:numPr>
              <w:spacing w:after="0" w:line="240" w:lineRule="auto"/>
              <w:jc w:val="both"/>
              <w:rPr>
                <w:rFonts w:eastAsia="Times New Roman"/>
                <w:color w:val="0070C0"/>
              </w:rPr>
            </w:pPr>
            <w:r w:rsidRPr="000E0F23">
              <w:rPr>
                <w:rFonts w:ascii="Arial" w:eastAsia="Times New Roman" w:hAnsi="Arial" w:cs="Arial"/>
                <w:color w:val="0070C0"/>
                <w:sz w:val="20"/>
                <w:szCs w:val="20"/>
              </w:rPr>
              <w:t xml:space="preserve">DSWD-FO VI has served </w:t>
            </w:r>
            <w:r w:rsidRPr="000E0F23">
              <w:rPr>
                <w:rFonts w:ascii="Arial" w:eastAsia="Times New Roman" w:hAnsi="Arial" w:cs="Arial"/>
                <w:b/>
                <w:bCs/>
                <w:color w:val="0070C0"/>
                <w:sz w:val="20"/>
                <w:szCs w:val="20"/>
              </w:rPr>
              <w:t>103,608 4Ps beneficiaries</w:t>
            </w:r>
            <w:r w:rsidRPr="000E0F23">
              <w:rPr>
                <w:rFonts w:ascii="Arial" w:eastAsia="Times New Roman" w:hAnsi="Arial" w:cs="Arial"/>
                <w:color w:val="0070C0"/>
                <w:sz w:val="20"/>
                <w:szCs w:val="20"/>
              </w:rPr>
              <w:t xml:space="preserve"> amounting to </w:t>
            </w:r>
            <w:r w:rsidRPr="000E0F23">
              <w:rPr>
                <w:rFonts w:ascii="Arial" w:eastAsia="Times New Roman" w:hAnsi="Arial" w:cs="Arial"/>
                <w:b/>
                <w:bCs/>
                <w:color w:val="0070C0"/>
                <w:sz w:val="20"/>
                <w:szCs w:val="20"/>
              </w:rPr>
              <w:t xml:space="preserve">₱481,777,200.00 </w:t>
            </w:r>
            <w:r w:rsidRPr="000E0F23">
              <w:rPr>
                <w:rFonts w:ascii="Arial" w:eastAsia="Times New Roman" w:hAnsi="Arial" w:cs="Arial"/>
                <w:color w:val="0070C0"/>
                <w:sz w:val="20"/>
                <w:szCs w:val="20"/>
              </w:rPr>
              <w:t xml:space="preserve">and </w:t>
            </w:r>
            <w:r w:rsidRPr="000E0F23">
              <w:rPr>
                <w:rFonts w:ascii="Arial" w:eastAsia="Times New Roman" w:hAnsi="Arial" w:cs="Arial"/>
                <w:b/>
                <w:bCs/>
                <w:color w:val="0070C0"/>
                <w:sz w:val="20"/>
                <w:szCs w:val="20"/>
              </w:rPr>
              <w:t>440,802 Non-4Ps beneficiaries</w:t>
            </w:r>
            <w:r w:rsidRPr="000E0F23">
              <w:rPr>
                <w:rFonts w:ascii="Arial" w:eastAsia="Times New Roman" w:hAnsi="Arial" w:cs="Arial"/>
                <w:color w:val="0070C0"/>
                <w:sz w:val="20"/>
                <w:szCs w:val="20"/>
              </w:rPr>
              <w:t xml:space="preserve"> amounting to</w:t>
            </w:r>
            <w:r w:rsidRPr="000E0F23">
              <w:rPr>
                <w:rFonts w:eastAsia="Times New Roman"/>
                <w:color w:val="0070C0"/>
              </w:rPr>
              <w:t xml:space="preserve"> </w:t>
            </w:r>
            <w:r w:rsidRPr="000E0F23">
              <w:rPr>
                <w:rFonts w:ascii="Arial" w:eastAsia="Times New Roman" w:hAnsi="Arial" w:cs="Arial"/>
                <w:b/>
                <w:bCs/>
                <w:color w:val="0070C0"/>
                <w:sz w:val="20"/>
                <w:szCs w:val="20"/>
              </w:rPr>
              <w:t xml:space="preserve">₱2,644,812,000.00 </w:t>
            </w:r>
            <w:r w:rsidRPr="000E0F23">
              <w:rPr>
                <w:rFonts w:ascii="Arial" w:eastAsia="Times New Roman" w:hAnsi="Arial" w:cs="Arial"/>
                <w:color w:val="0070C0"/>
                <w:sz w:val="20"/>
                <w:szCs w:val="20"/>
              </w:rPr>
              <w:t xml:space="preserve">for the second tranche, and </w:t>
            </w:r>
            <w:r w:rsidRPr="000E0F23">
              <w:rPr>
                <w:rFonts w:ascii="Arial" w:eastAsia="Times New Roman" w:hAnsi="Arial" w:cs="Arial"/>
                <w:b/>
                <w:bCs/>
                <w:color w:val="0070C0"/>
                <w:sz w:val="20"/>
                <w:szCs w:val="20"/>
              </w:rPr>
              <w:t>190,738 left-out/waitlisted</w:t>
            </w:r>
            <w:r w:rsidRPr="000E0F23">
              <w:rPr>
                <w:rFonts w:ascii="Arial" w:eastAsia="Times New Roman" w:hAnsi="Arial" w:cs="Arial"/>
                <w:color w:val="0070C0"/>
                <w:sz w:val="20"/>
                <w:szCs w:val="20"/>
              </w:rPr>
              <w:t xml:space="preserve"> </w:t>
            </w:r>
            <w:r w:rsidRPr="000E0F23">
              <w:rPr>
                <w:rFonts w:ascii="Arial" w:eastAsia="Times New Roman" w:hAnsi="Arial" w:cs="Arial"/>
                <w:b/>
                <w:bCs/>
                <w:color w:val="0070C0"/>
                <w:sz w:val="20"/>
                <w:szCs w:val="20"/>
              </w:rPr>
              <w:t>beneficiaries</w:t>
            </w:r>
            <w:r w:rsidRPr="000E0F23">
              <w:rPr>
                <w:rFonts w:ascii="Arial" w:eastAsia="Times New Roman" w:hAnsi="Arial" w:cs="Arial"/>
                <w:color w:val="0070C0"/>
                <w:sz w:val="20"/>
                <w:szCs w:val="20"/>
              </w:rPr>
              <w:t xml:space="preserve"> amounting to </w:t>
            </w:r>
            <w:r w:rsidRPr="000E0F23">
              <w:rPr>
                <w:rFonts w:ascii="Arial" w:eastAsia="Times New Roman" w:hAnsi="Arial" w:cs="Arial"/>
                <w:b/>
                <w:bCs/>
                <w:color w:val="0070C0"/>
                <w:sz w:val="20"/>
                <w:szCs w:val="20"/>
              </w:rPr>
              <w:t>₱1,144,428,000.00.</w:t>
            </w:r>
          </w:p>
          <w:p w14:paraId="273F7FF7" w14:textId="77777777" w:rsidR="000C011D" w:rsidRPr="000E0F23" w:rsidRDefault="000C011D" w:rsidP="006162E5">
            <w:pPr>
              <w:pStyle w:val="ListParagraph"/>
              <w:numPr>
                <w:ilvl w:val="0"/>
                <w:numId w:val="6"/>
              </w:numPr>
              <w:spacing w:after="0" w:line="240" w:lineRule="auto"/>
              <w:jc w:val="both"/>
              <w:rPr>
                <w:rFonts w:eastAsia="Times New Roman"/>
                <w:color w:val="0070C0"/>
              </w:rPr>
            </w:pPr>
            <w:r w:rsidRPr="000E0F23">
              <w:rPr>
                <w:rFonts w:ascii="Arial" w:eastAsia="Times New Roman" w:hAnsi="Arial" w:cs="Arial"/>
                <w:color w:val="0070C0"/>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7777777" w:rsidR="000C011D" w:rsidRPr="00CF50F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2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is continuously conducting payouts for the 2nd half in Cebu, Bohol and Negros Oriental. As of 16 December 2020, a total of </w:t>
            </w:r>
            <w:r w:rsidRPr="00CF50F9">
              <w:rPr>
                <w:rFonts w:ascii="Arial" w:eastAsia="Arial" w:hAnsi="Arial" w:cs="Arial"/>
                <w:b/>
                <w:sz w:val="20"/>
                <w:szCs w:val="19"/>
              </w:rPr>
              <w:t xml:space="preserve">275,644 </w:t>
            </w:r>
            <w:r w:rsidRPr="00CF50F9">
              <w:rPr>
                <w:rFonts w:ascii="Arial" w:eastAsia="Arial" w:hAnsi="Arial" w:cs="Arial"/>
                <w:sz w:val="20"/>
                <w:szCs w:val="19"/>
              </w:rPr>
              <w:t xml:space="preserve">beneficiaries received cash assistance amounting to </w:t>
            </w:r>
            <w:r w:rsidRPr="00CF50F9">
              <w:rPr>
                <w:rFonts w:ascii="Arial" w:eastAsia="Arial" w:hAnsi="Arial" w:cs="Arial"/>
                <w:b/>
                <w:sz w:val="20"/>
                <w:szCs w:val="19"/>
              </w:rPr>
              <w:t xml:space="preserve">₱863,180,000.00 </w:t>
            </w:r>
            <w:r w:rsidRPr="00CF50F9">
              <w:rPr>
                <w:rFonts w:ascii="Arial" w:eastAsia="Arial" w:hAnsi="Arial" w:cs="Arial"/>
                <w:sz w:val="20"/>
                <w:szCs w:val="19"/>
              </w:rPr>
              <w:t>from</w:t>
            </w:r>
            <w:r w:rsidRPr="00CF50F9">
              <w:rPr>
                <w:rFonts w:ascii="Arial" w:eastAsia="Arial" w:hAnsi="Arial" w:cs="Arial"/>
                <w:b/>
                <w:sz w:val="20"/>
                <w:szCs w:val="19"/>
              </w:rPr>
              <w:t xml:space="preserve"> Social Pension Program.</w:t>
            </w:r>
          </w:p>
          <w:p w14:paraId="09EBD435"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as of reporting period.</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3738A9A1"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reporting period,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13D05E0E" w14:textId="77777777" w:rsidR="000C011D" w:rsidRPr="00CF50F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B50D63" w14:textId="77777777"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2BCF61B0" w14:textId="77777777" w:rsidR="000C011D" w:rsidRPr="00CA68C4" w:rsidRDefault="000C011D" w:rsidP="006162E5">
            <w:pPr>
              <w:pBdr>
                <w:top w:val="none" w:sz="0" w:space="0" w:color="000000"/>
                <w:bottom w:val="none" w:sz="0" w:space="0" w:color="000000"/>
              </w:pBdr>
              <w:spacing w:after="0" w:line="240" w:lineRule="auto"/>
              <w:jc w:val="both"/>
              <w:rPr>
                <w:rFonts w:ascii="Arial" w:eastAsia="Arial" w:hAnsi="Arial" w:cs="Arial"/>
                <w:sz w:val="20"/>
                <w:szCs w:val="19"/>
              </w:rPr>
            </w:pPr>
          </w:p>
          <w:p w14:paraId="4DE364CB" w14:textId="77777777" w:rsidR="000C011D" w:rsidRPr="00CF50F9" w:rsidRDefault="000C011D" w:rsidP="006162E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279EA101" w14:textId="77777777" w:rsidR="000C011D" w:rsidRPr="00CF50F9"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0B93745D"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0C011D" w:rsidRPr="00CF50F9" w14:paraId="6367F019" w14:textId="77777777" w:rsidTr="006162E5">
              <w:tc>
                <w:tcPr>
                  <w:tcW w:w="1511" w:type="dxa"/>
                  <w:vAlign w:val="center"/>
                </w:tcPr>
                <w:p w14:paraId="32E3D4D3"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69686F9A"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668E55B0"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7D7A2C9B"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530E372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6CFA2775" w14:textId="77777777" w:rsidTr="006162E5">
              <w:tc>
                <w:tcPr>
                  <w:tcW w:w="1511" w:type="dxa"/>
                  <w:vAlign w:val="center"/>
                </w:tcPr>
                <w:p w14:paraId="2572C9BF"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3FB275F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3C6516F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0D2EFA72"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E4A8C6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0C011D" w:rsidRPr="00CF50F9" w14:paraId="7B09DFF2" w14:textId="77777777" w:rsidTr="006162E5">
              <w:tc>
                <w:tcPr>
                  <w:tcW w:w="1511" w:type="dxa"/>
                  <w:vAlign w:val="center"/>
                </w:tcPr>
                <w:p w14:paraId="53C8A8FE"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5407EAE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4ECC209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080C592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5CC48AB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0C011D" w:rsidRPr="00CF50F9" w14:paraId="34EF6DE1" w14:textId="77777777" w:rsidTr="006162E5">
              <w:tc>
                <w:tcPr>
                  <w:tcW w:w="1511" w:type="dxa"/>
                  <w:vAlign w:val="center"/>
                </w:tcPr>
                <w:p w14:paraId="44E14ED6"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29A2E6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3FF2E3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641E27DA"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73EBB79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0C011D" w:rsidRPr="00CF50F9" w14:paraId="72ADECBF" w14:textId="77777777" w:rsidTr="006162E5">
              <w:tc>
                <w:tcPr>
                  <w:tcW w:w="1511" w:type="dxa"/>
                  <w:vAlign w:val="center"/>
                </w:tcPr>
                <w:p w14:paraId="60572FF8"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0BD8382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00EE073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46973F17"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335C3019"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0C011D" w:rsidRPr="00CF50F9" w14:paraId="3F751BF4" w14:textId="77777777" w:rsidTr="006162E5">
              <w:tc>
                <w:tcPr>
                  <w:tcW w:w="1511" w:type="dxa"/>
                  <w:vAlign w:val="center"/>
                </w:tcPr>
                <w:p w14:paraId="15604809"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9B8436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1CFFBBB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19D10C6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03D5E31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0C011D" w:rsidRPr="00CF50F9" w14:paraId="30FA5F62" w14:textId="77777777" w:rsidTr="006162E5">
              <w:tc>
                <w:tcPr>
                  <w:tcW w:w="1511" w:type="dxa"/>
                  <w:vAlign w:val="center"/>
                </w:tcPr>
                <w:p w14:paraId="0ABE477F"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40C97D2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0CD3D70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35EC08E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3B1F0B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0C011D" w:rsidRPr="00CF50F9" w14:paraId="1704B976" w14:textId="77777777" w:rsidTr="006162E5">
              <w:tc>
                <w:tcPr>
                  <w:tcW w:w="1511" w:type="dxa"/>
                  <w:vAlign w:val="center"/>
                </w:tcPr>
                <w:p w14:paraId="1029F225"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343B2A1E"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5CCB8EF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0838CAA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5C2A370"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0C011D" w:rsidRPr="00CF50F9" w14:paraId="2C7BB453" w14:textId="77777777" w:rsidTr="006162E5">
              <w:tc>
                <w:tcPr>
                  <w:tcW w:w="1511" w:type="dxa"/>
                  <w:vAlign w:val="center"/>
                </w:tcPr>
                <w:p w14:paraId="2B4B9911" w14:textId="77777777" w:rsidR="000C011D" w:rsidRPr="00CF50F9" w:rsidRDefault="000C011D" w:rsidP="006162E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0E3BF9A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2DE5DC7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664724FB"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52629F07"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0C011D" w:rsidRPr="00CF50F9" w14:paraId="4745C95E" w14:textId="77777777" w:rsidTr="006162E5">
              <w:tc>
                <w:tcPr>
                  <w:tcW w:w="1511" w:type="dxa"/>
                  <w:vAlign w:val="center"/>
                </w:tcPr>
                <w:p w14:paraId="20C19365" w14:textId="77777777" w:rsidR="000C011D" w:rsidRPr="00CF50F9" w:rsidRDefault="000C011D" w:rsidP="006162E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3D4048DB"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6637D81E"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076AD995"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2929E51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B4AEF37" w14:textId="77777777" w:rsidR="000C011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CF50F9"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C011D" w:rsidRPr="00CF50F9" w14:paraId="450629DD" w14:textId="77777777" w:rsidTr="006162E5">
              <w:tc>
                <w:tcPr>
                  <w:tcW w:w="1436" w:type="dxa"/>
                  <w:vAlign w:val="center"/>
                </w:tcPr>
                <w:p w14:paraId="6922D6EF"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789C8CE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28D754D6"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67DE6F94"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5B6B78CD" w14:textId="77777777" w:rsidR="000C011D" w:rsidRPr="00CF50F9" w:rsidRDefault="000C011D" w:rsidP="006162E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0C011D" w:rsidRPr="00CF50F9" w14:paraId="44E1A922" w14:textId="77777777" w:rsidTr="006162E5">
              <w:tc>
                <w:tcPr>
                  <w:tcW w:w="1436" w:type="dxa"/>
                  <w:vAlign w:val="center"/>
                </w:tcPr>
                <w:p w14:paraId="1880D183"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20F25A58"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0C80A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3F9DFDC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2B1E4FA1"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0C011D" w:rsidRPr="00CF50F9" w14:paraId="52CB2CCC" w14:textId="77777777" w:rsidTr="006162E5">
              <w:tc>
                <w:tcPr>
                  <w:tcW w:w="1436" w:type="dxa"/>
                  <w:vAlign w:val="center"/>
                </w:tcPr>
                <w:p w14:paraId="2022486F"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5E417DF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189B2E4"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6AA07F9C"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2A4C790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0C011D" w:rsidRPr="00CF50F9" w14:paraId="3B082CEE" w14:textId="77777777" w:rsidTr="006162E5">
              <w:tc>
                <w:tcPr>
                  <w:tcW w:w="1436" w:type="dxa"/>
                  <w:vAlign w:val="center"/>
                </w:tcPr>
                <w:p w14:paraId="57827D9A"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4419619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1CC11C1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375EA5F2"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451112B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0C011D" w:rsidRPr="00CF50F9" w14:paraId="1BA2BF2A" w14:textId="77777777" w:rsidTr="006162E5">
              <w:tc>
                <w:tcPr>
                  <w:tcW w:w="1436" w:type="dxa"/>
                  <w:vAlign w:val="center"/>
                </w:tcPr>
                <w:p w14:paraId="43B08B9D"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66E8E81D"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101D97D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5A5633B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380B1148"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0C011D" w:rsidRPr="00CF50F9" w14:paraId="03B8FC64" w14:textId="77777777" w:rsidTr="006162E5">
              <w:tc>
                <w:tcPr>
                  <w:tcW w:w="1436" w:type="dxa"/>
                  <w:vAlign w:val="center"/>
                </w:tcPr>
                <w:p w14:paraId="4D8C7716" w14:textId="77777777" w:rsidR="000C011D" w:rsidRPr="00CF50F9" w:rsidRDefault="000C011D" w:rsidP="006162E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20C1761D"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8DCF853"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102F4E10"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01D2815A" w14:textId="77777777" w:rsidR="000C011D" w:rsidRPr="00CF50F9" w:rsidRDefault="000C011D" w:rsidP="006162E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0C011D" w:rsidRPr="00CF50F9" w14:paraId="3A1E7C3B" w14:textId="77777777" w:rsidTr="006162E5">
              <w:tc>
                <w:tcPr>
                  <w:tcW w:w="1436" w:type="dxa"/>
                  <w:vAlign w:val="center"/>
                </w:tcPr>
                <w:p w14:paraId="6AB73FA0"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310CFE9"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0704CC54"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5E1F6C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76872835"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0C011D" w:rsidRPr="00CF50F9" w14:paraId="3B44BA63" w14:textId="77777777" w:rsidTr="006162E5">
              <w:trPr>
                <w:trHeight w:val="58"/>
              </w:trPr>
              <w:tc>
                <w:tcPr>
                  <w:tcW w:w="1436" w:type="dxa"/>
                  <w:vAlign w:val="center"/>
                </w:tcPr>
                <w:p w14:paraId="3E90AA64" w14:textId="77777777" w:rsidR="000C011D" w:rsidRPr="00CF50F9" w:rsidRDefault="000C011D" w:rsidP="006162E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4EE598B1"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591F9A63"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2C72AADF"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4611FDDC" w14:textId="77777777" w:rsidR="000C011D" w:rsidRPr="00CF50F9" w:rsidRDefault="000C011D" w:rsidP="006162E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56AF3D28" w14:textId="77777777" w:rsidR="000C011D" w:rsidRPr="00CA68C4"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0CE2291" w14:textId="77777777" w:rsidR="000E0F23" w:rsidRDefault="000E0F23" w:rsidP="000C011D">
      <w:pPr>
        <w:spacing w:after="0" w:line="240" w:lineRule="auto"/>
        <w:contextualSpacing/>
        <w:rPr>
          <w:rFonts w:ascii="Arial" w:eastAsia="Arial" w:hAnsi="Arial" w:cs="Arial"/>
          <w:b/>
          <w:sz w:val="24"/>
          <w:szCs w:val="24"/>
        </w:rPr>
      </w:pPr>
    </w:p>
    <w:p w14:paraId="0B51080E" w14:textId="4B7D4BB4"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lastRenderedPageBreak/>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0E0F23">
        <w:trPr>
          <w:trHeight w:val="20"/>
        </w:trPr>
        <w:tc>
          <w:tcPr>
            <w:tcW w:w="1951" w:type="dxa"/>
            <w:tcMar>
              <w:top w:w="0" w:type="dxa"/>
              <w:left w:w="0" w:type="dxa"/>
              <w:bottom w:w="0" w:type="dxa"/>
              <w:right w:w="0" w:type="dxa"/>
            </w:tcMar>
          </w:tcPr>
          <w:p w14:paraId="3EAEC100"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0E0F2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0E0F23">
        <w:trPr>
          <w:trHeight w:val="20"/>
        </w:trPr>
        <w:tc>
          <w:tcPr>
            <w:tcW w:w="1951" w:type="dxa"/>
            <w:vAlign w:val="center"/>
          </w:tcPr>
          <w:p w14:paraId="42D34412" w14:textId="07B7316E" w:rsidR="000C011D" w:rsidRPr="00C35212" w:rsidRDefault="00246690" w:rsidP="00C3521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0070C0"/>
                <w:sz w:val="20"/>
                <w:szCs w:val="19"/>
              </w:rPr>
            </w:pPr>
            <w:r w:rsidRPr="00C35212">
              <w:rPr>
                <w:rFonts w:ascii="Arial" w:eastAsia="Arial" w:hAnsi="Arial" w:cs="Arial"/>
                <w:color w:val="0070C0"/>
                <w:sz w:val="20"/>
                <w:szCs w:val="19"/>
              </w:rPr>
              <w:t>0</w:t>
            </w:r>
            <w:r w:rsidR="00C35212" w:rsidRPr="00C35212">
              <w:rPr>
                <w:rFonts w:ascii="Arial" w:eastAsia="Arial" w:hAnsi="Arial" w:cs="Arial"/>
                <w:color w:val="0070C0"/>
                <w:sz w:val="20"/>
                <w:szCs w:val="19"/>
              </w:rPr>
              <w:t>4</w:t>
            </w:r>
            <w:r w:rsidRPr="00C35212">
              <w:rPr>
                <w:rFonts w:ascii="Arial" w:eastAsia="Arial" w:hAnsi="Arial" w:cs="Arial"/>
                <w:color w:val="0070C0"/>
                <w:sz w:val="20"/>
                <w:szCs w:val="19"/>
              </w:rPr>
              <w:t xml:space="preserve"> January 2021</w:t>
            </w:r>
          </w:p>
        </w:tc>
        <w:tc>
          <w:tcPr>
            <w:tcW w:w="7830" w:type="dxa"/>
          </w:tcPr>
          <w:p w14:paraId="3DE74F84" w14:textId="5457BC9A" w:rsidR="000C011D" w:rsidRPr="00C35212"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DSWD-FO VIII DRMD provided a total of </w:t>
            </w:r>
            <w:r w:rsidRPr="00C35212">
              <w:rPr>
                <w:rFonts w:ascii="Arial" w:eastAsia="Arial" w:hAnsi="Arial" w:cs="Arial"/>
                <w:b/>
                <w:color w:val="0070C0"/>
                <w:sz w:val="20"/>
                <w:szCs w:val="19"/>
              </w:rPr>
              <w:t xml:space="preserve">₱13,310,675.54 </w:t>
            </w:r>
            <w:r w:rsidRPr="00C35212">
              <w:rPr>
                <w:rFonts w:ascii="Arial" w:eastAsia="Arial" w:hAnsi="Arial" w:cs="Arial"/>
                <w:color w:val="0070C0"/>
                <w:sz w:val="20"/>
                <w:szCs w:val="19"/>
              </w:rPr>
              <w:t>worth of assistance</w:t>
            </w:r>
            <w:r w:rsidRPr="00C35212">
              <w:rPr>
                <w:rFonts w:ascii="Arial" w:eastAsia="Arial" w:hAnsi="Arial" w:cs="Arial"/>
                <w:b/>
                <w:color w:val="0070C0"/>
                <w:sz w:val="20"/>
                <w:szCs w:val="19"/>
              </w:rPr>
              <w:t xml:space="preserve"> </w:t>
            </w:r>
            <w:r w:rsidRPr="00C35212">
              <w:rPr>
                <w:rFonts w:ascii="Arial" w:eastAsia="Arial" w:hAnsi="Arial" w:cs="Arial"/>
                <w:color w:val="0070C0"/>
                <w:sz w:val="20"/>
                <w:szCs w:val="19"/>
              </w:rPr>
              <w:t xml:space="preserve">to </w:t>
            </w:r>
            <w:r w:rsidRPr="00C35212">
              <w:rPr>
                <w:rFonts w:ascii="Arial" w:eastAsia="Arial" w:hAnsi="Arial" w:cs="Arial"/>
                <w:b/>
                <w:color w:val="0070C0"/>
                <w:sz w:val="20"/>
                <w:szCs w:val="19"/>
              </w:rPr>
              <w:t xml:space="preserve">17 stranded sale </w:t>
            </w:r>
            <w:r w:rsidR="00CC759F" w:rsidRPr="00C35212">
              <w:rPr>
                <w:rFonts w:ascii="Arial" w:eastAsia="Arial" w:hAnsi="Arial" w:cs="Arial"/>
                <w:b/>
                <w:color w:val="0070C0"/>
                <w:sz w:val="20"/>
                <w:szCs w:val="19"/>
              </w:rPr>
              <w:t>representatives;</w:t>
            </w:r>
            <w:r w:rsidRPr="00C35212">
              <w:rPr>
                <w:rFonts w:ascii="Arial" w:eastAsia="Arial" w:hAnsi="Arial" w:cs="Arial"/>
                <w:color w:val="0070C0"/>
                <w:sz w:val="20"/>
                <w:szCs w:val="19"/>
              </w:rPr>
              <w:t xml:space="preserve"> eight </w:t>
            </w:r>
            <w:r w:rsidRPr="00C35212">
              <w:rPr>
                <w:rFonts w:ascii="Arial" w:eastAsia="Arial" w:hAnsi="Arial" w:cs="Arial"/>
                <w:b/>
                <w:color w:val="0070C0"/>
                <w:sz w:val="20"/>
                <w:szCs w:val="19"/>
              </w:rPr>
              <w:t>(8) bus drivers (HTIs);</w:t>
            </w:r>
            <w:r w:rsidRPr="00C35212">
              <w:rPr>
                <w:rFonts w:ascii="Arial" w:eastAsia="Arial" w:hAnsi="Arial" w:cs="Arial"/>
                <w:color w:val="0070C0"/>
                <w:sz w:val="20"/>
                <w:szCs w:val="19"/>
              </w:rPr>
              <w:t xml:space="preserve"> and</w:t>
            </w:r>
            <w:r w:rsidRPr="00C35212">
              <w:rPr>
                <w:rFonts w:ascii="Arial" w:eastAsia="Arial" w:hAnsi="Arial" w:cs="Arial"/>
                <w:b/>
                <w:color w:val="0070C0"/>
                <w:sz w:val="20"/>
                <w:szCs w:val="19"/>
              </w:rPr>
              <w:t xml:space="preserve"> 25,480 </w:t>
            </w:r>
            <w:r w:rsidRPr="00C35212">
              <w:rPr>
                <w:rFonts w:ascii="Arial" w:eastAsia="Arial" w:hAnsi="Arial" w:cs="Arial"/>
                <w:bCs/>
                <w:color w:val="0070C0"/>
                <w:sz w:val="20"/>
                <w:szCs w:val="19"/>
              </w:rPr>
              <w:t>families</w:t>
            </w:r>
            <w:r w:rsidR="000C4C36" w:rsidRPr="00C35212">
              <w:rPr>
                <w:rFonts w:ascii="Arial" w:eastAsia="Arial" w:hAnsi="Arial" w:cs="Arial"/>
                <w:bCs/>
                <w:color w:val="0070C0"/>
                <w:sz w:val="20"/>
                <w:szCs w:val="19"/>
              </w:rPr>
              <w:t xml:space="preserve">, </w:t>
            </w:r>
            <w:r w:rsidR="004414D2" w:rsidRPr="00C35212">
              <w:rPr>
                <w:rFonts w:ascii="Arial" w:eastAsia="Arial" w:hAnsi="Arial" w:cs="Arial"/>
                <w:bCs/>
                <w:color w:val="0070C0"/>
                <w:sz w:val="20"/>
                <w:szCs w:val="19"/>
              </w:rPr>
              <w:t>of</w:t>
            </w:r>
            <w:r w:rsidRPr="00C35212">
              <w:rPr>
                <w:rFonts w:ascii="Arial" w:eastAsia="Arial" w:hAnsi="Arial" w:cs="Arial"/>
                <w:color w:val="0070C0"/>
                <w:sz w:val="20"/>
                <w:szCs w:val="19"/>
              </w:rPr>
              <w:t xml:space="preserve"> which 815 are LSIs.</w:t>
            </w:r>
          </w:p>
          <w:p w14:paraId="6DE240C9" w14:textId="77777777" w:rsidR="000C011D" w:rsidRPr="00C35212"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DSWD-FO VIII through its Crisis Intervention Unit (CIU) provided assistance to </w:t>
            </w:r>
            <w:r w:rsidRPr="00C35212">
              <w:rPr>
                <w:rFonts w:ascii="Arial" w:eastAsia="Arial" w:hAnsi="Arial" w:cs="Arial"/>
                <w:b/>
                <w:color w:val="0070C0"/>
                <w:sz w:val="20"/>
                <w:szCs w:val="19"/>
              </w:rPr>
              <w:t>22,171 walk-in clients</w:t>
            </w:r>
            <w:r w:rsidRPr="00C35212">
              <w:rPr>
                <w:rFonts w:ascii="Arial" w:eastAsia="Arial" w:hAnsi="Arial" w:cs="Arial"/>
                <w:color w:val="0070C0"/>
                <w:sz w:val="20"/>
                <w:szCs w:val="19"/>
              </w:rPr>
              <w:t xml:space="preserve"> amounting to </w:t>
            </w:r>
            <w:r w:rsidRPr="00C35212">
              <w:rPr>
                <w:rFonts w:ascii="Arial" w:eastAsia="Arial" w:hAnsi="Arial" w:cs="Arial"/>
                <w:b/>
                <w:color w:val="0070C0"/>
                <w:sz w:val="20"/>
                <w:szCs w:val="19"/>
              </w:rPr>
              <w:t>₱109,625,556.13.</w:t>
            </w:r>
          </w:p>
          <w:p w14:paraId="1BDC43F3" w14:textId="5AC4D1CF" w:rsidR="000C011D" w:rsidRPr="00C35212"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The Social Pension Unit extended assistance to </w:t>
            </w:r>
            <w:r w:rsidR="00AB0E44" w:rsidRPr="00C35212">
              <w:rPr>
                <w:rFonts w:ascii="Arial" w:eastAsia="Arial" w:hAnsi="Arial" w:cs="Arial"/>
                <w:b/>
                <w:bCs/>
                <w:color w:val="0070C0"/>
                <w:sz w:val="20"/>
                <w:szCs w:val="19"/>
              </w:rPr>
              <w:t xml:space="preserve">216,397 </w:t>
            </w:r>
            <w:r w:rsidRPr="00C35212">
              <w:rPr>
                <w:rFonts w:ascii="Arial" w:eastAsia="Arial" w:hAnsi="Arial" w:cs="Arial"/>
                <w:b/>
                <w:bCs/>
                <w:color w:val="0070C0"/>
                <w:sz w:val="20"/>
                <w:szCs w:val="19"/>
              </w:rPr>
              <w:t>senior citizens</w:t>
            </w:r>
            <w:r w:rsidRPr="00C35212">
              <w:rPr>
                <w:rFonts w:ascii="Arial" w:eastAsia="Arial" w:hAnsi="Arial" w:cs="Arial"/>
                <w:color w:val="0070C0"/>
                <w:sz w:val="20"/>
                <w:szCs w:val="19"/>
              </w:rPr>
              <w:t xml:space="preserve"> amounting to </w:t>
            </w:r>
            <w:r w:rsidR="00AB0E44" w:rsidRPr="00C35212">
              <w:rPr>
                <w:rFonts w:ascii="Arial" w:eastAsia="Arial" w:hAnsi="Arial" w:cs="Arial"/>
                <w:b/>
                <w:bCs/>
                <w:color w:val="0070C0"/>
                <w:sz w:val="20"/>
                <w:szCs w:val="19"/>
              </w:rPr>
              <w:t xml:space="preserve">₱1,284,624,000.00; </w:t>
            </w:r>
            <w:r w:rsidRPr="00C35212">
              <w:rPr>
                <w:rFonts w:ascii="Arial" w:eastAsia="Arial" w:hAnsi="Arial" w:cs="Arial"/>
                <w:color w:val="0070C0"/>
                <w:sz w:val="20"/>
                <w:szCs w:val="19"/>
              </w:rPr>
              <w:t>and</w:t>
            </w:r>
            <w:r w:rsidRPr="00C35212">
              <w:rPr>
                <w:rFonts w:ascii="Arial" w:eastAsia="Arial" w:hAnsi="Arial" w:cs="Arial"/>
                <w:b/>
                <w:bCs/>
                <w:color w:val="0070C0"/>
                <w:sz w:val="20"/>
                <w:szCs w:val="19"/>
              </w:rPr>
              <w:t xml:space="preserve"> 29,264 senior citizens</w:t>
            </w:r>
            <w:r w:rsidRPr="00C35212">
              <w:rPr>
                <w:rFonts w:ascii="Arial" w:eastAsia="Arial" w:hAnsi="Arial" w:cs="Arial"/>
                <w:color w:val="0070C0"/>
                <w:sz w:val="20"/>
                <w:szCs w:val="19"/>
              </w:rPr>
              <w:t xml:space="preserve"> amounting to </w:t>
            </w:r>
            <w:r w:rsidRPr="00C35212">
              <w:rPr>
                <w:rFonts w:ascii="Arial" w:eastAsia="Arial" w:hAnsi="Arial" w:cs="Arial"/>
                <w:b/>
                <w:bCs/>
                <w:color w:val="0070C0"/>
                <w:sz w:val="20"/>
                <w:szCs w:val="19"/>
              </w:rPr>
              <w:t xml:space="preserve">₱173,937,000.00 </w:t>
            </w:r>
            <w:r w:rsidRPr="00C35212">
              <w:rPr>
                <w:rFonts w:ascii="Arial" w:eastAsia="Arial" w:hAnsi="Arial" w:cs="Arial"/>
                <w:color w:val="0070C0"/>
                <w:sz w:val="20"/>
                <w:szCs w:val="19"/>
              </w:rPr>
              <w:t>for the year 2019 and 2020, respectively.</w:t>
            </w:r>
          </w:p>
          <w:p w14:paraId="6C278E87" w14:textId="77777777" w:rsidR="000C011D" w:rsidRPr="00C35212"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The Sustainable Livelihood Program (SLP) of DSWD-FO VIII was able to extend assistance to </w:t>
            </w:r>
            <w:r w:rsidRPr="00C35212">
              <w:rPr>
                <w:rFonts w:ascii="Arial" w:eastAsia="Arial" w:hAnsi="Arial" w:cs="Arial"/>
                <w:b/>
                <w:color w:val="0070C0"/>
                <w:sz w:val="20"/>
                <w:szCs w:val="19"/>
              </w:rPr>
              <w:t>170 beneficiaries</w:t>
            </w:r>
            <w:r w:rsidRPr="00C35212">
              <w:rPr>
                <w:rFonts w:ascii="Arial" w:eastAsia="Arial" w:hAnsi="Arial" w:cs="Arial"/>
                <w:color w:val="0070C0"/>
                <w:sz w:val="20"/>
                <w:szCs w:val="19"/>
              </w:rPr>
              <w:t xml:space="preserve"> amounting to </w:t>
            </w:r>
            <w:r w:rsidRPr="00C35212">
              <w:rPr>
                <w:rFonts w:ascii="Arial" w:eastAsia="Arial" w:hAnsi="Arial" w:cs="Arial"/>
                <w:b/>
                <w:color w:val="0070C0"/>
                <w:sz w:val="20"/>
                <w:szCs w:val="19"/>
              </w:rPr>
              <w:t>₱2,261,210.07</w:t>
            </w:r>
            <w:r w:rsidRPr="00C35212">
              <w:rPr>
                <w:rFonts w:ascii="Arial" w:eastAsia="Arial" w:hAnsi="Arial" w:cs="Arial"/>
                <w:color w:val="0070C0"/>
                <w:sz w:val="20"/>
                <w:szCs w:val="19"/>
              </w:rPr>
              <w:t>.</w:t>
            </w:r>
          </w:p>
          <w:p w14:paraId="4493B54C" w14:textId="77777777" w:rsidR="000C011D" w:rsidRPr="00C35212" w:rsidRDefault="000C011D" w:rsidP="000E0F2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p>
          <w:p w14:paraId="719EFFF2" w14:textId="77777777" w:rsidR="000C011D" w:rsidRPr="00C35212" w:rsidRDefault="000C011D" w:rsidP="000E0F2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C35212">
              <w:rPr>
                <w:rFonts w:ascii="Arial" w:eastAsia="Arial" w:hAnsi="Arial" w:cs="Arial"/>
                <w:b/>
                <w:color w:val="0070C0"/>
                <w:sz w:val="20"/>
                <w:szCs w:val="19"/>
              </w:rPr>
              <w:t>Social Amelioration Program (SAP)</w:t>
            </w:r>
          </w:p>
          <w:p w14:paraId="7BCDD0DC" w14:textId="22ED5516" w:rsidR="000C011D" w:rsidRPr="00C35212" w:rsidRDefault="000C011D" w:rsidP="00C3521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DSWD-FO VIII through the Emergency Subsidy Program was able to extend assistance to </w:t>
            </w:r>
            <w:r w:rsidR="00C35212" w:rsidRPr="00C35212">
              <w:rPr>
                <w:rFonts w:ascii="Arial" w:eastAsia="Arial" w:hAnsi="Arial" w:cs="Arial"/>
                <w:b/>
                <w:color w:val="0070C0"/>
                <w:sz w:val="20"/>
                <w:szCs w:val="19"/>
              </w:rPr>
              <w:t xml:space="preserve">20,269 </w:t>
            </w:r>
            <w:r w:rsidRPr="00C35212">
              <w:rPr>
                <w:rFonts w:ascii="Arial" w:eastAsia="Arial" w:hAnsi="Arial" w:cs="Arial"/>
                <w:b/>
                <w:color w:val="0070C0"/>
                <w:sz w:val="20"/>
                <w:szCs w:val="19"/>
              </w:rPr>
              <w:t>beneficiaries</w:t>
            </w:r>
            <w:r w:rsidRPr="00C35212">
              <w:rPr>
                <w:rFonts w:ascii="Arial" w:eastAsia="Arial" w:hAnsi="Arial" w:cs="Arial"/>
                <w:color w:val="0070C0"/>
                <w:sz w:val="20"/>
                <w:szCs w:val="19"/>
              </w:rPr>
              <w:t xml:space="preserve"> amounting to </w:t>
            </w:r>
            <w:r w:rsidRPr="00C35212">
              <w:rPr>
                <w:rFonts w:ascii="Arial" w:eastAsia="Arial" w:hAnsi="Arial" w:cs="Arial"/>
                <w:b/>
                <w:bCs/>
                <w:color w:val="0070C0"/>
                <w:sz w:val="20"/>
                <w:szCs w:val="19"/>
              </w:rPr>
              <w:t>₱</w:t>
            </w:r>
            <w:r w:rsidR="00C35212" w:rsidRPr="00C35212">
              <w:rPr>
                <w:rFonts w:ascii="Arial" w:eastAsia="Arial" w:hAnsi="Arial" w:cs="Arial"/>
                <w:b/>
                <w:bCs/>
                <w:color w:val="0070C0"/>
                <w:sz w:val="20"/>
                <w:szCs w:val="19"/>
              </w:rPr>
              <w:t>107,705,000.00</w:t>
            </w:r>
            <w:r w:rsidR="00537FBA" w:rsidRPr="00C35212">
              <w:rPr>
                <w:rFonts w:ascii="Arial" w:eastAsia="Arial" w:hAnsi="Arial" w:cs="Arial"/>
                <w:b/>
                <w:bCs/>
                <w:color w:val="0070C0"/>
                <w:sz w:val="20"/>
                <w:szCs w:val="19"/>
              </w:rPr>
              <w:t>.</w:t>
            </w:r>
          </w:p>
          <w:p w14:paraId="21D28222" w14:textId="10E9249B" w:rsidR="000C011D" w:rsidRPr="00C35212"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DSWD-FO VIII DRMD recorded </w:t>
            </w:r>
            <w:r w:rsidRPr="00C35212">
              <w:rPr>
                <w:rFonts w:ascii="Arial" w:eastAsia="Arial" w:hAnsi="Arial" w:cs="Arial"/>
                <w:b/>
                <w:color w:val="0070C0"/>
                <w:sz w:val="20"/>
                <w:szCs w:val="19"/>
              </w:rPr>
              <w:t>550,267 non-4Ps beneficiaries</w:t>
            </w:r>
            <w:r w:rsidRPr="00C35212">
              <w:rPr>
                <w:rFonts w:ascii="Arial" w:eastAsia="Arial" w:hAnsi="Arial" w:cs="Arial"/>
                <w:color w:val="0070C0"/>
                <w:sz w:val="20"/>
                <w:szCs w:val="19"/>
              </w:rPr>
              <w:t xml:space="preserve"> who received SAP amounting to </w:t>
            </w:r>
            <w:r w:rsidRPr="00C35212">
              <w:rPr>
                <w:rFonts w:ascii="Arial" w:eastAsia="Arial" w:hAnsi="Arial" w:cs="Arial"/>
                <w:b/>
                <w:color w:val="0070C0"/>
                <w:sz w:val="20"/>
                <w:szCs w:val="19"/>
              </w:rPr>
              <w:t>₱</w:t>
            </w:r>
            <w:r w:rsidRPr="00C35212">
              <w:rPr>
                <w:rFonts w:ascii="Arial" w:eastAsia="Arial" w:hAnsi="Arial" w:cs="Arial"/>
                <w:b/>
                <w:color w:val="0070C0"/>
                <w:sz w:val="20"/>
                <w:szCs w:val="24"/>
              </w:rPr>
              <w:t>2,751,249,750.00</w:t>
            </w:r>
            <w:r w:rsidRPr="00C35212">
              <w:rPr>
                <w:rFonts w:ascii="Arial" w:eastAsia="Arial" w:hAnsi="Arial" w:cs="Arial"/>
                <w:b/>
                <w:color w:val="0070C0"/>
                <w:sz w:val="20"/>
                <w:szCs w:val="19"/>
              </w:rPr>
              <w:t xml:space="preserve">. </w:t>
            </w:r>
            <w:r w:rsidRPr="00C35212">
              <w:rPr>
                <w:rFonts w:ascii="Arial" w:eastAsia="Arial" w:hAnsi="Arial" w:cs="Arial"/>
                <w:color w:val="0070C0"/>
                <w:sz w:val="20"/>
                <w:szCs w:val="19"/>
              </w:rPr>
              <w:t xml:space="preserve">There </w:t>
            </w:r>
            <w:r w:rsidR="00980A4F" w:rsidRPr="00C35212">
              <w:rPr>
                <w:rFonts w:ascii="Arial" w:eastAsia="Arial" w:hAnsi="Arial" w:cs="Arial"/>
                <w:color w:val="0070C0"/>
                <w:sz w:val="20"/>
                <w:szCs w:val="19"/>
              </w:rPr>
              <w:t>were</w:t>
            </w:r>
            <w:r w:rsidRPr="00C35212">
              <w:rPr>
                <w:rFonts w:ascii="Arial" w:eastAsia="Arial" w:hAnsi="Arial" w:cs="Arial"/>
                <w:color w:val="0070C0"/>
                <w:sz w:val="20"/>
                <w:szCs w:val="19"/>
              </w:rPr>
              <w:t xml:space="preserve"> also </w:t>
            </w:r>
            <w:r w:rsidRPr="00C35212">
              <w:rPr>
                <w:rFonts w:ascii="Arial" w:eastAsia="Arial" w:hAnsi="Arial" w:cs="Arial"/>
                <w:b/>
                <w:color w:val="0070C0"/>
                <w:sz w:val="20"/>
                <w:szCs w:val="19"/>
              </w:rPr>
              <w:t>68,2</w:t>
            </w:r>
            <w:r w:rsidR="001C6402" w:rsidRPr="00C35212">
              <w:rPr>
                <w:rFonts w:ascii="Arial" w:eastAsia="Arial" w:hAnsi="Arial" w:cs="Arial"/>
                <w:b/>
                <w:color w:val="0070C0"/>
                <w:sz w:val="20"/>
                <w:szCs w:val="19"/>
              </w:rPr>
              <w:t>2</w:t>
            </w:r>
            <w:r w:rsidRPr="00C35212">
              <w:rPr>
                <w:rFonts w:ascii="Arial" w:eastAsia="Arial" w:hAnsi="Arial" w:cs="Arial"/>
                <w:b/>
                <w:color w:val="0070C0"/>
                <w:sz w:val="20"/>
                <w:szCs w:val="19"/>
              </w:rPr>
              <w:t xml:space="preserve">8 </w:t>
            </w:r>
            <w:r w:rsidRPr="00C35212">
              <w:rPr>
                <w:rFonts w:ascii="Arial" w:eastAsia="Arial" w:hAnsi="Arial" w:cs="Arial"/>
                <w:color w:val="0070C0"/>
                <w:sz w:val="20"/>
                <w:szCs w:val="19"/>
              </w:rPr>
              <w:t xml:space="preserve">out of 83,011 waitlisted beneficiaries who were served amounting to </w:t>
            </w:r>
            <w:r w:rsidRPr="00C35212">
              <w:rPr>
                <w:rFonts w:ascii="Arial" w:eastAsia="Arial" w:hAnsi="Arial" w:cs="Arial"/>
                <w:b/>
                <w:color w:val="0070C0"/>
                <w:sz w:val="20"/>
                <w:szCs w:val="19"/>
              </w:rPr>
              <w:t>₱</w:t>
            </w:r>
            <w:r w:rsidR="001C6402" w:rsidRPr="00C35212">
              <w:rPr>
                <w:rFonts w:ascii="Arial" w:eastAsia="Arial" w:hAnsi="Arial" w:cs="Arial"/>
                <w:b/>
                <w:color w:val="0070C0"/>
                <w:sz w:val="20"/>
                <w:szCs w:val="19"/>
              </w:rPr>
              <w:t>341,140,000</w:t>
            </w:r>
            <w:r w:rsidRPr="00C35212">
              <w:rPr>
                <w:rFonts w:ascii="Arial" w:eastAsia="Arial" w:hAnsi="Arial" w:cs="Arial"/>
                <w:b/>
                <w:color w:val="0070C0"/>
                <w:sz w:val="20"/>
                <w:szCs w:val="19"/>
              </w:rPr>
              <w:t>.</w:t>
            </w:r>
          </w:p>
          <w:p w14:paraId="23D70FB8" w14:textId="77777777" w:rsidR="000C011D" w:rsidRPr="00C35212" w:rsidRDefault="000C011D" w:rsidP="000E0F2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C35212">
              <w:rPr>
                <w:rFonts w:ascii="Arial" w:eastAsia="Arial" w:hAnsi="Arial" w:cs="Arial"/>
                <w:color w:val="0070C0"/>
                <w:sz w:val="20"/>
                <w:szCs w:val="19"/>
              </w:rPr>
              <w:t xml:space="preserve">4Ps was able to extend assistance to their </w:t>
            </w:r>
            <w:r w:rsidRPr="00C35212">
              <w:rPr>
                <w:rFonts w:ascii="Arial" w:eastAsia="Arial" w:hAnsi="Arial" w:cs="Arial"/>
                <w:b/>
                <w:color w:val="0070C0"/>
                <w:sz w:val="20"/>
                <w:szCs w:val="19"/>
              </w:rPr>
              <w:t>258,936 cash card</w:t>
            </w:r>
            <w:r w:rsidRPr="00C35212">
              <w:rPr>
                <w:rFonts w:ascii="Arial" w:eastAsia="Arial" w:hAnsi="Arial" w:cs="Arial"/>
                <w:color w:val="0070C0"/>
                <w:sz w:val="20"/>
                <w:szCs w:val="19"/>
              </w:rPr>
              <w:t xml:space="preserve"> </w:t>
            </w:r>
            <w:r w:rsidRPr="00C35212">
              <w:rPr>
                <w:rFonts w:ascii="Arial" w:eastAsia="Arial" w:hAnsi="Arial" w:cs="Arial"/>
                <w:b/>
                <w:color w:val="0070C0"/>
                <w:sz w:val="20"/>
                <w:szCs w:val="19"/>
              </w:rPr>
              <w:t>holder beneficiaries</w:t>
            </w:r>
            <w:r w:rsidRPr="00C35212">
              <w:rPr>
                <w:rFonts w:ascii="Arial" w:eastAsia="Arial" w:hAnsi="Arial" w:cs="Arial"/>
                <w:color w:val="0070C0"/>
                <w:sz w:val="20"/>
                <w:szCs w:val="19"/>
              </w:rPr>
              <w:t xml:space="preserve"> amounting to </w:t>
            </w:r>
            <w:r w:rsidRPr="00C35212">
              <w:rPr>
                <w:rFonts w:ascii="Arial" w:eastAsia="Arial" w:hAnsi="Arial" w:cs="Arial"/>
                <w:b/>
                <w:color w:val="0070C0"/>
                <w:sz w:val="20"/>
                <w:szCs w:val="19"/>
              </w:rPr>
              <w:t>₱945,116,400.00</w:t>
            </w:r>
            <w:r w:rsidRPr="00C35212">
              <w:rPr>
                <w:rFonts w:ascii="Arial" w:eastAsia="Arial" w:hAnsi="Arial" w:cs="Arial"/>
                <w:color w:val="0070C0"/>
                <w:sz w:val="20"/>
                <w:szCs w:val="19"/>
              </w:rPr>
              <w:t xml:space="preserve"> and </w:t>
            </w:r>
            <w:r w:rsidRPr="00C35212">
              <w:rPr>
                <w:rFonts w:ascii="Arial" w:eastAsia="Arial" w:hAnsi="Arial" w:cs="Arial"/>
                <w:b/>
                <w:color w:val="0070C0"/>
                <w:sz w:val="20"/>
                <w:szCs w:val="19"/>
              </w:rPr>
              <w:t>21,153 non-cash card holder beneficiaries</w:t>
            </w:r>
            <w:r w:rsidRPr="00C35212">
              <w:rPr>
                <w:rFonts w:ascii="Arial" w:eastAsia="Arial" w:hAnsi="Arial" w:cs="Arial"/>
                <w:color w:val="0070C0"/>
                <w:sz w:val="20"/>
                <w:szCs w:val="19"/>
              </w:rPr>
              <w:t xml:space="preserve"> amounting to </w:t>
            </w:r>
            <w:r w:rsidRPr="00C35212">
              <w:rPr>
                <w:rFonts w:ascii="Arial" w:eastAsia="Arial" w:hAnsi="Arial" w:cs="Arial"/>
                <w:b/>
                <w:color w:val="0070C0"/>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77777777" w:rsidR="000C011D" w:rsidRPr="00AD2727"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171C4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30A4535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2B1D1282"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155BD507"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930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622,160.00</w:t>
            </w:r>
            <w:r w:rsidRPr="00AD2727">
              <w:rPr>
                <w:rFonts w:ascii="Arial" w:eastAsia="Arial" w:hAnsi="Arial" w:cs="Arial"/>
                <w:sz w:val="20"/>
                <w:szCs w:val="19"/>
              </w:rPr>
              <w:t>.</w:t>
            </w:r>
          </w:p>
          <w:p w14:paraId="7F08322C"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7879D0DF"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744EE3D5"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1876714"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provided a total of 37 FFPs to the provinces of Basilan and Sulu.</w:t>
            </w:r>
          </w:p>
          <w:p w14:paraId="128A381F" w14:textId="77777777" w:rsidR="000C011D" w:rsidRPr="00AD2727" w:rsidRDefault="000C011D" w:rsidP="006162E5">
            <w:pPr>
              <w:widowControl/>
              <w:spacing w:after="0" w:line="240" w:lineRule="auto"/>
              <w:contextualSpacing/>
              <w:jc w:val="both"/>
              <w:rPr>
                <w:rFonts w:ascii="Arial" w:eastAsia="Arial" w:hAnsi="Arial" w:cs="Arial"/>
                <w:b/>
                <w:sz w:val="20"/>
                <w:szCs w:val="19"/>
              </w:rPr>
            </w:pPr>
          </w:p>
          <w:p w14:paraId="5B97A62C" w14:textId="77777777" w:rsidR="000C011D" w:rsidRPr="00AD2727" w:rsidRDefault="000C011D" w:rsidP="006162E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63CEC691"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0EA487B0" w14:textId="77777777" w:rsidR="000C011D" w:rsidRPr="00AD2727"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23EC3350" w:rsidR="000C011D" w:rsidRPr="003D5AB3" w:rsidRDefault="003D5AB3" w:rsidP="003D5A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3D5AB3">
              <w:rPr>
                <w:rFonts w:ascii="Arial" w:eastAsia="Arial" w:hAnsi="Arial" w:cs="Arial"/>
                <w:color w:val="0070C0"/>
                <w:sz w:val="20"/>
                <w:szCs w:val="19"/>
              </w:rPr>
              <w:t>04 January</w:t>
            </w:r>
            <w:r w:rsidR="000C011D" w:rsidRPr="003D5AB3">
              <w:rPr>
                <w:rFonts w:ascii="Arial" w:eastAsia="Arial" w:hAnsi="Arial" w:cs="Arial"/>
                <w:color w:val="0070C0"/>
                <w:sz w:val="20"/>
                <w:szCs w:val="19"/>
              </w:rPr>
              <w:t xml:space="preserve"> 202</w:t>
            </w:r>
            <w:r w:rsidRPr="003D5AB3">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3D5AB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5AB3">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3D5AB3"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5AB3">
              <w:rPr>
                <w:rFonts w:ascii="Arial" w:eastAsia="Arial" w:hAnsi="Arial" w:cs="Arial"/>
                <w:color w:val="0070C0"/>
                <w:sz w:val="20"/>
                <w:szCs w:val="19"/>
              </w:rPr>
              <w:t>P</w:t>
            </w:r>
            <w:r w:rsidR="000C011D" w:rsidRPr="003D5AB3">
              <w:rPr>
                <w:rFonts w:ascii="Arial" w:eastAsia="Arial" w:hAnsi="Arial" w:cs="Arial"/>
                <w:color w:val="0070C0"/>
                <w:sz w:val="20"/>
                <w:szCs w:val="19"/>
              </w:rPr>
              <w:t>rocurement of additional supplies for production of FFPs</w:t>
            </w:r>
            <w:r w:rsidRPr="003D5AB3">
              <w:rPr>
                <w:rFonts w:ascii="Arial" w:eastAsia="Arial" w:hAnsi="Arial" w:cs="Arial"/>
                <w:color w:val="0070C0"/>
                <w:sz w:val="20"/>
                <w:szCs w:val="19"/>
              </w:rPr>
              <w:t xml:space="preserve"> is ongoing</w:t>
            </w:r>
            <w:r w:rsidR="000C011D" w:rsidRPr="003D5AB3">
              <w:rPr>
                <w:rFonts w:ascii="Arial" w:eastAsia="Arial" w:hAnsi="Arial" w:cs="Arial"/>
                <w:color w:val="0070C0"/>
                <w:sz w:val="20"/>
                <w:szCs w:val="19"/>
              </w:rPr>
              <w:t>.</w:t>
            </w:r>
          </w:p>
          <w:p w14:paraId="2D234627" w14:textId="77777777" w:rsidR="000C011D" w:rsidRPr="003D5AB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5AB3">
              <w:rPr>
                <w:rFonts w:ascii="Arial" w:eastAsia="Arial" w:hAnsi="Arial" w:cs="Arial"/>
                <w:color w:val="0070C0"/>
                <w:sz w:val="20"/>
                <w:szCs w:val="19"/>
              </w:rPr>
              <w:t>DSWD-FO X Staff in coordination with OCD and DOH were augmented to help facilitate the LSIs in the designated isolation area in the city.</w:t>
            </w:r>
          </w:p>
          <w:p w14:paraId="3D472122" w14:textId="77777777" w:rsidR="000C011D" w:rsidRPr="003D5AB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3D5AB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3D5AB3">
              <w:rPr>
                <w:rFonts w:ascii="Arial" w:eastAsia="Arial" w:hAnsi="Arial" w:cs="Arial"/>
                <w:b/>
                <w:bCs/>
                <w:color w:val="0070C0"/>
                <w:sz w:val="20"/>
                <w:szCs w:val="19"/>
              </w:rPr>
              <w:lastRenderedPageBreak/>
              <w:t>Social Amelioration Program (SAP)</w:t>
            </w:r>
          </w:p>
          <w:p w14:paraId="56EC5CCE" w14:textId="3376AAD7" w:rsidR="000C011D" w:rsidRPr="003D5AB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5AB3">
              <w:rPr>
                <w:rFonts w:ascii="Arial" w:eastAsia="Arial" w:hAnsi="Arial" w:cs="Arial"/>
                <w:color w:val="0070C0"/>
                <w:sz w:val="20"/>
                <w:szCs w:val="19"/>
              </w:rPr>
              <w:t xml:space="preserve">DSWD-FO X has served </w:t>
            </w:r>
            <w:r w:rsidRPr="003D5AB3">
              <w:rPr>
                <w:rFonts w:ascii="Arial" w:eastAsia="Arial" w:hAnsi="Arial" w:cs="Arial"/>
                <w:b/>
                <w:bCs/>
                <w:color w:val="0070C0"/>
                <w:sz w:val="20"/>
                <w:szCs w:val="19"/>
              </w:rPr>
              <w:t>133,8</w:t>
            </w:r>
            <w:r w:rsidR="003D5AB3" w:rsidRPr="003D5AB3">
              <w:rPr>
                <w:rFonts w:ascii="Arial" w:eastAsia="Arial" w:hAnsi="Arial" w:cs="Arial"/>
                <w:b/>
                <w:bCs/>
                <w:color w:val="0070C0"/>
                <w:sz w:val="20"/>
                <w:szCs w:val="19"/>
              </w:rPr>
              <w:t>87</w:t>
            </w:r>
            <w:r w:rsidRPr="003D5AB3">
              <w:rPr>
                <w:rFonts w:ascii="Arial" w:eastAsia="Arial" w:hAnsi="Arial" w:cs="Arial"/>
                <w:b/>
                <w:bCs/>
                <w:color w:val="0070C0"/>
                <w:sz w:val="20"/>
                <w:szCs w:val="19"/>
              </w:rPr>
              <w:t xml:space="preserve"> </w:t>
            </w:r>
            <w:r w:rsidRPr="003D5AB3">
              <w:rPr>
                <w:rFonts w:ascii="Arial" w:eastAsia="Arial" w:hAnsi="Arial" w:cs="Arial"/>
                <w:color w:val="0070C0"/>
                <w:sz w:val="20"/>
                <w:szCs w:val="19"/>
              </w:rPr>
              <w:t>waitlisted</w:t>
            </w:r>
            <w:r w:rsidRPr="003D5AB3">
              <w:rPr>
                <w:rFonts w:ascii="Arial" w:eastAsia="Arial" w:hAnsi="Arial" w:cs="Arial"/>
                <w:b/>
                <w:bCs/>
                <w:color w:val="0070C0"/>
                <w:sz w:val="20"/>
                <w:szCs w:val="19"/>
              </w:rPr>
              <w:t xml:space="preserve"> </w:t>
            </w:r>
            <w:r w:rsidRPr="003D5AB3">
              <w:rPr>
                <w:rFonts w:ascii="Arial" w:eastAsia="Arial" w:hAnsi="Arial" w:cs="Arial"/>
                <w:color w:val="0070C0"/>
                <w:sz w:val="20"/>
                <w:szCs w:val="19"/>
              </w:rPr>
              <w:t xml:space="preserve">beneficiaries amounting to </w:t>
            </w:r>
            <w:r w:rsidRPr="003D5AB3">
              <w:rPr>
                <w:rFonts w:ascii="Arial" w:eastAsia="Arial" w:hAnsi="Arial" w:cs="Arial"/>
                <w:b/>
                <w:bCs/>
                <w:color w:val="0070C0"/>
                <w:sz w:val="20"/>
                <w:szCs w:val="19"/>
              </w:rPr>
              <w:t>₱</w:t>
            </w:r>
            <w:r w:rsidR="003D5AB3" w:rsidRPr="003D5AB3">
              <w:rPr>
                <w:rFonts w:ascii="Arial" w:eastAsia="Arial" w:hAnsi="Arial" w:cs="Arial"/>
                <w:b/>
                <w:bCs/>
                <w:color w:val="0070C0"/>
                <w:sz w:val="20"/>
                <w:szCs w:val="19"/>
              </w:rPr>
              <w:t>803,322,000.00</w:t>
            </w:r>
            <w:r w:rsidRPr="003D5AB3">
              <w:rPr>
                <w:rFonts w:ascii="Arial" w:eastAsia="Arial" w:hAnsi="Arial" w:cs="Arial"/>
                <w:b/>
                <w:bCs/>
                <w:color w:val="0070C0"/>
                <w:sz w:val="20"/>
                <w:szCs w:val="19"/>
              </w:rPr>
              <w:t>.</w:t>
            </w:r>
          </w:p>
          <w:p w14:paraId="44B11EAE" w14:textId="48E20176" w:rsidR="000C011D" w:rsidRPr="003D5AB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5AB3">
              <w:rPr>
                <w:rFonts w:ascii="Arial" w:eastAsia="Arial" w:hAnsi="Arial" w:cs="Arial"/>
                <w:color w:val="0070C0"/>
                <w:sz w:val="20"/>
                <w:szCs w:val="19"/>
              </w:rPr>
              <w:t xml:space="preserve">DSWD-FO X has served </w:t>
            </w:r>
            <w:r w:rsidR="003D5AB3" w:rsidRPr="003D5AB3">
              <w:rPr>
                <w:rFonts w:ascii="Arial" w:eastAsia="Arial" w:hAnsi="Arial" w:cs="Arial"/>
                <w:b/>
                <w:bCs/>
                <w:color w:val="0070C0"/>
                <w:sz w:val="20"/>
                <w:szCs w:val="19"/>
              </w:rPr>
              <w:t>51,480</w:t>
            </w:r>
            <w:r w:rsidRPr="003D5AB3">
              <w:rPr>
                <w:rFonts w:ascii="Arial" w:eastAsia="Arial" w:hAnsi="Arial" w:cs="Arial"/>
                <w:b/>
                <w:bCs/>
                <w:color w:val="0070C0"/>
                <w:sz w:val="20"/>
                <w:szCs w:val="19"/>
              </w:rPr>
              <w:t xml:space="preserve"> </w:t>
            </w:r>
            <w:r w:rsidRPr="003D5AB3">
              <w:rPr>
                <w:rFonts w:ascii="Arial" w:eastAsia="Arial" w:hAnsi="Arial" w:cs="Arial"/>
                <w:color w:val="0070C0"/>
                <w:sz w:val="20"/>
                <w:szCs w:val="19"/>
              </w:rPr>
              <w:t xml:space="preserve">beneficiaries for the Bayanihan 2 ESP Implementation amounting to </w:t>
            </w:r>
            <w:r w:rsidRPr="003D5AB3">
              <w:rPr>
                <w:rFonts w:ascii="Arial" w:eastAsia="Arial" w:hAnsi="Arial" w:cs="Arial"/>
                <w:b/>
                <w:bCs/>
                <w:color w:val="0070C0"/>
                <w:sz w:val="20"/>
                <w:szCs w:val="19"/>
              </w:rPr>
              <w:t>₱</w:t>
            </w:r>
            <w:r w:rsidR="003D5AB3" w:rsidRPr="003D5AB3">
              <w:rPr>
                <w:rFonts w:ascii="Arial" w:eastAsia="Arial" w:hAnsi="Arial" w:cs="Arial"/>
                <w:b/>
                <w:bCs/>
                <w:color w:val="0070C0"/>
                <w:sz w:val="20"/>
                <w:szCs w:val="19"/>
              </w:rPr>
              <w:t xml:space="preserve">308,869,200.00 </w:t>
            </w:r>
            <w:r w:rsidRPr="003D5AB3">
              <w:rPr>
                <w:rFonts w:ascii="Arial" w:eastAsia="Arial" w:hAnsi="Arial" w:cs="Arial"/>
                <w:color w:val="0070C0"/>
                <w:sz w:val="20"/>
                <w:szCs w:val="19"/>
              </w:rPr>
              <w:t xml:space="preserve">as of </w:t>
            </w:r>
            <w:r w:rsidR="003D5AB3" w:rsidRPr="003D5AB3">
              <w:rPr>
                <w:rFonts w:ascii="Arial" w:eastAsia="Arial" w:hAnsi="Arial" w:cs="Arial"/>
                <w:color w:val="0070C0"/>
                <w:sz w:val="20"/>
                <w:szCs w:val="19"/>
              </w:rPr>
              <w:t>04</w:t>
            </w:r>
            <w:r w:rsidRPr="003D5AB3">
              <w:rPr>
                <w:rFonts w:ascii="Arial" w:eastAsia="Arial" w:hAnsi="Arial" w:cs="Arial"/>
                <w:color w:val="0070C0"/>
                <w:sz w:val="20"/>
                <w:szCs w:val="19"/>
              </w:rPr>
              <w:t xml:space="preserve"> </w:t>
            </w:r>
            <w:r w:rsidR="003D5AB3" w:rsidRPr="003D5AB3">
              <w:rPr>
                <w:rFonts w:ascii="Arial" w:eastAsia="Arial" w:hAnsi="Arial" w:cs="Arial"/>
                <w:color w:val="0070C0"/>
                <w:sz w:val="20"/>
                <w:szCs w:val="19"/>
              </w:rPr>
              <w:t>January</w:t>
            </w:r>
            <w:r w:rsidRPr="003D5AB3">
              <w:rPr>
                <w:rFonts w:ascii="Arial" w:eastAsia="Arial" w:hAnsi="Arial" w:cs="Arial"/>
                <w:color w:val="0070C0"/>
                <w:sz w:val="20"/>
                <w:szCs w:val="19"/>
              </w:rPr>
              <w:t xml:space="preserve"> 202</w:t>
            </w:r>
            <w:r w:rsidR="003D5AB3" w:rsidRPr="003D5AB3">
              <w:rPr>
                <w:rFonts w:ascii="Arial" w:eastAsia="Arial" w:hAnsi="Arial" w:cs="Arial"/>
                <w:color w:val="0070C0"/>
                <w:sz w:val="20"/>
                <w:szCs w:val="19"/>
              </w:rPr>
              <w:t>1</w:t>
            </w:r>
            <w:r w:rsidRPr="003D5AB3">
              <w:rPr>
                <w:rFonts w:ascii="Arial" w:eastAsia="Arial" w:hAnsi="Arial" w:cs="Arial"/>
                <w:color w:val="0070C0"/>
                <w:sz w:val="20"/>
                <w:szCs w:val="19"/>
              </w:rPr>
              <w:t>, 12NN.</w:t>
            </w:r>
          </w:p>
          <w:p w14:paraId="59F2DCDD" w14:textId="77777777" w:rsidR="000C011D" w:rsidRPr="003D5AB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3D5AB3">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C2E6465" w14:textId="6986F115" w:rsidR="000C011D" w:rsidRPr="00A8767E" w:rsidRDefault="000C011D" w:rsidP="000C011D">
      <w:pPr>
        <w:spacing w:after="0" w:line="240" w:lineRule="auto"/>
        <w:contextualSpacing/>
        <w:rPr>
          <w:rFonts w:ascii="Arial" w:eastAsia="Arial" w:hAnsi="Arial" w:cs="Arial"/>
          <w:b/>
          <w:sz w:val="24"/>
          <w:szCs w:val="24"/>
        </w:rPr>
      </w:pPr>
      <w:bookmarkStart w:id="2" w:name="_heading=h.30j0zll" w:colFirst="0" w:colLast="0"/>
      <w:bookmarkEnd w:id="2"/>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69708B29"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D979437" w14:textId="77777777" w:rsidR="000C011D" w:rsidRPr="001C6402" w:rsidRDefault="000C011D"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0898A54D" w14:textId="4A261827" w:rsidR="005133BB" w:rsidRDefault="003D5AB3" w:rsidP="000C011D">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3C95EFA" w14:textId="117AFD07" w:rsidR="000C011D" w:rsidRDefault="000C011D" w:rsidP="000C011D">
      <w:pPr>
        <w:spacing w:after="0" w:line="240" w:lineRule="auto"/>
        <w:contextualSpacing/>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1DA516D7" w14:textId="21D33BC8" w:rsidR="000C011D"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6169F32C" w14:textId="0145D8F4" w:rsidR="000C011D" w:rsidRPr="004645E6" w:rsidRDefault="003D5AB3" w:rsidP="000C011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38A2BA3F" w14:textId="26152989" w:rsidR="000C011D" w:rsidRDefault="000C011D" w:rsidP="000C011D">
      <w:pPr>
        <w:spacing w:after="0" w:line="240" w:lineRule="auto"/>
        <w:contextualSpacing/>
        <w:rPr>
          <w:rFonts w:ascii="Arial" w:eastAsia="Arial" w:hAnsi="Arial" w:cs="Arial"/>
          <w:b/>
          <w:sz w:val="24"/>
          <w:szCs w:val="24"/>
        </w:rPr>
      </w:pP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p>
    <w:p w14:paraId="14E7383A" w14:textId="1029655F" w:rsidR="009B3DE1" w:rsidRDefault="009B3DE1" w:rsidP="000C011D">
      <w:pPr>
        <w:spacing w:after="0" w:line="240" w:lineRule="auto"/>
        <w:contextualSpacing/>
        <w:rPr>
          <w:rFonts w:ascii="Arial" w:eastAsia="Arial" w:hAnsi="Arial" w:cs="Arial"/>
          <w:b/>
          <w:sz w:val="24"/>
          <w:szCs w:val="24"/>
        </w:rPr>
      </w:pPr>
    </w:p>
    <w:p w14:paraId="1F229454" w14:textId="6DA3B8ED" w:rsidR="009B3DE1" w:rsidRDefault="009B3DE1" w:rsidP="000C011D">
      <w:pPr>
        <w:spacing w:after="0" w:line="240" w:lineRule="auto"/>
        <w:contextualSpacing/>
        <w:rPr>
          <w:rFonts w:ascii="Arial" w:eastAsia="Arial" w:hAnsi="Arial" w:cs="Arial"/>
          <w:b/>
          <w:sz w:val="24"/>
          <w:szCs w:val="24"/>
        </w:rPr>
      </w:pPr>
    </w:p>
    <w:p w14:paraId="3CFA521C" w14:textId="7966068D" w:rsidR="009B3DE1" w:rsidRDefault="009B3DE1" w:rsidP="000C011D">
      <w:pPr>
        <w:spacing w:after="0" w:line="240" w:lineRule="auto"/>
        <w:contextualSpacing/>
        <w:rPr>
          <w:rFonts w:ascii="Arial" w:eastAsia="Arial" w:hAnsi="Arial" w:cs="Arial"/>
          <w:b/>
          <w:sz w:val="24"/>
          <w:szCs w:val="24"/>
        </w:rPr>
      </w:pPr>
    </w:p>
    <w:p w14:paraId="5A1635F3" w14:textId="2F296317" w:rsidR="009B3DE1" w:rsidRDefault="009B3DE1" w:rsidP="000C011D">
      <w:pPr>
        <w:spacing w:after="0" w:line="240" w:lineRule="auto"/>
        <w:contextualSpacing/>
        <w:rPr>
          <w:rFonts w:ascii="Arial" w:eastAsia="Arial" w:hAnsi="Arial" w:cs="Arial"/>
          <w:b/>
          <w:sz w:val="24"/>
          <w:szCs w:val="24"/>
        </w:rPr>
      </w:pPr>
    </w:p>
    <w:p w14:paraId="61CB2BAA" w14:textId="3513FA44" w:rsidR="009B3DE1" w:rsidRDefault="009B3DE1" w:rsidP="000C011D">
      <w:pPr>
        <w:spacing w:after="0" w:line="240" w:lineRule="auto"/>
        <w:contextualSpacing/>
        <w:rPr>
          <w:rFonts w:ascii="Arial" w:eastAsia="Arial" w:hAnsi="Arial" w:cs="Arial"/>
          <w:b/>
          <w:sz w:val="24"/>
          <w:szCs w:val="24"/>
        </w:rPr>
      </w:pPr>
    </w:p>
    <w:p w14:paraId="5A74C457" w14:textId="479689EC" w:rsidR="00781E4D" w:rsidRDefault="00781E4D" w:rsidP="000C011D">
      <w:pPr>
        <w:spacing w:after="0" w:line="240" w:lineRule="auto"/>
        <w:contextualSpacing/>
        <w:rPr>
          <w:rFonts w:ascii="Arial" w:eastAsia="Arial" w:hAnsi="Arial" w:cs="Arial"/>
          <w:b/>
          <w:sz w:val="24"/>
          <w:szCs w:val="24"/>
        </w:rPr>
      </w:pPr>
    </w:p>
    <w:p w14:paraId="7536094F" w14:textId="4AE7933C" w:rsidR="00781E4D" w:rsidRDefault="00781E4D" w:rsidP="000C011D">
      <w:pPr>
        <w:spacing w:after="0" w:line="240" w:lineRule="auto"/>
        <w:contextualSpacing/>
        <w:rPr>
          <w:rFonts w:ascii="Arial" w:eastAsia="Arial" w:hAnsi="Arial" w:cs="Arial"/>
          <w:b/>
          <w:sz w:val="24"/>
          <w:szCs w:val="24"/>
        </w:rPr>
      </w:pPr>
    </w:p>
    <w:p w14:paraId="310840CF" w14:textId="65643CF1" w:rsidR="00781E4D" w:rsidRDefault="00781E4D" w:rsidP="000C011D">
      <w:pPr>
        <w:spacing w:after="0" w:line="240" w:lineRule="auto"/>
        <w:contextualSpacing/>
        <w:rPr>
          <w:rFonts w:ascii="Arial" w:eastAsia="Arial" w:hAnsi="Arial" w:cs="Arial"/>
          <w:b/>
          <w:sz w:val="24"/>
          <w:szCs w:val="24"/>
        </w:rPr>
      </w:pPr>
    </w:p>
    <w:p w14:paraId="5182E8C7" w14:textId="1744FF8A" w:rsidR="00781E4D" w:rsidRDefault="00781E4D" w:rsidP="000C011D">
      <w:pPr>
        <w:spacing w:after="0" w:line="240" w:lineRule="auto"/>
        <w:contextualSpacing/>
        <w:rPr>
          <w:rFonts w:ascii="Arial" w:eastAsia="Arial" w:hAnsi="Arial" w:cs="Arial"/>
          <w:b/>
          <w:sz w:val="24"/>
          <w:szCs w:val="24"/>
        </w:rPr>
      </w:pPr>
    </w:p>
    <w:p w14:paraId="47FE463C" w14:textId="59CE21C1" w:rsidR="00E50C17" w:rsidRDefault="00781E4D" w:rsidP="000C011D">
      <w:pPr>
        <w:spacing w:after="0" w:line="240" w:lineRule="auto"/>
        <w:contextualSpacing/>
        <w:rPr>
          <w:rFonts w:ascii="Arial" w:eastAsia="Arial" w:hAnsi="Arial" w:cs="Arial"/>
          <w:b/>
          <w:color w:val="002060"/>
          <w:sz w:val="28"/>
          <w:szCs w:val="24"/>
        </w:rPr>
      </w:pPr>
      <w:r w:rsidRPr="00781E4D">
        <w:rPr>
          <w:rFonts w:ascii="Arial" w:eastAsia="Arial" w:hAnsi="Arial" w:cs="Arial"/>
          <w:b/>
          <w:color w:val="002060"/>
          <w:sz w:val="28"/>
          <w:szCs w:val="24"/>
        </w:rPr>
        <w:lastRenderedPageBreak/>
        <w:t>PHOTO DOCUMENTATION</w:t>
      </w:r>
    </w:p>
    <w:p w14:paraId="53F1D024" w14:textId="6D275134" w:rsidR="00781E4D" w:rsidRDefault="00781E4D" w:rsidP="000C011D">
      <w:pPr>
        <w:spacing w:after="0" w:line="240" w:lineRule="auto"/>
        <w:contextualSpacing/>
        <w:rPr>
          <w:rFonts w:ascii="Arial" w:eastAsia="Arial" w:hAnsi="Arial" w:cs="Arial"/>
          <w:b/>
          <w:color w:val="002060"/>
          <w:sz w:val="28"/>
          <w:szCs w:val="24"/>
        </w:rPr>
      </w:pPr>
    </w:p>
    <w:p w14:paraId="310CDB89" w14:textId="1564BF4E" w:rsidR="00781E4D" w:rsidRDefault="00781E4D" w:rsidP="000C011D">
      <w:pPr>
        <w:spacing w:after="0" w:line="240" w:lineRule="auto"/>
        <w:contextualSpacing/>
        <w:rPr>
          <w:rFonts w:ascii="Arial" w:eastAsia="Arial" w:hAnsi="Arial" w:cs="Arial"/>
          <w:b/>
          <w:color w:val="002060"/>
          <w:sz w:val="28"/>
          <w:szCs w:val="24"/>
        </w:rPr>
      </w:pPr>
    </w:p>
    <w:p w14:paraId="10F84420" w14:textId="44BFEC77" w:rsidR="00781E4D" w:rsidRDefault="00781E4D" w:rsidP="000C011D">
      <w:pPr>
        <w:spacing w:after="0" w:line="240" w:lineRule="auto"/>
        <w:contextualSpacing/>
        <w:rPr>
          <w:rFonts w:ascii="Arial" w:eastAsia="Arial" w:hAnsi="Arial" w:cs="Arial"/>
          <w:b/>
          <w:color w:val="002060"/>
          <w:sz w:val="28"/>
          <w:szCs w:val="24"/>
        </w:rPr>
      </w:pPr>
      <w:r w:rsidRPr="00781E4D">
        <w:rPr>
          <w:rFonts w:ascii="Arial" w:eastAsia="Arial" w:hAnsi="Arial" w:cs="Arial"/>
          <w:b/>
          <w:noProof/>
          <w:color w:val="002060"/>
          <w:sz w:val="28"/>
          <w:szCs w:val="24"/>
        </w:rPr>
        <w:drawing>
          <wp:anchor distT="0" distB="0" distL="114300" distR="114300" simplePos="0" relativeHeight="251662336" behindDoc="1" locked="0" layoutInCell="1" allowOverlap="1" wp14:anchorId="11DF7C75" wp14:editId="05632A21">
            <wp:simplePos x="0" y="0"/>
            <wp:positionH relativeFrom="margin">
              <wp:align>center</wp:align>
            </wp:positionH>
            <wp:positionV relativeFrom="paragraph">
              <wp:posOffset>-635</wp:posOffset>
            </wp:positionV>
            <wp:extent cx="5589270" cy="419163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589270" cy="4191635"/>
                    </a:xfrm>
                    <a:prstGeom prst="rect">
                      <a:avLst/>
                    </a:prstGeom>
                  </pic:spPr>
                </pic:pic>
              </a:graphicData>
            </a:graphic>
            <wp14:sizeRelH relativeFrom="page">
              <wp14:pctWidth>0</wp14:pctWidth>
            </wp14:sizeRelH>
            <wp14:sizeRelV relativeFrom="page">
              <wp14:pctHeight>0</wp14:pctHeight>
            </wp14:sizeRelV>
          </wp:anchor>
        </w:drawing>
      </w:r>
      <w:r w:rsidRPr="00781E4D">
        <w:rPr>
          <w:rFonts w:ascii="Arial" w:eastAsia="Arial" w:hAnsi="Arial" w:cs="Arial"/>
          <w:b/>
          <w:noProof/>
          <w:color w:val="002060"/>
          <w:sz w:val="28"/>
          <w:szCs w:val="24"/>
        </w:rPr>
        <w:drawing>
          <wp:anchor distT="0" distB="0" distL="114300" distR="114300" simplePos="0" relativeHeight="251663360" behindDoc="1" locked="0" layoutInCell="1" allowOverlap="1" wp14:anchorId="7C89DEA3" wp14:editId="322D2EA5">
            <wp:simplePos x="0" y="0"/>
            <wp:positionH relativeFrom="margin">
              <wp:align>center</wp:align>
            </wp:positionH>
            <wp:positionV relativeFrom="paragraph">
              <wp:posOffset>4340225</wp:posOffset>
            </wp:positionV>
            <wp:extent cx="5593278" cy="4194959"/>
            <wp:effectExtent l="0" t="0" r="762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93278" cy="4194959"/>
                    </a:xfrm>
                    <a:prstGeom prst="rect">
                      <a:avLst/>
                    </a:prstGeom>
                  </pic:spPr>
                </pic:pic>
              </a:graphicData>
            </a:graphic>
            <wp14:sizeRelH relativeFrom="page">
              <wp14:pctWidth>0</wp14:pctWidth>
            </wp14:sizeRelH>
            <wp14:sizeRelV relativeFrom="page">
              <wp14:pctHeight>0</wp14:pctHeight>
            </wp14:sizeRelV>
          </wp:anchor>
        </w:drawing>
      </w:r>
    </w:p>
    <w:p w14:paraId="04A6F102" w14:textId="196924F3" w:rsidR="00781E4D" w:rsidRDefault="00781E4D" w:rsidP="000C011D">
      <w:pPr>
        <w:spacing w:after="0" w:line="240" w:lineRule="auto"/>
        <w:contextualSpacing/>
        <w:rPr>
          <w:rFonts w:ascii="Arial" w:eastAsia="Arial" w:hAnsi="Arial" w:cs="Arial"/>
          <w:b/>
          <w:color w:val="002060"/>
          <w:sz w:val="28"/>
          <w:szCs w:val="24"/>
        </w:rPr>
      </w:pPr>
    </w:p>
    <w:p w14:paraId="71BB4070" w14:textId="53F7571D" w:rsidR="00781E4D" w:rsidRDefault="00781E4D" w:rsidP="000C011D">
      <w:pPr>
        <w:spacing w:after="0" w:line="240" w:lineRule="auto"/>
        <w:contextualSpacing/>
        <w:rPr>
          <w:rFonts w:ascii="Arial" w:eastAsia="Arial" w:hAnsi="Arial" w:cs="Arial"/>
          <w:b/>
          <w:color w:val="002060"/>
          <w:sz w:val="28"/>
          <w:szCs w:val="24"/>
        </w:rPr>
      </w:pPr>
    </w:p>
    <w:p w14:paraId="52D5E80C" w14:textId="18BE5443" w:rsidR="00781E4D" w:rsidRDefault="00781E4D" w:rsidP="000C011D">
      <w:pPr>
        <w:spacing w:after="0" w:line="240" w:lineRule="auto"/>
        <w:contextualSpacing/>
        <w:rPr>
          <w:rFonts w:ascii="Arial" w:eastAsia="Arial" w:hAnsi="Arial" w:cs="Arial"/>
          <w:b/>
          <w:color w:val="002060"/>
          <w:sz w:val="28"/>
          <w:szCs w:val="24"/>
        </w:rPr>
      </w:pPr>
    </w:p>
    <w:p w14:paraId="58B340EA" w14:textId="0B1FA693" w:rsidR="00781E4D" w:rsidRDefault="00781E4D" w:rsidP="000C011D">
      <w:pPr>
        <w:spacing w:after="0" w:line="240" w:lineRule="auto"/>
        <w:contextualSpacing/>
        <w:rPr>
          <w:rFonts w:ascii="Arial" w:eastAsia="Arial" w:hAnsi="Arial" w:cs="Arial"/>
          <w:b/>
          <w:color w:val="002060"/>
          <w:sz w:val="28"/>
          <w:szCs w:val="24"/>
        </w:rPr>
      </w:pPr>
    </w:p>
    <w:p w14:paraId="584608E0" w14:textId="66C26935" w:rsidR="00781E4D" w:rsidRDefault="00781E4D" w:rsidP="000C011D">
      <w:pPr>
        <w:spacing w:after="0" w:line="240" w:lineRule="auto"/>
        <w:contextualSpacing/>
        <w:rPr>
          <w:rFonts w:ascii="Arial" w:eastAsia="Arial" w:hAnsi="Arial" w:cs="Arial"/>
          <w:b/>
          <w:color w:val="002060"/>
          <w:sz w:val="28"/>
          <w:szCs w:val="24"/>
        </w:rPr>
      </w:pPr>
    </w:p>
    <w:p w14:paraId="4B4AFBC8" w14:textId="458AA5E3" w:rsidR="00781E4D" w:rsidRDefault="00781E4D" w:rsidP="000C011D">
      <w:pPr>
        <w:spacing w:after="0" w:line="240" w:lineRule="auto"/>
        <w:contextualSpacing/>
        <w:rPr>
          <w:rFonts w:ascii="Arial" w:eastAsia="Arial" w:hAnsi="Arial" w:cs="Arial"/>
          <w:b/>
          <w:color w:val="002060"/>
          <w:sz w:val="28"/>
          <w:szCs w:val="24"/>
        </w:rPr>
      </w:pPr>
    </w:p>
    <w:p w14:paraId="730ACB41" w14:textId="1AB85AC5" w:rsidR="00781E4D" w:rsidRDefault="00781E4D" w:rsidP="000C011D">
      <w:pPr>
        <w:spacing w:after="0" w:line="240" w:lineRule="auto"/>
        <w:contextualSpacing/>
        <w:rPr>
          <w:rFonts w:ascii="Arial" w:eastAsia="Arial" w:hAnsi="Arial" w:cs="Arial"/>
          <w:b/>
          <w:color w:val="002060"/>
          <w:sz w:val="28"/>
          <w:szCs w:val="24"/>
        </w:rPr>
      </w:pPr>
    </w:p>
    <w:p w14:paraId="2D7EFFCC" w14:textId="4AEB3402" w:rsidR="00781E4D" w:rsidRDefault="00781E4D" w:rsidP="000C011D">
      <w:pPr>
        <w:spacing w:after="0" w:line="240" w:lineRule="auto"/>
        <w:contextualSpacing/>
        <w:rPr>
          <w:rFonts w:ascii="Arial" w:eastAsia="Arial" w:hAnsi="Arial" w:cs="Arial"/>
          <w:b/>
          <w:color w:val="002060"/>
          <w:sz w:val="28"/>
          <w:szCs w:val="24"/>
        </w:rPr>
      </w:pPr>
    </w:p>
    <w:p w14:paraId="3C37035F" w14:textId="192466E1" w:rsidR="00781E4D" w:rsidRDefault="00781E4D" w:rsidP="000C011D">
      <w:pPr>
        <w:spacing w:after="0" w:line="240" w:lineRule="auto"/>
        <w:contextualSpacing/>
        <w:rPr>
          <w:rFonts w:ascii="Arial" w:eastAsia="Arial" w:hAnsi="Arial" w:cs="Arial"/>
          <w:b/>
          <w:color w:val="002060"/>
          <w:sz w:val="28"/>
          <w:szCs w:val="24"/>
        </w:rPr>
      </w:pPr>
    </w:p>
    <w:p w14:paraId="248B8940" w14:textId="4818CD61" w:rsidR="00781E4D" w:rsidRDefault="00781E4D" w:rsidP="000C011D">
      <w:pPr>
        <w:spacing w:after="0" w:line="240" w:lineRule="auto"/>
        <w:contextualSpacing/>
        <w:rPr>
          <w:rFonts w:ascii="Arial" w:eastAsia="Arial" w:hAnsi="Arial" w:cs="Arial"/>
          <w:b/>
          <w:color w:val="002060"/>
          <w:sz w:val="28"/>
          <w:szCs w:val="24"/>
        </w:rPr>
      </w:pPr>
    </w:p>
    <w:p w14:paraId="7A8BE48A" w14:textId="478ED5C2" w:rsidR="00781E4D" w:rsidRDefault="00781E4D" w:rsidP="000C011D">
      <w:pPr>
        <w:spacing w:after="0" w:line="240" w:lineRule="auto"/>
        <w:contextualSpacing/>
        <w:rPr>
          <w:rFonts w:ascii="Arial" w:eastAsia="Arial" w:hAnsi="Arial" w:cs="Arial"/>
          <w:b/>
          <w:color w:val="002060"/>
          <w:sz w:val="28"/>
          <w:szCs w:val="24"/>
        </w:rPr>
      </w:pPr>
    </w:p>
    <w:p w14:paraId="4DAB52A3" w14:textId="0ABACC2E" w:rsidR="00781E4D" w:rsidRDefault="00781E4D" w:rsidP="000C011D">
      <w:pPr>
        <w:spacing w:after="0" w:line="240" w:lineRule="auto"/>
        <w:contextualSpacing/>
        <w:rPr>
          <w:rFonts w:ascii="Arial" w:eastAsia="Arial" w:hAnsi="Arial" w:cs="Arial"/>
          <w:b/>
          <w:color w:val="002060"/>
          <w:sz w:val="28"/>
          <w:szCs w:val="24"/>
        </w:rPr>
      </w:pPr>
    </w:p>
    <w:p w14:paraId="3B37B7EF" w14:textId="46D44ADF" w:rsidR="00781E4D" w:rsidRDefault="00781E4D" w:rsidP="000C011D">
      <w:pPr>
        <w:spacing w:after="0" w:line="240" w:lineRule="auto"/>
        <w:contextualSpacing/>
        <w:rPr>
          <w:rFonts w:ascii="Arial" w:eastAsia="Arial" w:hAnsi="Arial" w:cs="Arial"/>
          <w:b/>
          <w:color w:val="002060"/>
          <w:sz w:val="28"/>
          <w:szCs w:val="24"/>
        </w:rPr>
      </w:pPr>
    </w:p>
    <w:p w14:paraId="59491DA2" w14:textId="1948B66E" w:rsidR="00781E4D" w:rsidRDefault="00781E4D" w:rsidP="000C011D">
      <w:pPr>
        <w:spacing w:after="0" w:line="240" w:lineRule="auto"/>
        <w:contextualSpacing/>
        <w:rPr>
          <w:rFonts w:ascii="Arial" w:eastAsia="Arial" w:hAnsi="Arial" w:cs="Arial"/>
          <w:b/>
          <w:color w:val="002060"/>
          <w:sz w:val="28"/>
          <w:szCs w:val="24"/>
        </w:rPr>
      </w:pPr>
    </w:p>
    <w:p w14:paraId="158B468C" w14:textId="3C76D36B" w:rsidR="00781E4D" w:rsidRDefault="00781E4D" w:rsidP="000C011D">
      <w:pPr>
        <w:spacing w:after="0" w:line="240" w:lineRule="auto"/>
        <w:contextualSpacing/>
        <w:rPr>
          <w:rFonts w:ascii="Arial" w:eastAsia="Arial" w:hAnsi="Arial" w:cs="Arial"/>
          <w:b/>
          <w:color w:val="002060"/>
          <w:sz w:val="28"/>
          <w:szCs w:val="24"/>
        </w:rPr>
      </w:pPr>
    </w:p>
    <w:p w14:paraId="359974A8" w14:textId="41967F2D" w:rsidR="00781E4D" w:rsidRDefault="00781E4D" w:rsidP="000C011D">
      <w:pPr>
        <w:spacing w:after="0" w:line="240" w:lineRule="auto"/>
        <w:contextualSpacing/>
        <w:rPr>
          <w:rFonts w:ascii="Arial" w:eastAsia="Arial" w:hAnsi="Arial" w:cs="Arial"/>
          <w:b/>
          <w:color w:val="002060"/>
          <w:sz w:val="28"/>
          <w:szCs w:val="24"/>
        </w:rPr>
      </w:pPr>
    </w:p>
    <w:p w14:paraId="4599BD0F" w14:textId="50338E79" w:rsidR="00781E4D" w:rsidRDefault="00781E4D" w:rsidP="000C011D">
      <w:pPr>
        <w:spacing w:after="0" w:line="240" w:lineRule="auto"/>
        <w:contextualSpacing/>
        <w:rPr>
          <w:rFonts w:ascii="Arial" w:eastAsia="Arial" w:hAnsi="Arial" w:cs="Arial"/>
          <w:b/>
          <w:color w:val="002060"/>
          <w:sz w:val="28"/>
          <w:szCs w:val="24"/>
        </w:rPr>
      </w:pPr>
    </w:p>
    <w:p w14:paraId="64EDA427" w14:textId="215D044D" w:rsidR="00781E4D" w:rsidRDefault="00781E4D" w:rsidP="000C011D">
      <w:pPr>
        <w:spacing w:after="0" w:line="240" w:lineRule="auto"/>
        <w:contextualSpacing/>
        <w:rPr>
          <w:rFonts w:ascii="Arial" w:eastAsia="Arial" w:hAnsi="Arial" w:cs="Arial"/>
          <w:b/>
          <w:color w:val="002060"/>
          <w:sz w:val="28"/>
          <w:szCs w:val="24"/>
        </w:rPr>
      </w:pPr>
    </w:p>
    <w:p w14:paraId="087AD4BE" w14:textId="0E865557" w:rsidR="00781E4D" w:rsidRDefault="00781E4D" w:rsidP="000C011D">
      <w:pPr>
        <w:spacing w:after="0" w:line="240" w:lineRule="auto"/>
        <w:contextualSpacing/>
        <w:rPr>
          <w:rFonts w:ascii="Arial" w:eastAsia="Arial" w:hAnsi="Arial" w:cs="Arial"/>
          <w:b/>
          <w:color w:val="002060"/>
          <w:sz w:val="28"/>
          <w:szCs w:val="24"/>
        </w:rPr>
      </w:pPr>
    </w:p>
    <w:p w14:paraId="5284A161" w14:textId="33A2C8CD" w:rsidR="00781E4D" w:rsidRDefault="00781E4D" w:rsidP="000C011D">
      <w:pPr>
        <w:spacing w:after="0" w:line="240" w:lineRule="auto"/>
        <w:contextualSpacing/>
        <w:rPr>
          <w:rFonts w:ascii="Arial" w:eastAsia="Arial" w:hAnsi="Arial" w:cs="Arial"/>
          <w:b/>
          <w:color w:val="002060"/>
          <w:sz w:val="28"/>
          <w:szCs w:val="24"/>
        </w:rPr>
      </w:pPr>
    </w:p>
    <w:p w14:paraId="06FE214A" w14:textId="53D9D757" w:rsidR="00781E4D" w:rsidRDefault="00781E4D" w:rsidP="000C011D">
      <w:pPr>
        <w:spacing w:after="0" w:line="240" w:lineRule="auto"/>
        <w:contextualSpacing/>
        <w:rPr>
          <w:rFonts w:ascii="Arial" w:eastAsia="Arial" w:hAnsi="Arial" w:cs="Arial"/>
          <w:b/>
          <w:color w:val="002060"/>
          <w:sz w:val="28"/>
          <w:szCs w:val="24"/>
        </w:rPr>
      </w:pPr>
    </w:p>
    <w:p w14:paraId="6726F573" w14:textId="00580D1D" w:rsidR="00781E4D" w:rsidRDefault="00781E4D" w:rsidP="000C011D">
      <w:pPr>
        <w:spacing w:after="0" w:line="240" w:lineRule="auto"/>
        <w:contextualSpacing/>
        <w:rPr>
          <w:rFonts w:ascii="Arial" w:eastAsia="Arial" w:hAnsi="Arial" w:cs="Arial"/>
          <w:b/>
          <w:color w:val="002060"/>
          <w:sz w:val="28"/>
          <w:szCs w:val="24"/>
        </w:rPr>
      </w:pPr>
    </w:p>
    <w:p w14:paraId="4CFBB799" w14:textId="041A8D8D" w:rsidR="00781E4D" w:rsidRDefault="00781E4D" w:rsidP="000C011D">
      <w:pPr>
        <w:spacing w:after="0" w:line="240" w:lineRule="auto"/>
        <w:contextualSpacing/>
        <w:rPr>
          <w:rFonts w:ascii="Arial" w:eastAsia="Arial" w:hAnsi="Arial" w:cs="Arial"/>
          <w:b/>
          <w:color w:val="002060"/>
          <w:sz w:val="28"/>
          <w:szCs w:val="24"/>
        </w:rPr>
      </w:pPr>
    </w:p>
    <w:p w14:paraId="09B4FF51" w14:textId="09802AA6" w:rsidR="00781E4D" w:rsidRDefault="00781E4D" w:rsidP="000C011D">
      <w:pPr>
        <w:spacing w:after="0" w:line="240" w:lineRule="auto"/>
        <w:contextualSpacing/>
        <w:rPr>
          <w:rFonts w:ascii="Arial" w:eastAsia="Arial" w:hAnsi="Arial" w:cs="Arial"/>
          <w:b/>
          <w:color w:val="002060"/>
          <w:sz w:val="28"/>
          <w:szCs w:val="24"/>
        </w:rPr>
      </w:pPr>
    </w:p>
    <w:p w14:paraId="14F0C839" w14:textId="1814509F" w:rsidR="00781E4D" w:rsidRDefault="00781E4D" w:rsidP="000C011D">
      <w:pPr>
        <w:spacing w:after="0" w:line="240" w:lineRule="auto"/>
        <w:contextualSpacing/>
        <w:rPr>
          <w:rFonts w:ascii="Arial" w:eastAsia="Arial" w:hAnsi="Arial" w:cs="Arial"/>
          <w:b/>
          <w:color w:val="002060"/>
          <w:sz w:val="28"/>
          <w:szCs w:val="24"/>
        </w:rPr>
      </w:pPr>
    </w:p>
    <w:p w14:paraId="5E65AAA4" w14:textId="471F112E" w:rsidR="00781E4D" w:rsidRDefault="00781E4D" w:rsidP="000C011D">
      <w:pPr>
        <w:spacing w:after="0" w:line="240" w:lineRule="auto"/>
        <w:contextualSpacing/>
        <w:rPr>
          <w:rFonts w:ascii="Arial" w:eastAsia="Arial" w:hAnsi="Arial" w:cs="Arial"/>
          <w:b/>
          <w:color w:val="002060"/>
          <w:sz w:val="28"/>
          <w:szCs w:val="24"/>
        </w:rPr>
      </w:pPr>
    </w:p>
    <w:p w14:paraId="0DE2FCF0" w14:textId="624F7727" w:rsidR="00781E4D" w:rsidRDefault="00781E4D" w:rsidP="000C011D">
      <w:pPr>
        <w:spacing w:after="0" w:line="240" w:lineRule="auto"/>
        <w:contextualSpacing/>
        <w:rPr>
          <w:rFonts w:ascii="Arial" w:eastAsia="Arial" w:hAnsi="Arial" w:cs="Arial"/>
          <w:b/>
          <w:color w:val="002060"/>
          <w:sz w:val="28"/>
          <w:szCs w:val="24"/>
        </w:rPr>
      </w:pPr>
    </w:p>
    <w:p w14:paraId="1D9AF9AC" w14:textId="48E117EB" w:rsidR="00781E4D" w:rsidRDefault="00781E4D" w:rsidP="000C011D">
      <w:pPr>
        <w:spacing w:after="0" w:line="240" w:lineRule="auto"/>
        <w:contextualSpacing/>
        <w:rPr>
          <w:rFonts w:ascii="Arial" w:eastAsia="Arial" w:hAnsi="Arial" w:cs="Arial"/>
          <w:b/>
          <w:color w:val="002060"/>
          <w:sz w:val="28"/>
          <w:szCs w:val="24"/>
        </w:rPr>
      </w:pPr>
    </w:p>
    <w:p w14:paraId="7E5F5B93" w14:textId="07927CB8" w:rsidR="00781E4D" w:rsidRDefault="00781E4D" w:rsidP="000C011D">
      <w:pPr>
        <w:spacing w:after="0" w:line="240" w:lineRule="auto"/>
        <w:contextualSpacing/>
        <w:rPr>
          <w:rFonts w:ascii="Arial" w:eastAsia="Arial" w:hAnsi="Arial" w:cs="Arial"/>
          <w:b/>
          <w:color w:val="002060"/>
          <w:sz w:val="28"/>
          <w:szCs w:val="24"/>
        </w:rPr>
      </w:pPr>
    </w:p>
    <w:p w14:paraId="19C74B21" w14:textId="2E5772B3" w:rsidR="00781E4D" w:rsidRDefault="00781E4D" w:rsidP="000C011D">
      <w:pPr>
        <w:spacing w:after="0" w:line="240" w:lineRule="auto"/>
        <w:contextualSpacing/>
        <w:rPr>
          <w:rFonts w:ascii="Arial" w:eastAsia="Arial" w:hAnsi="Arial" w:cs="Arial"/>
          <w:b/>
          <w:color w:val="002060"/>
          <w:sz w:val="28"/>
          <w:szCs w:val="24"/>
        </w:rPr>
      </w:pPr>
    </w:p>
    <w:p w14:paraId="6BD812E5" w14:textId="256DC776" w:rsidR="00781E4D" w:rsidRDefault="00781E4D" w:rsidP="000C011D">
      <w:pPr>
        <w:spacing w:after="0" w:line="240" w:lineRule="auto"/>
        <w:contextualSpacing/>
        <w:rPr>
          <w:rFonts w:ascii="Arial" w:eastAsia="Arial" w:hAnsi="Arial" w:cs="Arial"/>
          <w:b/>
          <w:color w:val="002060"/>
          <w:sz w:val="28"/>
          <w:szCs w:val="24"/>
        </w:rPr>
      </w:pPr>
    </w:p>
    <w:p w14:paraId="7F89CCE2" w14:textId="46F90A15" w:rsidR="00781E4D" w:rsidRDefault="00781E4D" w:rsidP="000C011D">
      <w:pPr>
        <w:spacing w:after="0" w:line="240" w:lineRule="auto"/>
        <w:contextualSpacing/>
        <w:rPr>
          <w:rFonts w:ascii="Arial" w:eastAsia="Arial" w:hAnsi="Arial" w:cs="Arial"/>
          <w:b/>
          <w:color w:val="002060"/>
          <w:sz w:val="28"/>
          <w:szCs w:val="24"/>
        </w:rPr>
      </w:pPr>
    </w:p>
    <w:p w14:paraId="5B049567" w14:textId="534F3F56" w:rsidR="00781E4D" w:rsidRDefault="00781E4D" w:rsidP="000C011D">
      <w:pPr>
        <w:spacing w:after="0" w:line="240" w:lineRule="auto"/>
        <w:contextualSpacing/>
        <w:rPr>
          <w:rFonts w:ascii="Arial" w:eastAsia="Arial" w:hAnsi="Arial" w:cs="Arial"/>
          <w:b/>
          <w:color w:val="002060"/>
          <w:sz w:val="28"/>
          <w:szCs w:val="24"/>
        </w:rPr>
      </w:pPr>
    </w:p>
    <w:p w14:paraId="223D9AD7" w14:textId="11804E69" w:rsidR="00781E4D" w:rsidRDefault="00781E4D" w:rsidP="000C011D">
      <w:pPr>
        <w:spacing w:after="0" w:line="240" w:lineRule="auto"/>
        <w:contextualSpacing/>
        <w:rPr>
          <w:rFonts w:ascii="Arial" w:eastAsia="Arial" w:hAnsi="Arial" w:cs="Arial"/>
          <w:b/>
          <w:color w:val="002060"/>
          <w:sz w:val="28"/>
          <w:szCs w:val="24"/>
        </w:rPr>
      </w:pPr>
    </w:p>
    <w:p w14:paraId="024CCD31" w14:textId="1117AA3A" w:rsidR="00781E4D" w:rsidRDefault="00781E4D" w:rsidP="000C011D">
      <w:pPr>
        <w:spacing w:after="0" w:line="240" w:lineRule="auto"/>
        <w:contextualSpacing/>
        <w:rPr>
          <w:rFonts w:ascii="Arial" w:eastAsia="Arial" w:hAnsi="Arial" w:cs="Arial"/>
          <w:b/>
          <w:color w:val="002060"/>
          <w:sz w:val="28"/>
          <w:szCs w:val="24"/>
        </w:rPr>
      </w:pPr>
    </w:p>
    <w:p w14:paraId="53EA1B61" w14:textId="5AF4A9CF" w:rsidR="00781E4D" w:rsidRDefault="00781E4D" w:rsidP="000C011D">
      <w:pPr>
        <w:spacing w:after="0" w:line="240" w:lineRule="auto"/>
        <w:contextualSpacing/>
        <w:rPr>
          <w:rFonts w:ascii="Arial" w:eastAsia="Arial" w:hAnsi="Arial" w:cs="Arial"/>
          <w:b/>
          <w:color w:val="002060"/>
          <w:sz w:val="28"/>
          <w:szCs w:val="24"/>
        </w:rPr>
      </w:pPr>
    </w:p>
    <w:p w14:paraId="77235F75" w14:textId="3B6291B7" w:rsidR="00781E4D" w:rsidRDefault="00781E4D" w:rsidP="000C011D">
      <w:pPr>
        <w:spacing w:after="0" w:line="240" w:lineRule="auto"/>
        <w:contextualSpacing/>
        <w:rPr>
          <w:rFonts w:ascii="Arial" w:eastAsia="Arial" w:hAnsi="Arial" w:cs="Arial"/>
          <w:b/>
          <w:color w:val="002060"/>
          <w:sz w:val="28"/>
          <w:szCs w:val="24"/>
        </w:rPr>
      </w:pPr>
    </w:p>
    <w:p w14:paraId="4F7CE109" w14:textId="54E26344" w:rsidR="00781E4D" w:rsidRDefault="00781E4D" w:rsidP="000C011D">
      <w:pPr>
        <w:spacing w:after="0" w:line="240" w:lineRule="auto"/>
        <w:contextualSpacing/>
        <w:rPr>
          <w:rFonts w:ascii="Arial" w:eastAsia="Arial" w:hAnsi="Arial" w:cs="Arial"/>
          <w:b/>
          <w:color w:val="002060"/>
          <w:sz w:val="28"/>
          <w:szCs w:val="24"/>
        </w:rPr>
      </w:pPr>
    </w:p>
    <w:p w14:paraId="0C070C1C" w14:textId="61D33690" w:rsidR="00781E4D" w:rsidRDefault="00781E4D" w:rsidP="000C011D">
      <w:pPr>
        <w:spacing w:after="0" w:line="240" w:lineRule="auto"/>
        <w:contextualSpacing/>
        <w:rPr>
          <w:rFonts w:ascii="Arial" w:eastAsia="Arial" w:hAnsi="Arial" w:cs="Arial"/>
          <w:b/>
          <w:color w:val="002060"/>
          <w:sz w:val="28"/>
          <w:szCs w:val="24"/>
        </w:rPr>
      </w:pPr>
    </w:p>
    <w:p w14:paraId="7EE111FE" w14:textId="0A0E9D19" w:rsidR="00781E4D" w:rsidRDefault="00781E4D" w:rsidP="000C011D">
      <w:pPr>
        <w:spacing w:after="0" w:line="240" w:lineRule="auto"/>
        <w:contextualSpacing/>
        <w:rPr>
          <w:rFonts w:ascii="Arial" w:eastAsia="Arial" w:hAnsi="Arial" w:cs="Arial"/>
          <w:b/>
          <w:color w:val="002060"/>
          <w:sz w:val="28"/>
          <w:szCs w:val="24"/>
        </w:rPr>
      </w:pPr>
    </w:p>
    <w:p w14:paraId="6DAD85BF" w14:textId="00A6A852" w:rsidR="00781E4D" w:rsidRDefault="00781E4D" w:rsidP="000C011D">
      <w:pPr>
        <w:spacing w:after="0" w:line="240" w:lineRule="auto"/>
        <w:contextualSpacing/>
        <w:rPr>
          <w:rFonts w:ascii="Arial" w:eastAsia="Arial" w:hAnsi="Arial" w:cs="Arial"/>
          <w:b/>
          <w:color w:val="002060"/>
          <w:sz w:val="28"/>
          <w:szCs w:val="24"/>
        </w:rPr>
      </w:pPr>
    </w:p>
    <w:p w14:paraId="1493F9E1" w14:textId="1F85D6D2" w:rsidR="00781E4D" w:rsidRDefault="00781E4D" w:rsidP="000C011D">
      <w:pPr>
        <w:spacing w:after="0" w:line="240" w:lineRule="auto"/>
        <w:contextualSpacing/>
        <w:rPr>
          <w:rFonts w:ascii="Arial" w:eastAsia="Arial" w:hAnsi="Arial" w:cs="Arial"/>
          <w:b/>
          <w:color w:val="002060"/>
          <w:sz w:val="28"/>
          <w:szCs w:val="24"/>
        </w:rPr>
      </w:pPr>
      <w:r>
        <w:rPr>
          <w:rFonts w:ascii="Arial" w:eastAsia="Arial" w:hAnsi="Arial" w:cs="Arial"/>
          <w:b/>
          <w:noProof/>
          <w:sz w:val="24"/>
          <w:szCs w:val="24"/>
        </w:rPr>
        <w:drawing>
          <wp:anchor distT="0" distB="0" distL="114300" distR="114300" simplePos="0" relativeHeight="251658240" behindDoc="1" locked="0" layoutInCell="1" allowOverlap="1" wp14:anchorId="2EB12C01" wp14:editId="7AF0FBD1">
            <wp:simplePos x="0" y="0"/>
            <wp:positionH relativeFrom="margin">
              <wp:align>center</wp:align>
            </wp:positionH>
            <wp:positionV relativeFrom="paragraph">
              <wp:posOffset>10375</wp:posOffset>
            </wp:positionV>
            <wp:extent cx="5588846" cy="41916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2">
                      <a:extLst>
                        <a:ext uri="{28A0092B-C50C-407E-A947-70E740481C1C}">
                          <a14:useLocalDpi xmlns:a14="http://schemas.microsoft.com/office/drawing/2010/main" val="0"/>
                        </a:ext>
                      </a:extLst>
                    </a:blip>
                    <a:stretch>
                      <a:fillRect/>
                    </a:stretch>
                  </pic:blipFill>
                  <pic:spPr>
                    <a:xfrm>
                      <a:off x="0" y="0"/>
                      <a:ext cx="5588846" cy="4191635"/>
                    </a:xfrm>
                    <a:prstGeom prst="rect">
                      <a:avLst/>
                    </a:prstGeom>
                  </pic:spPr>
                </pic:pic>
              </a:graphicData>
            </a:graphic>
            <wp14:sizeRelH relativeFrom="page">
              <wp14:pctWidth>0</wp14:pctWidth>
            </wp14:sizeRelH>
            <wp14:sizeRelV relativeFrom="page">
              <wp14:pctHeight>0</wp14:pctHeight>
            </wp14:sizeRelV>
          </wp:anchor>
        </w:drawing>
      </w:r>
    </w:p>
    <w:p w14:paraId="13F41878" w14:textId="6B92A706" w:rsidR="00781E4D" w:rsidRPr="00781E4D" w:rsidRDefault="00781E4D" w:rsidP="000C011D">
      <w:pPr>
        <w:spacing w:after="0" w:line="240" w:lineRule="auto"/>
        <w:contextualSpacing/>
        <w:rPr>
          <w:rFonts w:ascii="Arial" w:eastAsia="Arial" w:hAnsi="Arial" w:cs="Arial"/>
          <w:b/>
          <w:color w:val="002060"/>
          <w:sz w:val="28"/>
          <w:szCs w:val="24"/>
        </w:rPr>
      </w:pPr>
    </w:p>
    <w:p w14:paraId="70652B66" w14:textId="7CA6A145" w:rsidR="00781E4D" w:rsidRDefault="00781E4D" w:rsidP="00537FBA">
      <w:pPr>
        <w:widowControl/>
        <w:spacing w:after="0" w:line="240" w:lineRule="auto"/>
        <w:contextualSpacing/>
        <w:rPr>
          <w:rFonts w:ascii="Arial" w:eastAsia="Arial" w:hAnsi="Arial" w:cs="Arial"/>
          <w:b/>
          <w:color w:val="002060"/>
          <w:sz w:val="28"/>
          <w:szCs w:val="24"/>
        </w:rPr>
      </w:pPr>
    </w:p>
    <w:p w14:paraId="331CD560"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7CEFA3F0"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6BCAC502"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2C8FC441"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251B59F0"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0BE1C8C7"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12D5586C"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528762F1"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647E95E2"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799EE76B"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54CC9EF9"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00539115"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7E31C3C1"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7B91AA44" w14:textId="77777777" w:rsidR="00781E4D" w:rsidRDefault="00781E4D" w:rsidP="00537FBA">
      <w:pPr>
        <w:widowControl/>
        <w:spacing w:after="0" w:line="240" w:lineRule="auto"/>
        <w:contextualSpacing/>
        <w:rPr>
          <w:rFonts w:ascii="Arial" w:eastAsia="Arial" w:hAnsi="Arial" w:cs="Arial"/>
          <w:b/>
          <w:color w:val="002060"/>
          <w:sz w:val="28"/>
          <w:szCs w:val="24"/>
        </w:rPr>
      </w:pPr>
    </w:p>
    <w:p w14:paraId="609755BA" w14:textId="09413713" w:rsidR="00781E4D" w:rsidRDefault="00781E4D" w:rsidP="00537FBA">
      <w:pPr>
        <w:widowControl/>
        <w:spacing w:after="0" w:line="240" w:lineRule="auto"/>
        <w:contextualSpacing/>
        <w:rPr>
          <w:rFonts w:ascii="Arial" w:eastAsia="Arial" w:hAnsi="Arial" w:cs="Arial"/>
          <w:b/>
          <w:color w:val="002060"/>
          <w:sz w:val="28"/>
          <w:szCs w:val="24"/>
        </w:rPr>
      </w:pPr>
    </w:p>
    <w:p w14:paraId="75AEC127" w14:textId="53C0EBB3" w:rsidR="00781E4D" w:rsidRDefault="00781E4D" w:rsidP="00537FBA">
      <w:pPr>
        <w:widowControl/>
        <w:spacing w:after="0" w:line="240" w:lineRule="auto"/>
        <w:contextualSpacing/>
        <w:rPr>
          <w:rFonts w:ascii="Arial" w:eastAsia="Arial" w:hAnsi="Arial" w:cs="Arial"/>
          <w:b/>
          <w:color w:val="002060"/>
          <w:sz w:val="28"/>
          <w:szCs w:val="24"/>
        </w:rPr>
      </w:pPr>
    </w:p>
    <w:p w14:paraId="3BFE6BA8" w14:textId="25EA777F" w:rsidR="00184378" w:rsidRDefault="00781E4D" w:rsidP="00537FBA">
      <w:pPr>
        <w:widowControl/>
        <w:spacing w:after="0" w:line="240" w:lineRule="auto"/>
        <w:contextualSpacing/>
        <w:rPr>
          <w:rFonts w:ascii="Arial" w:eastAsia="Arial" w:hAnsi="Arial" w:cs="Arial"/>
          <w:b/>
          <w:color w:val="002060"/>
          <w:sz w:val="28"/>
          <w:szCs w:val="24"/>
        </w:rPr>
      </w:pPr>
      <w:r>
        <w:rPr>
          <w:rFonts w:ascii="Arial" w:eastAsia="Arial" w:hAnsi="Arial" w:cs="Arial"/>
          <w:b/>
          <w:noProof/>
          <w:sz w:val="24"/>
          <w:szCs w:val="24"/>
        </w:rPr>
        <w:drawing>
          <wp:anchor distT="0" distB="0" distL="114300" distR="114300" simplePos="0" relativeHeight="251660288" behindDoc="1" locked="0" layoutInCell="1" allowOverlap="1" wp14:anchorId="36565E65" wp14:editId="12739F4C">
            <wp:simplePos x="0" y="0"/>
            <wp:positionH relativeFrom="margin">
              <wp:align>center</wp:align>
            </wp:positionH>
            <wp:positionV relativeFrom="paragraph">
              <wp:posOffset>538191</wp:posOffset>
            </wp:positionV>
            <wp:extent cx="5593278" cy="4194958"/>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2.JPG"/>
                    <pic:cNvPicPr/>
                  </pic:nvPicPr>
                  <pic:blipFill>
                    <a:blip r:embed="rId13">
                      <a:extLst>
                        <a:ext uri="{28A0092B-C50C-407E-A947-70E740481C1C}">
                          <a14:useLocalDpi xmlns:a14="http://schemas.microsoft.com/office/drawing/2010/main" val="0"/>
                        </a:ext>
                      </a:extLst>
                    </a:blip>
                    <a:stretch>
                      <a:fillRect/>
                    </a:stretch>
                  </pic:blipFill>
                  <pic:spPr>
                    <a:xfrm>
                      <a:off x="0" y="0"/>
                      <a:ext cx="5593278" cy="4194958"/>
                    </a:xfrm>
                    <a:prstGeom prst="rect">
                      <a:avLst/>
                    </a:prstGeom>
                  </pic:spPr>
                </pic:pic>
              </a:graphicData>
            </a:graphic>
            <wp14:sizeRelH relativeFrom="page">
              <wp14:pctWidth>0</wp14:pctWidth>
            </wp14:sizeRelH>
            <wp14:sizeRelV relativeFrom="page">
              <wp14:pctHeight>0</wp14:pctHeight>
            </wp14:sizeRelV>
          </wp:anchor>
        </w:drawing>
      </w:r>
    </w:p>
    <w:sectPr w:rsidR="00184378"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0450E" w14:textId="77777777" w:rsidR="00AD241D" w:rsidRDefault="00AD241D">
      <w:pPr>
        <w:spacing w:after="0" w:line="240" w:lineRule="auto"/>
      </w:pPr>
      <w:r>
        <w:separator/>
      </w:r>
    </w:p>
  </w:endnote>
  <w:endnote w:type="continuationSeparator" w:id="0">
    <w:p w14:paraId="41DB263F" w14:textId="77777777" w:rsidR="00AD241D" w:rsidRDefault="00AD2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B81B2F" w:rsidRDefault="00B81B2F">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B81B2F" w:rsidRDefault="00B81B2F">
    <w:pPr>
      <w:pBdr>
        <w:bottom w:val="single" w:sz="6" w:space="1" w:color="000000"/>
      </w:pBdr>
      <w:tabs>
        <w:tab w:val="left" w:pos="2371"/>
        <w:tab w:val="center" w:pos="5233"/>
      </w:tabs>
      <w:spacing w:after="0" w:line="240" w:lineRule="auto"/>
      <w:jc w:val="right"/>
      <w:rPr>
        <w:sz w:val="16"/>
        <w:szCs w:val="16"/>
      </w:rPr>
    </w:pPr>
  </w:p>
  <w:p w14:paraId="7DE3E999" w14:textId="6579BD8B" w:rsidR="00B81B2F" w:rsidRDefault="00B81B2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82B2A">
      <w:rPr>
        <w:b/>
        <w:noProof/>
        <w:sz w:val="16"/>
        <w:szCs w:val="16"/>
      </w:rPr>
      <w:t>2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82B2A">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17</w:t>
    </w:r>
    <w:r w:rsidRPr="002E2AB4">
      <w:rPr>
        <w:rFonts w:ascii="Arial" w:eastAsia="Arial" w:hAnsi="Arial" w:cs="Arial"/>
        <w:sz w:val="14"/>
        <w:szCs w:val="14"/>
      </w:rPr>
      <w:t xml:space="preserve"> on the Coronavirus Disease (COVID19) as of </w:t>
    </w:r>
    <w:r>
      <w:rPr>
        <w:rFonts w:ascii="Arial" w:eastAsia="Arial" w:hAnsi="Arial" w:cs="Arial"/>
        <w:sz w:val="14"/>
        <w:szCs w:val="14"/>
      </w:rPr>
      <w:t>05 January 2021, 6A</w:t>
    </w:r>
    <w:r w:rsidRPr="002E2AB4">
      <w:rPr>
        <w:rFonts w:ascii="Arial" w:eastAsia="Arial" w:hAnsi="Arial" w:cs="Arial"/>
        <w:sz w:val="14"/>
        <w:szCs w:val="14"/>
      </w:rPr>
      <w:t>M</w:t>
    </w:r>
  </w:p>
  <w:p w14:paraId="2B859230" w14:textId="77777777" w:rsidR="00B81B2F" w:rsidRDefault="00B81B2F">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B81B2F" w:rsidRDefault="00B81B2F">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6B9CC0" w14:textId="77777777" w:rsidR="00AD241D" w:rsidRDefault="00AD241D">
      <w:pPr>
        <w:spacing w:after="0" w:line="240" w:lineRule="auto"/>
      </w:pPr>
      <w:r>
        <w:separator/>
      </w:r>
    </w:p>
  </w:footnote>
  <w:footnote w:type="continuationSeparator" w:id="0">
    <w:p w14:paraId="6CD75E79" w14:textId="77777777" w:rsidR="00AD241D" w:rsidRDefault="00AD2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B81B2F" w:rsidRDefault="00B81B2F">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B81B2F" w:rsidRDefault="00B81B2F">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81B2F" w:rsidRDefault="00B81B2F">
    <w:pPr>
      <w:pBdr>
        <w:bottom w:val="single" w:sz="6" w:space="1" w:color="000000"/>
      </w:pBdr>
      <w:tabs>
        <w:tab w:val="center" w:pos="4680"/>
        <w:tab w:val="right" w:pos="9360"/>
      </w:tabs>
      <w:spacing w:after="0" w:line="240" w:lineRule="auto"/>
      <w:jc w:val="center"/>
      <w:rPr>
        <w:sz w:val="10"/>
      </w:rPr>
    </w:pPr>
  </w:p>
  <w:p w14:paraId="3A0C3660" w14:textId="77777777" w:rsidR="00B81B2F" w:rsidRDefault="00B81B2F">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B81B2F" w:rsidRDefault="00B81B2F">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1"/>
  </w:num>
  <w:num w:numId="2">
    <w:abstractNumId w:val="11"/>
  </w:num>
  <w:num w:numId="3">
    <w:abstractNumId w:val="25"/>
  </w:num>
  <w:num w:numId="4">
    <w:abstractNumId w:val="1"/>
  </w:num>
  <w:num w:numId="5">
    <w:abstractNumId w:val="26"/>
  </w:num>
  <w:num w:numId="6">
    <w:abstractNumId w:val="19"/>
  </w:num>
  <w:num w:numId="7">
    <w:abstractNumId w:val="13"/>
  </w:num>
  <w:num w:numId="8">
    <w:abstractNumId w:val="0"/>
  </w:num>
  <w:num w:numId="9">
    <w:abstractNumId w:val="29"/>
  </w:num>
  <w:num w:numId="10">
    <w:abstractNumId w:val="33"/>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1"/>
  </w:num>
  <w:num w:numId="19">
    <w:abstractNumId w:val="22"/>
  </w:num>
  <w:num w:numId="20">
    <w:abstractNumId w:val="6"/>
  </w:num>
  <w:num w:numId="21">
    <w:abstractNumId w:val="18"/>
  </w:num>
  <w:num w:numId="22">
    <w:abstractNumId w:val="15"/>
  </w:num>
  <w:num w:numId="23">
    <w:abstractNumId w:val="34"/>
  </w:num>
  <w:num w:numId="24">
    <w:abstractNumId w:val="10"/>
  </w:num>
  <w:num w:numId="25">
    <w:abstractNumId w:val="32"/>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
  </w:num>
  <w:num w:numId="29">
    <w:abstractNumId w:val="4"/>
  </w:num>
  <w:num w:numId="30">
    <w:abstractNumId w:val="23"/>
  </w:num>
  <w:num w:numId="31">
    <w:abstractNumId w:val="7"/>
  </w:num>
  <w:num w:numId="32">
    <w:abstractNumId w:val="28"/>
  </w:num>
  <w:num w:numId="33">
    <w:abstractNumId w:val="24"/>
  </w:num>
  <w:num w:numId="34">
    <w:abstractNumId w:val="17"/>
  </w:num>
  <w:num w:numId="35">
    <w:abstractNumId w:val="27"/>
  </w:num>
  <w:num w:numId="36">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3F4F"/>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6C5AE2F-6DEC-46B4-BF16-FD45D93E4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36</Pages>
  <Words>13771</Words>
  <Characters>7849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1</cp:revision>
  <dcterms:created xsi:type="dcterms:W3CDTF">2021-01-04T11:13:00Z</dcterms:created>
  <dcterms:modified xsi:type="dcterms:W3CDTF">2021-01-0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